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FF3AC" w14:textId="77777777" w:rsidR="00BA4F17" w:rsidRDefault="00000000">
      <w:pPr>
        <w:pStyle w:val="1"/>
        <w:numPr>
          <w:ilvl w:val="0"/>
          <w:numId w:val="1"/>
        </w:numPr>
      </w:pPr>
      <w:r>
        <w:rPr>
          <w:rFonts w:hint="eastAsia"/>
        </w:rPr>
        <w:t>前端接口</w:t>
      </w:r>
    </w:p>
    <w:p w14:paraId="2253F5F0" w14:textId="77777777" w:rsidR="00BA4F17" w:rsidRDefault="00000000">
      <w:pPr>
        <w:pStyle w:val="2"/>
      </w:pPr>
      <w:r>
        <w:rPr>
          <w:rFonts w:hint="eastAsia"/>
        </w:rPr>
        <w:t>1</w:t>
      </w:r>
      <w:r>
        <w:rPr>
          <w:rFonts w:asciiTheme="minorEastAsia" w:eastAsiaTheme="minorEastAsia" w:hAnsiTheme="minorEastAsia" w:hint="eastAsia"/>
        </w:rPr>
        <w:t>.通知项</w:t>
      </w:r>
      <w:commentRangeStart w:id="0"/>
      <w:commentRangeStart w:id="1"/>
      <w:commentRangeEnd w:id="0"/>
      <w:r>
        <w:commentReference w:id="0"/>
      </w:r>
      <w:commentRangeEnd w:id="1"/>
      <w:r w:rsidR="000D5B85">
        <w:rPr>
          <w:rStyle w:val="ae"/>
          <w:rFonts w:asciiTheme="minorHAnsi" w:eastAsiaTheme="minorEastAsia" w:hAnsiTheme="minorHAnsi" w:cstheme="minorBidi"/>
          <w:b w:val="0"/>
          <w:bCs w:val="0"/>
        </w:rPr>
        <w:commentReference w:id="1"/>
      </w:r>
    </w:p>
    <w:p w14:paraId="1F13AFC3" w14:textId="77777777" w:rsidR="00BA4F17" w:rsidRDefault="00000000">
      <w:pPr>
        <w:pStyle w:val="3"/>
      </w:pPr>
      <w:r>
        <w:t>1.1</w:t>
      </w:r>
      <w:r>
        <w:rPr>
          <w:rFonts w:hint="eastAsia"/>
        </w:rPr>
        <w:t>通知项列表</w:t>
      </w:r>
    </w:p>
    <w:p w14:paraId="514A9B7D" w14:textId="77777777" w:rsidR="00BA4F17" w:rsidRDefault="00000000">
      <w:r>
        <w:t xml:space="preserve">url:/notice/noticeitem/getNoticeItemList        </w:t>
      </w:r>
      <w:r>
        <w:rPr>
          <w:rFonts w:hint="eastAsia"/>
        </w:rPr>
        <w:t>method</w:t>
      </w:r>
      <w:r>
        <w:t>: post</w:t>
      </w:r>
    </w:p>
    <w:p w14:paraId="363BE779" w14:textId="77777777" w:rsidR="00BA4F17" w:rsidRDefault="00BA4F17"/>
    <w:p w14:paraId="332BD75D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equest</w:t>
      </w:r>
      <w:r>
        <w:rPr>
          <w:b/>
          <w:bCs/>
        </w:rPr>
        <w:t>:</w:t>
      </w:r>
      <w:commentRangeStart w:id="2"/>
      <w:commentRangeStart w:id="3"/>
      <w:commentRangeEnd w:id="2"/>
      <w:r>
        <w:commentReference w:id="2"/>
      </w:r>
      <w:commentRangeEnd w:id="3"/>
      <w:r w:rsidR="00B6073F">
        <w:rPr>
          <w:rStyle w:val="ae"/>
        </w:rPr>
        <w:commentReference w:id="3"/>
      </w:r>
    </w:p>
    <w:p w14:paraId="5E3C2991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0230AF43" wp14:editId="20C060DA">
                <wp:extent cx="5276850" cy="3489325"/>
                <wp:effectExtent l="0" t="635" r="0" b="0"/>
                <wp:docPr id="47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4893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3EBB259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425E9F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K1" ,</w:t>
                            </w:r>
                          </w:p>
                          <w:p w14:paraId="7D8E205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507C9C5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filter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786F93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" ,</w:t>
                            </w:r>
                          </w:p>
                          <w:p w14:paraId="7014A37A" w14:textId="622602C0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0"</w:t>
                            </w:r>
                            <w:r w:rsid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155775D2" w14:textId="298B2217" w:rsid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112" ,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/</w:t>
                            </w:r>
                            <w:r w:rsidRPr="00B6073F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通知编码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00B0F0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67446D71" w14:textId="47D4A294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 xml:space="preserve">",       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/</w:t>
                            </w:r>
                            <w:r w:rsidRPr="00B6073F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通知标题</w:t>
                            </w:r>
                          </w:p>
                          <w:p w14:paraId="62D064F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6FBF773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ort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1F4D0DA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der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reateTime" ,</w:t>
                            </w:r>
                          </w:p>
                          <w:p w14:paraId="6A11EB5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sc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4C7DD4A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1254BE8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81EE88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34CC9EC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  <w:p w14:paraId="28F3F03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1524E9C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D9E8319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5183A6A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230AF43" id="_x0000_t202" coordsize="21600,21600" o:spt="202" path="m,l,21600r21600,l21600,xe">
                <v:stroke joinstyle="miter"/>
                <v:path gradientshapeok="t" o:connecttype="rect"/>
              </v:shapetype>
              <v:shape id="Text Box 48" o:spid="_x0000_s1026" type="#_x0000_t202" style="width:415.5pt;height:27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" fillcolor="#f2f2f2 [3052]" stroked="f">
                <v:textbox>
                  <w:txbxContent>
                    <w:p w14:paraId="43EBB259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425E9F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K1" ,</w:t>
                      </w:r>
                    </w:p>
                    <w:p w14:paraId="7D8E205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507C9C5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filter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786F93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" ,</w:t>
                      </w:r>
                    </w:p>
                    <w:p w14:paraId="7014A37A" w14:textId="622602C0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0"</w:t>
                      </w:r>
                      <w:r w:rsid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,</w:t>
                      </w:r>
                    </w:p>
                    <w:p w14:paraId="155775D2" w14:textId="298B2217" w:rsid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112" ,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/</w:t>
                      </w:r>
                      <w:r w:rsidRPr="00B6073F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通知编码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00B0F0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67446D71" w14:textId="47D4A294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FF0000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 xml:space="preserve">",       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/</w:t>
                      </w:r>
                      <w:r w:rsidRPr="00B6073F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通知标题</w:t>
                      </w:r>
                    </w:p>
                    <w:p w14:paraId="62D064F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6FBF773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ort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1F4D0DA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der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reateTime" ,</w:t>
                      </w:r>
                    </w:p>
                    <w:p w14:paraId="6A11EB5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sc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4C7DD4A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1254BE8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81EE88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34CC9EC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</w:t>
                      </w:r>
                    </w:p>
                    <w:p w14:paraId="28F3F03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1524E9C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D9E8319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5183A6A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0D85B04E" w14:textId="77777777" w:rsidR="00BA4F17" w:rsidRDefault="00BA4F17"/>
    <w:p w14:paraId="5CC951DD" w14:textId="77777777" w:rsidR="00BA4F17" w:rsidRDefault="00BA4F17"/>
    <w:p w14:paraId="32566799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37D12A08" w14:textId="77777777" w:rsidR="00BA4F17" w:rsidRDefault="00BA4F17">
      <w:pPr>
        <w:rPr>
          <w:b/>
          <w:bCs/>
        </w:rPr>
      </w:pPr>
    </w:p>
    <w:p w14:paraId="6E463963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426"/>
        <w:gridCol w:w="1630"/>
        <w:gridCol w:w="3192"/>
      </w:tblGrid>
      <w:tr w:rsidR="00BA4F17" w14:paraId="1E00175C" w14:textId="77777777">
        <w:tc>
          <w:tcPr>
            <w:tcW w:w="0" w:type="auto"/>
          </w:tcPr>
          <w:p w14:paraId="17148BE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0A48811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A8C936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77C35E51" w14:textId="77777777">
        <w:tc>
          <w:tcPr>
            <w:tcW w:w="0" w:type="auto"/>
          </w:tcPr>
          <w:p w14:paraId="048CF3B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2E6DD43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467453E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661DAD43" w14:textId="77777777">
        <w:tc>
          <w:tcPr>
            <w:tcW w:w="0" w:type="auto"/>
          </w:tcPr>
          <w:p w14:paraId="1D06395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anguageType</w:t>
            </w:r>
          </w:p>
        </w:tc>
        <w:tc>
          <w:tcPr>
            <w:tcW w:w="0" w:type="auto"/>
          </w:tcPr>
          <w:p w14:paraId="12D3B36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1935" w:type="pct"/>
          </w:tcPr>
          <w:p w14:paraId="5E9536C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语言</w:t>
            </w:r>
          </w:p>
          <w:p w14:paraId="1D624B87" w14:textId="77777777" w:rsidR="00BA4F17" w:rsidRDefault="00000000">
            <w:pPr>
              <w:tabs>
                <w:tab w:val="left" w:pos="1176"/>
              </w:tabs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0</w:t>
            </w:r>
            <w:r>
              <w:rPr>
                <w:rFonts w:hint="eastAsia"/>
                <w:kern w:val="0"/>
                <w:sz w:val="24"/>
                <w:szCs w:val="24"/>
              </w:rPr>
              <w:t>：中</w:t>
            </w:r>
          </w:p>
          <w:p w14:paraId="5EF8437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1：</w:t>
            </w:r>
            <w:r>
              <w:rPr>
                <w:rFonts w:hint="eastAsia"/>
                <w:kern w:val="0"/>
                <w:sz w:val="24"/>
                <w:szCs w:val="24"/>
              </w:rPr>
              <w:t>英</w:t>
            </w:r>
          </w:p>
          <w:p w14:paraId="7541531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2</w:t>
            </w:r>
            <w:r>
              <w:rPr>
                <w:rFonts w:hint="eastAsia"/>
                <w:kern w:val="0"/>
                <w:sz w:val="24"/>
                <w:szCs w:val="24"/>
              </w:rPr>
              <w:t>：日</w:t>
            </w:r>
          </w:p>
        </w:tc>
      </w:tr>
      <w:tr w:rsidR="00BA4F17" w14:paraId="1E7D17E6" w14:textId="77777777">
        <w:tc>
          <w:tcPr>
            <w:tcW w:w="0" w:type="auto"/>
          </w:tcPr>
          <w:p w14:paraId="1B8CD2C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f</w:t>
            </w:r>
            <w:r>
              <w:rPr>
                <w:rFonts w:hint="eastAsia"/>
                <w:kern w:val="0"/>
                <w:sz w:val="24"/>
                <w:szCs w:val="24"/>
              </w:rPr>
              <w:t>ilter</w:t>
            </w:r>
          </w:p>
        </w:tc>
        <w:tc>
          <w:tcPr>
            <w:tcW w:w="0" w:type="auto"/>
          </w:tcPr>
          <w:p w14:paraId="047E3A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json</w:t>
            </w:r>
          </w:p>
        </w:tc>
        <w:tc>
          <w:tcPr>
            <w:tcW w:w="1935" w:type="pct"/>
          </w:tcPr>
          <w:p w14:paraId="79892C8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筛选条件</w:t>
            </w:r>
          </w:p>
        </w:tc>
      </w:tr>
      <w:tr w:rsidR="00BA4F17" w14:paraId="717F6E1B" w14:textId="77777777">
        <w:tc>
          <w:tcPr>
            <w:tcW w:w="0" w:type="auto"/>
          </w:tcPr>
          <w:p w14:paraId="400A8D8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ype</w:t>
            </w:r>
          </w:p>
        </w:tc>
        <w:tc>
          <w:tcPr>
            <w:tcW w:w="0" w:type="auto"/>
          </w:tcPr>
          <w:p w14:paraId="6FE425A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1E850E3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通知类型 </w:t>
            </w:r>
            <w:r>
              <w:rPr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</w:rPr>
              <w:t>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7EEA07BD" w14:textId="77777777">
        <w:tc>
          <w:tcPr>
            <w:tcW w:w="0" w:type="auto"/>
          </w:tcPr>
          <w:p w14:paraId="40AFF40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oduleType</w:t>
            </w:r>
          </w:p>
        </w:tc>
        <w:tc>
          <w:tcPr>
            <w:tcW w:w="0" w:type="auto"/>
          </w:tcPr>
          <w:p w14:paraId="393076F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134FFEA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模块 </w:t>
            </w:r>
            <w:r>
              <w:rPr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</w:rPr>
              <w:t>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210ED3E8" w14:textId="77777777">
        <w:tc>
          <w:tcPr>
            <w:tcW w:w="0" w:type="auto"/>
          </w:tcPr>
          <w:p w14:paraId="7337D6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0" w:type="auto"/>
          </w:tcPr>
          <w:p w14:paraId="401F264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060C4DB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7394435C" w14:textId="77777777">
        <w:tc>
          <w:tcPr>
            <w:tcW w:w="0" w:type="auto"/>
          </w:tcPr>
          <w:p w14:paraId="50E41E0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ort</w:t>
            </w:r>
          </w:p>
        </w:tc>
        <w:tc>
          <w:tcPr>
            <w:tcW w:w="0" w:type="auto"/>
          </w:tcPr>
          <w:p w14:paraId="5A600B7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json</w:t>
            </w:r>
          </w:p>
        </w:tc>
        <w:tc>
          <w:tcPr>
            <w:tcW w:w="1935" w:type="pct"/>
          </w:tcPr>
          <w:p w14:paraId="31A3CA4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排序方式</w:t>
            </w:r>
          </w:p>
        </w:tc>
      </w:tr>
      <w:tr w:rsidR="00BA4F17" w14:paraId="54CE39FB" w14:textId="77777777">
        <w:tc>
          <w:tcPr>
            <w:tcW w:w="0" w:type="auto"/>
          </w:tcPr>
          <w:p w14:paraId="19E90F6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</w:t>
            </w:r>
            <w:r>
              <w:rPr>
                <w:rFonts w:hint="eastAsia"/>
                <w:kern w:val="0"/>
                <w:sz w:val="24"/>
                <w:szCs w:val="24"/>
              </w:rPr>
              <w:t>rder</w:t>
            </w:r>
          </w:p>
        </w:tc>
        <w:tc>
          <w:tcPr>
            <w:tcW w:w="0" w:type="auto"/>
          </w:tcPr>
          <w:p w14:paraId="1D00499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F15078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排序字段</w:t>
            </w:r>
          </w:p>
        </w:tc>
      </w:tr>
      <w:tr w:rsidR="00BA4F17" w14:paraId="20157342" w14:textId="77777777">
        <w:tc>
          <w:tcPr>
            <w:tcW w:w="0" w:type="auto"/>
          </w:tcPr>
          <w:p w14:paraId="069322A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d</w:t>
            </w:r>
            <w:r>
              <w:rPr>
                <w:rFonts w:hint="eastAsia"/>
                <w:kern w:val="0"/>
                <w:sz w:val="24"/>
                <w:szCs w:val="24"/>
              </w:rPr>
              <w:t>esc</w:t>
            </w:r>
          </w:p>
        </w:tc>
        <w:tc>
          <w:tcPr>
            <w:tcW w:w="0" w:type="auto"/>
          </w:tcPr>
          <w:p w14:paraId="55A5640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44FAD74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排序方式（默认升序）</w:t>
            </w:r>
          </w:p>
          <w:p w14:paraId="66209E5F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降序</w:t>
            </w:r>
          </w:p>
          <w:p w14:paraId="0C68807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其他：升序</w:t>
            </w:r>
          </w:p>
        </w:tc>
      </w:tr>
      <w:tr w:rsidR="00BA4F17" w14:paraId="02906C0E" w14:textId="77777777">
        <w:tc>
          <w:tcPr>
            <w:tcW w:w="0" w:type="auto"/>
          </w:tcPr>
          <w:p w14:paraId="71F3618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</w:t>
            </w:r>
            <w:r>
              <w:rPr>
                <w:rFonts w:hint="eastAsia"/>
                <w:kern w:val="0"/>
                <w:sz w:val="24"/>
                <w:szCs w:val="24"/>
              </w:rPr>
              <w:t>age</w:t>
            </w:r>
          </w:p>
        </w:tc>
        <w:tc>
          <w:tcPr>
            <w:tcW w:w="0" w:type="auto"/>
          </w:tcPr>
          <w:p w14:paraId="20F1348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j</w:t>
            </w:r>
            <w:r>
              <w:rPr>
                <w:kern w:val="0"/>
                <w:sz w:val="24"/>
                <w:szCs w:val="24"/>
              </w:rPr>
              <w:t>son</w:t>
            </w:r>
          </w:p>
        </w:tc>
        <w:tc>
          <w:tcPr>
            <w:tcW w:w="1935" w:type="pct"/>
          </w:tcPr>
          <w:p w14:paraId="60784F8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页面信息</w:t>
            </w:r>
          </w:p>
        </w:tc>
      </w:tr>
      <w:tr w:rsidR="00BA4F17" w14:paraId="6C6B05D7" w14:textId="77777777">
        <w:tc>
          <w:tcPr>
            <w:tcW w:w="0" w:type="auto"/>
          </w:tcPr>
          <w:p w14:paraId="798DFF6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c</w:t>
            </w:r>
            <w:r>
              <w:rPr>
                <w:kern w:val="0"/>
                <w:sz w:val="24"/>
                <w:szCs w:val="24"/>
              </w:rPr>
              <w:t>urPage</w:t>
            </w:r>
          </w:p>
        </w:tc>
        <w:tc>
          <w:tcPr>
            <w:tcW w:w="0" w:type="auto"/>
          </w:tcPr>
          <w:p w14:paraId="578C9DC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488D365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当前页</w:t>
            </w:r>
          </w:p>
        </w:tc>
      </w:tr>
      <w:tr w:rsidR="00BA4F17" w14:paraId="4311D1AD" w14:textId="77777777">
        <w:tc>
          <w:tcPr>
            <w:tcW w:w="0" w:type="auto"/>
          </w:tcPr>
          <w:p w14:paraId="60CBFF9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ageSize</w:t>
            </w:r>
          </w:p>
        </w:tc>
        <w:tc>
          <w:tcPr>
            <w:tcW w:w="0" w:type="auto"/>
          </w:tcPr>
          <w:p w14:paraId="0D183E4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761948F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页面数据数量</w:t>
            </w:r>
          </w:p>
        </w:tc>
      </w:tr>
    </w:tbl>
    <w:p w14:paraId="1DA5A381" w14:textId="77777777" w:rsidR="00BA4F17" w:rsidRDefault="00BA4F17">
      <w:pPr>
        <w:rPr>
          <w:b/>
          <w:bCs/>
        </w:rPr>
      </w:pPr>
    </w:p>
    <w:p w14:paraId="767E548A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  <w:commentRangeStart w:id="4"/>
      <w:commentRangeStart w:id="5"/>
      <w:commentRangeEnd w:id="4"/>
      <w:r>
        <w:commentReference w:id="4"/>
      </w:r>
      <w:commentRangeEnd w:id="5"/>
      <w:r w:rsidR="00B6073F">
        <w:rPr>
          <w:rStyle w:val="ae"/>
        </w:rPr>
        <w:commentReference w:id="5"/>
      </w:r>
    </w:p>
    <w:p w14:paraId="70779250" w14:textId="77777777" w:rsidR="00BA4F17" w:rsidRDefault="00BA4F17"/>
    <w:p w14:paraId="3634F98E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0F5057ED" wp14:editId="4BD4C5D6">
                <wp:extent cx="5225143" cy="8770776"/>
                <wp:effectExtent l="0" t="0" r="0" b="0"/>
                <wp:docPr id="4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5143" cy="877077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0003D1" w14:textId="77777777" w:rsidR="00B6073F" w:rsidRPr="00B6073F" w:rsidRDefault="00B6073F" w:rsidP="00B6073F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09F6622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d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0000000 ,</w:t>
                            </w:r>
                          </w:p>
                          <w:p w14:paraId="3E1DEDD5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ata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1D39E929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levators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1B28922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4943C2E1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Items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4798104C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2FB6164B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f7001cf7-d857-42b6-8420-5bfad8f703ab" ,</w:t>
                            </w:r>
                          </w:p>
                          <w:p w14:paraId="7781F730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4FF4D244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7E334ED8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1164B400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F5A1D78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F296AA6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12ED24EB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EAE1135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6D6DCD1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01a1afa-153f-44c1-a130-f983bd1b80e9" ,</w:t>
                            </w:r>
                          </w:p>
                          <w:p w14:paraId="5BE23177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0F907F85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3578CA43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75F447F9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地磁触发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377A2148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器处于地磁触发状态，请手动解除。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635B8A84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</w:t>
                            </w:r>
                          </w:p>
                          <w:p w14:paraId="49DDCF1B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5D5F20E3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257D9BC1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9cc2508-44c8-4c8b-a03c-8d4e1db30712" ,</w:t>
                            </w:r>
                          </w:p>
                          <w:p w14:paraId="5ECCF52E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77E6DD25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6EBEC2CF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27446E78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WIFI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模块异常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074EC165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点击查看解决方案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735E0453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 "</w:t>
                            </w:r>
                          </w:p>
                          <w:p w14:paraId="78D8CCAD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030F1AC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0B431D1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BE81310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64D82583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5057ED" id="Text Box 47" o:spid="_x0000_s1027" type="#_x0000_t202" style="width:411.45pt;height:69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" fillcolor="#f2f2f2 [3052]" stroked="f">
                <v:textbox>
                  <w:txbxContent>
                    <w:p w14:paraId="690003D1" w14:textId="77777777" w:rsidR="00B6073F" w:rsidRPr="00B6073F" w:rsidRDefault="00B6073F" w:rsidP="00B6073F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09F6622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d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0000000 ,</w:t>
                      </w:r>
                    </w:p>
                    <w:p w14:paraId="3E1DEDD5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ata": </w:t>
                      </w: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1D39E929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levators": </w:t>
                      </w: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1B28922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4943C2E1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Items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4798104C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2FB6164B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f7001cf7-d857-42b6-8420-5bfad8f703ab" ,</w:t>
                      </w:r>
                    </w:p>
                    <w:p w14:paraId="7781F730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4FF4D244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7E334ED8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1164B400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F5A1D78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F296AA6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12ED24EB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EAE1135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6D6DCD1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01a1afa-153f-44c1-a130-f983bd1b80e9" ,</w:t>
                      </w:r>
                    </w:p>
                    <w:p w14:paraId="5BE23177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0F907F85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3578CA43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75F447F9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地磁触发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377A2148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器处于地磁触发状态，请手动解除。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635B8A84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</w:t>
                      </w:r>
                    </w:p>
                    <w:p w14:paraId="49DDCF1B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5D5F20E3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257D9BC1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9cc2508-44c8-4c8b-a03c-8d4e1db30712" ,</w:t>
                      </w:r>
                    </w:p>
                    <w:p w14:paraId="5ECCF52E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77E6DD25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6EBEC2CF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27446E78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WIFI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模块异常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074EC165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点击查看解决方案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735E0453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 "</w:t>
                      </w:r>
                    </w:p>
                    <w:p w14:paraId="78D8CCAD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030F1AC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60B431D1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BE81310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64D82583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3240322" w14:textId="38E0BDBC" w:rsidR="00BA4F17" w:rsidRDefault="00B6073F">
      <w:r>
        <w:rPr>
          <w:noProof/>
        </w:rPr>
        <w:lastRenderedPageBreak/>
        <mc:AlternateContent>
          <mc:Choice Requires="wps">
            <w:drawing>
              <wp:inline distT="0" distB="0" distL="0" distR="0" wp14:anchorId="20DBB715" wp14:editId="69CB34BD">
                <wp:extent cx="5274310" cy="2108718"/>
                <wp:effectExtent l="0" t="0" r="2540" b="6350"/>
                <wp:docPr id="41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4310" cy="210871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B8466B" w14:textId="12559F58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 xml:space="preserve">           </w:t>
                            </w:r>
                            <w:r w:rsidRPr="00B6073F">
                              <w:rPr>
                                <w:rFonts w:ascii="Consolas" w:eastAsia="宋体" w:hAnsi="Consolas" w:cs="宋体" w:hint="eastAsia"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B6073F">
                              <w:rPr>
                                <w:rFonts w:ascii="Consolas" w:eastAsia="宋体" w:hAnsi="Consolas" w:cs="宋体" w:hint="eastAsia"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分页信息</w:t>
                            </w:r>
                          </w:p>
                          <w:p w14:paraId="7D722C97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2025A620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 ,</w:t>
                            </w:r>
                          </w:p>
                          <w:p w14:paraId="5F62EA79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otal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4</w:t>
                            </w:r>
                          </w:p>
                          <w:p w14:paraId="70C9FD6B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100BED6E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34A05CAB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sg": </w:t>
                            </w:r>
                            <w:r w:rsidRPr="00B6073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uccess"</w:t>
                            </w:r>
                          </w:p>
                          <w:p w14:paraId="070FDF72" w14:textId="77777777" w:rsidR="00B6073F" w:rsidRPr="00B6073F" w:rsidRDefault="00B6073F" w:rsidP="00B6073F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6073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5A52187" w14:textId="14C2A172" w:rsidR="00B6073F" w:rsidRDefault="00B6073F" w:rsidP="00B6073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DBB715" id="Text Box 45" o:spid="_x0000_s1028" type="#_x0000_t202" style="width:415.3pt;height:16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" fillcolor="#f2f2f2 [3052]" stroked="f">
                <v:textbox>
                  <w:txbxContent>
                    <w:p w14:paraId="09B8466B" w14:textId="12559F58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color w:val="FF0000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 xml:space="preserve">           </w:t>
                      </w:r>
                      <w:r w:rsidRPr="00B6073F">
                        <w:rPr>
                          <w:rFonts w:ascii="Consolas" w:eastAsia="宋体" w:hAnsi="Consolas" w:cs="宋体" w:hint="eastAsia"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B6073F">
                        <w:rPr>
                          <w:rFonts w:ascii="Consolas" w:eastAsia="宋体" w:hAnsi="Consolas" w:cs="宋体"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B6073F">
                        <w:rPr>
                          <w:rFonts w:ascii="Consolas" w:eastAsia="宋体" w:hAnsi="Consolas" w:cs="宋体" w:hint="eastAsia"/>
                          <w:color w:val="FF0000"/>
                          <w:kern w:val="0"/>
                          <w:sz w:val="24"/>
                          <w:szCs w:val="24"/>
                        </w:rPr>
                        <w:t>分页信息</w:t>
                      </w:r>
                    </w:p>
                    <w:p w14:paraId="7D722C97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2025A620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 ,</w:t>
                      </w:r>
                    </w:p>
                    <w:p w14:paraId="5F62EA79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otal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4</w:t>
                      </w:r>
                    </w:p>
                    <w:p w14:paraId="70C9FD6B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100BED6E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34A05CAB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sg": </w:t>
                      </w:r>
                      <w:r w:rsidRPr="00B6073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uccess"</w:t>
                      </w:r>
                    </w:p>
                    <w:p w14:paraId="070FDF72" w14:textId="77777777" w:rsidR="00B6073F" w:rsidRPr="00B6073F" w:rsidRDefault="00B6073F" w:rsidP="00B6073F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6073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5A52187" w14:textId="14C2A172" w:rsidR="00B6073F" w:rsidRDefault="00B6073F" w:rsidP="00B6073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7990273" w14:textId="77777777" w:rsidR="00BA4F17" w:rsidRDefault="00BA4F17"/>
    <w:p w14:paraId="33FFBA1D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7493B72F" w14:textId="77777777" w:rsidR="00BA4F17" w:rsidRDefault="00BA4F17">
      <w:pPr>
        <w:ind w:firstLineChars="200" w:firstLine="420"/>
        <w:rPr>
          <w:b/>
          <w:bCs/>
        </w:rPr>
      </w:pPr>
    </w:p>
    <w:p w14:paraId="61E77F4E" w14:textId="77777777" w:rsidR="00BA4F17" w:rsidRDefault="00BA4F17">
      <w:pPr>
        <w:rPr>
          <w:b/>
          <w:bCs/>
        </w:rPr>
      </w:pPr>
    </w:p>
    <w:tbl>
      <w:tblPr>
        <w:tblStyle w:val="Table"/>
        <w:tblW w:w="4887" w:type="pct"/>
        <w:tblInd w:w="0" w:type="dxa"/>
        <w:tblLook w:val="04A0" w:firstRow="1" w:lastRow="0" w:firstColumn="1" w:lastColumn="0" w:noHBand="0" w:noVBand="1"/>
      </w:tblPr>
      <w:tblGrid>
        <w:gridCol w:w="2633"/>
        <w:gridCol w:w="2307"/>
        <w:gridCol w:w="3169"/>
      </w:tblGrid>
      <w:tr w:rsidR="00BA4F17" w14:paraId="67E9E2C0" w14:textId="77777777">
        <w:tc>
          <w:tcPr>
            <w:tcW w:w="0" w:type="auto"/>
          </w:tcPr>
          <w:p w14:paraId="090BCFA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2529AD8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54" w:type="pct"/>
          </w:tcPr>
          <w:p w14:paraId="4AF303E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</w:t>
            </w:r>
          </w:p>
        </w:tc>
      </w:tr>
      <w:tr w:rsidR="00BA4F17" w14:paraId="5E00FDB9" w14:textId="77777777">
        <w:tc>
          <w:tcPr>
            <w:tcW w:w="0" w:type="auto"/>
          </w:tcPr>
          <w:p w14:paraId="12ACC92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temId</w:t>
            </w:r>
          </w:p>
        </w:tc>
        <w:tc>
          <w:tcPr>
            <w:tcW w:w="0" w:type="auto"/>
          </w:tcPr>
          <w:p w14:paraId="09AE8CA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54" w:type="pct"/>
          </w:tcPr>
          <w:p w14:paraId="0855C8B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项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</w:tr>
      <w:tr w:rsidR="00BA4F17" w14:paraId="269D7FCD" w14:textId="77777777">
        <w:tc>
          <w:tcPr>
            <w:tcW w:w="0" w:type="auto"/>
          </w:tcPr>
          <w:p w14:paraId="671290B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ype</w:t>
            </w:r>
          </w:p>
        </w:tc>
        <w:tc>
          <w:tcPr>
            <w:tcW w:w="0" w:type="auto"/>
          </w:tcPr>
          <w:p w14:paraId="4E47065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54" w:type="pct"/>
          </w:tcPr>
          <w:p w14:paraId="15CAF81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通知类型 </w:t>
            </w:r>
            <w:r>
              <w:rPr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</w:rPr>
              <w:t>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61A2942B" w14:textId="77777777">
        <w:tc>
          <w:tcPr>
            <w:tcW w:w="0" w:type="auto"/>
          </w:tcPr>
          <w:p w14:paraId="033C9A5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oduleType</w:t>
            </w:r>
          </w:p>
        </w:tc>
        <w:tc>
          <w:tcPr>
            <w:tcW w:w="0" w:type="auto"/>
          </w:tcPr>
          <w:p w14:paraId="46F9BE4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54" w:type="pct"/>
          </w:tcPr>
          <w:p w14:paraId="760610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3A022736" w14:textId="77777777">
        <w:tc>
          <w:tcPr>
            <w:tcW w:w="0" w:type="auto"/>
          </w:tcPr>
          <w:p w14:paraId="351B208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0" w:type="auto"/>
          </w:tcPr>
          <w:p w14:paraId="6CBC560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54" w:type="pct"/>
          </w:tcPr>
          <w:p w14:paraId="103E1D9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108795CC" w14:textId="77777777">
        <w:tc>
          <w:tcPr>
            <w:tcW w:w="0" w:type="auto"/>
          </w:tcPr>
          <w:p w14:paraId="7FA7180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4851EDC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60)</w:t>
            </w:r>
          </w:p>
        </w:tc>
        <w:tc>
          <w:tcPr>
            <w:tcW w:w="1954" w:type="pct"/>
          </w:tcPr>
          <w:p w14:paraId="0A1CDE4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57B70672" w14:textId="77777777">
        <w:tc>
          <w:tcPr>
            <w:tcW w:w="0" w:type="auto"/>
          </w:tcPr>
          <w:p w14:paraId="3C8A645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ontent</w:t>
            </w:r>
          </w:p>
        </w:tc>
        <w:tc>
          <w:tcPr>
            <w:tcW w:w="0" w:type="auto"/>
          </w:tcPr>
          <w:p w14:paraId="24381E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1954" w:type="pct"/>
          </w:tcPr>
          <w:p w14:paraId="17E56DE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内容</w:t>
            </w:r>
          </w:p>
        </w:tc>
      </w:tr>
      <w:tr w:rsidR="00BA4F17" w14:paraId="0C1C9E05" w14:textId="77777777">
        <w:tc>
          <w:tcPr>
            <w:tcW w:w="0" w:type="auto"/>
          </w:tcPr>
          <w:p w14:paraId="237F2C1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jumpLink</w:t>
            </w:r>
          </w:p>
        </w:tc>
        <w:tc>
          <w:tcPr>
            <w:tcW w:w="0" w:type="auto"/>
          </w:tcPr>
          <w:p w14:paraId="60CB3E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1954" w:type="pct"/>
          </w:tcPr>
          <w:p w14:paraId="7030684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跳转链接</w:t>
            </w:r>
          </w:p>
        </w:tc>
      </w:tr>
    </w:tbl>
    <w:p w14:paraId="40E6EAFA" w14:textId="77777777" w:rsidR="00BA4F17" w:rsidRDefault="00BA4F17"/>
    <w:p w14:paraId="75D14565" w14:textId="69283433" w:rsidR="00BA4F17" w:rsidRPr="00C81D73" w:rsidRDefault="00000000">
      <w:pPr>
        <w:pStyle w:val="3"/>
        <w:rPr>
          <w:strike/>
        </w:rPr>
      </w:pPr>
      <w:r w:rsidRPr="00C81D73">
        <w:rPr>
          <w:strike/>
        </w:rPr>
        <w:t xml:space="preserve">1.2 </w:t>
      </w:r>
      <w:r w:rsidRPr="00C81D73">
        <w:rPr>
          <w:rFonts w:hint="eastAsia"/>
          <w:strike/>
        </w:rPr>
        <w:t>通知项详情</w:t>
      </w:r>
      <w:commentRangeStart w:id="6"/>
      <w:commentRangeStart w:id="7"/>
      <w:commentRangeEnd w:id="6"/>
      <w:r w:rsidRPr="00C81D73">
        <w:rPr>
          <w:strike/>
        </w:rPr>
        <w:commentReference w:id="6"/>
      </w:r>
      <w:commentRangeEnd w:id="7"/>
      <w:r w:rsidR="00C81D73" w:rsidRPr="00C81D73">
        <w:rPr>
          <w:rStyle w:val="ae"/>
          <w:bCs w:val="0"/>
          <w:strike/>
        </w:rPr>
        <w:commentReference w:id="7"/>
      </w:r>
      <w:r w:rsidR="00020004">
        <w:rPr>
          <w:rFonts w:hint="eastAsia"/>
          <w:strike/>
        </w:rPr>
        <w:t>（移除）</w:t>
      </w:r>
    </w:p>
    <w:p w14:paraId="1B9D01FF" w14:textId="77777777" w:rsidR="00BA4F17" w:rsidRPr="00C81D73" w:rsidRDefault="00000000">
      <w:pPr>
        <w:rPr>
          <w:strike/>
        </w:rPr>
      </w:pPr>
      <w:r w:rsidRPr="00C81D73">
        <w:rPr>
          <w:strike/>
        </w:rPr>
        <w:t xml:space="preserve">url:/notice/noticeitem/noticeItemDetail         </w:t>
      </w:r>
      <w:r w:rsidRPr="00C81D73">
        <w:rPr>
          <w:rFonts w:hint="eastAsia"/>
          <w:strike/>
        </w:rPr>
        <w:t>method</w:t>
      </w:r>
      <w:r w:rsidRPr="00C81D73">
        <w:rPr>
          <w:strike/>
        </w:rPr>
        <w:t>: post</w:t>
      </w:r>
    </w:p>
    <w:p w14:paraId="71624CF4" w14:textId="77777777" w:rsidR="00BA4F17" w:rsidRDefault="00BA4F17"/>
    <w:p w14:paraId="632F2B1E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equest</w:t>
      </w:r>
      <w:r>
        <w:rPr>
          <w:b/>
          <w:bCs/>
        </w:rPr>
        <w:t>:</w:t>
      </w:r>
    </w:p>
    <w:p w14:paraId="23960F1E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1849E994" wp14:editId="66929B5E">
                <wp:extent cx="5276850" cy="739775"/>
                <wp:effectExtent l="0" t="3175" r="0" b="0"/>
                <wp:docPr id="44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397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36F798E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6971621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item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0c317117-b302-4510-b899-1352947696fb"</w:t>
                            </w:r>
                          </w:p>
                          <w:p w14:paraId="0D38A5CA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49E994" id="_x0000_s1029" type="#_x0000_t202" style="width:415.5pt;height:5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" fillcolor="#f2f2f2 [3052]" stroked="f">
                <v:textbox>
                  <w:txbxContent>
                    <w:p w14:paraId="436F798E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6971621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item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0c317117-b302-4510-b899-1352947696fb"</w:t>
                      </w:r>
                    </w:p>
                    <w:p w14:paraId="0D38A5CA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13CF9E4" w14:textId="77777777" w:rsidR="00BA4F17" w:rsidRDefault="00BA4F17"/>
    <w:p w14:paraId="2B4B92EB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0D501B37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215F65BA" wp14:editId="63CE5EB8">
                <wp:extent cx="5276850" cy="1943735"/>
                <wp:effectExtent l="0" t="0" r="0" b="3810"/>
                <wp:docPr id="43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9437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81F3A8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B6D3FC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f7001cf7-d857-42b6-8420-5bfad8f703ab" ,</w:t>
                            </w:r>
                          </w:p>
                          <w:p w14:paraId="3934CDF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39CF908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6AE812D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6427716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835AE1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E6595D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3A32CE0C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A1773E2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0C5708F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5F65BA" id="Text Box 44" o:spid="_x0000_s1030" type="#_x0000_t202" style="width:415.5pt;height:153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" fillcolor="#f2f2f2 [3052]" stroked="f">
                <v:textbox>
                  <w:txbxContent>
                    <w:p w14:paraId="2381F3A8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B6D3FC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f7001cf7-d857-42b6-8420-5bfad8f703ab" ,</w:t>
                      </w:r>
                    </w:p>
                    <w:p w14:paraId="3934CDF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39CF908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6AE812D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6427716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835AE1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E6595D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3A32CE0C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A1773E2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0C5708F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17BCE0E" w14:textId="77777777" w:rsidR="00BA4F17" w:rsidRDefault="00BA4F17"/>
    <w:p w14:paraId="759CBA16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189BE2E1" w14:textId="77777777" w:rsidR="00BA4F17" w:rsidRDefault="00BA4F17">
      <w:pPr>
        <w:rPr>
          <w:b/>
          <w:bCs/>
        </w:rPr>
      </w:pPr>
    </w:p>
    <w:tbl>
      <w:tblPr>
        <w:tblStyle w:val="Table"/>
        <w:tblW w:w="4887" w:type="pct"/>
        <w:tblInd w:w="0" w:type="dxa"/>
        <w:tblLook w:val="04A0" w:firstRow="1" w:lastRow="0" w:firstColumn="1" w:lastColumn="0" w:noHBand="0" w:noVBand="1"/>
      </w:tblPr>
      <w:tblGrid>
        <w:gridCol w:w="2633"/>
        <w:gridCol w:w="2307"/>
        <w:gridCol w:w="3169"/>
      </w:tblGrid>
      <w:tr w:rsidR="00BA4F17" w14:paraId="5D25902E" w14:textId="77777777">
        <w:tc>
          <w:tcPr>
            <w:tcW w:w="0" w:type="auto"/>
          </w:tcPr>
          <w:p w14:paraId="2F5B9DC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68C1363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54" w:type="pct"/>
          </w:tcPr>
          <w:p w14:paraId="574A6C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1123A2B3" w14:textId="77777777">
        <w:tc>
          <w:tcPr>
            <w:tcW w:w="0" w:type="auto"/>
          </w:tcPr>
          <w:p w14:paraId="051922A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temId</w:t>
            </w:r>
          </w:p>
        </w:tc>
        <w:tc>
          <w:tcPr>
            <w:tcW w:w="0" w:type="auto"/>
          </w:tcPr>
          <w:p w14:paraId="3052663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54" w:type="pct"/>
          </w:tcPr>
          <w:p w14:paraId="6428ED4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项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</w:tr>
      <w:tr w:rsidR="00BA4F17" w14:paraId="7064E970" w14:textId="77777777">
        <w:tc>
          <w:tcPr>
            <w:tcW w:w="0" w:type="auto"/>
          </w:tcPr>
          <w:p w14:paraId="1F2561B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ype</w:t>
            </w:r>
          </w:p>
        </w:tc>
        <w:tc>
          <w:tcPr>
            <w:tcW w:w="0" w:type="auto"/>
          </w:tcPr>
          <w:p w14:paraId="7822047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54" w:type="pct"/>
          </w:tcPr>
          <w:p w14:paraId="4C122D6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通知类型 </w:t>
            </w:r>
            <w:r>
              <w:rPr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</w:rPr>
              <w:t>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11E48D48" w14:textId="77777777">
        <w:tc>
          <w:tcPr>
            <w:tcW w:w="0" w:type="auto"/>
          </w:tcPr>
          <w:p w14:paraId="6A5C54C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oduleType</w:t>
            </w:r>
          </w:p>
        </w:tc>
        <w:tc>
          <w:tcPr>
            <w:tcW w:w="0" w:type="auto"/>
          </w:tcPr>
          <w:p w14:paraId="732DA0D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54" w:type="pct"/>
          </w:tcPr>
          <w:p w14:paraId="387F978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632CF29B" w14:textId="77777777">
        <w:tc>
          <w:tcPr>
            <w:tcW w:w="0" w:type="auto"/>
          </w:tcPr>
          <w:p w14:paraId="080CACF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0" w:type="auto"/>
          </w:tcPr>
          <w:p w14:paraId="6954673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54" w:type="pct"/>
          </w:tcPr>
          <w:p w14:paraId="6608302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5F71039D" w14:textId="77777777">
        <w:tc>
          <w:tcPr>
            <w:tcW w:w="0" w:type="auto"/>
          </w:tcPr>
          <w:p w14:paraId="4E64105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6FD44A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60)</w:t>
            </w:r>
          </w:p>
        </w:tc>
        <w:tc>
          <w:tcPr>
            <w:tcW w:w="1954" w:type="pct"/>
          </w:tcPr>
          <w:p w14:paraId="3E29AA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0C72E4D7" w14:textId="77777777">
        <w:tc>
          <w:tcPr>
            <w:tcW w:w="0" w:type="auto"/>
          </w:tcPr>
          <w:p w14:paraId="0DA4846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ontent</w:t>
            </w:r>
          </w:p>
        </w:tc>
        <w:tc>
          <w:tcPr>
            <w:tcW w:w="0" w:type="auto"/>
          </w:tcPr>
          <w:p w14:paraId="7B77A87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1954" w:type="pct"/>
          </w:tcPr>
          <w:p w14:paraId="38861F7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内容</w:t>
            </w:r>
          </w:p>
        </w:tc>
      </w:tr>
      <w:tr w:rsidR="00BA4F17" w14:paraId="00A5F0F1" w14:textId="77777777">
        <w:tc>
          <w:tcPr>
            <w:tcW w:w="0" w:type="auto"/>
          </w:tcPr>
          <w:p w14:paraId="2EC1CB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jumpLink</w:t>
            </w:r>
          </w:p>
        </w:tc>
        <w:tc>
          <w:tcPr>
            <w:tcW w:w="0" w:type="auto"/>
          </w:tcPr>
          <w:p w14:paraId="5B9D14C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1954" w:type="pct"/>
          </w:tcPr>
          <w:p w14:paraId="343216E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跳转链接</w:t>
            </w:r>
          </w:p>
        </w:tc>
      </w:tr>
    </w:tbl>
    <w:p w14:paraId="79191089" w14:textId="77777777" w:rsidR="00BA4F17" w:rsidRDefault="00BA4F17"/>
    <w:p w14:paraId="519C4072" w14:textId="3795B4CD" w:rsidR="00BA4F17" w:rsidRPr="00E4740E" w:rsidRDefault="00000000">
      <w:pPr>
        <w:pStyle w:val="3"/>
        <w:rPr>
          <w:strike/>
        </w:rPr>
      </w:pPr>
      <w:r>
        <w:t xml:space="preserve">1.3 </w:t>
      </w:r>
      <w:r w:rsidRPr="00E4740E">
        <w:rPr>
          <w:rFonts w:hint="eastAsia"/>
          <w:strike/>
        </w:rPr>
        <w:t>新增配置项</w:t>
      </w:r>
      <w:r w:rsidR="00E4740E" w:rsidRPr="00E4740E">
        <w:rPr>
          <w:rFonts w:hint="eastAsia"/>
          <w:strike/>
        </w:rPr>
        <w:t xml:space="preserve">（移除） </w:t>
      </w:r>
    </w:p>
    <w:p w14:paraId="72613159" w14:textId="77777777" w:rsidR="00BA4F17" w:rsidRPr="00E4740E" w:rsidRDefault="00000000">
      <w:pPr>
        <w:rPr>
          <w:strike/>
        </w:rPr>
      </w:pPr>
      <w:r w:rsidRPr="00E4740E">
        <w:rPr>
          <w:strike/>
        </w:rPr>
        <w:t xml:space="preserve">url:/notice/noticeitem/saveNoticeItem         </w:t>
      </w:r>
      <w:r w:rsidRPr="00E4740E">
        <w:rPr>
          <w:rFonts w:hint="eastAsia"/>
          <w:strike/>
        </w:rPr>
        <w:t>method</w:t>
      </w:r>
      <w:r w:rsidRPr="00E4740E">
        <w:rPr>
          <w:strike/>
        </w:rPr>
        <w:t>: post</w:t>
      </w:r>
    </w:p>
    <w:p w14:paraId="15AF1EAB" w14:textId="77777777" w:rsidR="00BA4F17" w:rsidRDefault="00BA4F17"/>
    <w:p w14:paraId="7A3838FF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59EF754A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7F14A3FD" wp14:editId="55E4175F">
                <wp:extent cx="5276850" cy="7315200"/>
                <wp:effectExtent l="0" t="0" r="0" b="0"/>
                <wp:docPr id="42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315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8DFC71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101A2CC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K1" ,</w:t>
                            </w:r>
                          </w:p>
                          <w:p w14:paraId="5735A5B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40223C6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7C73679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7259426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Item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556292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574FFF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648BFE1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69A0B3D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52125D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73B65D6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362B567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7A1303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3DC3295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eek failed" ,</w:t>
                            </w:r>
                          </w:p>
                          <w:p w14:paraId="0315980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Please manually select the positioning point to help the machine reposition" ,</w:t>
                            </w:r>
                          </w:p>
                          <w:p w14:paraId="6E76A2A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Please manually select the positioning point to help the machine reposition"</w:t>
                            </w:r>
                          </w:p>
                          <w:p w14:paraId="5849E30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596E9D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2995D1B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{</w:t>
                            </w:r>
                          </w:p>
                          <w:p w14:paraId="739A656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 ,</w:t>
                            </w:r>
                          </w:p>
                          <w:p w14:paraId="053185D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位置付けに失敗しました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7E8B6D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機械の再配置を支援するために、手動で位置決めポイントを選択してくださ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5BC1EB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機械の再配置を支援するために、手動で位置決めポイントを選択してくださ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6CF42C6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E591D6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BCAB18A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A09FE55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14A3FD" id="Text Box 43" o:spid="_x0000_s1031" type="#_x0000_t202" style="width:415.5pt;height:8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" fillcolor="#f2f2f2 [3052]" stroked="f">
                <v:textbox>
                  <w:txbxContent>
                    <w:p w14:paraId="068DFC71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101A2CC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K1" ,</w:t>
                      </w:r>
                    </w:p>
                    <w:p w14:paraId="5735A5B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40223C6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7C73679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7259426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Item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556292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574FFF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648BFE1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69A0B3D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52125D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73B65D6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362B567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7A1303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3DC3295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eek failed" ,</w:t>
                      </w:r>
                    </w:p>
                    <w:p w14:paraId="0315980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Please manually select the positioning point to help the machine reposition" ,</w:t>
                      </w:r>
                    </w:p>
                    <w:p w14:paraId="6E76A2A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Please manually select the positioning point to help the machine reposition"</w:t>
                      </w:r>
                    </w:p>
                    <w:p w14:paraId="5849E30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596E9D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</w:t>
                      </w:r>
                    </w:p>
                    <w:p w14:paraId="2995D1B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{</w:t>
                      </w:r>
                    </w:p>
                    <w:p w14:paraId="739A656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 ,</w:t>
                      </w:r>
                    </w:p>
                    <w:p w14:paraId="053185D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位置付けに失敗しました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7E8B6D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機械の再配置を支援するために、手動で位置決めポイントを選択してくださ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5BC1EB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機械の再配置を支援するために、手動で位置決めポイントを選択してくださ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6CF42C6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E591D6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6BCAB18A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A09FE55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4C6EDED1" w14:textId="77777777" w:rsidR="00BA4F17" w:rsidRDefault="00BA4F17">
      <w:pPr>
        <w:rPr>
          <w:b/>
          <w:bCs/>
        </w:rPr>
      </w:pPr>
    </w:p>
    <w:p w14:paraId="5466CCE5" w14:textId="77777777" w:rsidR="00BA4F17" w:rsidRDefault="00BA4F17">
      <w:pPr>
        <w:rPr>
          <w:b/>
          <w:bCs/>
        </w:rPr>
      </w:pPr>
    </w:p>
    <w:p w14:paraId="06CF4649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58C810DF" w14:textId="77777777" w:rsidR="00BA4F17" w:rsidRDefault="00BA4F17">
      <w:pPr>
        <w:rPr>
          <w:b/>
          <w:bCs/>
        </w:rPr>
      </w:pPr>
    </w:p>
    <w:p w14:paraId="0E3C1740" w14:textId="77777777" w:rsidR="00BA4F17" w:rsidRDefault="00BA4F17">
      <w:pPr>
        <w:rPr>
          <w:b/>
          <w:bCs/>
        </w:rPr>
      </w:pPr>
    </w:p>
    <w:p w14:paraId="3254BCBB" w14:textId="77777777" w:rsidR="00BA4F17" w:rsidRDefault="00BA4F17">
      <w:pPr>
        <w:rPr>
          <w:b/>
          <w:bCs/>
        </w:rPr>
      </w:pPr>
    </w:p>
    <w:tbl>
      <w:tblPr>
        <w:tblStyle w:val="Table"/>
        <w:tblW w:w="5000" w:type="pct"/>
        <w:tblInd w:w="0" w:type="dxa"/>
        <w:tblLook w:val="04A0" w:firstRow="1" w:lastRow="0" w:firstColumn="1" w:lastColumn="0" w:noHBand="0" w:noVBand="1"/>
      </w:tblPr>
      <w:tblGrid>
        <w:gridCol w:w="3061"/>
        <w:gridCol w:w="2409"/>
        <w:gridCol w:w="2826"/>
      </w:tblGrid>
      <w:tr w:rsidR="00BA4F17" w14:paraId="3D3FB7D5" w14:textId="77777777">
        <w:tc>
          <w:tcPr>
            <w:tcW w:w="0" w:type="auto"/>
          </w:tcPr>
          <w:p w14:paraId="77D91A8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字段</w:t>
            </w:r>
          </w:p>
        </w:tc>
        <w:tc>
          <w:tcPr>
            <w:tcW w:w="0" w:type="auto"/>
          </w:tcPr>
          <w:p w14:paraId="5EDBFA5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0" w:type="auto"/>
          </w:tcPr>
          <w:p w14:paraId="381FF67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5C2D8255" w14:textId="77777777">
        <w:tc>
          <w:tcPr>
            <w:tcW w:w="0" w:type="auto"/>
          </w:tcPr>
          <w:p w14:paraId="507C367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Items</w:t>
            </w:r>
          </w:p>
        </w:tc>
        <w:tc>
          <w:tcPr>
            <w:tcW w:w="0" w:type="auto"/>
          </w:tcPr>
          <w:p w14:paraId="4842C6D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array</w:t>
            </w:r>
          </w:p>
        </w:tc>
        <w:tc>
          <w:tcPr>
            <w:tcW w:w="0" w:type="auto"/>
          </w:tcPr>
          <w:p w14:paraId="44D28B0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项</w:t>
            </w:r>
          </w:p>
        </w:tc>
      </w:tr>
      <w:tr w:rsidR="00BA4F17" w14:paraId="41FCE9FF" w14:textId="77777777">
        <w:tc>
          <w:tcPr>
            <w:tcW w:w="0" w:type="auto"/>
          </w:tcPr>
          <w:p w14:paraId="58EDE67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temId</w:t>
            </w:r>
          </w:p>
        </w:tc>
        <w:tc>
          <w:tcPr>
            <w:tcW w:w="0" w:type="auto"/>
          </w:tcPr>
          <w:p w14:paraId="39AE8F0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0" w:type="auto"/>
          </w:tcPr>
          <w:p w14:paraId="78B139A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项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</w:tr>
      <w:tr w:rsidR="00BA4F17" w14:paraId="58767C5C" w14:textId="77777777">
        <w:tc>
          <w:tcPr>
            <w:tcW w:w="0" w:type="auto"/>
          </w:tcPr>
          <w:p w14:paraId="1EA9B61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ype</w:t>
            </w:r>
          </w:p>
        </w:tc>
        <w:tc>
          <w:tcPr>
            <w:tcW w:w="0" w:type="auto"/>
          </w:tcPr>
          <w:p w14:paraId="6FBAD9F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0" w:type="auto"/>
          </w:tcPr>
          <w:p w14:paraId="6E486AC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通知类型</w:t>
            </w:r>
          </w:p>
          <w:p w14:paraId="6B3598AD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: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状态</w:t>
            </w:r>
          </w:p>
          <w:p w14:paraId="022F2833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异常</w:t>
            </w:r>
          </w:p>
          <w:p w14:paraId="6625F00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2：告警</w:t>
            </w:r>
          </w:p>
        </w:tc>
      </w:tr>
      <w:tr w:rsidR="00BA4F17" w14:paraId="47799FFF" w14:textId="77777777">
        <w:tc>
          <w:tcPr>
            <w:tcW w:w="0" w:type="auto"/>
          </w:tcPr>
          <w:p w14:paraId="548DC64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oduleType</w:t>
            </w:r>
          </w:p>
        </w:tc>
        <w:tc>
          <w:tcPr>
            <w:tcW w:w="0" w:type="auto"/>
          </w:tcPr>
          <w:p w14:paraId="5DFBE74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0" w:type="auto"/>
          </w:tcPr>
          <w:p w14:paraId="23E59BE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模块</w:t>
            </w:r>
          </w:p>
          <w:p w14:paraId="3A9B2E2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0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整机状态</w:t>
            </w:r>
          </w:p>
          <w:p w14:paraId="6E469FAD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硬件组件</w:t>
            </w:r>
          </w:p>
          <w:p w14:paraId="2668A65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2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电器组件</w:t>
            </w:r>
          </w:p>
          <w:p w14:paraId="17C1054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3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传感器</w:t>
            </w:r>
          </w:p>
          <w:p w14:paraId="62F47A2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4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软件系统</w:t>
            </w:r>
          </w:p>
          <w:p w14:paraId="57FF8362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5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充电桩</w:t>
            </w:r>
          </w:p>
          <w:p w14:paraId="0060368C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6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基站</w:t>
            </w:r>
          </w:p>
          <w:p w14:paraId="06195A93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7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耗材</w:t>
            </w:r>
          </w:p>
          <w:p w14:paraId="15B4785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8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部件</w:t>
            </w:r>
          </w:p>
        </w:tc>
      </w:tr>
      <w:tr w:rsidR="00BA4F17" w14:paraId="12B7C864" w14:textId="77777777">
        <w:tc>
          <w:tcPr>
            <w:tcW w:w="0" w:type="auto"/>
          </w:tcPr>
          <w:p w14:paraId="1FFBCCF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0" w:type="auto"/>
          </w:tcPr>
          <w:p w14:paraId="19F41C3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0" w:type="auto"/>
          </w:tcPr>
          <w:p w14:paraId="44EB520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5E2E293B" w14:textId="77777777">
        <w:tc>
          <w:tcPr>
            <w:tcW w:w="0" w:type="auto"/>
          </w:tcPr>
          <w:p w14:paraId="2F8F6DF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anguageType</w:t>
            </w:r>
          </w:p>
        </w:tc>
        <w:tc>
          <w:tcPr>
            <w:tcW w:w="0" w:type="auto"/>
          </w:tcPr>
          <w:p w14:paraId="2C7B253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0" w:type="auto"/>
          </w:tcPr>
          <w:p w14:paraId="0B50034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语言</w:t>
            </w:r>
          </w:p>
          <w:p w14:paraId="17999EA5" w14:textId="77777777" w:rsidR="00BA4F17" w:rsidRDefault="00000000">
            <w:pPr>
              <w:tabs>
                <w:tab w:val="left" w:pos="1176"/>
              </w:tabs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0</w:t>
            </w:r>
            <w:r>
              <w:rPr>
                <w:rFonts w:hint="eastAsia"/>
                <w:kern w:val="0"/>
                <w:sz w:val="24"/>
                <w:szCs w:val="24"/>
              </w:rPr>
              <w:t>：中</w:t>
            </w:r>
          </w:p>
          <w:p w14:paraId="7B67E51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1：</w:t>
            </w:r>
            <w:r>
              <w:rPr>
                <w:rFonts w:hint="eastAsia"/>
                <w:kern w:val="0"/>
                <w:sz w:val="24"/>
                <w:szCs w:val="24"/>
              </w:rPr>
              <w:t>英</w:t>
            </w:r>
          </w:p>
          <w:p w14:paraId="5BCCE30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2</w:t>
            </w:r>
            <w:r>
              <w:rPr>
                <w:rFonts w:hint="eastAsia"/>
                <w:kern w:val="0"/>
                <w:sz w:val="24"/>
                <w:szCs w:val="24"/>
              </w:rPr>
              <w:t>：日</w:t>
            </w:r>
          </w:p>
        </w:tc>
      </w:tr>
      <w:tr w:rsidR="00BA4F17" w14:paraId="33B770E3" w14:textId="77777777">
        <w:tc>
          <w:tcPr>
            <w:tcW w:w="0" w:type="auto"/>
          </w:tcPr>
          <w:p w14:paraId="2BF0A44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49DB54E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60)</w:t>
            </w:r>
          </w:p>
        </w:tc>
        <w:tc>
          <w:tcPr>
            <w:tcW w:w="0" w:type="auto"/>
          </w:tcPr>
          <w:p w14:paraId="7E55916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63CBBBF8" w14:textId="77777777">
        <w:tc>
          <w:tcPr>
            <w:tcW w:w="0" w:type="auto"/>
          </w:tcPr>
          <w:p w14:paraId="1F7279E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ontent</w:t>
            </w:r>
          </w:p>
        </w:tc>
        <w:tc>
          <w:tcPr>
            <w:tcW w:w="0" w:type="auto"/>
          </w:tcPr>
          <w:p w14:paraId="05BC3B3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0" w:type="auto"/>
          </w:tcPr>
          <w:p w14:paraId="21375BD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内容</w:t>
            </w:r>
          </w:p>
        </w:tc>
      </w:tr>
      <w:tr w:rsidR="00BA4F17" w14:paraId="2C9830B9" w14:textId="77777777">
        <w:tc>
          <w:tcPr>
            <w:tcW w:w="0" w:type="auto"/>
          </w:tcPr>
          <w:p w14:paraId="19F70A0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jumpLink</w:t>
            </w:r>
          </w:p>
        </w:tc>
        <w:tc>
          <w:tcPr>
            <w:tcW w:w="0" w:type="auto"/>
          </w:tcPr>
          <w:p w14:paraId="3547E4A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0" w:type="auto"/>
          </w:tcPr>
          <w:p w14:paraId="221C23D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跳转链接</w:t>
            </w:r>
          </w:p>
        </w:tc>
      </w:tr>
    </w:tbl>
    <w:p w14:paraId="6591EA78" w14:textId="77777777" w:rsidR="00BA4F17" w:rsidRDefault="00BA4F17">
      <w:pPr>
        <w:rPr>
          <w:b/>
          <w:bCs/>
        </w:rPr>
      </w:pPr>
    </w:p>
    <w:p w14:paraId="29DCDF74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19752129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2A617819" wp14:editId="78490FBA">
                <wp:extent cx="5276850" cy="1735455"/>
                <wp:effectExtent l="0" t="4445" r="0" b="3175"/>
                <wp:docPr id="40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7354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E7DDCC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2C34E1C2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03C592B1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4D994127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0B655F7F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4B0D34F2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54B50F64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617819" id="Text Box 41" o:spid="_x0000_s1032" type="#_x0000_t202" style="width:415.5pt;height:1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" fillcolor="#f2f2f2 [3052]" stroked="f">
                <v:textbox>
                  <w:txbxContent>
                    <w:p w14:paraId="7AE7DDCC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2C34E1C2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03C592B1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4D994127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0B655F7F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4B0D34F2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54B50F64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411C4340" w14:textId="5F4074BF" w:rsidR="00BA4F17" w:rsidRDefault="00000000">
      <w:pPr>
        <w:pStyle w:val="3"/>
      </w:pPr>
      <w:r>
        <w:t>1.</w:t>
      </w:r>
      <w:r w:rsidR="00E4740E">
        <w:t>4</w:t>
      </w:r>
      <w:r>
        <w:t xml:space="preserve"> </w:t>
      </w:r>
      <w:r>
        <w:rPr>
          <w:rFonts w:hint="eastAsia"/>
        </w:rPr>
        <w:t>编辑通知项（单条）</w:t>
      </w:r>
    </w:p>
    <w:p w14:paraId="744CB282" w14:textId="77777777" w:rsidR="00BA4F17" w:rsidRDefault="00000000">
      <w:r>
        <w:t>url:/notice/noticeitem/</w:t>
      </w:r>
      <w:r>
        <w:rPr>
          <w:rFonts w:hint="eastAsia"/>
        </w:rPr>
        <w:t>update</w:t>
      </w:r>
      <w:r>
        <w:t xml:space="preserve">NoticeItem       </w:t>
      </w:r>
      <w:r>
        <w:rPr>
          <w:rFonts w:hint="eastAsia"/>
        </w:rPr>
        <w:t>method</w:t>
      </w:r>
      <w:r>
        <w:t>: post</w:t>
      </w:r>
    </w:p>
    <w:p w14:paraId="3D691146" w14:textId="77777777" w:rsidR="00BA4F17" w:rsidRDefault="00BA4F17"/>
    <w:p w14:paraId="02C88193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equest</w:t>
      </w:r>
      <w:r>
        <w:rPr>
          <w:b/>
          <w:bCs/>
        </w:rPr>
        <w:t>:</w:t>
      </w:r>
    </w:p>
    <w:p w14:paraId="611FA164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25ED38B3" wp14:editId="18A4F4AF">
                <wp:extent cx="5276850" cy="2229485"/>
                <wp:effectExtent l="0" t="0" r="0" b="0"/>
                <wp:docPr id="39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223001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343D0B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E16A8B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c3f38ff-4436-4a84-8cf0-2d381b350ffe" ,</w:t>
                            </w:r>
                          </w:p>
                          <w:p w14:paraId="36522BAC" w14:textId="5E605120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 w:hint="eastAsia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  <w:r w:rsidR="009C7A33" w:rsidRPr="009C7A33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="009C7A33" w:rsidRPr="009C7A3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delete</w:t>
                            </w:r>
                          </w:p>
                          <w:p w14:paraId="0962471F" w14:textId="4C34CA00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  <w:r w:rsidR="009C7A33" w:rsidRPr="009C7A3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/delte</w:t>
                            </w:r>
                          </w:p>
                          <w:p w14:paraId="6BC6EA8B" w14:textId="7C1F788A" w:rsidR="00DA090C" w:rsidRDefault="00DA090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 w:hint="eastAsia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noticeCod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3011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 ,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A090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 xml:space="preserve">// </w:t>
                            </w:r>
                            <w:r w:rsidR="009C7A3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delete</w:t>
                            </w:r>
                          </w:p>
                          <w:p w14:paraId="674090A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32FAE54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E3BE4D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3AC6B71D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46BB769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ED38B3" id="Text Box 40" o:spid="_x0000_s1033" type="#_x0000_t202" style="width:415.5pt;height:175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" fillcolor="#f2f2f2 [3052]" stroked="f">
                <v:textbox>
                  <w:txbxContent>
                    <w:p w14:paraId="4B343D0B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E16A8B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c3f38ff-4436-4a84-8cf0-2d381b350ffe" ,</w:t>
                      </w:r>
                    </w:p>
                    <w:p w14:paraId="36522BAC" w14:textId="5E605120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 w:hint="eastAsia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  <w:r w:rsidR="009C7A33" w:rsidRPr="009C7A33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="009C7A33" w:rsidRPr="009C7A33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delete</w:t>
                      </w:r>
                    </w:p>
                    <w:p w14:paraId="0962471F" w14:textId="4C34CA00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  <w:r w:rsidR="009C7A33" w:rsidRPr="009C7A33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/delte</w:t>
                      </w:r>
                    </w:p>
                    <w:p w14:paraId="6BC6EA8B" w14:textId="7C1F788A" w:rsidR="00DA090C" w:rsidRDefault="00DA090C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 w:hint="eastAsia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noticeCod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3011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 ,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  <w:r w:rsidRPr="00DA090C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 xml:space="preserve">// </w:t>
                      </w:r>
                      <w:r w:rsidR="009C7A33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delete</w:t>
                      </w:r>
                    </w:p>
                    <w:p w14:paraId="674090A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32FAE54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E3BE4D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3AC6B71D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46BB769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63683C37" w14:textId="77777777" w:rsidR="00BA4F17" w:rsidRDefault="00BA4F17"/>
    <w:p w14:paraId="30DAFA99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5BCC99A5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0B4BA642" wp14:editId="7035ECCB">
                <wp:extent cx="5276850" cy="1829435"/>
                <wp:effectExtent l="0" t="0" r="0" b="1905"/>
                <wp:docPr id="38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F18B52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B7A89F9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270C16B6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5D00455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6842FDE7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6D137CA1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1FA1140B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18A9EAD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4BA642" id="Text Box 39" o:spid="_x0000_s1034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" fillcolor="#f2f2f2 [3052]" stroked="f">
                <v:textbox>
                  <w:txbxContent>
                    <w:p w14:paraId="06F18B52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B7A89F9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270C16B6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5D00455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6842FDE7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6D137CA1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1FA1140B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18A9EAD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01E61E7" w14:textId="16DB8656" w:rsidR="000D5B85" w:rsidRDefault="000D5B85" w:rsidP="000D5B85">
      <w:pPr>
        <w:pStyle w:val="3"/>
      </w:pPr>
      <w:r>
        <w:t>1</w:t>
      </w:r>
      <w:r>
        <w:rPr>
          <w:rFonts w:hint="eastAsia"/>
        </w:rPr>
        <w:t>.</w:t>
      </w:r>
      <w:r>
        <w:t xml:space="preserve">5 </w:t>
      </w:r>
      <w:r>
        <w:rPr>
          <w:rFonts w:hint="eastAsia"/>
        </w:rPr>
        <w:t xml:space="preserve">通知项语言类型 </w:t>
      </w:r>
    </w:p>
    <w:p w14:paraId="389EB728" w14:textId="0FDED9BF" w:rsidR="000D5B85" w:rsidRDefault="000D5B85" w:rsidP="000D5B85">
      <w:r>
        <w:t>url:/notice/noticeitem/</w:t>
      </w:r>
      <w:r w:rsidR="00020004">
        <w:rPr>
          <w:rFonts w:hint="eastAsia"/>
        </w:rPr>
        <w:t>get</w:t>
      </w:r>
      <w:r>
        <w:t>NoticeItem</w:t>
      </w:r>
      <w:r w:rsidR="00020004">
        <w:t>Language</w:t>
      </w:r>
      <w:r>
        <w:t xml:space="preserve">      </w:t>
      </w:r>
      <w:r>
        <w:rPr>
          <w:rFonts w:hint="eastAsia"/>
        </w:rPr>
        <w:t>method</w:t>
      </w:r>
      <w:r>
        <w:t>: post</w:t>
      </w:r>
    </w:p>
    <w:p w14:paraId="3BE54403" w14:textId="77777777" w:rsidR="000D5B85" w:rsidRDefault="000D5B85" w:rsidP="000D5B85"/>
    <w:p w14:paraId="656EEFB2" w14:textId="77777777" w:rsidR="000D5B85" w:rsidRDefault="000D5B85" w:rsidP="000D5B85">
      <w:pPr>
        <w:rPr>
          <w:b/>
          <w:bCs/>
        </w:rPr>
      </w:pPr>
      <w:r>
        <w:rPr>
          <w:rFonts w:hint="eastAsia"/>
          <w:b/>
          <w:bCs/>
        </w:rPr>
        <w:t>request</w:t>
      </w:r>
      <w:r>
        <w:rPr>
          <w:b/>
          <w:bCs/>
        </w:rPr>
        <w:t>:</w:t>
      </w:r>
    </w:p>
    <w:p w14:paraId="6BEE59E0" w14:textId="77777777" w:rsidR="000D5B85" w:rsidRDefault="000D5B85" w:rsidP="000D5B85">
      <w:r>
        <w:rPr>
          <w:noProof/>
        </w:rPr>
        <mc:AlternateContent>
          <mc:Choice Requires="wps">
            <w:drawing>
              <wp:inline distT="0" distB="0" distL="0" distR="0" wp14:anchorId="3BF8E6E6" wp14:editId="5C300C7A">
                <wp:extent cx="5276850" cy="718457"/>
                <wp:effectExtent l="0" t="0" r="0" b="5715"/>
                <wp:docPr id="45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1845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72B3AA" w14:textId="27FF11E8" w:rsidR="000D5B85" w:rsidRDefault="000D5B85" w:rsidP="000D5B85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7F5EBE01" w14:textId="77777777" w:rsidR="00020004" w:rsidRDefault="00020004" w:rsidP="000D5B85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</w:p>
                          <w:p w14:paraId="130B7125" w14:textId="77777777" w:rsidR="000D5B85" w:rsidRDefault="000D5B85" w:rsidP="000D5B85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9004E04" w14:textId="77777777" w:rsidR="000D5B85" w:rsidRDefault="000D5B85" w:rsidP="000D5B85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BF8E6E6" id="Text Box 34" o:spid="_x0000_s1035" type="#_x0000_t202" style="width:415.5pt;height:56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" fillcolor="#f2f2f2 [3052]" stroked="f">
                <v:textbox>
                  <w:txbxContent>
                    <w:p w14:paraId="0372B3AA" w14:textId="27FF11E8" w:rsidR="000D5B85" w:rsidRDefault="000D5B85" w:rsidP="000D5B85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7F5EBE01" w14:textId="77777777" w:rsidR="00020004" w:rsidRDefault="00020004" w:rsidP="000D5B85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</w:p>
                    <w:p w14:paraId="130B7125" w14:textId="77777777" w:rsidR="000D5B85" w:rsidRDefault="000D5B85" w:rsidP="000D5B85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9004E04" w14:textId="77777777" w:rsidR="000D5B85" w:rsidRDefault="000D5B85" w:rsidP="000D5B85"/>
                  </w:txbxContent>
                </v:textbox>
                <w10:anchorlock/>
              </v:shape>
            </w:pict>
          </mc:Fallback>
        </mc:AlternateContent>
      </w:r>
    </w:p>
    <w:p w14:paraId="31FADAE4" w14:textId="77777777" w:rsidR="000D5B85" w:rsidRDefault="000D5B85" w:rsidP="000D5B85"/>
    <w:p w14:paraId="7FAC21AF" w14:textId="77777777" w:rsidR="000D5B85" w:rsidRDefault="000D5B85" w:rsidP="000D5B85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09953402" w14:textId="77777777" w:rsidR="000D5B85" w:rsidRDefault="000D5B85" w:rsidP="000D5B85">
      <w:r>
        <w:rPr>
          <w:noProof/>
        </w:rPr>
        <mc:AlternateContent>
          <mc:Choice Requires="wps">
            <w:drawing>
              <wp:inline distT="0" distB="0" distL="0" distR="0" wp14:anchorId="756D01C3" wp14:editId="2026CC0C">
                <wp:extent cx="5276850" cy="4292082"/>
                <wp:effectExtent l="0" t="0" r="0" b="0"/>
                <wp:docPr id="4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4292082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DFCCBE" w14:textId="77777777" w:rsidR="00020004" w:rsidRPr="00020004" w:rsidRDefault="000D5B85" w:rsidP="00020004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</w:t>
                            </w:r>
                            <w:r w:rsidR="00020004" w:rsidRPr="0002000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4BE3FA9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de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0000000 ,</w:t>
                            </w:r>
                          </w:p>
                          <w:p w14:paraId="319CF76F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ata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DCD35C6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s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7494EA52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FEE37EA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key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40E3C3AE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value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中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7CD6C279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55EF9B1C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41E6473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key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7D008377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value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英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17C05775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48E7D448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0C7B184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key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 ,</w:t>
                            </w:r>
                          </w:p>
                          <w:p w14:paraId="07F1C2E3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value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日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60CE3F34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35B90D5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4AD022EE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DD8DF5A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sg": </w:t>
                            </w:r>
                            <w:r w:rsidRPr="0002000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uccess"</w:t>
                            </w:r>
                          </w:p>
                          <w:p w14:paraId="73FD3FD5" w14:textId="77777777" w:rsidR="00020004" w:rsidRPr="00020004" w:rsidRDefault="00020004" w:rsidP="00020004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2000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CA09645" w14:textId="5586BACD" w:rsidR="000D5B85" w:rsidRDefault="000D5B85" w:rsidP="00020004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</w:p>
                          <w:p w14:paraId="67B1C156" w14:textId="77777777" w:rsidR="000D5B85" w:rsidRDefault="000D5B85" w:rsidP="000D5B85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2952EC37" w14:textId="77777777" w:rsidR="000D5B85" w:rsidRDefault="000D5B85" w:rsidP="000D5B85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56D01C3" id="Text Box 33" o:spid="_x0000_s1036" type="#_x0000_t202" style="width:415.5pt;height:33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" fillcolor="#f2f2f2 [3052]" stroked="f">
                <v:textbox>
                  <w:txbxContent>
                    <w:p w14:paraId="00DFCCBE" w14:textId="77777777" w:rsidR="00020004" w:rsidRPr="00020004" w:rsidRDefault="000D5B85" w:rsidP="00020004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</w:t>
                      </w:r>
                      <w:r w:rsidR="00020004" w:rsidRPr="0002000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4BE3FA9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de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0000000 ,</w:t>
                      </w:r>
                    </w:p>
                    <w:p w14:paraId="319CF76F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ata": </w:t>
                      </w:r>
                      <w:r w:rsidRPr="0002000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DCD35C6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s": </w:t>
                      </w:r>
                      <w:r w:rsidRPr="0002000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7494EA52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FEE37EA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key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40E3C3AE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value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中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7CD6C279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55EF9B1C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41E6473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key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7D008377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value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英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17C05775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48E7D448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0C7B184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key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 ,</w:t>
                      </w:r>
                    </w:p>
                    <w:p w14:paraId="07F1C2E3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value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日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60CE3F34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35B90D5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4AD022EE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DD8DF5A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sg": </w:t>
                      </w:r>
                      <w:r w:rsidRPr="0002000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uccess"</w:t>
                      </w:r>
                    </w:p>
                    <w:p w14:paraId="73FD3FD5" w14:textId="77777777" w:rsidR="00020004" w:rsidRPr="00020004" w:rsidRDefault="00020004" w:rsidP="00020004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2000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CA09645" w14:textId="5586BACD" w:rsidR="000D5B85" w:rsidRDefault="000D5B85" w:rsidP="00020004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</w:p>
                    <w:p w14:paraId="67B1C156" w14:textId="77777777" w:rsidR="000D5B85" w:rsidRDefault="000D5B85" w:rsidP="000D5B85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2952EC37" w14:textId="77777777" w:rsidR="000D5B85" w:rsidRDefault="000D5B85" w:rsidP="000D5B85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4C53DD5" w14:textId="070838E4" w:rsidR="00020004" w:rsidRDefault="00020004" w:rsidP="00020004">
      <w:pPr>
        <w:rPr>
          <w:b/>
          <w:bCs/>
        </w:rPr>
      </w:pPr>
      <w:r>
        <w:rPr>
          <w:b/>
          <w:bCs/>
        </w:rPr>
        <w:t>Response remark:</w:t>
      </w:r>
    </w:p>
    <w:p w14:paraId="1DE1BC18" w14:textId="77777777" w:rsidR="00020004" w:rsidRDefault="00020004" w:rsidP="00020004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110"/>
        <w:gridCol w:w="1946"/>
        <w:gridCol w:w="3192"/>
      </w:tblGrid>
      <w:tr w:rsidR="00020004" w14:paraId="3D4D808F" w14:textId="77777777" w:rsidTr="00527983">
        <w:tc>
          <w:tcPr>
            <w:tcW w:w="0" w:type="auto"/>
          </w:tcPr>
          <w:p w14:paraId="77F9A288" w14:textId="77777777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EDD35FD" w14:textId="77777777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476D0B0B" w14:textId="77777777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020004" w14:paraId="48D44EE5" w14:textId="77777777" w:rsidTr="00527983">
        <w:tc>
          <w:tcPr>
            <w:tcW w:w="0" w:type="auto"/>
          </w:tcPr>
          <w:p w14:paraId="6149C670" w14:textId="5424E53C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anguages</w:t>
            </w:r>
          </w:p>
        </w:tc>
        <w:tc>
          <w:tcPr>
            <w:tcW w:w="0" w:type="auto"/>
          </w:tcPr>
          <w:p w14:paraId="664EA461" w14:textId="3B7729AA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72051A71" w14:textId="2E045406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语言列表</w:t>
            </w:r>
          </w:p>
        </w:tc>
      </w:tr>
      <w:tr w:rsidR="00020004" w14:paraId="52C2107B" w14:textId="77777777" w:rsidTr="00527983">
        <w:tc>
          <w:tcPr>
            <w:tcW w:w="0" w:type="auto"/>
          </w:tcPr>
          <w:p w14:paraId="7A29943A" w14:textId="51D14F04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k</w:t>
            </w:r>
            <w:r>
              <w:rPr>
                <w:rFonts w:hint="eastAsia"/>
                <w:kern w:val="0"/>
                <w:sz w:val="24"/>
                <w:szCs w:val="24"/>
              </w:rPr>
              <w:t>ey</w:t>
            </w:r>
          </w:p>
        </w:tc>
        <w:tc>
          <w:tcPr>
            <w:tcW w:w="0" w:type="auto"/>
          </w:tcPr>
          <w:p w14:paraId="28286BD5" w14:textId="359751BE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31BDA079" w14:textId="7EEADCE4" w:rsidR="00020004" w:rsidRDefault="00EA3EA8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枚举值</w:t>
            </w:r>
          </w:p>
        </w:tc>
      </w:tr>
      <w:tr w:rsidR="00020004" w14:paraId="6373187D" w14:textId="77777777" w:rsidTr="00527983">
        <w:tc>
          <w:tcPr>
            <w:tcW w:w="0" w:type="auto"/>
          </w:tcPr>
          <w:p w14:paraId="60A2CB44" w14:textId="0818E555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v</w:t>
            </w:r>
            <w:r>
              <w:rPr>
                <w:kern w:val="0"/>
                <w:sz w:val="24"/>
                <w:szCs w:val="24"/>
              </w:rPr>
              <w:t>laue</w:t>
            </w:r>
          </w:p>
        </w:tc>
        <w:tc>
          <w:tcPr>
            <w:tcW w:w="0" w:type="auto"/>
          </w:tcPr>
          <w:p w14:paraId="605CDDC5" w14:textId="4A3F274A" w:rsidR="00020004" w:rsidRDefault="00020004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65B4C83F" w14:textId="751AE72B" w:rsidR="00020004" w:rsidRDefault="00EA3EA8" w:rsidP="00527983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枚举值释义</w:t>
            </w:r>
          </w:p>
        </w:tc>
      </w:tr>
    </w:tbl>
    <w:p w14:paraId="4FE44688" w14:textId="77777777" w:rsidR="000D5B85" w:rsidRDefault="000D5B85"/>
    <w:p w14:paraId="28308E54" w14:textId="77777777" w:rsidR="00BA4F17" w:rsidRDefault="00000000">
      <w:pPr>
        <w:pStyle w:val="2"/>
      </w:pPr>
      <w:r>
        <w:rPr>
          <w:rFonts w:hint="eastAsia"/>
        </w:rPr>
        <w:lastRenderedPageBreak/>
        <w:t>2</w:t>
      </w:r>
      <w:r>
        <w:t xml:space="preserve">. </w:t>
      </w:r>
      <w:r>
        <w:rPr>
          <w:rFonts w:hint="eastAsia"/>
        </w:rPr>
        <w:t>模板</w:t>
      </w:r>
    </w:p>
    <w:p w14:paraId="69D0F39F" w14:textId="77777777" w:rsidR="00BA4F17" w:rsidRDefault="00000000">
      <w:pPr>
        <w:pStyle w:val="3"/>
      </w:pPr>
      <w:r>
        <w:t xml:space="preserve">2.1 </w:t>
      </w:r>
      <w:r>
        <w:rPr>
          <w:rFonts w:hint="eastAsia"/>
        </w:rPr>
        <w:t>模板列表</w:t>
      </w:r>
    </w:p>
    <w:p w14:paraId="101F0311" w14:textId="1B2D8A59" w:rsidR="00BA4F17" w:rsidRDefault="00000000">
      <w:r>
        <w:t>url:/notice/</w:t>
      </w:r>
      <w:r w:rsidR="0045279D">
        <w:t>template</w:t>
      </w:r>
      <w:r>
        <w:t>/get</w:t>
      </w:r>
      <w:r>
        <w:rPr>
          <w:rFonts w:hint="eastAsia"/>
        </w:rPr>
        <w:t>Template</w:t>
      </w:r>
      <w:r>
        <w:t xml:space="preserve">List         </w:t>
      </w:r>
      <w:r>
        <w:rPr>
          <w:rFonts w:hint="eastAsia"/>
        </w:rPr>
        <w:t>method</w:t>
      </w:r>
      <w:r>
        <w:t>: post</w:t>
      </w:r>
    </w:p>
    <w:p w14:paraId="10C550A9" w14:textId="77777777" w:rsidR="00BA4F17" w:rsidRDefault="00BA4F17"/>
    <w:p w14:paraId="7CB420AF" w14:textId="77777777" w:rsidR="00BA4F17" w:rsidRDefault="00BA4F17"/>
    <w:p w14:paraId="2556C9BE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0D8654B8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0F916512" wp14:editId="57DF0A80">
                <wp:extent cx="5276850" cy="3321685"/>
                <wp:effectExtent l="0" t="0" r="0" b="0"/>
                <wp:docPr id="3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32169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13727A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41B7F7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K1" ,</w:t>
                            </w:r>
                          </w:p>
                          <w:p w14:paraId="6DF7086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390AF68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filter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4A10E2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61A80DC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自定义模板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0726A7E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7104EDE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ort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526FF8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der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reateTime" ,</w:t>
                            </w:r>
                          </w:p>
                          <w:p w14:paraId="24266ED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sc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7177AEF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177FE05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1FCD723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 ,</w:t>
                            </w:r>
                          </w:p>
                          <w:p w14:paraId="27A4A72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72ADCCA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1090E6B5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21EF5E89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F916512" id="Text Box 32" o:spid="_x0000_s1037" type="#_x0000_t202" style="width:415.5pt;height:26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" fillcolor="#f2f2f2 [3052]" stroked="f">
                <v:textbox>
                  <w:txbxContent>
                    <w:p w14:paraId="4B13727A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41B7F7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K1" ,</w:t>
                      </w:r>
                    </w:p>
                    <w:p w14:paraId="6DF7086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390AF68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filter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4A10E2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61A80DC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自定义模板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0726A7E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7104EDE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ort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526FF8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der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reateTime" ,</w:t>
                      </w:r>
                    </w:p>
                    <w:p w14:paraId="24266ED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sc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7177AEF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177FE05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1FCD723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 ,</w:t>
                      </w:r>
                    </w:p>
                    <w:p w14:paraId="27A4A72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72ADCCA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1090E6B5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21EF5E89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70A6AC2" w14:textId="77777777" w:rsidR="00BA4F17" w:rsidRDefault="00BA4F17">
      <w:pPr>
        <w:rPr>
          <w:b/>
          <w:bCs/>
        </w:rPr>
      </w:pPr>
    </w:p>
    <w:p w14:paraId="65AE8F22" w14:textId="77777777" w:rsidR="00BA4F17" w:rsidRDefault="00BA4F17">
      <w:pPr>
        <w:rPr>
          <w:b/>
          <w:bCs/>
        </w:rPr>
      </w:pPr>
    </w:p>
    <w:p w14:paraId="74B5F286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03260375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476"/>
        <w:gridCol w:w="1580"/>
        <w:gridCol w:w="3192"/>
      </w:tblGrid>
      <w:tr w:rsidR="00BA4F17" w14:paraId="10EC1D04" w14:textId="77777777">
        <w:tc>
          <w:tcPr>
            <w:tcW w:w="0" w:type="auto"/>
          </w:tcPr>
          <w:p w14:paraId="645F4D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73BC1A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0A80F96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1355BE81" w14:textId="77777777">
        <w:tc>
          <w:tcPr>
            <w:tcW w:w="0" w:type="auto"/>
          </w:tcPr>
          <w:p w14:paraId="4D21D1F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258083F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4E544E8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23558BD3" w14:textId="77777777">
        <w:tc>
          <w:tcPr>
            <w:tcW w:w="0" w:type="auto"/>
          </w:tcPr>
          <w:p w14:paraId="5B7A217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anguageType</w:t>
            </w:r>
          </w:p>
        </w:tc>
        <w:tc>
          <w:tcPr>
            <w:tcW w:w="0" w:type="auto"/>
          </w:tcPr>
          <w:p w14:paraId="7761F04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034C844E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语言类型</w:t>
            </w:r>
          </w:p>
          <w:p w14:paraId="297C5F02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中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：英 </w:t>
            </w:r>
            <w:r>
              <w:rPr>
                <w:kern w:val="0"/>
                <w:sz w:val="24"/>
                <w:szCs w:val="24"/>
                <w:lang w:eastAsia="zh-CN"/>
              </w:rPr>
              <w:t>2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日</w:t>
            </w:r>
          </w:p>
        </w:tc>
      </w:tr>
      <w:tr w:rsidR="00BA4F17" w14:paraId="3A0AF0AB" w14:textId="77777777">
        <w:tc>
          <w:tcPr>
            <w:tcW w:w="0" w:type="auto"/>
          </w:tcPr>
          <w:p w14:paraId="23E1DBB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Type</w:t>
            </w:r>
          </w:p>
        </w:tc>
        <w:tc>
          <w:tcPr>
            <w:tcW w:w="0" w:type="auto"/>
          </w:tcPr>
          <w:p w14:paraId="2AB5FE6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22EE6F5F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模板类型</w:t>
            </w:r>
          </w:p>
          <w:p w14:paraId="303345D6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默认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自定义</w:t>
            </w:r>
          </w:p>
        </w:tc>
      </w:tr>
      <w:tr w:rsidR="00BA4F17" w14:paraId="2626B3AD" w14:textId="77777777">
        <w:tc>
          <w:tcPr>
            <w:tcW w:w="0" w:type="auto"/>
          </w:tcPr>
          <w:p w14:paraId="50BFA65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Name</w:t>
            </w:r>
          </w:p>
        </w:tc>
        <w:tc>
          <w:tcPr>
            <w:tcW w:w="0" w:type="auto"/>
          </w:tcPr>
          <w:p w14:paraId="635E1A3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C21C24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名称</w:t>
            </w:r>
          </w:p>
        </w:tc>
      </w:tr>
    </w:tbl>
    <w:p w14:paraId="35C7A8D3" w14:textId="77777777" w:rsidR="00BA4F17" w:rsidRDefault="00BA4F17"/>
    <w:p w14:paraId="47A46A3D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098C79DC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22A2BBB9" wp14:editId="58087F46">
                <wp:extent cx="5276850" cy="3732530"/>
                <wp:effectExtent l="0" t="4445" r="0" b="0"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7325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B7A0B0C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5406B24F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[</w:t>
                            </w:r>
                          </w:p>
                          <w:p w14:paraId="1FF37092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59324BC8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79922114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默认模板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760BEBE8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0 ,</w:t>
                            </w:r>
                          </w:p>
                          <w:p w14:paraId="426615FF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electedItemCou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50 ,</w:t>
                            </w:r>
                          </w:p>
                          <w:p w14:paraId="6166B512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emar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默认模板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</w:p>
                          <w:p w14:paraId="3C3D60C9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19B6D26B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5B30CB8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10FBAB04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自定义模板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21DC6676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 ,</w:t>
                            </w:r>
                          </w:p>
                          <w:p w14:paraId="1F538493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electedItemCou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 ,</w:t>
                            </w:r>
                          </w:p>
                          <w:p w14:paraId="6211CEB9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emar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自定义模板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</w:p>
                          <w:p w14:paraId="60346872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5597C411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]</w:t>
                            </w:r>
                          </w:p>
                          <w:p w14:paraId="3A49942C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33C62737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53DB2A8B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2A2BBB9" id="Text Box 31" o:spid="_x0000_s1038" type="#_x0000_t202" style="width:415.5pt;height:29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" fillcolor="#f2f2f2 [3052]" stroked="f">
                <v:textbox>
                  <w:txbxContent>
                    <w:p w14:paraId="3B7A0B0C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5406B24F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[</w:t>
                      </w:r>
                    </w:p>
                    <w:p w14:paraId="1FF37092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59324BC8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79922114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默认模板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760BEBE8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0 ,</w:t>
                      </w:r>
                    </w:p>
                    <w:p w14:paraId="426615FF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electedItemCou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50 ,</w:t>
                      </w:r>
                    </w:p>
                    <w:p w14:paraId="6166B512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emar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默认模板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</w:p>
                    <w:p w14:paraId="3C3D60C9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19B6D26B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5B30CB8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10FBAB04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自定义模板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21DC6676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 ,</w:t>
                      </w:r>
                    </w:p>
                    <w:p w14:paraId="1F538493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electedItemCou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 ,</w:t>
                      </w:r>
                    </w:p>
                    <w:p w14:paraId="6211CEB9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emar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自定义模板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</w:p>
                    <w:p w14:paraId="60346872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5597C411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]</w:t>
                      </w:r>
                    </w:p>
                    <w:p w14:paraId="3A49942C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33C62737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53DB2A8B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9FBEDDD" w14:textId="77777777" w:rsidR="00BA4F17" w:rsidRDefault="00000000">
      <w:pPr>
        <w:rPr>
          <w:b/>
          <w:bCs/>
        </w:rPr>
      </w:pPr>
      <w:r>
        <w:rPr>
          <w:b/>
          <w:bCs/>
        </w:rPr>
        <w:t>Re</w:t>
      </w:r>
      <w:r>
        <w:rPr>
          <w:rFonts w:hint="eastAsia"/>
          <w:b/>
          <w:bCs/>
        </w:rPr>
        <w:t>sponse</w:t>
      </w:r>
      <w:r>
        <w:rPr>
          <w:b/>
          <w:bCs/>
        </w:rPr>
        <w:t xml:space="preserve"> remark:</w:t>
      </w:r>
    </w:p>
    <w:p w14:paraId="70E1092E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690"/>
        <w:gridCol w:w="1366"/>
        <w:gridCol w:w="3192"/>
      </w:tblGrid>
      <w:tr w:rsidR="00BA4F17" w14:paraId="4B5DFCB5" w14:textId="77777777">
        <w:tc>
          <w:tcPr>
            <w:tcW w:w="0" w:type="auto"/>
          </w:tcPr>
          <w:p w14:paraId="042A180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5DE7C69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FBA5BB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0FB542EE" w14:textId="77777777">
        <w:tc>
          <w:tcPr>
            <w:tcW w:w="0" w:type="auto"/>
          </w:tcPr>
          <w:p w14:paraId="6FB49B8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Id</w:t>
            </w:r>
          </w:p>
        </w:tc>
        <w:tc>
          <w:tcPr>
            <w:tcW w:w="0" w:type="auto"/>
          </w:tcPr>
          <w:p w14:paraId="7EC023F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2C31DB4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  <w:tr w:rsidR="00BA4F17" w14:paraId="14F10F9F" w14:textId="77777777">
        <w:tc>
          <w:tcPr>
            <w:tcW w:w="0" w:type="auto"/>
          </w:tcPr>
          <w:p w14:paraId="37D550A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Name</w:t>
            </w:r>
          </w:p>
        </w:tc>
        <w:tc>
          <w:tcPr>
            <w:tcW w:w="0" w:type="auto"/>
          </w:tcPr>
          <w:p w14:paraId="0D84906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1A4A8E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名称</w:t>
            </w:r>
          </w:p>
        </w:tc>
      </w:tr>
      <w:tr w:rsidR="00BA4F17" w14:paraId="62ECF553" w14:textId="77777777">
        <w:tc>
          <w:tcPr>
            <w:tcW w:w="0" w:type="auto"/>
          </w:tcPr>
          <w:p w14:paraId="7EF10ED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Type</w:t>
            </w:r>
          </w:p>
        </w:tc>
        <w:tc>
          <w:tcPr>
            <w:tcW w:w="0" w:type="auto"/>
          </w:tcPr>
          <w:p w14:paraId="00D3444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1247BA4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模板类型</w:t>
            </w:r>
            <w:commentRangeStart w:id="8"/>
            <w:commentRangeStart w:id="9"/>
            <w:commentRangeEnd w:id="8"/>
            <w:r>
              <w:commentReference w:id="8"/>
            </w:r>
            <w:commentRangeEnd w:id="9"/>
            <w:r w:rsidR="00C81D73">
              <w:rPr>
                <w:rStyle w:val="ae"/>
              </w:rPr>
              <w:commentReference w:id="9"/>
            </w:r>
          </w:p>
          <w:p w14:paraId="43EECFC7" w14:textId="5BDCB84F" w:rsidR="00C81D73" w:rsidRDefault="00C81D73" w:rsidP="00C81D73">
            <w:pPr>
              <w:rPr>
                <w:kern w:val="0"/>
                <w:sz w:val="24"/>
                <w:szCs w:val="24"/>
                <w:lang w:eastAsia="zh-CN"/>
              </w:rPr>
            </w:pPr>
            <w:r w:rsidRPr="00C81D7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0：默认</w:t>
            </w:r>
            <w:r w:rsidRPr="00C81D73"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    1</w:t>
            </w:r>
            <w:r w:rsidRPr="00C81D7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：自定义</w:t>
            </w:r>
          </w:p>
        </w:tc>
      </w:tr>
      <w:tr w:rsidR="00BA4F17" w14:paraId="15F0EECE" w14:textId="77777777">
        <w:tc>
          <w:tcPr>
            <w:tcW w:w="0" w:type="auto"/>
          </w:tcPr>
          <w:p w14:paraId="378C672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elected</w:t>
            </w:r>
            <w:r>
              <w:rPr>
                <w:kern w:val="0"/>
                <w:sz w:val="24"/>
                <w:szCs w:val="24"/>
              </w:rPr>
              <w:t>ItemCount</w:t>
            </w:r>
          </w:p>
        </w:tc>
        <w:tc>
          <w:tcPr>
            <w:tcW w:w="0" w:type="auto"/>
          </w:tcPr>
          <w:p w14:paraId="205E935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1935" w:type="pct"/>
          </w:tcPr>
          <w:p w14:paraId="67467B3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已选数量</w:t>
            </w:r>
          </w:p>
        </w:tc>
      </w:tr>
      <w:tr w:rsidR="00BA4F17" w14:paraId="1F9CB155" w14:textId="77777777">
        <w:tc>
          <w:tcPr>
            <w:tcW w:w="0" w:type="auto"/>
          </w:tcPr>
          <w:p w14:paraId="57060CC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emark</w:t>
            </w:r>
          </w:p>
        </w:tc>
        <w:tc>
          <w:tcPr>
            <w:tcW w:w="0" w:type="auto"/>
          </w:tcPr>
          <w:p w14:paraId="1E262EF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9E4F52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备注</w:t>
            </w:r>
          </w:p>
        </w:tc>
      </w:tr>
    </w:tbl>
    <w:p w14:paraId="594BC226" w14:textId="77777777" w:rsidR="00BA4F17" w:rsidRDefault="00BA4F17"/>
    <w:p w14:paraId="4A641574" w14:textId="77777777" w:rsidR="00BA4F17" w:rsidRDefault="00000000">
      <w:pPr>
        <w:pStyle w:val="3"/>
      </w:pPr>
      <w:r>
        <w:t xml:space="preserve">2.2 </w:t>
      </w:r>
      <w:r>
        <w:rPr>
          <w:rFonts w:hint="eastAsia"/>
        </w:rPr>
        <w:t>模板详情</w:t>
      </w:r>
    </w:p>
    <w:p w14:paraId="7C97E152" w14:textId="40D89BDA" w:rsidR="00BA4F17" w:rsidRDefault="00000000">
      <w:r>
        <w:t>url:/notice/</w:t>
      </w:r>
      <w:r w:rsidR="0045279D">
        <w:t>template</w:t>
      </w:r>
      <w:r>
        <w:t>/get</w:t>
      </w:r>
      <w:r>
        <w:rPr>
          <w:rFonts w:hint="eastAsia"/>
        </w:rPr>
        <w:t>Template</w:t>
      </w:r>
      <w:r>
        <w:t xml:space="preserve">Detail        </w:t>
      </w:r>
      <w:r>
        <w:rPr>
          <w:rFonts w:hint="eastAsia"/>
        </w:rPr>
        <w:t>method</w:t>
      </w:r>
      <w:r>
        <w:t>: post</w:t>
      </w:r>
    </w:p>
    <w:p w14:paraId="69AC135A" w14:textId="77777777" w:rsidR="00BA4F17" w:rsidRDefault="00BA4F17"/>
    <w:p w14:paraId="096F5A9C" w14:textId="77777777" w:rsidR="00BA4F17" w:rsidRDefault="00BA4F17"/>
    <w:p w14:paraId="0FF3D044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17898005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59077CD1" wp14:editId="0F4C3658">
                <wp:extent cx="5276850" cy="990600"/>
                <wp:effectExtent l="0" t="3175" r="0" b="0"/>
                <wp:docPr id="2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990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A3F08A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94F96B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5ebcd4-c8a5-4218-8209-eeed64230d3b"</w:t>
                            </w:r>
                          </w:p>
                          <w:p w14:paraId="6D55568C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DE62CEB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9077CD1" id="Text Box 30" o:spid="_x0000_s1039" type="#_x0000_t202" style="width:415.5pt;height:7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" fillcolor="#f2f2f2 [3052]" stroked="f">
                <v:textbox>
                  <w:txbxContent>
                    <w:p w14:paraId="21A3F08A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94F96B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5ebcd4-c8a5-4218-8209-eeed64230d3b"</w:t>
                      </w:r>
                    </w:p>
                    <w:p w14:paraId="6D55568C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DE62CEB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2564184" w14:textId="77777777" w:rsidR="00BA4F17" w:rsidRDefault="00BA4F17">
      <w:pPr>
        <w:rPr>
          <w:b/>
          <w:bCs/>
        </w:rPr>
      </w:pPr>
    </w:p>
    <w:p w14:paraId="421C0818" w14:textId="77777777" w:rsidR="00BA4F17" w:rsidRDefault="00BA4F17">
      <w:pPr>
        <w:rPr>
          <w:b/>
          <w:bCs/>
        </w:rPr>
      </w:pPr>
    </w:p>
    <w:p w14:paraId="486F61D4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7408DC14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161"/>
        <w:gridCol w:w="1895"/>
        <w:gridCol w:w="3192"/>
      </w:tblGrid>
      <w:tr w:rsidR="00BA4F17" w14:paraId="5F0DD97D" w14:textId="77777777">
        <w:tc>
          <w:tcPr>
            <w:tcW w:w="0" w:type="auto"/>
          </w:tcPr>
          <w:p w14:paraId="12EFD1D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1552189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09856F5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196C42B5" w14:textId="77777777">
        <w:tc>
          <w:tcPr>
            <w:tcW w:w="0" w:type="auto"/>
          </w:tcPr>
          <w:p w14:paraId="315D6B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mplateId</w:t>
            </w:r>
          </w:p>
        </w:tc>
        <w:tc>
          <w:tcPr>
            <w:tcW w:w="0" w:type="auto"/>
          </w:tcPr>
          <w:p w14:paraId="67F8887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449815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</w:tbl>
    <w:p w14:paraId="6947C8F5" w14:textId="77777777" w:rsidR="00BA4F17" w:rsidRDefault="00BA4F17"/>
    <w:p w14:paraId="01F5497B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  <w:commentRangeStart w:id="10"/>
      <w:commentRangeStart w:id="11"/>
      <w:commentRangeEnd w:id="10"/>
      <w:r>
        <w:commentReference w:id="10"/>
      </w:r>
      <w:commentRangeEnd w:id="11"/>
      <w:r w:rsidR="00812497">
        <w:rPr>
          <w:rStyle w:val="ae"/>
        </w:rPr>
        <w:commentReference w:id="11"/>
      </w:r>
    </w:p>
    <w:p w14:paraId="2C8D7A33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79CD8E54" wp14:editId="5DDA2DD7">
                <wp:extent cx="5276850" cy="8624570"/>
                <wp:effectExtent l="0" t="0" r="0" b="0"/>
                <wp:docPr id="2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862457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0F36A3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3AFE5F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3E159A3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默认模板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DC9B1B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1DB3270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mar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默认模板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7CEDDD5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loudPlatform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4C510E3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5C9C773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</w:t>
                            </w:r>
                          </w:p>
                          <w:p w14:paraId="7995EA7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074FE81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app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1F886C2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 ,</w:t>
                            </w:r>
                          </w:p>
                          <w:p w14:paraId="4FA95F1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3</w:t>
                            </w:r>
                          </w:p>
                          <w:p w14:paraId="2FB2EB0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7DEF18F2" w14:textId="0DEAF8BC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="00E20E8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m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g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89CFEF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4 ,</w:t>
                            </w:r>
                          </w:p>
                          <w:p w14:paraId="19EE17B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5</w:t>
                            </w:r>
                          </w:p>
                          <w:p w14:paraId="5E113E2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5689E9C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hone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03DA7D6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700A2A9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</w:t>
                            </w:r>
                          </w:p>
                          <w:p w14:paraId="5110CFF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0D06891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Item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4EC66C8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2D3E7F3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f7001cf7-d857-42b6-8420-5bfad8f703ab" ,</w:t>
                            </w:r>
                          </w:p>
                          <w:p w14:paraId="51A22FD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561288B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2014FD5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60472F3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25EC526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76226DC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1DA006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434F11C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f912611-daff-4d67-8ee2-1805c24f13ba" ,</w:t>
                            </w:r>
                          </w:p>
                          <w:p w14:paraId="4B69609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24AAAF1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430C987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 ,</w:t>
                            </w:r>
                          </w:p>
                          <w:p w14:paraId="5542F30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地磁触发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0471A0B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解除地磁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16306D0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AD3240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711AA1EB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25C2B21A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</w:p>
                          <w:p w14:paraId="3937617E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1CA3F4A5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9CD8E54" id="Text Box 29" o:spid="_x0000_s1040" type="#_x0000_t202" style="width:415.5pt;height:679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" fillcolor="#f2f2f2 [3052]" stroked="f">
                <v:textbox>
                  <w:txbxContent>
                    <w:p w14:paraId="450F36A3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3AFE5F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3E159A3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默认模板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DC9B1B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1DB3270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mar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默认模板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7CEDDD5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loudPlatform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4C510E3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5C9C773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</w:t>
                      </w:r>
                    </w:p>
                    <w:p w14:paraId="7995EA7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074FE81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app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1F886C2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 ,</w:t>
                      </w:r>
                    </w:p>
                    <w:p w14:paraId="4FA95F1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3</w:t>
                      </w:r>
                    </w:p>
                    <w:p w14:paraId="2FB2EB0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7DEF18F2" w14:textId="0DEAF8BC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 w:rsidR="00E20E8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m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g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89CFEF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4 ,</w:t>
                      </w:r>
                    </w:p>
                    <w:p w14:paraId="19EE17B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5</w:t>
                      </w:r>
                    </w:p>
                    <w:p w14:paraId="5E113E2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5689E9C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hone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03DA7D6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700A2A9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</w:t>
                      </w:r>
                    </w:p>
                    <w:p w14:paraId="5110CFF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0D06891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Item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4EC66C8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2D3E7F3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f7001cf7-d857-42b6-8420-5bfad8f703ab" ,</w:t>
                      </w:r>
                    </w:p>
                    <w:p w14:paraId="51A22FD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561288B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2014FD5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60472F3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25EC526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76226DC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1DA006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434F11C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f912611-daff-4d67-8ee2-1805c24f13ba" ,</w:t>
                      </w:r>
                    </w:p>
                    <w:p w14:paraId="4B69609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24AAAF1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430C987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 ,</w:t>
                      </w:r>
                    </w:p>
                    <w:p w14:paraId="5542F30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地磁触发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0471A0B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解除地磁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16306D0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AD3240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711AA1EB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25C2B21A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</w:p>
                    <w:p w14:paraId="3937617E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1CA3F4A5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8ED178F" w14:textId="77777777" w:rsidR="00BA4F17" w:rsidRDefault="00000000">
      <w:pPr>
        <w:rPr>
          <w:b/>
          <w:bCs/>
        </w:rPr>
      </w:pPr>
      <w:r>
        <w:rPr>
          <w:b/>
          <w:bCs/>
        </w:rPr>
        <w:lastRenderedPageBreak/>
        <w:t>Re</w:t>
      </w:r>
      <w:r>
        <w:rPr>
          <w:rFonts w:hint="eastAsia"/>
          <w:b/>
          <w:bCs/>
        </w:rPr>
        <w:t>sponse</w:t>
      </w:r>
      <w:r>
        <w:rPr>
          <w:b/>
          <w:bCs/>
        </w:rPr>
        <w:t xml:space="preserve"> remark:</w:t>
      </w:r>
    </w:p>
    <w:p w14:paraId="1AADBCF1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219"/>
        <w:gridCol w:w="1837"/>
        <w:gridCol w:w="3192"/>
      </w:tblGrid>
      <w:tr w:rsidR="00BA4F17" w14:paraId="7C1B1763" w14:textId="77777777">
        <w:tc>
          <w:tcPr>
            <w:tcW w:w="0" w:type="auto"/>
          </w:tcPr>
          <w:p w14:paraId="163623E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60CDB5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2646905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69BE46CB" w14:textId="77777777">
        <w:tc>
          <w:tcPr>
            <w:tcW w:w="0" w:type="auto"/>
          </w:tcPr>
          <w:p w14:paraId="365D385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Id</w:t>
            </w:r>
          </w:p>
        </w:tc>
        <w:tc>
          <w:tcPr>
            <w:tcW w:w="0" w:type="auto"/>
          </w:tcPr>
          <w:p w14:paraId="314803F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32CC7C0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  <w:tr w:rsidR="00BA4F17" w14:paraId="2B3713B5" w14:textId="77777777">
        <w:tc>
          <w:tcPr>
            <w:tcW w:w="0" w:type="auto"/>
          </w:tcPr>
          <w:p w14:paraId="43AED36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Name</w:t>
            </w:r>
          </w:p>
        </w:tc>
        <w:tc>
          <w:tcPr>
            <w:tcW w:w="0" w:type="auto"/>
          </w:tcPr>
          <w:p w14:paraId="24F1FC3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7265172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名称</w:t>
            </w:r>
          </w:p>
        </w:tc>
      </w:tr>
      <w:tr w:rsidR="00BA4F17" w14:paraId="78709D34" w14:textId="77777777">
        <w:tc>
          <w:tcPr>
            <w:tcW w:w="0" w:type="auto"/>
          </w:tcPr>
          <w:p w14:paraId="7AFBD20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language</w:t>
            </w:r>
            <w:r>
              <w:rPr>
                <w:kern w:val="0"/>
                <w:sz w:val="24"/>
                <w:szCs w:val="24"/>
              </w:rPr>
              <w:t>Type</w:t>
            </w:r>
          </w:p>
        </w:tc>
        <w:tc>
          <w:tcPr>
            <w:tcW w:w="0" w:type="auto"/>
          </w:tcPr>
          <w:p w14:paraId="29B651F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273DD6E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语言类型</w:t>
            </w:r>
          </w:p>
          <w:p w14:paraId="4202973B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中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：英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2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日</w:t>
            </w:r>
          </w:p>
        </w:tc>
      </w:tr>
      <w:tr w:rsidR="00BA4F17" w14:paraId="52651F3D" w14:textId="77777777">
        <w:tc>
          <w:tcPr>
            <w:tcW w:w="0" w:type="auto"/>
          </w:tcPr>
          <w:p w14:paraId="134BCDE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emark</w:t>
            </w:r>
          </w:p>
        </w:tc>
        <w:tc>
          <w:tcPr>
            <w:tcW w:w="0" w:type="auto"/>
          </w:tcPr>
          <w:p w14:paraId="5E25D92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6D0776C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备注</w:t>
            </w:r>
          </w:p>
        </w:tc>
      </w:tr>
      <w:tr w:rsidR="00BA4F17" w14:paraId="66D33AF5" w14:textId="77777777">
        <w:tc>
          <w:tcPr>
            <w:tcW w:w="0" w:type="auto"/>
          </w:tcPr>
          <w:p w14:paraId="0C6C4AB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</w:t>
            </w: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oudP</w:t>
            </w:r>
            <w:r>
              <w:rPr>
                <w:rFonts w:hint="eastAsia"/>
                <w:kern w:val="0"/>
                <w:sz w:val="24"/>
                <w:szCs w:val="24"/>
              </w:rPr>
              <w:t>latformCodes</w:t>
            </w:r>
          </w:p>
        </w:tc>
        <w:tc>
          <w:tcPr>
            <w:tcW w:w="0" w:type="auto"/>
          </w:tcPr>
          <w:p w14:paraId="317C1DD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01925BA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云平台通知通知编码</w:t>
            </w:r>
          </w:p>
        </w:tc>
      </w:tr>
      <w:tr w:rsidR="00BA4F17" w14:paraId="4CEB9BAE" w14:textId="77777777">
        <w:tc>
          <w:tcPr>
            <w:tcW w:w="0" w:type="auto"/>
          </w:tcPr>
          <w:p w14:paraId="5089BDA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ppCodes</w:t>
            </w:r>
          </w:p>
        </w:tc>
        <w:tc>
          <w:tcPr>
            <w:tcW w:w="0" w:type="auto"/>
          </w:tcPr>
          <w:p w14:paraId="4F3E274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1E76C18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APP通知通知编码</w:t>
            </w:r>
          </w:p>
        </w:tc>
      </w:tr>
      <w:tr w:rsidR="00BA4F17" w14:paraId="79CDDB39" w14:textId="77777777">
        <w:tc>
          <w:tcPr>
            <w:tcW w:w="0" w:type="auto"/>
          </w:tcPr>
          <w:p w14:paraId="05C0462B" w14:textId="5FADBE1C" w:rsidR="00BA4F17" w:rsidRDefault="00E20E85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</w:t>
            </w:r>
            <w:r w:rsidR="00000000">
              <w:rPr>
                <w:kern w:val="0"/>
                <w:sz w:val="24"/>
                <w:szCs w:val="24"/>
              </w:rPr>
              <w:t>sgCodes</w:t>
            </w:r>
          </w:p>
        </w:tc>
        <w:tc>
          <w:tcPr>
            <w:tcW w:w="0" w:type="auto"/>
          </w:tcPr>
          <w:p w14:paraId="3C509EF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7BEE235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短信通知通知编码</w:t>
            </w:r>
          </w:p>
        </w:tc>
      </w:tr>
      <w:tr w:rsidR="00BA4F17" w14:paraId="4794082F" w14:textId="77777777">
        <w:tc>
          <w:tcPr>
            <w:tcW w:w="0" w:type="auto"/>
          </w:tcPr>
          <w:p w14:paraId="6960233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honeCodes</w:t>
            </w:r>
          </w:p>
        </w:tc>
        <w:tc>
          <w:tcPr>
            <w:tcW w:w="0" w:type="auto"/>
          </w:tcPr>
          <w:p w14:paraId="2833415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515F142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电话通知通知编码</w:t>
            </w:r>
          </w:p>
        </w:tc>
      </w:tr>
      <w:tr w:rsidR="00BA4F17" w14:paraId="42FDB723" w14:textId="77777777">
        <w:tc>
          <w:tcPr>
            <w:tcW w:w="0" w:type="auto"/>
          </w:tcPr>
          <w:p w14:paraId="150AD6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Items</w:t>
            </w:r>
          </w:p>
        </w:tc>
        <w:tc>
          <w:tcPr>
            <w:tcW w:w="0" w:type="auto"/>
          </w:tcPr>
          <w:p w14:paraId="5BE24D7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13C3361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下的通知项</w:t>
            </w:r>
          </w:p>
        </w:tc>
      </w:tr>
      <w:tr w:rsidR="00BA4F17" w14:paraId="5734095F" w14:textId="77777777">
        <w:tc>
          <w:tcPr>
            <w:tcW w:w="0" w:type="auto"/>
          </w:tcPr>
          <w:p w14:paraId="1A67A3D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temId</w:t>
            </w:r>
          </w:p>
        </w:tc>
        <w:tc>
          <w:tcPr>
            <w:tcW w:w="0" w:type="auto"/>
          </w:tcPr>
          <w:p w14:paraId="150444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FB8FFA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项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</w:tr>
      <w:tr w:rsidR="00BA4F17" w14:paraId="2041C55F" w14:textId="77777777">
        <w:tc>
          <w:tcPr>
            <w:tcW w:w="0" w:type="auto"/>
          </w:tcPr>
          <w:p w14:paraId="025876B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ype</w:t>
            </w:r>
          </w:p>
        </w:tc>
        <w:tc>
          <w:tcPr>
            <w:tcW w:w="0" w:type="auto"/>
          </w:tcPr>
          <w:p w14:paraId="16CE8E2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0D30B2A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通知类型 </w:t>
            </w:r>
            <w:r>
              <w:rPr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</w:rPr>
              <w:t>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5E9C4500" w14:textId="77777777">
        <w:tc>
          <w:tcPr>
            <w:tcW w:w="0" w:type="auto"/>
          </w:tcPr>
          <w:p w14:paraId="163DA32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oduleType</w:t>
            </w:r>
          </w:p>
        </w:tc>
        <w:tc>
          <w:tcPr>
            <w:tcW w:w="0" w:type="auto"/>
          </w:tcPr>
          <w:p w14:paraId="55A9009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4F893AA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模块 </w:t>
            </w:r>
            <w:r>
              <w:rPr>
                <w:kern w:val="0"/>
                <w:sz w:val="24"/>
                <w:szCs w:val="24"/>
              </w:rPr>
              <w:t xml:space="preserve"> </w:t>
            </w:r>
            <w:r>
              <w:rPr>
                <w:rFonts w:hint="eastAsia"/>
                <w:kern w:val="0"/>
                <w:sz w:val="24"/>
                <w:szCs w:val="24"/>
              </w:rPr>
              <w:t>同1</w:t>
            </w:r>
            <w:r>
              <w:rPr>
                <w:kern w:val="0"/>
                <w:sz w:val="24"/>
                <w:szCs w:val="24"/>
              </w:rPr>
              <w:t>.1</w:t>
            </w:r>
          </w:p>
        </w:tc>
      </w:tr>
      <w:tr w:rsidR="00BA4F17" w14:paraId="5F35DA2B" w14:textId="77777777">
        <w:tc>
          <w:tcPr>
            <w:tcW w:w="0" w:type="auto"/>
          </w:tcPr>
          <w:p w14:paraId="2C10088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0" w:type="auto"/>
          </w:tcPr>
          <w:p w14:paraId="7E23589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2D09776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5E171F1C" w14:textId="77777777">
        <w:tc>
          <w:tcPr>
            <w:tcW w:w="0" w:type="auto"/>
          </w:tcPr>
          <w:p w14:paraId="2FFF8F3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7A262AE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60)</w:t>
            </w:r>
          </w:p>
        </w:tc>
        <w:tc>
          <w:tcPr>
            <w:tcW w:w="1935" w:type="pct"/>
          </w:tcPr>
          <w:p w14:paraId="2548349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4D61A799" w14:textId="77777777">
        <w:tc>
          <w:tcPr>
            <w:tcW w:w="0" w:type="auto"/>
          </w:tcPr>
          <w:p w14:paraId="3811583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ontent</w:t>
            </w:r>
          </w:p>
        </w:tc>
        <w:tc>
          <w:tcPr>
            <w:tcW w:w="0" w:type="auto"/>
          </w:tcPr>
          <w:p w14:paraId="0C7287D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  <w:r>
              <w:rPr>
                <w:kern w:val="0"/>
                <w:sz w:val="24"/>
                <w:szCs w:val="24"/>
              </w:rPr>
              <w:t>(500)</w:t>
            </w:r>
          </w:p>
        </w:tc>
        <w:tc>
          <w:tcPr>
            <w:tcW w:w="1935" w:type="pct"/>
          </w:tcPr>
          <w:p w14:paraId="20D2ADC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内容</w:t>
            </w:r>
          </w:p>
        </w:tc>
      </w:tr>
    </w:tbl>
    <w:p w14:paraId="36677F89" w14:textId="77777777" w:rsidR="00BA4F17" w:rsidRDefault="00BA4F17"/>
    <w:p w14:paraId="3B947446" w14:textId="77777777" w:rsidR="00BA4F17" w:rsidRDefault="00BA4F17"/>
    <w:p w14:paraId="493D8289" w14:textId="77777777" w:rsidR="00BA4F17" w:rsidRDefault="00000000">
      <w:pPr>
        <w:pStyle w:val="3"/>
      </w:pPr>
      <w:r>
        <w:t xml:space="preserve">2.3 </w:t>
      </w:r>
      <w:r>
        <w:rPr>
          <w:rFonts w:hint="eastAsia"/>
        </w:rPr>
        <w:t>新增/编辑模板</w:t>
      </w:r>
    </w:p>
    <w:p w14:paraId="57C5AB31" w14:textId="77777777" w:rsidR="00BA4F17" w:rsidRPr="000D5B25" w:rsidRDefault="00000000">
      <w:pPr>
        <w:rPr>
          <w:strike/>
        </w:rPr>
      </w:pPr>
      <w:r w:rsidRPr="000D5B25">
        <w:rPr>
          <w:strike/>
        </w:rPr>
        <w:t>url:/notice/noticerecord/getNoticeRecor</w:t>
      </w:r>
      <w:commentRangeStart w:id="12"/>
      <w:commentRangeStart w:id="13"/>
      <w:commentRangeEnd w:id="12"/>
      <w:r w:rsidRPr="000D5B25">
        <w:rPr>
          <w:strike/>
        </w:rPr>
        <w:commentReference w:id="12"/>
      </w:r>
      <w:commentRangeEnd w:id="13"/>
      <w:r w:rsidR="000D5B25" w:rsidRPr="000D5B25">
        <w:rPr>
          <w:rStyle w:val="ae"/>
          <w:strike/>
        </w:rPr>
        <w:commentReference w:id="13"/>
      </w:r>
      <w:r w:rsidRPr="000D5B25">
        <w:rPr>
          <w:strike/>
        </w:rPr>
        <w:t xml:space="preserve">dList         </w:t>
      </w:r>
      <w:r w:rsidRPr="000D5B25">
        <w:rPr>
          <w:rFonts w:hint="eastAsia"/>
          <w:strike/>
        </w:rPr>
        <w:t>method</w:t>
      </w:r>
      <w:r w:rsidRPr="000D5B25">
        <w:rPr>
          <w:strike/>
        </w:rPr>
        <w:t>: post</w:t>
      </w:r>
    </w:p>
    <w:p w14:paraId="27089C47" w14:textId="14BDDBA0" w:rsidR="000D5B25" w:rsidRPr="00C81D73" w:rsidRDefault="000D5B25" w:rsidP="000D5B25">
      <w:pPr>
        <w:rPr>
          <w:color w:val="FF0000"/>
        </w:rPr>
      </w:pPr>
      <w:r w:rsidRPr="00C81D73">
        <w:rPr>
          <w:color w:val="FF0000"/>
        </w:rPr>
        <w:t>url:/notice/</w:t>
      </w:r>
      <w:r w:rsidR="0045279D" w:rsidRPr="0045279D">
        <w:t xml:space="preserve"> </w:t>
      </w:r>
      <w:r w:rsidR="0045279D">
        <w:t>template</w:t>
      </w:r>
      <w:r w:rsidR="0045279D" w:rsidRPr="00C81D73">
        <w:rPr>
          <w:color w:val="FF0000"/>
        </w:rPr>
        <w:t xml:space="preserve"> </w:t>
      </w:r>
      <w:r w:rsidRPr="00C81D73">
        <w:rPr>
          <w:color w:val="FF0000"/>
        </w:rPr>
        <w:t xml:space="preserve">/saveTemplate         </w:t>
      </w:r>
      <w:r w:rsidRPr="00C81D73">
        <w:rPr>
          <w:rFonts w:hint="eastAsia"/>
          <w:color w:val="FF0000"/>
        </w:rPr>
        <w:t>method</w:t>
      </w:r>
      <w:r w:rsidRPr="00C81D73">
        <w:rPr>
          <w:color w:val="FF0000"/>
        </w:rPr>
        <w:t>: post</w:t>
      </w:r>
    </w:p>
    <w:p w14:paraId="2E304FD3" w14:textId="77777777" w:rsidR="00BA4F17" w:rsidRPr="000D5B25" w:rsidRDefault="00BA4F17"/>
    <w:p w14:paraId="0E7319D0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70B1F0F7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161D7EBA" wp14:editId="04937573">
                <wp:extent cx="5276850" cy="5712460"/>
                <wp:effectExtent l="0" t="0" r="0" b="0"/>
                <wp:docPr id="2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57124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56D76E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0F935C7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t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</w:t>
                            </w:r>
                          </w:p>
                          <w:p w14:paraId="23503D3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K1" ,</w:t>
                            </w:r>
                          </w:p>
                          <w:p w14:paraId="58485E7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t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mplat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6B5CB0A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t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mplat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自定义模板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DF1E41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23C71B2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mar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自定义模板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2869326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loudPlatform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6BFA30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60DF6A2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</w:t>
                            </w:r>
                          </w:p>
                          <w:p w14:paraId="75F7ABE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398BED4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app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4819B32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 ,</w:t>
                            </w:r>
                          </w:p>
                          <w:p w14:paraId="1CFA9F2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3</w:t>
                            </w:r>
                          </w:p>
                          <w:p w14:paraId="55B8A00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26DF952B" w14:textId="6F98CB72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="00E20E8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m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sg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A6A52A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3 ,</w:t>
                            </w:r>
                          </w:p>
                          <w:p w14:paraId="0BF2E90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4 ,</w:t>
                            </w:r>
                          </w:p>
                          <w:p w14:paraId="00E2892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5</w:t>
                            </w:r>
                          </w:p>
                          <w:p w14:paraId="0DB3C42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4478EE1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honeCode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E5329E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077C86C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 ,</w:t>
                            </w:r>
                          </w:p>
                          <w:p w14:paraId="4F4A2DD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3 ,</w:t>
                            </w:r>
                          </w:p>
                          <w:p w14:paraId="6BCCA25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4 ,</w:t>
                            </w:r>
                          </w:p>
                          <w:p w14:paraId="247D91C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5</w:t>
                            </w:r>
                          </w:p>
                          <w:p w14:paraId="004EE1A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D339364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EAA475B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1580692B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1D7EBA" id="Text Box 28" o:spid="_x0000_s1041" type="#_x0000_t202" style="width:415.5pt;height:449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" fillcolor="#f2f2f2 [3052]" stroked="f">
                <v:textbox>
                  <w:txbxContent>
                    <w:p w14:paraId="2556D76E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0F935C7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t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</w:t>
                      </w:r>
                    </w:p>
                    <w:p w14:paraId="23503D3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K1" ,</w:t>
                      </w:r>
                    </w:p>
                    <w:p w14:paraId="58485E7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t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mplat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6B5CB0A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t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mplat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自定义模板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DF1E41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23C71B2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mar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自定义模板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2869326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loudPlatform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6BFA30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60DF6A2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</w:t>
                      </w:r>
                    </w:p>
                    <w:p w14:paraId="75F7ABE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398BED4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app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4819B32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 ,</w:t>
                      </w:r>
                    </w:p>
                    <w:p w14:paraId="1CFA9F2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3</w:t>
                      </w:r>
                    </w:p>
                    <w:p w14:paraId="55B8A00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26DF952B" w14:textId="6F98CB72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 w:rsidR="00E20E8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m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sg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A6A52A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3 ,</w:t>
                      </w:r>
                    </w:p>
                    <w:p w14:paraId="0BF2E90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4 ,</w:t>
                      </w:r>
                    </w:p>
                    <w:p w14:paraId="00E2892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5</w:t>
                      </w:r>
                    </w:p>
                    <w:p w14:paraId="0DB3C42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4478EE1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honeCode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E5329E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077C86C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 ,</w:t>
                      </w:r>
                    </w:p>
                    <w:p w14:paraId="4F4A2DD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3 ,</w:t>
                      </w:r>
                    </w:p>
                    <w:p w14:paraId="6BCCA25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4 ,</w:t>
                      </w:r>
                    </w:p>
                    <w:p w14:paraId="247D91C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5</w:t>
                      </w:r>
                    </w:p>
                    <w:p w14:paraId="004EE1A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6D339364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EAA475B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1580692B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7A4F5AE1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515E55C9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759"/>
        <w:gridCol w:w="1297"/>
        <w:gridCol w:w="3192"/>
      </w:tblGrid>
      <w:tr w:rsidR="00BA4F17" w14:paraId="693F1598" w14:textId="77777777">
        <w:tc>
          <w:tcPr>
            <w:tcW w:w="0" w:type="auto"/>
          </w:tcPr>
          <w:p w14:paraId="2B0DD72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4D04234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32C9228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44199F39" w14:textId="77777777">
        <w:tc>
          <w:tcPr>
            <w:tcW w:w="0" w:type="auto"/>
          </w:tcPr>
          <w:p w14:paraId="342C660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Id</w:t>
            </w:r>
          </w:p>
        </w:tc>
        <w:tc>
          <w:tcPr>
            <w:tcW w:w="0" w:type="auto"/>
          </w:tcPr>
          <w:p w14:paraId="2652CD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191092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  <w:tr w:rsidR="00BA4F17" w14:paraId="75D874B9" w14:textId="77777777">
        <w:tc>
          <w:tcPr>
            <w:tcW w:w="0" w:type="auto"/>
          </w:tcPr>
          <w:p w14:paraId="25FE171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Name</w:t>
            </w:r>
          </w:p>
        </w:tc>
        <w:tc>
          <w:tcPr>
            <w:tcW w:w="0" w:type="auto"/>
          </w:tcPr>
          <w:p w14:paraId="1FC793F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4684F5D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名称</w:t>
            </w:r>
          </w:p>
        </w:tc>
      </w:tr>
      <w:tr w:rsidR="00BA4F17" w14:paraId="04CB6EB4" w14:textId="77777777">
        <w:tc>
          <w:tcPr>
            <w:tcW w:w="0" w:type="auto"/>
          </w:tcPr>
          <w:p w14:paraId="0C02D6D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</w:t>
            </w:r>
            <w:r>
              <w:rPr>
                <w:rFonts w:hint="eastAsia"/>
                <w:kern w:val="0"/>
                <w:sz w:val="24"/>
                <w:szCs w:val="24"/>
              </w:rPr>
              <w:t>roduct</w:t>
            </w:r>
            <w:r>
              <w:rPr>
                <w:kern w:val="0"/>
                <w:sz w:val="24"/>
                <w:szCs w:val="24"/>
              </w:rPr>
              <w:t>Code</w:t>
            </w:r>
          </w:p>
        </w:tc>
        <w:tc>
          <w:tcPr>
            <w:tcW w:w="0" w:type="auto"/>
          </w:tcPr>
          <w:p w14:paraId="63F7E24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7B062C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024A4A2D" w14:textId="77777777">
        <w:tc>
          <w:tcPr>
            <w:tcW w:w="0" w:type="auto"/>
          </w:tcPr>
          <w:p w14:paraId="0B62982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Type</w:t>
            </w:r>
          </w:p>
        </w:tc>
        <w:tc>
          <w:tcPr>
            <w:tcW w:w="0" w:type="auto"/>
          </w:tcPr>
          <w:p w14:paraId="6073E2D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8D12CD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模板类型</w:t>
            </w:r>
          </w:p>
          <w:p w14:paraId="6BB10CF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：默认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    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自定义</w:t>
            </w:r>
          </w:p>
        </w:tc>
      </w:tr>
      <w:tr w:rsidR="00BA4F17" w14:paraId="06F5D96B" w14:textId="77777777">
        <w:tc>
          <w:tcPr>
            <w:tcW w:w="0" w:type="auto"/>
          </w:tcPr>
          <w:p w14:paraId="770C64E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language</w:t>
            </w:r>
            <w:r>
              <w:rPr>
                <w:kern w:val="0"/>
                <w:sz w:val="24"/>
                <w:szCs w:val="24"/>
              </w:rPr>
              <w:t>Type</w:t>
            </w:r>
          </w:p>
        </w:tc>
        <w:tc>
          <w:tcPr>
            <w:tcW w:w="0" w:type="auto"/>
          </w:tcPr>
          <w:p w14:paraId="3187F9D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48888AB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语言类型</w:t>
            </w:r>
          </w:p>
          <w:p w14:paraId="393D7D1F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中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：英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2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日</w:t>
            </w:r>
          </w:p>
        </w:tc>
      </w:tr>
      <w:tr w:rsidR="00BA4F17" w14:paraId="2C945D9A" w14:textId="77777777">
        <w:tc>
          <w:tcPr>
            <w:tcW w:w="0" w:type="auto"/>
          </w:tcPr>
          <w:p w14:paraId="20A2987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lastRenderedPageBreak/>
              <w:t>r</w:t>
            </w:r>
            <w:r>
              <w:rPr>
                <w:kern w:val="0"/>
                <w:sz w:val="24"/>
                <w:szCs w:val="24"/>
              </w:rPr>
              <w:t>emark</w:t>
            </w:r>
          </w:p>
        </w:tc>
        <w:tc>
          <w:tcPr>
            <w:tcW w:w="0" w:type="auto"/>
          </w:tcPr>
          <w:p w14:paraId="18BFE8B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54FAC5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备注</w:t>
            </w:r>
          </w:p>
        </w:tc>
      </w:tr>
      <w:tr w:rsidR="00BA4F17" w14:paraId="7A71BC66" w14:textId="77777777">
        <w:tc>
          <w:tcPr>
            <w:tcW w:w="0" w:type="auto"/>
          </w:tcPr>
          <w:p w14:paraId="52D7B36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</w:t>
            </w: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oudP</w:t>
            </w:r>
            <w:r>
              <w:rPr>
                <w:rFonts w:hint="eastAsia"/>
                <w:kern w:val="0"/>
                <w:sz w:val="24"/>
                <w:szCs w:val="24"/>
              </w:rPr>
              <w:t>latformCodes</w:t>
            </w:r>
          </w:p>
        </w:tc>
        <w:tc>
          <w:tcPr>
            <w:tcW w:w="0" w:type="auto"/>
          </w:tcPr>
          <w:p w14:paraId="380AB48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0DBBD89D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云平台通知通知编码</w:t>
            </w:r>
          </w:p>
        </w:tc>
      </w:tr>
      <w:tr w:rsidR="00BA4F17" w14:paraId="77588101" w14:textId="77777777">
        <w:tc>
          <w:tcPr>
            <w:tcW w:w="0" w:type="auto"/>
          </w:tcPr>
          <w:p w14:paraId="78558C3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ppCodes</w:t>
            </w:r>
          </w:p>
        </w:tc>
        <w:tc>
          <w:tcPr>
            <w:tcW w:w="0" w:type="auto"/>
          </w:tcPr>
          <w:p w14:paraId="04F0067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07342ABE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APP通知通知编码</w:t>
            </w:r>
          </w:p>
        </w:tc>
      </w:tr>
      <w:tr w:rsidR="00BA4F17" w14:paraId="07723B3C" w14:textId="77777777">
        <w:tc>
          <w:tcPr>
            <w:tcW w:w="0" w:type="auto"/>
          </w:tcPr>
          <w:p w14:paraId="1959F63B" w14:textId="38C940AF" w:rsidR="00BA4F17" w:rsidRDefault="00E20E85">
            <w:pPr>
              <w:rPr>
                <w:kern w:val="0"/>
                <w:sz w:val="24"/>
                <w:szCs w:val="24"/>
              </w:rPr>
            </w:pPr>
            <w:r w:rsidRPr="00E20E85">
              <w:rPr>
                <w:color w:val="FF0000"/>
                <w:kern w:val="0"/>
                <w:sz w:val="24"/>
                <w:szCs w:val="24"/>
              </w:rPr>
              <w:t>msg</w:t>
            </w:r>
            <w:r w:rsidR="00000000" w:rsidRPr="00E20E85">
              <w:rPr>
                <w:color w:val="FF0000"/>
                <w:kern w:val="0"/>
                <w:sz w:val="24"/>
                <w:szCs w:val="24"/>
              </w:rPr>
              <w:t>Codes</w:t>
            </w:r>
          </w:p>
        </w:tc>
        <w:tc>
          <w:tcPr>
            <w:tcW w:w="0" w:type="auto"/>
          </w:tcPr>
          <w:p w14:paraId="2B47FA7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035FA60F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短信通知通知编码</w:t>
            </w:r>
          </w:p>
        </w:tc>
      </w:tr>
      <w:tr w:rsidR="00BA4F17" w14:paraId="011ABB26" w14:textId="77777777">
        <w:tc>
          <w:tcPr>
            <w:tcW w:w="0" w:type="auto"/>
          </w:tcPr>
          <w:p w14:paraId="44571F9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honeCodes</w:t>
            </w:r>
          </w:p>
        </w:tc>
        <w:tc>
          <w:tcPr>
            <w:tcW w:w="0" w:type="auto"/>
          </w:tcPr>
          <w:p w14:paraId="5D64104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62D0D8D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启用电话通知通知编码</w:t>
            </w:r>
          </w:p>
        </w:tc>
      </w:tr>
    </w:tbl>
    <w:p w14:paraId="798A3F86" w14:textId="77777777" w:rsidR="00BA4F17" w:rsidRDefault="00BA4F17"/>
    <w:p w14:paraId="47B3E3A7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5B31594E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280D6205" wp14:editId="247617DC">
                <wp:extent cx="5276850" cy="1829435"/>
                <wp:effectExtent l="0" t="0" r="0" b="3175"/>
                <wp:docPr id="2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CF0602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6E263EAF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4C3FB61C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433A37CC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2B7B6EF8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395CDC1D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3A750AF8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37329C0B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0D6205" id="Text Box 27" o:spid="_x0000_s1042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" fillcolor="#f2f2f2 [3052]" stroked="f">
                <v:textbox>
                  <w:txbxContent>
                    <w:p w14:paraId="31CF0602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6E263EAF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4C3FB61C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433A37CC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2B7B6EF8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395CDC1D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3A750AF8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37329C0B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B992492" w14:textId="77777777" w:rsidR="00BA4F17" w:rsidRDefault="00000000">
      <w:pPr>
        <w:pStyle w:val="3"/>
      </w:pPr>
      <w:r>
        <w:t xml:space="preserve">2.4 </w:t>
      </w:r>
      <w:r>
        <w:rPr>
          <w:rFonts w:hint="eastAsia"/>
        </w:rPr>
        <w:t>删除模板</w:t>
      </w:r>
    </w:p>
    <w:p w14:paraId="2D1CAEF6" w14:textId="3E5F95D8" w:rsidR="00BA4F17" w:rsidRDefault="00000000">
      <w:r>
        <w:t>url:/notice/</w:t>
      </w:r>
      <w:r w:rsidR="0045279D">
        <w:t>template</w:t>
      </w:r>
      <w:r>
        <w:t>/</w:t>
      </w:r>
      <w:r w:rsidR="0045279D">
        <w:t>deleteTemplate</w:t>
      </w:r>
      <w:r>
        <w:t xml:space="preserve"> </w:t>
      </w:r>
      <w:r>
        <w:rPr>
          <w:rFonts w:hint="eastAsia"/>
        </w:rPr>
        <w:t>method</w:t>
      </w:r>
      <w:r>
        <w:t>: post</w:t>
      </w:r>
    </w:p>
    <w:p w14:paraId="4070D681" w14:textId="77777777" w:rsidR="00BA4F17" w:rsidRDefault="00BA4F17"/>
    <w:p w14:paraId="43E1E31D" w14:textId="77777777" w:rsidR="00BA4F17" w:rsidRDefault="00BA4F17"/>
    <w:p w14:paraId="4BD2979E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690F5832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617E15AE" wp14:editId="3D12AE58">
                <wp:extent cx="5276850" cy="828675"/>
                <wp:effectExtent l="0" t="0" r="0" b="3810"/>
                <wp:docPr id="2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8286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8ED3A0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3C59523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5ebcd4-c8a5-4218-8209-eeed64230d3b"</w:t>
                            </w:r>
                          </w:p>
                          <w:p w14:paraId="49B36DC2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0386864B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5ADAA46A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17E15AE" id="Text Box 26" o:spid="_x0000_s1043" type="#_x0000_t202" style="width:415.5pt;height:6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" fillcolor="#f2f2f2 [3052]" stroked="f">
                <v:textbox>
                  <w:txbxContent>
                    <w:p w14:paraId="028ED3A0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3C59523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5ebcd4-c8a5-4218-8209-eeed64230d3b"</w:t>
                      </w:r>
                    </w:p>
                    <w:p w14:paraId="49B36DC2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0386864B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5ADAA46A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10E2670E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589830D1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161"/>
        <w:gridCol w:w="1895"/>
        <w:gridCol w:w="3192"/>
      </w:tblGrid>
      <w:tr w:rsidR="00BA4F17" w14:paraId="1868E40E" w14:textId="77777777">
        <w:tc>
          <w:tcPr>
            <w:tcW w:w="0" w:type="auto"/>
          </w:tcPr>
          <w:p w14:paraId="6195AC9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460C42C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5F6A9F2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450E6C2F" w14:textId="77777777">
        <w:tc>
          <w:tcPr>
            <w:tcW w:w="0" w:type="auto"/>
          </w:tcPr>
          <w:p w14:paraId="0B019FB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mplateId</w:t>
            </w:r>
          </w:p>
        </w:tc>
        <w:tc>
          <w:tcPr>
            <w:tcW w:w="0" w:type="auto"/>
          </w:tcPr>
          <w:p w14:paraId="5859E76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0C0F61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</w:tbl>
    <w:p w14:paraId="55591333" w14:textId="77777777" w:rsidR="00BA4F17" w:rsidRDefault="00BA4F17"/>
    <w:p w14:paraId="55427A58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725C749B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10B742A9" wp14:editId="6184F4F4">
                <wp:extent cx="5276850" cy="1829435"/>
                <wp:effectExtent l="0" t="0" r="0" b="0"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D0051A1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0486CB8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257FC9E1" w14:textId="599CDD24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1DCA31D" w14:textId="4E176868" w:rsidR="000465AD" w:rsidRDefault="000465AD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 w:hint="eastAsi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 xml:space="preserve">    </w:t>
                            </w:r>
                            <w:r w:rsidR="00FB278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u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sed:</w:t>
                            </w:r>
                            <w:r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  <w:t>true</w:t>
                            </w:r>
                            <w:r w:rsidR="00FB2781"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32707A1B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20092E95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1B4CDCA1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6EB8BF70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4095194F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B742A9" id="Text Box 25" o:spid="_x0000_s1044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" fillcolor="#f2f2f2 [3052]" stroked="f">
                <v:textbox>
                  <w:txbxContent>
                    <w:p w14:paraId="5D0051A1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0486CB8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257FC9E1" w14:textId="599CDD24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1DCA31D" w14:textId="4E176868" w:rsidR="000465AD" w:rsidRDefault="000465AD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 w:hint="eastAsi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 xml:space="preserve">    </w:t>
                      </w:r>
                      <w:r w:rsidR="00FB278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u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sed:</w:t>
                      </w:r>
                      <w:r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  <w:t>true</w:t>
                      </w:r>
                      <w:r w:rsidR="00FB2781"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  <w:t xml:space="preserve">  </w:t>
                      </w:r>
                    </w:p>
                    <w:p w14:paraId="32707A1B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20092E95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1B4CDCA1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6EB8BF70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4095194F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F8BBA6" w14:textId="77777777" w:rsidR="00BA4F17" w:rsidRDefault="00BA4F17"/>
    <w:p w14:paraId="696F547E" w14:textId="7BE01E17" w:rsidR="00FB2781" w:rsidRDefault="00FB2781" w:rsidP="00FB2781">
      <w:pPr>
        <w:pStyle w:val="3"/>
      </w:pPr>
      <w:r>
        <w:t>2.</w:t>
      </w:r>
      <w:r>
        <w:t>5</w:t>
      </w:r>
      <w:r>
        <w:t xml:space="preserve"> </w:t>
      </w:r>
      <w:r>
        <w:rPr>
          <w:rFonts w:hint="eastAsia"/>
        </w:rPr>
        <w:t>检查</w:t>
      </w:r>
      <w:r>
        <w:rPr>
          <w:rFonts w:hint="eastAsia"/>
        </w:rPr>
        <w:t>模板</w:t>
      </w:r>
      <w:r>
        <w:rPr>
          <w:rFonts w:hint="eastAsia"/>
        </w:rPr>
        <w:t>是否被使用</w:t>
      </w:r>
      <w:r w:rsidRPr="00FB2781">
        <w:rPr>
          <w:rFonts w:hint="eastAsia"/>
          <w:color w:val="FF0000"/>
        </w:rPr>
        <w:t>（新增）</w:t>
      </w:r>
    </w:p>
    <w:p w14:paraId="6F095B2F" w14:textId="77777777" w:rsidR="00FB2781" w:rsidRDefault="00FB2781" w:rsidP="00FB2781">
      <w:r>
        <w:t xml:space="preserve">url:/notice/template/deleteTemplate </w:t>
      </w:r>
      <w:r>
        <w:rPr>
          <w:rFonts w:hint="eastAsia"/>
        </w:rPr>
        <w:t>method</w:t>
      </w:r>
      <w:r>
        <w:t>: post</w:t>
      </w:r>
    </w:p>
    <w:p w14:paraId="54FC0C1D" w14:textId="77777777" w:rsidR="00FB2781" w:rsidRDefault="00FB2781" w:rsidP="00FB2781"/>
    <w:p w14:paraId="6469A00E" w14:textId="77777777" w:rsidR="00FB2781" w:rsidRDefault="00FB2781" w:rsidP="00FB2781"/>
    <w:p w14:paraId="432E2C07" w14:textId="77777777" w:rsidR="00FB2781" w:rsidRDefault="00FB2781" w:rsidP="00FB2781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5D5BD472" w14:textId="77777777" w:rsidR="00FB2781" w:rsidRDefault="00FB2781" w:rsidP="00FB2781">
      <w:r>
        <w:rPr>
          <w:noProof/>
        </w:rPr>
        <mc:AlternateContent>
          <mc:Choice Requires="wps">
            <w:drawing>
              <wp:inline distT="0" distB="0" distL="0" distR="0" wp14:anchorId="413C0A1F" wp14:editId="375D1DBB">
                <wp:extent cx="5276850" cy="828675"/>
                <wp:effectExtent l="0" t="0" r="0" b="3810"/>
                <wp:docPr id="32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8286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5BE46E" w14:textId="77777777" w:rsidR="00FB2781" w:rsidRDefault="00FB2781" w:rsidP="00FB2781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B573A96" w14:textId="77777777" w:rsidR="00FB2781" w:rsidRDefault="00FB2781" w:rsidP="00FB278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5ebcd4-c8a5-4218-8209-eeed64230d3b"</w:t>
                            </w:r>
                          </w:p>
                          <w:p w14:paraId="4C6F522D" w14:textId="77777777" w:rsidR="00FB2781" w:rsidRDefault="00FB2781" w:rsidP="00FB2781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5B05F56" w14:textId="77777777" w:rsidR="00FB2781" w:rsidRDefault="00FB2781" w:rsidP="00FB2781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3A466206" w14:textId="77777777" w:rsidR="00FB2781" w:rsidRDefault="00FB2781" w:rsidP="00FB2781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3C0A1F" id="_x0000_s1045" type="#_x0000_t202" style="width:415.5pt;height:6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" fillcolor="#f2f2f2 [3052]" stroked="f">
                <v:textbox>
                  <w:txbxContent>
                    <w:p w14:paraId="475BE46E" w14:textId="77777777" w:rsidR="00FB2781" w:rsidRDefault="00FB2781" w:rsidP="00FB2781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B573A96" w14:textId="77777777" w:rsidR="00FB2781" w:rsidRDefault="00FB2781" w:rsidP="00FB2781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5ebcd4-c8a5-4218-8209-eeed64230d3b"</w:t>
                      </w:r>
                    </w:p>
                    <w:p w14:paraId="4C6F522D" w14:textId="77777777" w:rsidR="00FB2781" w:rsidRDefault="00FB2781" w:rsidP="00FB2781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5B05F56" w14:textId="77777777" w:rsidR="00FB2781" w:rsidRDefault="00FB2781" w:rsidP="00FB2781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3A466206" w14:textId="77777777" w:rsidR="00FB2781" w:rsidRDefault="00FB2781" w:rsidP="00FB2781"/>
                  </w:txbxContent>
                </v:textbox>
                <w10:anchorlock/>
              </v:shape>
            </w:pict>
          </mc:Fallback>
        </mc:AlternateContent>
      </w:r>
    </w:p>
    <w:p w14:paraId="26F1F354" w14:textId="77777777" w:rsidR="00FB2781" w:rsidRDefault="00FB2781" w:rsidP="00FB2781">
      <w:pPr>
        <w:rPr>
          <w:b/>
          <w:bCs/>
        </w:rPr>
      </w:pPr>
      <w:r>
        <w:rPr>
          <w:b/>
          <w:bCs/>
        </w:rPr>
        <w:t>Request remark:</w:t>
      </w:r>
    </w:p>
    <w:p w14:paraId="2B10B628" w14:textId="77777777" w:rsidR="00FB2781" w:rsidRDefault="00FB2781" w:rsidP="00FB2781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161"/>
        <w:gridCol w:w="1895"/>
        <w:gridCol w:w="3192"/>
      </w:tblGrid>
      <w:tr w:rsidR="00FB2781" w14:paraId="39922716" w14:textId="77777777" w:rsidTr="00FC746D">
        <w:tc>
          <w:tcPr>
            <w:tcW w:w="0" w:type="auto"/>
          </w:tcPr>
          <w:p w14:paraId="3B28F1CD" w14:textId="77777777" w:rsidR="00FB2781" w:rsidRDefault="00FB2781" w:rsidP="00FC746D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2CD11413" w14:textId="77777777" w:rsidR="00FB2781" w:rsidRDefault="00FB2781" w:rsidP="00FC746D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6BFBE522" w14:textId="77777777" w:rsidR="00FB2781" w:rsidRDefault="00FB2781" w:rsidP="00FC746D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FB2781" w14:paraId="5F63D017" w14:textId="77777777" w:rsidTr="00FC746D">
        <w:tc>
          <w:tcPr>
            <w:tcW w:w="0" w:type="auto"/>
          </w:tcPr>
          <w:p w14:paraId="36F259D3" w14:textId="77777777" w:rsidR="00FB2781" w:rsidRDefault="00FB2781" w:rsidP="00FC746D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mplateId</w:t>
            </w:r>
          </w:p>
        </w:tc>
        <w:tc>
          <w:tcPr>
            <w:tcW w:w="0" w:type="auto"/>
          </w:tcPr>
          <w:p w14:paraId="0A6CBD89" w14:textId="77777777" w:rsidR="00FB2781" w:rsidRDefault="00FB2781" w:rsidP="00FC746D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08AFE7FF" w14:textId="77777777" w:rsidR="00FB2781" w:rsidRDefault="00FB2781" w:rsidP="00FC746D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</w:tbl>
    <w:p w14:paraId="1332F3E0" w14:textId="77777777" w:rsidR="00FB2781" w:rsidRDefault="00FB2781" w:rsidP="00FB2781"/>
    <w:p w14:paraId="24C292F9" w14:textId="77777777" w:rsidR="00FB2781" w:rsidRDefault="00FB2781" w:rsidP="00FB2781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578D0F95" w14:textId="77777777" w:rsidR="00FB2781" w:rsidRDefault="00FB2781" w:rsidP="00FB2781">
      <w:r>
        <w:rPr>
          <w:noProof/>
        </w:rPr>
        <w:lastRenderedPageBreak/>
        <mc:AlternateContent>
          <mc:Choice Requires="wps">
            <w:drawing>
              <wp:inline distT="0" distB="0" distL="0" distR="0" wp14:anchorId="0A4A59F1" wp14:editId="61691F35">
                <wp:extent cx="5276850" cy="1829435"/>
                <wp:effectExtent l="0" t="0" r="0" b="0"/>
                <wp:docPr id="33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90BED5" w14:textId="77777777" w:rsidR="00FB2781" w:rsidRDefault="00FB2781" w:rsidP="00FB2781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EF5CFDC" w14:textId="77777777" w:rsidR="00FB2781" w:rsidRDefault="00FB2781" w:rsidP="00FB2781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37342D00" w14:textId="77777777" w:rsidR="00FB2781" w:rsidRDefault="00FB2781" w:rsidP="00FB2781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67AF1910" w14:textId="77777777" w:rsidR="00FB2781" w:rsidRDefault="00FB2781" w:rsidP="00FB2781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 w:hint="eastAsi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 xml:space="preserve">    used:</w:t>
                            </w:r>
                            <w:r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  <w:t xml:space="preserve">true  </w:t>
                            </w:r>
                          </w:p>
                          <w:p w14:paraId="43616044" w14:textId="77777777" w:rsidR="00FB2781" w:rsidRDefault="00FB2781" w:rsidP="00FB2781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09B6E84C" w14:textId="77777777" w:rsidR="00FB2781" w:rsidRDefault="00FB2781" w:rsidP="00FB2781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48FA6C0C" w14:textId="77777777" w:rsidR="00FB2781" w:rsidRDefault="00FB2781" w:rsidP="00FB2781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4A0FEA4A" w14:textId="77777777" w:rsidR="00FB2781" w:rsidRDefault="00FB2781" w:rsidP="00FB2781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5F9C023B" w14:textId="77777777" w:rsidR="00FB2781" w:rsidRDefault="00FB2781" w:rsidP="00FB2781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4A59F1" id="_x0000_s1046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" fillcolor="#f2f2f2 [3052]" stroked="f">
                <v:textbox>
                  <w:txbxContent>
                    <w:p w14:paraId="4F90BED5" w14:textId="77777777" w:rsidR="00FB2781" w:rsidRDefault="00FB2781" w:rsidP="00FB2781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EF5CFDC" w14:textId="77777777" w:rsidR="00FB2781" w:rsidRDefault="00FB2781" w:rsidP="00FB2781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37342D00" w14:textId="77777777" w:rsidR="00FB2781" w:rsidRDefault="00FB2781" w:rsidP="00FB2781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67AF1910" w14:textId="77777777" w:rsidR="00FB2781" w:rsidRDefault="00FB2781" w:rsidP="00FB2781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 w:hint="eastAsi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 xml:space="preserve">    used:</w:t>
                      </w:r>
                      <w:r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  <w:t xml:space="preserve">true  </w:t>
                      </w:r>
                    </w:p>
                    <w:p w14:paraId="43616044" w14:textId="77777777" w:rsidR="00FB2781" w:rsidRDefault="00FB2781" w:rsidP="00FB2781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09B6E84C" w14:textId="77777777" w:rsidR="00FB2781" w:rsidRDefault="00FB2781" w:rsidP="00FB2781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48FA6C0C" w14:textId="77777777" w:rsidR="00FB2781" w:rsidRDefault="00FB2781" w:rsidP="00FB2781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4A0FEA4A" w14:textId="77777777" w:rsidR="00FB2781" w:rsidRDefault="00FB2781" w:rsidP="00FB2781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5F9C023B" w14:textId="77777777" w:rsidR="00FB2781" w:rsidRDefault="00FB2781" w:rsidP="00FB2781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99B98A6" w14:textId="77777777" w:rsidR="00FB2781" w:rsidRDefault="00FB2781" w:rsidP="00FB2781"/>
    <w:p w14:paraId="0B43A1E1" w14:textId="77777777" w:rsidR="00BA4F17" w:rsidRDefault="00000000">
      <w:pPr>
        <w:pStyle w:val="2"/>
      </w:pPr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方案</w:t>
      </w:r>
    </w:p>
    <w:p w14:paraId="3CA5EEA9" w14:textId="77777777" w:rsidR="00BA4F17" w:rsidRDefault="00000000">
      <w:pPr>
        <w:pStyle w:val="3"/>
      </w:pPr>
      <w:r>
        <w:t xml:space="preserve">3.1 </w:t>
      </w:r>
      <w:r>
        <w:rPr>
          <w:rFonts w:hint="eastAsia"/>
        </w:rPr>
        <w:t>方案列表</w:t>
      </w:r>
    </w:p>
    <w:p w14:paraId="44C18C88" w14:textId="77777777" w:rsidR="00BA4F17" w:rsidRDefault="00000000">
      <w:r>
        <w:t xml:space="preserve">url:/notice/noticerecord/getSchemeList         </w:t>
      </w:r>
      <w:r>
        <w:rPr>
          <w:rFonts w:hint="eastAsia"/>
        </w:rPr>
        <w:t>method</w:t>
      </w:r>
      <w:r>
        <w:t>: post</w:t>
      </w:r>
    </w:p>
    <w:p w14:paraId="50390DA7" w14:textId="77777777" w:rsidR="00BA4F17" w:rsidRDefault="00000000">
      <w:pPr>
        <w:rPr>
          <w:b/>
          <w:bCs/>
        </w:rPr>
      </w:pPr>
      <w:r>
        <w:rPr>
          <w:b/>
          <w:bCs/>
        </w:rPr>
        <w:t xml:space="preserve">request </w:t>
      </w:r>
      <w:commentRangeStart w:id="14"/>
      <w:commentRangeStart w:id="15"/>
      <w:commentRangeEnd w:id="14"/>
      <w:r>
        <w:commentReference w:id="14"/>
      </w:r>
      <w:commentRangeEnd w:id="15"/>
      <w:r w:rsidR="007F14C5">
        <w:rPr>
          <w:rStyle w:val="ae"/>
        </w:rPr>
        <w:commentReference w:id="15"/>
      </w:r>
      <w:r>
        <w:rPr>
          <w:b/>
          <w:bCs/>
        </w:rPr>
        <w:t xml:space="preserve">: </w:t>
      </w:r>
    </w:p>
    <w:p w14:paraId="689D5E55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44B6313F" wp14:editId="68B1E0B3">
                <wp:extent cx="5276850" cy="727788"/>
                <wp:effectExtent l="0" t="0" r="0" b="0"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2778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799CE3" w14:textId="77777777" w:rsidR="007F14C5" w:rsidRPr="007F14C5" w:rsidRDefault="007F14C5" w:rsidP="007F14C5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F14C5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1C84A9DA" w14:textId="428F66AD" w:rsidR="007F14C5" w:rsidRPr="007F14C5" w:rsidRDefault="007F14C5" w:rsidP="007F14C5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F14C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 w:rsidRPr="007F14C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9cc2508-44c8-4c8b-a03c-8d4e1db30712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F14C5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7F14C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orgId</w:t>
                            </w:r>
                          </w:p>
                          <w:p w14:paraId="2874CD90" w14:textId="77777777" w:rsidR="007F14C5" w:rsidRPr="007F14C5" w:rsidRDefault="007F14C5" w:rsidP="007F14C5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F14C5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21A74980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29BB7A4F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B6313F" id="Text Box 24" o:spid="_x0000_s1047" type="#_x0000_t202" style="width:415.5pt;height:57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" fillcolor="#f2f2f2 [3052]" stroked="f">
                <v:textbox>
                  <w:txbxContent>
                    <w:p w14:paraId="68799CE3" w14:textId="77777777" w:rsidR="007F14C5" w:rsidRPr="007F14C5" w:rsidRDefault="007F14C5" w:rsidP="007F14C5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7F14C5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1C84A9DA" w14:textId="428F66AD" w:rsidR="007F14C5" w:rsidRPr="007F14C5" w:rsidRDefault="007F14C5" w:rsidP="007F14C5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7F14C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 w:rsidRPr="007F14C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9cc2508-44c8-4c8b-a03c-8d4e1db30712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  <w:r w:rsidRPr="007F14C5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7F14C5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orgId</w:t>
                      </w:r>
                    </w:p>
                    <w:p w14:paraId="2874CD90" w14:textId="77777777" w:rsidR="007F14C5" w:rsidRPr="007F14C5" w:rsidRDefault="007F14C5" w:rsidP="007F14C5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7F14C5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21A74980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29BB7A4F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84FF521" w14:textId="77777777" w:rsidR="00BA4F17" w:rsidRDefault="00BA4F17"/>
    <w:p w14:paraId="4E7BB0F4" w14:textId="77777777" w:rsidR="00BA4F17" w:rsidRDefault="00000000">
      <w:pPr>
        <w:rPr>
          <w:b/>
          <w:bCs/>
        </w:rPr>
      </w:pPr>
      <w:r>
        <w:rPr>
          <w:b/>
          <w:bCs/>
        </w:rPr>
        <w:t>Response :</w:t>
      </w:r>
      <w:commentRangeStart w:id="16"/>
      <w:commentRangeStart w:id="17"/>
      <w:commentRangeEnd w:id="16"/>
      <w:r>
        <w:commentReference w:id="16"/>
      </w:r>
      <w:commentRangeEnd w:id="17"/>
      <w:r w:rsidR="0015748D">
        <w:rPr>
          <w:rStyle w:val="ae"/>
        </w:rPr>
        <w:commentReference w:id="17"/>
      </w:r>
    </w:p>
    <w:p w14:paraId="131B0401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1C8C1A5A" wp14:editId="2BCCED25">
                <wp:extent cx="5276850" cy="8994710"/>
                <wp:effectExtent l="0" t="0" r="0" b="0"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89947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212B67" w14:textId="77777777" w:rsidR="0015748D" w:rsidRPr="0015748D" w:rsidRDefault="0015748D" w:rsidP="0015748D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B8B1930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d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0000000 ,</w:t>
                            </w:r>
                          </w:p>
                          <w:p w14:paraId="12520934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ata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037BD4B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s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2565E94C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1B3D69C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Typ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7B3CFBE1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ist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D97E571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749FFE2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78a5502-65fa-4288-a499-d17cef02d949" ,</w:t>
                            </w:r>
                          </w:p>
                          <w:p w14:paraId="6CEA673A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77870C16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12E7971D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Nam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运维人员模板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99CF565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757F16EE" w14:textId="48C6449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  <w:r w:rsidRPr="0015748D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748D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语言</w:t>
                            </w:r>
                          </w:p>
                          <w:p w14:paraId="279F903D" w14:textId="5917261B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15748D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748D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用户</w:t>
                            </w:r>
                          </w:p>
                          <w:p w14:paraId="2F6D3DAB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0CE383DE" w14:textId="55990E4A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 xml:space="preserve">      </w:t>
                            </w:r>
                            <w:r w:rsidRPr="0015748D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748D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角色</w:t>
                            </w:r>
                          </w:p>
                          <w:p w14:paraId="0F469EB6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3437566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DFB9641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7C03166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53340493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DA0522C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Typ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5A7D227F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ist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0DA14B0A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FC87D7E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78a5502-65fa-4288-a499-d17cef02d949" ,</w:t>
                            </w:r>
                          </w:p>
                          <w:p w14:paraId="49835A30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4F27B063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40A6B4B6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Nam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默认模板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66F6F6D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0C12831D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3D3CB332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CB35FD3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6870199C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2F936E75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460150DA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B878693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594284E6" w14:textId="77777777" w:rsidR="0015748D" w:rsidRPr="0015748D" w:rsidRDefault="0015748D" w:rsidP="0015748D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00D634D4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8C1A5A" id="Text Box 23" o:spid="_x0000_s1048" type="#_x0000_t202" style="width:415.5pt;height:70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" fillcolor="#f2f2f2 [3052]" stroked="f">
                <v:textbox>
                  <w:txbxContent>
                    <w:p w14:paraId="78212B67" w14:textId="77777777" w:rsidR="0015748D" w:rsidRPr="0015748D" w:rsidRDefault="0015748D" w:rsidP="0015748D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B8B1930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d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0000000 ,</w:t>
                      </w:r>
                    </w:p>
                    <w:p w14:paraId="12520934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ata": </w:t>
                      </w:r>
                      <w:r w:rsidRPr="0015748D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037BD4B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s": </w:t>
                      </w:r>
                      <w:r w:rsidRPr="0015748D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2565E94C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1B3D69C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Typ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7B3CFBE1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ist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D97E571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749FFE2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78a5502-65fa-4288-a499-d17cef02d949" ,</w:t>
                      </w:r>
                    </w:p>
                    <w:p w14:paraId="6CEA673A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77870C16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12E7971D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Nam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运维人员模板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99CF565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757F16EE" w14:textId="48C6449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  <w:r w:rsidRPr="0015748D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748D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语言</w:t>
                      </w:r>
                    </w:p>
                    <w:p w14:paraId="279F903D" w14:textId="5917261B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 xml:space="preserve">      </w:t>
                      </w:r>
                      <w:r w:rsidRPr="0015748D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748D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用户</w:t>
                      </w:r>
                    </w:p>
                    <w:p w14:paraId="2F6D3DAB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0CE383DE" w14:textId="55990E4A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color w:val="FF0000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 xml:space="preserve">      </w:t>
                      </w:r>
                      <w:r w:rsidRPr="0015748D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748D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角色</w:t>
                      </w:r>
                    </w:p>
                    <w:p w14:paraId="0F469EB6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23437566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DFB9641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67C03166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53340493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DA0522C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Typ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5A7D227F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ist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0DA14B0A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FC87D7E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78a5502-65fa-4288-a499-d17cef02d949" ,</w:t>
                      </w:r>
                    </w:p>
                    <w:p w14:paraId="49835A30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4F27B063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40A6B4B6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Nam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默认模板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66F6F6D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0C12831D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3D3CB332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CB35FD3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6870199C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2F936E75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460150DA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B878693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594284E6" w14:textId="77777777" w:rsidR="0015748D" w:rsidRPr="0015748D" w:rsidRDefault="0015748D" w:rsidP="0015748D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00D634D4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34B554B3" w14:textId="77777777" w:rsidR="00BA4F17" w:rsidRDefault="00000000">
      <w:pPr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45DBA7B7" wp14:editId="4E5CAE0B">
                <wp:extent cx="5276850" cy="6111551"/>
                <wp:effectExtent l="0" t="0" r="0" b="3810"/>
                <wp:docPr id="2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611155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240AEC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{</w:t>
                            </w:r>
                          </w:p>
                          <w:p w14:paraId="28C3D0CF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Type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 ,</w:t>
                            </w:r>
                          </w:p>
                          <w:p w14:paraId="7B2E5D34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ist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3CBA8316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43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A43ABBF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78a5502-65fa-4288-a499-d17cef02d949" ,</w:t>
                            </w:r>
                          </w:p>
                          <w:p w14:paraId="7120A689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0CA1C20B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349DE59B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Name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自定义模板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287E3B55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0DB7056C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4157B608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CEF3AC7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60AED762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2E89A471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50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717654B8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432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39D1698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1C78B9E2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E7FE5D2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BA09782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0AE1377D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sg": </w:t>
                            </w:r>
                            <w:r w:rsidRPr="0015748D">
                              <w:rPr>
                                <w:rFonts w:ascii="Consolas" w:eastAsia="微软雅黑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uccess"</w:t>
                            </w:r>
                          </w:p>
                          <w:p w14:paraId="7D1A6131" w14:textId="77777777" w:rsidR="0015748D" w:rsidRPr="0015748D" w:rsidRDefault="0015748D" w:rsidP="0015748D">
                            <w:pPr>
                              <w:widowControl/>
                              <w:wordWrap w:val="0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5748D">
                              <w:rPr>
                                <w:rFonts w:ascii="Consolas" w:eastAsia="微软雅黑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B3D9DAC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15D6B52A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DBA7B7" id="Text Box 22" o:spid="_x0000_s1049" type="#_x0000_t202" style="width:415.5pt;height:48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" fillcolor="#f2f2f2 [3052]" stroked="f">
                <v:textbox>
                  <w:txbxContent>
                    <w:p w14:paraId="53240AEC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288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{</w:t>
                      </w:r>
                    </w:p>
                    <w:p w14:paraId="28C3D0CF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Type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 ,</w:t>
                      </w:r>
                    </w:p>
                    <w:p w14:paraId="7B2E5D34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ist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3CBA8316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43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A43ABBF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78a5502-65fa-4288-a499-d17cef02d949" ,</w:t>
                      </w:r>
                    </w:p>
                    <w:p w14:paraId="7120A689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0CA1C20B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349DE59B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Name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自定义模板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287E3B55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0DB7056C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4157B608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CEF3AC7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60AED762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2E89A471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50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717654B8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432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39D1698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360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1C78B9E2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2880"/>
                        <w:jc w:val="left"/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E7FE5D2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2160"/>
                        <w:jc w:val="left"/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6BA09782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1440"/>
                        <w:jc w:val="left"/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0AE1377D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1440"/>
                        <w:jc w:val="left"/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sg": </w:t>
                      </w:r>
                      <w:r w:rsidRPr="0015748D">
                        <w:rPr>
                          <w:rFonts w:ascii="Consolas" w:eastAsia="微软雅黑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uccess"</w:t>
                      </w:r>
                    </w:p>
                    <w:p w14:paraId="7D1A6131" w14:textId="77777777" w:rsidR="0015748D" w:rsidRPr="0015748D" w:rsidRDefault="0015748D" w:rsidP="0015748D">
                      <w:pPr>
                        <w:widowControl/>
                        <w:wordWrap w:val="0"/>
                        <w:spacing w:line="300" w:lineRule="atLeast"/>
                        <w:ind w:left="720"/>
                        <w:jc w:val="left"/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5748D">
                        <w:rPr>
                          <w:rFonts w:ascii="Consolas" w:eastAsia="微软雅黑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B3D9DAC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15D6B52A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8F0D263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79C420C3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26DA4D69" w14:textId="77777777">
        <w:tc>
          <w:tcPr>
            <w:tcW w:w="0" w:type="auto"/>
          </w:tcPr>
          <w:p w14:paraId="7429E24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05D9DCE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1FCB5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2C1B03DB" w14:textId="77777777">
        <w:tc>
          <w:tcPr>
            <w:tcW w:w="0" w:type="auto"/>
          </w:tcPr>
          <w:p w14:paraId="1FD8725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chemeType</w:t>
            </w:r>
          </w:p>
        </w:tc>
        <w:tc>
          <w:tcPr>
            <w:tcW w:w="0" w:type="auto"/>
          </w:tcPr>
          <w:p w14:paraId="4DA81C9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455EDA8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方案类型</w:t>
            </w:r>
          </w:p>
          <w:p w14:paraId="62F1391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：运维人员</w:t>
            </w:r>
          </w:p>
          <w:p w14:paraId="5B270F7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默认方案</w:t>
            </w:r>
          </w:p>
          <w:p w14:paraId="04898E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2：自定义方案</w:t>
            </w:r>
          </w:p>
        </w:tc>
      </w:tr>
      <w:tr w:rsidR="00BA4F17" w14:paraId="073053DB" w14:textId="77777777">
        <w:tc>
          <w:tcPr>
            <w:tcW w:w="0" w:type="auto"/>
          </w:tcPr>
          <w:p w14:paraId="236FA37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l</w:t>
            </w:r>
            <w:r>
              <w:rPr>
                <w:rFonts w:hint="eastAsia"/>
                <w:kern w:val="0"/>
                <w:sz w:val="24"/>
                <w:szCs w:val="24"/>
              </w:rPr>
              <w:t>ist</w:t>
            </w:r>
          </w:p>
        </w:tc>
        <w:tc>
          <w:tcPr>
            <w:tcW w:w="0" w:type="auto"/>
          </w:tcPr>
          <w:p w14:paraId="0CDE6A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array</w:t>
            </w:r>
          </w:p>
        </w:tc>
        <w:tc>
          <w:tcPr>
            <w:tcW w:w="1935" w:type="pct"/>
          </w:tcPr>
          <w:p w14:paraId="4B9AA81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列表</w:t>
            </w:r>
          </w:p>
        </w:tc>
      </w:tr>
      <w:tr w:rsidR="00BA4F17" w14:paraId="2FCEA088" w14:textId="77777777">
        <w:tc>
          <w:tcPr>
            <w:tcW w:w="0" w:type="auto"/>
          </w:tcPr>
          <w:p w14:paraId="640D9A9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lastRenderedPageBreak/>
              <w:t>shceme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  <w:tc>
          <w:tcPr>
            <w:tcW w:w="0" w:type="auto"/>
          </w:tcPr>
          <w:p w14:paraId="78EFE51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2633E46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关联模板id</w:t>
            </w:r>
          </w:p>
        </w:tc>
      </w:tr>
      <w:tr w:rsidR="00BA4F17" w14:paraId="6B61AE0F" w14:textId="77777777">
        <w:tc>
          <w:tcPr>
            <w:tcW w:w="0" w:type="auto"/>
          </w:tcPr>
          <w:p w14:paraId="24F15C1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chemeName</w:t>
            </w:r>
          </w:p>
        </w:tc>
        <w:tc>
          <w:tcPr>
            <w:tcW w:w="0" w:type="auto"/>
          </w:tcPr>
          <w:p w14:paraId="5A65F02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3BA41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名称</w:t>
            </w:r>
          </w:p>
        </w:tc>
      </w:tr>
      <w:tr w:rsidR="00BA4F17" w14:paraId="299E5CA9" w14:textId="77777777">
        <w:tc>
          <w:tcPr>
            <w:tcW w:w="0" w:type="auto"/>
          </w:tcPr>
          <w:p w14:paraId="1D5F673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Id</w:t>
            </w:r>
          </w:p>
        </w:tc>
        <w:tc>
          <w:tcPr>
            <w:tcW w:w="0" w:type="auto"/>
          </w:tcPr>
          <w:p w14:paraId="7006927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472D22D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关联模板id</w:t>
            </w:r>
          </w:p>
        </w:tc>
      </w:tr>
      <w:tr w:rsidR="00BA4F17" w14:paraId="5B4A4B21" w14:textId="77777777">
        <w:tc>
          <w:tcPr>
            <w:tcW w:w="0" w:type="auto"/>
          </w:tcPr>
          <w:p w14:paraId="3B558EF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e</w:t>
            </w:r>
            <w:r>
              <w:rPr>
                <w:kern w:val="0"/>
                <w:sz w:val="24"/>
                <w:szCs w:val="24"/>
              </w:rPr>
              <w:t>nabled</w:t>
            </w:r>
          </w:p>
        </w:tc>
        <w:tc>
          <w:tcPr>
            <w:tcW w:w="0" w:type="auto"/>
          </w:tcPr>
          <w:p w14:paraId="5C5A962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1A407DF7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是否启用</w:t>
            </w:r>
          </w:p>
          <w:p w14:paraId="372D2DFE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禁用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启用</w:t>
            </w:r>
          </w:p>
        </w:tc>
      </w:tr>
    </w:tbl>
    <w:p w14:paraId="4C31135E" w14:textId="77777777" w:rsidR="00BA4F17" w:rsidRDefault="00BA4F17">
      <w:pPr>
        <w:rPr>
          <w:b/>
          <w:bCs/>
        </w:rPr>
      </w:pPr>
    </w:p>
    <w:p w14:paraId="11C0E9F3" w14:textId="77777777" w:rsidR="00BA4F17" w:rsidRDefault="00BA4F17"/>
    <w:p w14:paraId="30DBB8DD" w14:textId="77777777" w:rsidR="00BA4F17" w:rsidRDefault="00000000">
      <w:pPr>
        <w:pStyle w:val="3"/>
      </w:pPr>
      <w:r>
        <w:t xml:space="preserve">3.2 </w:t>
      </w:r>
      <w:r>
        <w:rPr>
          <w:rFonts w:hint="eastAsia"/>
        </w:rPr>
        <w:t>新增/编辑自定义方案</w:t>
      </w:r>
    </w:p>
    <w:p w14:paraId="784FC8DA" w14:textId="77777777" w:rsidR="00BA4F17" w:rsidRDefault="00000000">
      <w:r>
        <w:t xml:space="preserve">url:/notice/noticerecord/saveScheme         </w:t>
      </w:r>
      <w:r>
        <w:rPr>
          <w:rFonts w:hint="eastAsia"/>
        </w:rPr>
        <w:t>method</w:t>
      </w:r>
      <w:r>
        <w:t>: post</w:t>
      </w:r>
    </w:p>
    <w:p w14:paraId="27D959D8" w14:textId="77777777" w:rsidR="00BA4F17" w:rsidRDefault="00BA4F17"/>
    <w:p w14:paraId="585876AE" w14:textId="77777777" w:rsidR="00BA4F17" w:rsidRDefault="00BA4F17"/>
    <w:p w14:paraId="54CDC86D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758EE7EB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16BDFA17" wp14:editId="112FF955">
                <wp:extent cx="5276850" cy="3028950"/>
                <wp:effectExtent l="0" t="3810" r="0" b="0"/>
                <wp:docPr id="2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028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319D23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7662A1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78a5502-65fa-4288-a499-d17cef02d949" ,</w:t>
                            </w:r>
                          </w:p>
                          <w:p w14:paraId="3569C78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3617E2E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4D688A7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3E95BDB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119B18C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877cdc0b-58e6-4bd2-8cdf-1a794be22cb9" ,</w:t>
                            </w:r>
                          </w:p>
                          <w:p w14:paraId="061340B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3ce2b415-32d2-459a-af00-54e33d4c7298"</w:t>
                            </w:r>
                          </w:p>
                          <w:p w14:paraId="2BA6C14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375203A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064153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6d4581b-bc2c-4370-9936-cace02cd6ea5" ,</w:t>
                            </w:r>
                          </w:p>
                          <w:p w14:paraId="7A8E7AC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dcf74cce-f287-4c16-9e9d-0e4e441af00d"</w:t>
                            </w:r>
                          </w:p>
                          <w:p w14:paraId="47090D0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41463670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DA33F8E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3AC9EE66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BDFA17" id="Text Box 21" o:spid="_x0000_s1050" type="#_x0000_t202" style="width:415.5pt;height:23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" fillcolor="#f2f2f2 [3052]" stroked="f">
                <v:textbox>
                  <w:txbxContent>
                    <w:p w14:paraId="61319D23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7662A1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78a5502-65fa-4288-a499-d17cef02d949" ,</w:t>
                      </w:r>
                    </w:p>
                    <w:p w14:paraId="3569C78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3617E2E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4D688A7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3E95BDB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119B18C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877cdc0b-58e6-4bd2-8cdf-1a794be22cb9" ,</w:t>
                      </w:r>
                    </w:p>
                    <w:p w14:paraId="061340B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3ce2b415-32d2-459a-af00-54e33d4c7298"</w:t>
                      </w:r>
                    </w:p>
                    <w:p w14:paraId="2BA6C14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375203A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064153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6d4581b-bc2c-4370-9936-cace02cd6ea5" ,</w:t>
                      </w:r>
                    </w:p>
                    <w:p w14:paraId="7A8E7AC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dcf74cce-f287-4c16-9e9d-0e4e441af00d"</w:t>
                      </w:r>
                    </w:p>
                    <w:p w14:paraId="47090D0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41463670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DA33F8E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3AC9EE66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6FCB814A" w14:textId="77777777" w:rsidR="00BA4F17" w:rsidRDefault="00000000">
      <w:pPr>
        <w:rPr>
          <w:b/>
          <w:bCs/>
        </w:rPr>
      </w:pPr>
      <w:r>
        <w:rPr>
          <w:b/>
          <w:bCs/>
        </w:rPr>
        <w:t>Re</w:t>
      </w:r>
      <w:r>
        <w:rPr>
          <w:rFonts w:hint="eastAsia"/>
          <w:b/>
          <w:bCs/>
        </w:rPr>
        <w:t>quest</w:t>
      </w:r>
      <w:r>
        <w:rPr>
          <w:b/>
          <w:bCs/>
        </w:rPr>
        <w:t xml:space="preserve"> remark:</w:t>
      </w:r>
    </w:p>
    <w:p w14:paraId="6D2BE399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4D851393" w14:textId="77777777">
        <w:tc>
          <w:tcPr>
            <w:tcW w:w="0" w:type="auto"/>
          </w:tcPr>
          <w:p w14:paraId="47C75E3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4675502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D908D2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0896C7F8" w14:textId="77777777">
        <w:tc>
          <w:tcPr>
            <w:tcW w:w="0" w:type="auto"/>
          </w:tcPr>
          <w:p w14:paraId="054CBD8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chemeId</w:t>
            </w:r>
          </w:p>
        </w:tc>
        <w:tc>
          <w:tcPr>
            <w:tcW w:w="0" w:type="auto"/>
          </w:tcPr>
          <w:p w14:paraId="6C0FB6B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31E0653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  <w:tr w:rsidR="00BA4F17" w14:paraId="2787D33A" w14:textId="77777777">
        <w:tc>
          <w:tcPr>
            <w:tcW w:w="0" w:type="auto"/>
          </w:tcPr>
          <w:p w14:paraId="1B822D4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chemeName</w:t>
            </w:r>
          </w:p>
        </w:tc>
        <w:tc>
          <w:tcPr>
            <w:tcW w:w="0" w:type="auto"/>
          </w:tcPr>
          <w:p w14:paraId="6C10529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493C409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69FE1D89" w14:textId="77777777">
        <w:tc>
          <w:tcPr>
            <w:tcW w:w="0" w:type="auto"/>
          </w:tcPr>
          <w:p w14:paraId="20BF2C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mplateId</w:t>
            </w:r>
          </w:p>
        </w:tc>
        <w:tc>
          <w:tcPr>
            <w:tcW w:w="0" w:type="auto"/>
          </w:tcPr>
          <w:p w14:paraId="610D334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274E83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关联模板id</w:t>
            </w:r>
          </w:p>
        </w:tc>
      </w:tr>
      <w:tr w:rsidR="00BA4F17" w14:paraId="1575A188" w14:textId="77777777">
        <w:tc>
          <w:tcPr>
            <w:tcW w:w="0" w:type="auto"/>
          </w:tcPr>
          <w:p w14:paraId="54C0058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lastRenderedPageBreak/>
              <w:t>e</w:t>
            </w:r>
            <w:r>
              <w:rPr>
                <w:kern w:val="0"/>
                <w:sz w:val="24"/>
                <w:szCs w:val="24"/>
              </w:rPr>
              <w:t>nabled</w:t>
            </w:r>
          </w:p>
        </w:tc>
        <w:tc>
          <w:tcPr>
            <w:tcW w:w="0" w:type="auto"/>
          </w:tcPr>
          <w:p w14:paraId="65A025E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bool</w:t>
            </w:r>
          </w:p>
        </w:tc>
        <w:tc>
          <w:tcPr>
            <w:tcW w:w="1935" w:type="pct"/>
          </w:tcPr>
          <w:p w14:paraId="4BDB6C1B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是否启用</w:t>
            </w:r>
          </w:p>
          <w:p w14:paraId="3BCF297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禁用  </w:t>
            </w:r>
            <w:r>
              <w:rPr>
                <w:kern w:val="0"/>
                <w:sz w:val="24"/>
                <w:szCs w:val="24"/>
                <w:lang w:eastAsia="zh-CN"/>
              </w:rPr>
              <w:t>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启用</w:t>
            </w:r>
          </w:p>
        </w:tc>
      </w:tr>
      <w:tr w:rsidR="00BA4F17" w14:paraId="473331F4" w14:textId="77777777">
        <w:tc>
          <w:tcPr>
            <w:tcW w:w="0" w:type="auto"/>
          </w:tcPr>
          <w:p w14:paraId="5CC28AD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leIds</w:t>
            </w:r>
          </w:p>
        </w:tc>
        <w:tc>
          <w:tcPr>
            <w:tcW w:w="0" w:type="auto"/>
          </w:tcPr>
          <w:p w14:paraId="2E5528E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array</w:t>
            </w:r>
          </w:p>
        </w:tc>
        <w:tc>
          <w:tcPr>
            <w:tcW w:w="1935" w:type="pct"/>
          </w:tcPr>
          <w:p w14:paraId="14100F9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角色i</w:t>
            </w:r>
            <w:r>
              <w:rPr>
                <w:kern w:val="0"/>
                <w:sz w:val="24"/>
                <w:szCs w:val="24"/>
              </w:rPr>
              <w:t>d</w:t>
            </w:r>
          </w:p>
        </w:tc>
      </w:tr>
      <w:tr w:rsidR="00BA4F17" w14:paraId="1429642D" w14:textId="77777777">
        <w:tc>
          <w:tcPr>
            <w:tcW w:w="0" w:type="auto"/>
          </w:tcPr>
          <w:p w14:paraId="1210418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serIds</w:t>
            </w:r>
          </w:p>
        </w:tc>
        <w:tc>
          <w:tcPr>
            <w:tcW w:w="0" w:type="auto"/>
          </w:tcPr>
          <w:p w14:paraId="14AE6A0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array</w:t>
            </w:r>
          </w:p>
        </w:tc>
        <w:tc>
          <w:tcPr>
            <w:tcW w:w="1935" w:type="pct"/>
          </w:tcPr>
          <w:p w14:paraId="022658C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用户id</w:t>
            </w:r>
          </w:p>
        </w:tc>
      </w:tr>
    </w:tbl>
    <w:p w14:paraId="12F4D291" w14:textId="77777777" w:rsidR="00BA4F17" w:rsidRDefault="00BA4F17"/>
    <w:p w14:paraId="553EC257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63B27040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787CF576" wp14:editId="6CE1A9EC">
                <wp:extent cx="5276850" cy="1829435"/>
                <wp:effectExtent l="0" t="3175" r="0" b="0"/>
                <wp:docPr id="1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A72C1B9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5F7EA062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17DBC910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65BD2F25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25C69175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4DC70860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679920AA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78871922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7CF576" id="Text Box 20" o:spid="_x0000_s1051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" fillcolor="#f2f2f2 [3052]" stroked="f">
                <v:textbox>
                  <w:txbxContent>
                    <w:p w14:paraId="3A72C1B9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5F7EA062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17DBC910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65BD2F25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25C69175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4DC70860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679920AA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78871922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DC2575" w14:textId="25E925B7" w:rsidR="00BA4F17" w:rsidRPr="0015748D" w:rsidRDefault="00000000">
      <w:pPr>
        <w:pStyle w:val="3"/>
        <w:rPr>
          <w:strike/>
        </w:rPr>
      </w:pPr>
      <w:r w:rsidRPr="0015748D">
        <w:rPr>
          <w:strike/>
        </w:rPr>
        <w:t xml:space="preserve">3.3 </w:t>
      </w:r>
      <w:r w:rsidRPr="0015748D">
        <w:rPr>
          <w:rFonts w:hint="eastAsia"/>
          <w:strike/>
        </w:rPr>
        <w:t>编辑运维人员方案</w:t>
      </w:r>
      <w:commentRangeStart w:id="18"/>
      <w:commentRangeStart w:id="19"/>
      <w:commentRangeEnd w:id="18"/>
      <w:r w:rsidRPr="0015748D">
        <w:rPr>
          <w:strike/>
        </w:rPr>
        <w:commentReference w:id="18"/>
      </w:r>
      <w:commentRangeEnd w:id="19"/>
      <w:r w:rsidR="0015748D" w:rsidRPr="0015748D">
        <w:rPr>
          <w:rStyle w:val="ae"/>
          <w:bCs w:val="0"/>
          <w:strike/>
        </w:rPr>
        <w:commentReference w:id="19"/>
      </w:r>
      <w:r w:rsidR="00020004">
        <w:rPr>
          <w:rFonts w:hint="eastAsia"/>
          <w:strike/>
        </w:rPr>
        <w:t>（移除）</w:t>
      </w:r>
    </w:p>
    <w:p w14:paraId="06965B20" w14:textId="77777777" w:rsidR="00BA4F17" w:rsidRPr="0015748D" w:rsidRDefault="00000000">
      <w:pPr>
        <w:rPr>
          <w:strike/>
        </w:rPr>
      </w:pPr>
      <w:r w:rsidRPr="0015748D">
        <w:rPr>
          <w:strike/>
        </w:rPr>
        <w:t xml:space="preserve">url:/notice/noticerecord/deleteCustomScheme         </w:t>
      </w:r>
      <w:r w:rsidRPr="0015748D">
        <w:rPr>
          <w:rFonts w:hint="eastAsia"/>
          <w:strike/>
        </w:rPr>
        <w:t>method</w:t>
      </w:r>
      <w:r w:rsidRPr="0015748D">
        <w:rPr>
          <w:strike/>
        </w:rPr>
        <w:t>: post</w:t>
      </w:r>
    </w:p>
    <w:p w14:paraId="5132833C" w14:textId="77777777" w:rsidR="00BA4F17" w:rsidRDefault="00BA4F17"/>
    <w:p w14:paraId="19E17FDF" w14:textId="77777777" w:rsidR="00BA4F17" w:rsidRDefault="00BA4F17"/>
    <w:p w14:paraId="7AF35723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6462E4B4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2840BEE4" wp14:editId="56E809EB">
                <wp:extent cx="5276850" cy="3218180"/>
                <wp:effectExtent l="0" t="0" r="0" b="1905"/>
                <wp:docPr id="1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2181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03F9C47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535B39E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6DC8C17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运维人员方案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49B2995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be2ef19-ff8f-43ac-828e-994f4a12112e" ,</w:t>
                            </w:r>
                          </w:p>
                          <w:p w14:paraId="63B197E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2F1DC8C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24AC027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877cdc0b-58e6-4bd2-8cdf-1a794be22cb9" ,</w:t>
                            </w:r>
                          </w:p>
                          <w:p w14:paraId="75E73AF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3ce2b415-32d2-459a-af00-54e33d4c7298"</w:t>
                            </w:r>
                          </w:p>
                          <w:p w14:paraId="42CED8B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145DF35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734C8C1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6d4581b-bc2c-4370-9936-cace02cd6ea5" ,</w:t>
                            </w:r>
                          </w:p>
                          <w:p w14:paraId="5AA85A5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dcf74cce-f287-4c16-9e9d-0e4e441af00d"</w:t>
                            </w:r>
                          </w:p>
                          <w:p w14:paraId="079F077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7AEF0340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E5C9AF9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840BEE4" id="Text Box 19" o:spid="_x0000_s1052" type="#_x0000_t202" style="width:415.5pt;height:25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" fillcolor="#f2f2f2 [3052]" stroked="f">
                <v:textbox>
                  <w:txbxContent>
                    <w:p w14:paraId="703F9C47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535B39E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6DC8C17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运维人员方案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49B2995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be2ef19-ff8f-43ac-828e-994f4a12112e" ,</w:t>
                      </w:r>
                    </w:p>
                    <w:p w14:paraId="63B197E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2F1DC8C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24AC027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877cdc0b-58e6-4bd2-8cdf-1a794be22cb9" ,</w:t>
                      </w:r>
                    </w:p>
                    <w:p w14:paraId="75E73AF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3ce2b415-32d2-459a-af00-54e33d4c7298"</w:t>
                      </w:r>
                    </w:p>
                    <w:p w14:paraId="42CED8B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145DF35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734C8C1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6d4581b-bc2c-4370-9936-cace02cd6ea5" ,</w:t>
                      </w:r>
                    </w:p>
                    <w:p w14:paraId="5AA85A5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dcf74cce-f287-4c16-9e9d-0e4e441af00d"</w:t>
                      </w:r>
                    </w:p>
                    <w:p w14:paraId="079F077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7AEF0340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E5C9AF9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01B20B84" w14:textId="77777777" w:rsidR="00BA4F17" w:rsidRDefault="00BA4F17"/>
    <w:p w14:paraId="26707E41" w14:textId="77777777" w:rsidR="00BA4F17" w:rsidRDefault="00000000">
      <w:pPr>
        <w:rPr>
          <w:b/>
          <w:bCs/>
        </w:rPr>
      </w:pPr>
      <w:r>
        <w:rPr>
          <w:b/>
          <w:bCs/>
        </w:rPr>
        <w:lastRenderedPageBreak/>
        <w:t>Request remark:</w:t>
      </w:r>
    </w:p>
    <w:p w14:paraId="44A8390A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130D9752" w14:textId="77777777">
        <w:tc>
          <w:tcPr>
            <w:tcW w:w="0" w:type="auto"/>
          </w:tcPr>
          <w:p w14:paraId="04A112A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256026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28A668C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778B8806" w14:textId="77777777">
        <w:tc>
          <w:tcPr>
            <w:tcW w:w="0" w:type="auto"/>
          </w:tcPr>
          <w:p w14:paraId="0B72EB2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chemeId</w:t>
            </w:r>
          </w:p>
        </w:tc>
        <w:tc>
          <w:tcPr>
            <w:tcW w:w="0" w:type="auto"/>
          </w:tcPr>
          <w:p w14:paraId="52B3D9C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8B6CAB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id</w:t>
            </w:r>
          </w:p>
        </w:tc>
      </w:tr>
      <w:tr w:rsidR="00BA4F17" w14:paraId="12CD8980" w14:textId="77777777">
        <w:tc>
          <w:tcPr>
            <w:tcW w:w="0" w:type="auto"/>
          </w:tcPr>
          <w:p w14:paraId="3EEE3B3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chemeName</w:t>
            </w:r>
          </w:p>
        </w:tc>
        <w:tc>
          <w:tcPr>
            <w:tcW w:w="0" w:type="auto"/>
          </w:tcPr>
          <w:p w14:paraId="5461F87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4D856DA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名称</w:t>
            </w:r>
          </w:p>
        </w:tc>
      </w:tr>
      <w:tr w:rsidR="00BA4F17" w14:paraId="5C178D27" w14:textId="77777777">
        <w:tc>
          <w:tcPr>
            <w:tcW w:w="0" w:type="auto"/>
          </w:tcPr>
          <w:p w14:paraId="7220AC7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Id</w:t>
            </w:r>
          </w:p>
        </w:tc>
        <w:tc>
          <w:tcPr>
            <w:tcW w:w="0" w:type="auto"/>
          </w:tcPr>
          <w:p w14:paraId="6A846D0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75586B4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关联模板id</w:t>
            </w:r>
          </w:p>
        </w:tc>
      </w:tr>
      <w:tr w:rsidR="00BA4F17" w14:paraId="0F34ADCA" w14:textId="77777777">
        <w:tc>
          <w:tcPr>
            <w:tcW w:w="0" w:type="auto"/>
          </w:tcPr>
          <w:p w14:paraId="0E8F0AC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e</w:t>
            </w:r>
            <w:r>
              <w:rPr>
                <w:kern w:val="0"/>
                <w:sz w:val="24"/>
                <w:szCs w:val="24"/>
              </w:rPr>
              <w:t>nabled</w:t>
            </w:r>
          </w:p>
        </w:tc>
        <w:tc>
          <w:tcPr>
            <w:tcW w:w="0" w:type="auto"/>
          </w:tcPr>
          <w:p w14:paraId="209D469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4CA8ED16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是否启用</w:t>
            </w:r>
          </w:p>
          <w:p w14:paraId="079C389E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禁用  </w:t>
            </w:r>
            <w:r>
              <w:rPr>
                <w:kern w:val="0"/>
                <w:sz w:val="24"/>
                <w:szCs w:val="24"/>
                <w:lang w:eastAsia="zh-CN"/>
              </w:rPr>
              <w:t>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启用</w:t>
            </w:r>
          </w:p>
        </w:tc>
      </w:tr>
      <w:tr w:rsidR="00BA4F17" w14:paraId="77C7BAD4" w14:textId="77777777">
        <w:tc>
          <w:tcPr>
            <w:tcW w:w="0" w:type="auto"/>
          </w:tcPr>
          <w:p w14:paraId="72FBCE2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oleIds</w:t>
            </w:r>
          </w:p>
        </w:tc>
        <w:tc>
          <w:tcPr>
            <w:tcW w:w="0" w:type="auto"/>
          </w:tcPr>
          <w:p w14:paraId="4121DCE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4B257A0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下角色列表</w:t>
            </w:r>
          </w:p>
        </w:tc>
      </w:tr>
      <w:tr w:rsidR="00BA4F17" w14:paraId="0107DC06" w14:textId="77777777">
        <w:tc>
          <w:tcPr>
            <w:tcW w:w="0" w:type="auto"/>
          </w:tcPr>
          <w:p w14:paraId="4457581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u</w:t>
            </w:r>
            <w:r>
              <w:rPr>
                <w:kern w:val="0"/>
                <w:sz w:val="24"/>
                <w:szCs w:val="24"/>
              </w:rPr>
              <w:t>serIds</w:t>
            </w:r>
          </w:p>
        </w:tc>
        <w:tc>
          <w:tcPr>
            <w:tcW w:w="0" w:type="auto"/>
          </w:tcPr>
          <w:p w14:paraId="65DC4F8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4FE4366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下用户列表</w:t>
            </w:r>
          </w:p>
        </w:tc>
      </w:tr>
    </w:tbl>
    <w:p w14:paraId="2590740D" w14:textId="77777777" w:rsidR="00BA4F17" w:rsidRDefault="00BA4F17"/>
    <w:p w14:paraId="31C0CE19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4CAF5CFA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1ED15517" wp14:editId="5FBA093A">
                <wp:extent cx="5276850" cy="1829435"/>
                <wp:effectExtent l="0" t="0" r="0" b="0"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E32DBC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485E492F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642A5947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47AFE464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41D9A3E0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55709028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5A5728D2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5CC5D568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D15517" id="Text Box 18" o:spid="_x0000_s1053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" fillcolor="#f2f2f2 [3052]" stroked="f">
                <v:textbox>
                  <w:txbxContent>
                    <w:p w14:paraId="0AE32DBC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485E492F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642A5947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47AFE464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41D9A3E0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55709028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5A5728D2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5CC5D568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C98DDCF" w14:textId="77777777" w:rsidR="00BA4F17" w:rsidRDefault="00BA4F17"/>
    <w:p w14:paraId="7F821EAB" w14:textId="71C59EBC" w:rsidR="00BA4F17" w:rsidRPr="0015748D" w:rsidRDefault="00000000">
      <w:pPr>
        <w:pStyle w:val="3"/>
        <w:rPr>
          <w:strike/>
        </w:rPr>
      </w:pPr>
      <w:r w:rsidRPr="0015748D">
        <w:rPr>
          <w:strike/>
        </w:rPr>
        <w:t xml:space="preserve">3.4 </w:t>
      </w:r>
      <w:r w:rsidRPr="0015748D">
        <w:rPr>
          <w:rFonts w:hint="eastAsia"/>
          <w:strike/>
        </w:rPr>
        <w:t>编辑默认角色方案</w:t>
      </w:r>
      <w:r w:rsidR="00020004">
        <w:rPr>
          <w:rFonts w:hint="eastAsia"/>
          <w:strike/>
        </w:rPr>
        <w:t>（移除）</w:t>
      </w:r>
    </w:p>
    <w:p w14:paraId="3DDF8979" w14:textId="77777777" w:rsidR="00BA4F17" w:rsidRPr="0015748D" w:rsidRDefault="00000000">
      <w:pPr>
        <w:rPr>
          <w:strike/>
        </w:rPr>
      </w:pPr>
      <w:r w:rsidRPr="0015748D">
        <w:rPr>
          <w:strike/>
        </w:rPr>
        <w:t xml:space="preserve">url:/notice/noticerecord/deleteCustomScheme         </w:t>
      </w:r>
      <w:r w:rsidRPr="0015748D">
        <w:rPr>
          <w:rFonts w:hint="eastAsia"/>
          <w:strike/>
        </w:rPr>
        <w:t>method</w:t>
      </w:r>
      <w:r w:rsidRPr="0015748D">
        <w:rPr>
          <w:strike/>
        </w:rPr>
        <w:t>: post</w:t>
      </w:r>
    </w:p>
    <w:p w14:paraId="43A9AA78" w14:textId="77777777" w:rsidR="00BA4F17" w:rsidRDefault="00BA4F17"/>
    <w:p w14:paraId="5EFD8A52" w14:textId="77777777" w:rsidR="00BA4F17" w:rsidRDefault="00BA4F17"/>
    <w:p w14:paraId="3FB045A1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686C0328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7F00E6E9" wp14:editId="60A7679D">
                <wp:extent cx="5276850" cy="3218180"/>
                <wp:effectExtent l="0" t="635" r="0" b="635"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2181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7E0EE24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7B1CA70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1541A4F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默认角色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方案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26292B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be2ef19-ff8f-43ac-828e-994f4a12112e" ,</w:t>
                            </w:r>
                          </w:p>
                          <w:p w14:paraId="6AA2468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6E79562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3FEBFD1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877cdc0b-58e6-4bd2-8cdf-1a794be22cb9" ,</w:t>
                            </w:r>
                          </w:p>
                          <w:p w14:paraId="5B589E2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3ce2b415-32d2-459a-af00-54e33d4c7298"</w:t>
                            </w:r>
                          </w:p>
                          <w:p w14:paraId="71B7958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2AF1578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07B8BCE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6d4581b-bc2c-4370-9936-cace02cd6ea5" ,</w:t>
                            </w:r>
                          </w:p>
                          <w:p w14:paraId="5532B27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dcf74cce-f287-4c16-9e9d-0e4e441af00d"</w:t>
                            </w:r>
                          </w:p>
                          <w:p w14:paraId="14F672C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4D9EF2F2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5DB0AE6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00E6E9" id="Text Box 17" o:spid="_x0000_s1054" type="#_x0000_t202" style="width:415.5pt;height:25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" fillcolor="#f2f2f2 [3052]" stroked="f">
                <v:textbox>
                  <w:txbxContent>
                    <w:p w14:paraId="27E0EE24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7B1CA70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1541A4F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默认角色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方案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26292B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be2ef19-ff8f-43ac-828e-994f4a12112e" ,</w:t>
                      </w:r>
                    </w:p>
                    <w:p w14:paraId="6AA2468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6E79562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3FEBFD1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877cdc0b-58e6-4bd2-8cdf-1a794be22cb9" ,</w:t>
                      </w:r>
                    </w:p>
                    <w:p w14:paraId="5B589E2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3ce2b415-32d2-459a-af00-54e33d4c7298"</w:t>
                      </w:r>
                    </w:p>
                    <w:p w14:paraId="71B7958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2AF1578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07B8BCE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6d4581b-bc2c-4370-9936-cace02cd6ea5" ,</w:t>
                      </w:r>
                    </w:p>
                    <w:p w14:paraId="5532B27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dcf74cce-f287-4c16-9e9d-0e4e441af00d"</w:t>
                      </w:r>
                    </w:p>
                    <w:p w14:paraId="14F672C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4D9EF2F2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5DB0AE6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1F3E035B" w14:textId="77777777" w:rsidR="00BA4F17" w:rsidRDefault="00BA4F17"/>
    <w:p w14:paraId="29137FD2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6C1B52E2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54A807C5" w14:textId="77777777">
        <w:tc>
          <w:tcPr>
            <w:tcW w:w="0" w:type="auto"/>
          </w:tcPr>
          <w:p w14:paraId="6F479FC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29C8D8D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933008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13410FA3" w14:textId="77777777">
        <w:tc>
          <w:tcPr>
            <w:tcW w:w="0" w:type="auto"/>
          </w:tcPr>
          <w:p w14:paraId="4D3EEA6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chemeId</w:t>
            </w:r>
          </w:p>
        </w:tc>
        <w:tc>
          <w:tcPr>
            <w:tcW w:w="0" w:type="auto"/>
          </w:tcPr>
          <w:p w14:paraId="01B3697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AE1608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id</w:t>
            </w:r>
          </w:p>
        </w:tc>
      </w:tr>
      <w:tr w:rsidR="00BA4F17" w14:paraId="6AF3AE2F" w14:textId="77777777">
        <w:tc>
          <w:tcPr>
            <w:tcW w:w="0" w:type="auto"/>
          </w:tcPr>
          <w:p w14:paraId="42019C9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chemeName</w:t>
            </w:r>
          </w:p>
        </w:tc>
        <w:tc>
          <w:tcPr>
            <w:tcW w:w="0" w:type="auto"/>
          </w:tcPr>
          <w:p w14:paraId="52E1CF9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BE568D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名称</w:t>
            </w:r>
          </w:p>
        </w:tc>
      </w:tr>
      <w:tr w:rsidR="00BA4F17" w14:paraId="32FB1F8F" w14:textId="77777777">
        <w:tc>
          <w:tcPr>
            <w:tcW w:w="0" w:type="auto"/>
          </w:tcPr>
          <w:p w14:paraId="216E361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mplateId</w:t>
            </w:r>
          </w:p>
        </w:tc>
        <w:tc>
          <w:tcPr>
            <w:tcW w:w="0" w:type="auto"/>
          </w:tcPr>
          <w:p w14:paraId="1C1EC5E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639A56A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关联模板id</w:t>
            </w:r>
          </w:p>
        </w:tc>
      </w:tr>
      <w:tr w:rsidR="00BA4F17" w14:paraId="2E32541F" w14:textId="77777777">
        <w:tc>
          <w:tcPr>
            <w:tcW w:w="0" w:type="auto"/>
          </w:tcPr>
          <w:p w14:paraId="66F6711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e</w:t>
            </w:r>
            <w:r>
              <w:rPr>
                <w:kern w:val="0"/>
                <w:sz w:val="24"/>
                <w:szCs w:val="24"/>
              </w:rPr>
              <w:t>nabled</w:t>
            </w:r>
          </w:p>
        </w:tc>
        <w:tc>
          <w:tcPr>
            <w:tcW w:w="0" w:type="auto"/>
          </w:tcPr>
          <w:p w14:paraId="175D456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703CC6F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是否启用</w:t>
            </w:r>
          </w:p>
          <w:p w14:paraId="66AA4BFF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0：禁用  </w:t>
            </w:r>
            <w:r>
              <w:rPr>
                <w:kern w:val="0"/>
                <w:sz w:val="24"/>
                <w:szCs w:val="24"/>
                <w:lang w:eastAsia="zh-CN"/>
              </w:rPr>
              <w:t>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启用</w:t>
            </w:r>
          </w:p>
        </w:tc>
      </w:tr>
      <w:tr w:rsidR="00BA4F17" w14:paraId="4C95702D" w14:textId="77777777">
        <w:tc>
          <w:tcPr>
            <w:tcW w:w="0" w:type="auto"/>
          </w:tcPr>
          <w:p w14:paraId="5BD204F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oleIds</w:t>
            </w:r>
          </w:p>
        </w:tc>
        <w:tc>
          <w:tcPr>
            <w:tcW w:w="0" w:type="auto"/>
          </w:tcPr>
          <w:p w14:paraId="2315AAE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1149858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下角色列表</w:t>
            </w:r>
          </w:p>
        </w:tc>
      </w:tr>
      <w:tr w:rsidR="00BA4F17" w14:paraId="3CA7579E" w14:textId="77777777">
        <w:tc>
          <w:tcPr>
            <w:tcW w:w="0" w:type="auto"/>
          </w:tcPr>
          <w:p w14:paraId="1BFD552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u</w:t>
            </w:r>
            <w:r>
              <w:rPr>
                <w:kern w:val="0"/>
                <w:sz w:val="24"/>
                <w:szCs w:val="24"/>
              </w:rPr>
              <w:t>serIds</w:t>
            </w:r>
          </w:p>
        </w:tc>
        <w:tc>
          <w:tcPr>
            <w:tcW w:w="0" w:type="auto"/>
          </w:tcPr>
          <w:p w14:paraId="60B874B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1F6339A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下用户列表</w:t>
            </w:r>
          </w:p>
        </w:tc>
      </w:tr>
    </w:tbl>
    <w:p w14:paraId="7AD918B8" w14:textId="77777777" w:rsidR="00BA4F17" w:rsidRDefault="00BA4F17"/>
    <w:p w14:paraId="75964041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202BEFBB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113ECC54" wp14:editId="31316146">
                <wp:extent cx="5276850" cy="1829435"/>
                <wp:effectExtent l="0" t="0" r="0" b="0"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D2FC74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72BC428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65112073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5D16C799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4DF42108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29A411B0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1647685A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4C7B0F40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3ECC54" id="Text Box 16" o:spid="_x0000_s1055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" fillcolor="#f2f2f2 [3052]" stroked="f">
                <v:textbox>
                  <w:txbxContent>
                    <w:p w14:paraId="56D2FC74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72BC428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65112073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5D16C799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4DF42108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29A411B0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1647685A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4C7B0F40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804D9D3" w14:textId="77777777" w:rsidR="00BA4F17" w:rsidRDefault="00BA4F17"/>
    <w:p w14:paraId="5D2549BE" w14:textId="77777777" w:rsidR="00BA4F17" w:rsidRDefault="00BA4F17"/>
    <w:p w14:paraId="7A8AF2E9" w14:textId="77777777" w:rsidR="00BA4F17" w:rsidRDefault="00000000">
      <w:pPr>
        <w:pStyle w:val="3"/>
      </w:pPr>
      <w:r>
        <w:t xml:space="preserve">3.5 </w:t>
      </w:r>
      <w:r>
        <w:rPr>
          <w:rFonts w:hint="eastAsia"/>
        </w:rPr>
        <w:t>删除自定义方案</w:t>
      </w:r>
    </w:p>
    <w:p w14:paraId="3F95BC45" w14:textId="77777777" w:rsidR="00BA4F17" w:rsidRDefault="00000000">
      <w:r>
        <w:t xml:space="preserve">url:/notice/noticerecord/deleteCustomScheme         </w:t>
      </w:r>
      <w:r>
        <w:rPr>
          <w:rFonts w:hint="eastAsia"/>
        </w:rPr>
        <w:t>method</w:t>
      </w:r>
      <w:r>
        <w:t>: post</w:t>
      </w:r>
    </w:p>
    <w:p w14:paraId="6E6484FF" w14:textId="77777777" w:rsidR="00BA4F17" w:rsidRDefault="00BA4F17"/>
    <w:p w14:paraId="214F13FD" w14:textId="77777777" w:rsidR="00BA4F17" w:rsidRDefault="00BA4F17"/>
    <w:p w14:paraId="71BE935E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372881C6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4E6D7B18" wp14:editId="59181831">
                <wp:extent cx="5276850" cy="733425"/>
                <wp:effectExtent l="0" t="1270" r="0" b="0"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334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374E1B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8BC1E5A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chem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7e3da3f7-4c82-442c-b64d-04c840862b92"</w:t>
                            </w:r>
                          </w:p>
                          <w:p w14:paraId="73E5338A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3AF734F6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6D7B18" id="Text Box 15" o:spid="_x0000_s1056" type="#_x0000_t202" style="width:415.5pt;height:5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" fillcolor="#f2f2f2 [3052]" stroked="f">
                <v:textbox>
                  <w:txbxContent>
                    <w:p w14:paraId="34374E1B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8BC1E5A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chem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7e3da3f7-4c82-442c-b64d-04c840862b92"</w:t>
                      </w:r>
                    </w:p>
                    <w:p w14:paraId="73E5338A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3AF734F6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38B796B6" w14:textId="77777777" w:rsidR="00BA4F17" w:rsidRDefault="00BA4F17"/>
    <w:p w14:paraId="761D99AF" w14:textId="77777777" w:rsidR="00BA4F17" w:rsidRDefault="00000000">
      <w:pPr>
        <w:rPr>
          <w:b/>
          <w:bCs/>
        </w:rPr>
      </w:pPr>
      <w:r>
        <w:rPr>
          <w:b/>
          <w:bCs/>
        </w:rPr>
        <w:t>Request remark:</w:t>
      </w:r>
    </w:p>
    <w:p w14:paraId="689DB90C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041"/>
        <w:gridCol w:w="2015"/>
        <w:gridCol w:w="3192"/>
      </w:tblGrid>
      <w:tr w:rsidR="00BA4F17" w14:paraId="6CD4875B" w14:textId="77777777">
        <w:tc>
          <w:tcPr>
            <w:tcW w:w="0" w:type="auto"/>
          </w:tcPr>
          <w:p w14:paraId="05D0DF8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91CBDB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EA64C9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7C0A7D04" w14:textId="77777777">
        <w:tc>
          <w:tcPr>
            <w:tcW w:w="0" w:type="auto"/>
          </w:tcPr>
          <w:p w14:paraId="305993B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chemeId</w:t>
            </w:r>
          </w:p>
        </w:tc>
        <w:tc>
          <w:tcPr>
            <w:tcW w:w="0" w:type="auto"/>
          </w:tcPr>
          <w:p w14:paraId="77857FD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787490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id</w:t>
            </w:r>
          </w:p>
        </w:tc>
      </w:tr>
    </w:tbl>
    <w:p w14:paraId="396B07FA" w14:textId="77777777" w:rsidR="00BA4F17" w:rsidRDefault="00BA4F17"/>
    <w:p w14:paraId="5A1DCFAB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44B4C8C2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0C64ECCA" wp14:editId="16DCC4D2">
                <wp:extent cx="5276850" cy="1829435"/>
                <wp:effectExtent l="0" t="0" r="0" b="0"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2F07A2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2E449B6F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190BB30A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0E04592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66D9E20E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4FC22234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65A70D0A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54AC24E7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64ECCA" id="Text Box 14" o:spid="_x0000_s1057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" fillcolor="#f2f2f2 [3052]" stroked="f">
                <v:textbox>
                  <w:txbxContent>
                    <w:p w14:paraId="332F07A2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2E449B6F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190BB30A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0E04592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66D9E20E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4FC22234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65A70D0A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54AC24E7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B109DD0" w14:textId="77777777" w:rsidR="00BA4F17" w:rsidRDefault="00BA4F17"/>
    <w:p w14:paraId="778323FA" w14:textId="77777777" w:rsidR="00BA4F17" w:rsidRDefault="00000000">
      <w:pPr>
        <w:pStyle w:val="3"/>
      </w:pPr>
      <w:r>
        <w:lastRenderedPageBreak/>
        <w:t xml:space="preserve">3.6 </w:t>
      </w:r>
      <w:r>
        <w:rPr>
          <w:rFonts w:hint="eastAsia"/>
        </w:rPr>
        <w:t>手机号状态</w:t>
      </w:r>
    </w:p>
    <w:p w14:paraId="7D0831EA" w14:textId="77777777" w:rsidR="00BA4F17" w:rsidRDefault="00000000">
      <w:r>
        <w:t>url:/notice/noticerecord/get</w:t>
      </w:r>
      <w:r>
        <w:rPr>
          <w:rFonts w:hint="eastAsia"/>
        </w:rPr>
        <w:t>Scheme</w:t>
      </w:r>
      <w:r>
        <w:t xml:space="preserve">PhoneStatus         </w:t>
      </w:r>
      <w:r>
        <w:rPr>
          <w:rFonts w:hint="eastAsia"/>
        </w:rPr>
        <w:t>method</w:t>
      </w:r>
      <w:r>
        <w:t>: post</w:t>
      </w:r>
    </w:p>
    <w:p w14:paraId="3E6FE734" w14:textId="77777777" w:rsidR="00BA4F17" w:rsidRDefault="00BA4F17"/>
    <w:p w14:paraId="66057FD8" w14:textId="77777777" w:rsidR="00BA4F17" w:rsidRDefault="00BA4F17"/>
    <w:p w14:paraId="7C066605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1C84C4E1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2E77720C" wp14:editId="375F1452">
                <wp:extent cx="5276850" cy="971550"/>
                <wp:effectExtent l="0" t="2540" r="0" b="0"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971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BC05ADB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6D6A30F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9b43b06a-b49e-4ccf-ae6d-3eed121e3c4c"</w:t>
                            </w:r>
                          </w:p>
                          <w:p w14:paraId="1DE5506B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014AE6E0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77720C" id="Text Box 13" o:spid="_x0000_s1058" type="#_x0000_t202" style="width:415.5pt;height:7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" fillcolor="#f2f2f2 [3052]" stroked="f">
                <v:textbox>
                  <w:txbxContent>
                    <w:p w14:paraId="0BC05ADB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6D6A30F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9b43b06a-b49e-4ccf-ae6d-3eed121e3c4c"</w:t>
                      </w:r>
                    </w:p>
                    <w:p w14:paraId="1DE5506B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014AE6E0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187D639" w14:textId="77777777" w:rsidR="00BA4F17" w:rsidRDefault="00BA4F17"/>
    <w:p w14:paraId="4332210C" w14:textId="77777777" w:rsidR="00BA4F17" w:rsidRDefault="00BA4F17"/>
    <w:p w14:paraId="752AB49E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025FFF19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559B5F16" wp14:editId="449BABE7">
                <wp:extent cx="5276850" cy="4589145"/>
                <wp:effectExtent l="0" t="0" r="0" b="0"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45891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1A9886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 {</w:t>
                            </w:r>
                          </w:p>
                          <w:p w14:paraId="465A4F94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honeStatu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[</w:t>
                            </w:r>
                          </w:p>
                          <w:p w14:paraId="11ABC732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06058842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78a5502-65fa-4288-a499-d17cef02d949" ,</w:t>
                            </w:r>
                          </w:p>
                          <w:p w14:paraId="1D48FD35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14269AB2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l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64889e98-5bcb-40d3-8a52-4568ddb5eee5" ,</w:t>
                            </w:r>
                          </w:p>
                          <w:p w14:paraId="28095A3C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l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管理员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09D772C9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honeNum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14762626652"</w:t>
                            </w:r>
                          </w:p>
                          <w:p w14:paraId="295B4B55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2E65CC34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257B5F1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78a5502-65fa-4288-a499-d17cef02d949" ,</w:t>
                            </w:r>
                          </w:p>
                          <w:p w14:paraId="49EBAA3A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70EE5E71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le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64889e98-5bcb-40d3-8a52-4568ddb5eee5" ,</w:t>
                            </w:r>
                          </w:p>
                          <w:p w14:paraId="03A9FA0F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l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管理员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2AEABF3B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honeNum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14762626652"</w:t>
                            </w:r>
                          </w:p>
                          <w:p w14:paraId="0AB7139A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2C77B444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]</w:t>
                            </w:r>
                          </w:p>
                          <w:p w14:paraId="074B6CD3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739A7F24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</w:p>
                          <w:p w14:paraId="090C7387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3DB8C7CD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9B5F16" id="Text Box 12" o:spid="_x0000_s1059" type="#_x0000_t202" style="width:415.5pt;height:36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" fillcolor="#f2f2f2 [3052]" stroked="f">
                <v:textbox>
                  <w:txbxContent>
                    <w:p w14:paraId="7B1A9886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 {</w:t>
                      </w:r>
                    </w:p>
                    <w:p w14:paraId="465A4F94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honeStatu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[</w:t>
                      </w:r>
                    </w:p>
                    <w:p w14:paraId="11ABC732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06058842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78a5502-65fa-4288-a499-d17cef02d949" ,</w:t>
                      </w:r>
                    </w:p>
                    <w:p w14:paraId="1D48FD35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14269AB2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l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64889e98-5bcb-40d3-8a52-4568ddb5eee5" ,</w:t>
                      </w:r>
                    </w:p>
                    <w:p w14:paraId="28095A3C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l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管理员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09D772C9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honeNum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14762626652"</w:t>
                      </w:r>
                    </w:p>
                    <w:p w14:paraId="295B4B55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2E65CC34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257B5F1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78a5502-65fa-4288-a499-d17cef02d949" ,</w:t>
                      </w:r>
                    </w:p>
                    <w:p w14:paraId="49EBAA3A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70EE5E71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le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64889e98-5bcb-40d3-8a52-4568ddb5eee5" ,</w:t>
                      </w:r>
                    </w:p>
                    <w:p w14:paraId="03A9FA0F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l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管理员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2AEABF3B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honeNum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14762626652"</w:t>
                      </w:r>
                    </w:p>
                    <w:p w14:paraId="0AB7139A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2C77B444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]</w:t>
                      </w:r>
                    </w:p>
                    <w:p w14:paraId="074B6CD3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739A7F24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</w:p>
                    <w:p w14:paraId="090C7387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3DB8C7CD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4D5E16E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4C36309F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08"/>
        <w:gridCol w:w="1748"/>
        <w:gridCol w:w="3192"/>
      </w:tblGrid>
      <w:tr w:rsidR="00BA4F17" w14:paraId="6385481F" w14:textId="77777777">
        <w:tc>
          <w:tcPr>
            <w:tcW w:w="0" w:type="auto"/>
          </w:tcPr>
          <w:p w14:paraId="55F420B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1199293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3BCDDC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03AB7FD0" w14:textId="77777777">
        <w:tc>
          <w:tcPr>
            <w:tcW w:w="0" w:type="auto"/>
          </w:tcPr>
          <w:p w14:paraId="0B2CC4E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honeStatus</w:t>
            </w:r>
          </w:p>
        </w:tc>
        <w:tc>
          <w:tcPr>
            <w:tcW w:w="0" w:type="auto"/>
          </w:tcPr>
          <w:p w14:paraId="4F8B6EA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332092C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id</w:t>
            </w:r>
          </w:p>
        </w:tc>
      </w:tr>
      <w:tr w:rsidR="00BA4F17" w14:paraId="7589BFEE" w14:textId="77777777">
        <w:tc>
          <w:tcPr>
            <w:tcW w:w="0" w:type="auto"/>
          </w:tcPr>
          <w:p w14:paraId="655305C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lastRenderedPageBreak/>
              <w:t>o</w:t>
            </w:r>
            <w:r>
              <w:rPr>
                <w:kern w:val="0"/>
                <w:sz w:val="24"/>
                <w:szCs w:val="24"/>
              </w:rPr>
              <w:t>rgId</w:t>
            </w:r>
          </w:p>
        </w:tc>
        <w:tc>
          <w:tcPr>
            <w:tcW w:w="0" w:type="auto"/>
          </w:tcPr>
          <w:p w14:paraId="3D11C4D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6DB9374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044F3EAE" w14:textId="77777777">
        <w:tc>
          <w:tcPr>
            <w:tcW w:w="0" w:type="auto"/>
          </w:tcPr>
          <w:p w14:paraId="40950F7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Name</w:t>
            </w:r>
          </w:p>
        </w:tc>
        <w:tc>
          <w:tcPr>
            <w:tcW w:w="0" w:type="auto"/>
          </w:tcPr>
          <w:p w14:paraId="317F016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7065969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名称</w:t>
            </w:r>
          </w:p>
        </w:tc>
      </w:tr>
      <w:tr w:rsidR="00BA4F17" w14:paraId="3C3B08DD" w14:textId="77777777">
        <w:tc>
          <w:tcPr>
            <w:tcW w:w="0" w:type="auto"/>
          </w:tcPr>
          <w:p w14:paraId="6F245D9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oleId</w:t>
            </w:r>
          </w:p>
        </w:tc>
        <w:tc>
          <w:tcPr>
            <w:tcW w:w="0" w:type="auto"/>
          </w:tcPr>
          <w:p w14:paraId="6128706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676C2E5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角色id</w:t>
            </w:r>
          </w:p>
        </w:tc>
      </w:tr>
      <w:tr w:rsidR="00BA4F17" w14:paraId="776B7076" w14:textId="77777777">
        <w:tc>
          <w:tcPr>
            <w:tcW w:w="0" w:type="auto"/>
          </w:tcPr>
          <w:p w14:paraId="3FCFDBC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oleName</w:t>
            </w:r>
          </w:p>
        </w:tc>
        <w:tc>
          <w:tcPr>
            <w:tcW w:w="0" w:type="auto"/>
          </w:tcPr>
          <w:p w14:paraId="242F44C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446F285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角色名称</w:t>
            </w:r>
          </w:p>
        </w:tc>
      </w:tr>
      <w:tr w:rsidR="00BA4F17" w14:paraId="58E38C40" w14:textId="77777777">
        <w:tc>
          <w:tcPr>
            <w:tcW w:w="0" w:type="auto"/>
          </w:tcPr>
          <w:p w14:paraId="6FC65D6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honeNum</w:t>
            </w:r>
          </w:p>
        </w:tc>
        <w:tc>
          <w:tcPr>
            <w:tcW w:w="0" w:type="auto"/>
          </w:tcPr>
          <w:p w14:paraId="27FACA2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B29425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电话号码</w:t>
            </w:r>
          </w:p>
        </w:tc>
      </w:tr>
    </w:tbl>
    <w:p w14:paraId="2C88625F" w14:textId="77777777" w:rsidR="00BA4F17" w:rsidRDefault="00BA4F17"/>
    <w:p w14:paraId="0732984D" w14:textId="77777777" w:rsidR="00BA4F17" w:rsidRDefault="00000000">
      <w:pPr>
        <w:pStyle w:val="2"/>
      </w:pPr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通知记录</w:t>
      </w:r>
    </w:p>
    <w:p w14:paraId="3B0987E2" w14:textId="77777777" w:rsidR="00BA4F17" w:rsidRDefault="00000000">
      <w:pPr>
        <w:pStyle w:val="3"/>
      </w:pPr>
      <w:r>
        <w:rPr>
          <w:rFonts w:hint="eastAsia"/>
        </w:rPr>
        <w:t>4</w:t>
      </w:r>
      <w:r>
        <w:t xml:space="preserve">.1 </w:t>
      </w:r>
      <w:r>
        <w:rPr>
          <w:rFonts w:hint="eastAsia"/>
        </w:rPr>
        <w:t>通知</w:t>
      </w:r>
      <w:r>
        <w:rPr>
          <w:rFonts w:asciiTheme="majorEastAsia" w:eastAsiaTheme="majorEastAsia" w:hAnsiTheme="majorEastAsia" w:hint="eastAsia"/>
        </w:rPr>
        <w:t>记录</w:t>
      </w:r>
    </w:p>
    <w:p w14:paraId="77AEAEA2" w14:textId="77777777" w:rsidR="00BA4F17" w:rsidRDefault="00000000">
      <w:r>
        <w:t xml:space="preserve">url:/notice/noticerecord/getNoticeRecordList         </w:t>
      </w:r>
      <w:r>
        <w:rPr>
          <w:rFonts w:hint="eastAsia"/>
        </w:rPr>
        <w:t>method</w:t>
      </w:r>
      <w:r>
        <w:t>: post</w:t>
      </w:r>
    </w:p>
    <w:p w14:paraId="036E6C46" w14:textId="77777777" w:rsidR="00BA4F17" w:rsidRDefault="00BA4F17"/>
    <w:p w14:paraId="3E3C70CD" w14:textId="77777777" w:rsidR="00BA4F17" w:rsidRDefault="00BA4F17"/>
    <w:p w14:paraId="2FC04B3B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  <w:commentRangeStart w:id="20"/>
      <w:commentRangeStart w:id="21"/>
      <w:commentRangeEnd w:id="20"/>
      <w:r>
        <w:commentReference w:id="20"/>
      </w:r>
      <w:commentRangeEnd w:id="21"/>
      <w:r w:rsidR="00C81D73">
        <w:rPr>
          <w:rStyle w:val="ae"/>
        </w:rPr>
        <w:commentReference w:id="21"/>
      </w:r>
    </w:p>
    <w:p w14:paraId="1128E6AE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231E9FC0" wp14:editId="0B98D19E">
                <wp:extent cx="5276850" cy="3498979"/>
                <wp:effectExtent l="0" t="0" r="0" b="6350"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49897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F532EF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75AFD48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filter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5788FA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firstLineChars="600" w:firstLine="1446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org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2D2D349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firstLineChars="600" w:firstLine="1446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eaTide" ,</w:t>
                            </w:r>
                          </w:p>
                          <w:p w14:paraId="3A469297" w14:textId="726F4960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firstLineChars="600" w:firstLine="1446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</w:t>
                            </w:r>
                            <w:r w:rsidR="00C81D7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 xml:space="preserve"> ,</w:t>
                            </w:r>
                          </w:p>
                          <w:p w14:paraId="7C61EB60" w14:textId="508F00BB" w:rsidR="00C81D73" w:rsidRDefault="00C81D73" w:rsidP="00C81D73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Be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 xml:space="preserve">1673183391861 , </w:t>
                            </w:r>
                            <w:r w:rsidRPr="00C81D7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/</w:t>
                            </w:r>
                            <w:r w:rsidRPr="00C81D73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通知时间范围</w:t>
                            </w:r>
                          </w:p>
                          <w:p w14:paraId="325EDD70" w14:textId="49C55117" w:rsidR="00C81D73" w:rsidRDefault="00C81D73" w:rsidP="00C81D73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En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5889858</w:t>
                            </w:r>
                          </w:p>
                          <w:p w14:paraId="4072849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0456927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ort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83DBCB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der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reateTime" ,</w:t>
                            </w:r>
                          </w:p>
                          <w:p w14:paraId="437E92E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sc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69D56AA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3B6942E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037DD7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0A38511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  <w:p w14:paraId="2D8B829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C1D031D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00D54D6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7A7C85C2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1E9FC0" id="Text Box 11" o:spid="_x0000_s1060" type="#_x0000_t202" style="width:415.5pt;height:27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" fillcolor="#f2f2f2 [3052]" stroked="f">
                <v:textbox>
                  <w:txbxContent>
                    <w:p w14:paraId="4CF532EF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75AFD48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filter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5788FA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firstLineChars="600" w:firstLine="1446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org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2D2D349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firstLineChars="600" w:firstLine="1446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eaTide" ,</w:t>
                      </w:r>
                    </w:p>
                    <w:p w14:paraId="3A469297" w14:textId="726F4960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firstLineChars="600" w:firstLine="1446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</w:t>
                      </w:r>
                      <w:r w:rsidR="00C81D73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 xml:space="preserve"> ,</w:t>
                      </w:r>
                    </w:p>
                    <w:p w14:paraId="7C61EB60" w14:textId="508F00BB" w:rsidR="00C81D73" w:rsidRDefault="00C81D73" w:rsidP="00C81D73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Be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 xml:space="preserve">1673183391861 , </w:t>
                      </w:r>
                      <w:r w:rsidRPr="00C81D73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/</w:t>
                      </w:r>
                      <w:r w:rsidRPr="00C81D73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通知时间范围</w:t>
                      </w:r>
                    </w:p>
                    <w:p w14:paraId="325EDD70" w14:textId="49C55117" w:rsidR="00C81D73" w:rsidRDefault="00C81D73" w:rsidP="00C81D73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En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5889858</w:t>
                      </w:r>
                    </w:p>
                    <w:p w14:paraId="4072849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0456927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ort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83DBCB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der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reateTime" ,</w:t>
                      </w:r>
                    </w:p>
                    <w:p w14:paraId="437E92E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sc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69D56AA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3B6942E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037DD7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0A38511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</w:t>
                      </w:r>
                    </w:p>
                    <w:p w14:paraId="2D8B829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C1D031D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00D54D6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7A7C85C2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16245286" w14:textId="77777777" w:rsidR="00BA4F17" w:rsidRDefault="00000000">
      <w:pPr>
        <w:rPr>
          <w:b/>
          <w:bCs/>
        </w:rPr>
      </w:pPr>
      <w:r>
        <w:rPr>
          <w:b/>
          <w:bCs/>
        </w:rPr>
        <w:t>R</w:t>
      </w:r>
      <w:r>
        <w:rPr>
          <w:rFonts w:hint="eastAsia"/>
          <w:b/>
          <w:bCs/>
        </w:rPr>
        <w:t>equest</w:t>
      </w:r>
      <w:r>
        <w:rPr>
          <w:b/>
          <w:bCs/>
        </w:rPr>
        <w:t xml:space="preserve"> remark:</w:t>
      </w:r>
    </w:p>
    <w:p w14:paraId="0A7E99A7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61"/>
        <w:gridCol w:w="1695"/>
        <w:gridCol w:w="3192"/>
      </w:tblGrid>
      <w:tr w:rsidR="00BA4F17" w14:paraId="4E4BDA41" w14:textId="77777777">
        <w:tc>
          <w:tcPr>
            <w:tcW w:w="0" w:type="auto"/>
          </w:tcPr>
          <w:p w14:paraId="35D94D4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6C76335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0D9CAAA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7F28335C" w14:textId="77777777">
        <w:tc>
          <w:tcPr>
            <w:tcW w:w="0" w:type="auto"/>
          </w:tcPr>
          <w:p w14:paraId="4F00C6A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Id</w:t>
            </w:r>
          </w:p>
        </w:tc>
        <w:tc>
          <w:tcPr>
            <w:tcW w:w="0" w:type="auto"/>
          </w:tcPr>
          <w:p w14:paraId="6BD2DD9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38C0F0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647455B2" w14:textId="77777777">
        <w:tc>
          <w:tcPr>
            <w:tcW w:w="0" w:type="auto"/>
          </w:tcPr>
          <w:p w14:paraId="444751C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productCode</w:t>
            </w:r>
          </w:p>
        </w:tc>
        <w:tc>
          <w:tcPr>
            <w:tcW w:w="0" w:type="auto"/>
          </w:tcPr>
          <w:p w14:paraId="7F17FA0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55DEEE9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4F017B6C" w14:textId="77777777">
        <w:tc>
          <w:tcPr>
            <w:tcW w:w="0" w:type="auto"/>
          </w:tcPr>
          <w:p w14:paraId="5E08800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ype</w:t>
            </w:r>
          </w:p>
        </w:tc>
        <w:tc>
          <w:tcPr>
            <w:tcW w:w="0" w:type="auto"/>
          </w:tcPr>
          <w:p w14:paraId="0723874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7908506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类型</w:t>
            </w:r>
          </w:p>
        </w:tc>
      </w:tr>
    </w:tbl>
    <w:p w14:paraId="06E8CFC1" w14:textId="77777777" w:rsidR="00BA4F17" w:rsidRDefault="00BA4F17"/>
    <w:p w14:paraId="2C76D9B5" w14:textId="77777777" w:rsidR="00BA4F17" w:rsidRDefault="00BA4F17"/>
    <w:p w14:paraId="668AD03D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  <w:commentRangeStart w:id="22"/>
      <w:commentRangeStart w:id="23"/>
      <w:commentRangeEnd w:id="22"/>
      <w:r>
        <w:commentReference w:id="22"/>
      </w:r>
      <w:commentRangeEnd w:id="23"/>
      <w:r w:rsidR="00544C62">
        <w:rPr>
          <w:rStyle w:val="ae"/>
        </w:rPr>
        <w:commentReference w:id="23"/>
      </w:r>
    </w:p>
    <w:p w14:paraId="68CC13CF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68E352A1" wp14:editId="73E5C812">
                <wp:extent cx="5276850" cy="6082665"/>
                <wp:effectExtent l="0" t="0" r="0" b="0"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60826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F501B4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034F486F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Recor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[</w:t>
                            </w:r>
                          </w:p>
                          <w:p w14:paraId="139A8F56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2B7994E3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7e3da3f7-4c82-442c-b64d-04c840862b92" ,</w:t>
                            </w:r>
                          </w:p>
                          <w:p w14:paraId="72518D3F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产品类型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3DA4A059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6FA856E9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SN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18777703" ,</w:t>
                            </w:r>
                          </w:p>
                          <w:p w14:paraId="281B2E05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器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35C13595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673183391861 ,</w:t>
                            </w:r>
                          </w:p>
                          <w:p w14:paraId="50315EB5" w14:textId="2CC94A5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Type": </w:t>
                            </w:r>
                            <w:r w:rsidR="00544C6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,</w:t>
                            </w:r>
                          </w:p>
                          <w:p w14:paraId="110B2DD5" w14:textId="697C222C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Type": </w:t>
                            </w:r>
                            <w:r w:rsidR="00544C6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 xml:space="preserve">0 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,</w:t>
                            </w:r>
                          </w:p>
                          <w:p w14:paraId="74EA0351" w14:textId="2E0B58E4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整机状态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="00544C62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,</w:t>
                            </w:r>
                          </w:p>
                          <w:p w14:paraId="2209BC72" w14:textId="3B2D1A96" w:rsidR="00544C62" w:rsidRDefault="00544C62" w:rsidP="00544C6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 xml:space="preserve">1028827   </w:t>
                            </w:r>
                            <w:r w:rsidRPr="00544C62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/</w:t>
                            </w:r>
                            <w:r w:rsidRPr="00544C6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/</w:t>
                            </w:r>
                            <w:r w:rsidRPr="00544C62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通知编码</w:t>
                            </w:r>
                          </w:p>
                          <w:p w14:paraId="045DEAEA" w14:textId="77777777" w:rsidR="00544C62" w:rsidRDefault="00544C6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</w:p>
                          <w:p w14:paraId="508E2A71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78FF202B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6E81F9C5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2746dcc0-4602-411f-af3f-4bab31927feb" ,</w:t>
                            </w:r>
                          </w:p>
                          <w:p w14:paraId="0B57E6FE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46454B75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6B6C8F48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SN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3EC1BDCF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299B8365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673183391861 ,</w:t>
                            </w:r>
                          </w:p>
                          <w:p w14:paraId="4E0C8153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2 ,</w:t>
                            </w:r>
                          </w:p>
                          <w:p w14:paraId="50CA1981" w14:textId="77777777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4 ,</w:t>
                            </w:r>
                          </w:p>
                          <w:p w14:paraId="74414739" w14:textId="10B382E3" w:rsidR="00BA4F17" w:rsidRDefault="00000000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软件系统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="00544C6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,</w:t>
                            </w:r>
                          </w:p>
                          <w:p w14:paraId="51B100DA" w14:textId="193CFC1C" w:rsidR="00544C62" w:rsidRDefault="00544C6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 xml:space="preserve">30023     </w:t>
                            </w:r>
                            <w:r w:rsidRPr="00544C6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//</w:t>
                            </w:r>
                            <w:r w:rsidRPr="00544C62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通知编码</w:t>
                            </w:r>
                          </w:p>
                          <w:p w14:paraId="07563BFD" w14:textId="77777777" w:rsidR="00BA4F17" w:rsidRDefault="00000000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12480A24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]</w:t>
                            </w:r>
                          </w:p>
                          <w:p w14:paraId="70B9C784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2227F4E3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71EA6B86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8E352A1" id="Text Box 10" o:spid="_x0000_s1061" type="#_x0000_t202" style="width:415.5pt;height:478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" fillcolor="#f2f2f2 [3052]" stroked="f">
                <v:textbox>
                  <w:txbxContent>
                    <w:p w14:paraId="65F501B4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034F486F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Recor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[</w:t>
                      </w:r>
                    </w:p>
                    <w:p w14:paraId="139A8F56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2B7994E3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7e3da3f7-4c82-442c-b64d-04c840862b92" ,</w:t>
                      </w:r>
                    </w:p>
                    <w:p w14:paraId="72518D3F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产品类型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3DA4A059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6FA856E9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SN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18777703" ,</w:t>
                      </w:r>
                    </w:p>
                    <w:p w14:paraId="281B2E05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器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35C13595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673183391861 ,</w:t>
                      </w:r>
                    </w:p>
                    <w:p w14:paraId="50315EB5" w14:textId="2CC94A5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Type": </w:t>
                      </w:r>
                      <w:r w:rsidR="00544C62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,</w:t>
                      </w:r>
                    </w:p>
                    <w:p w14:paraId="110B2DD5" w14:textId="697C222C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Type": </w:t>
                      </w:r>
                      <w:r w:rsidR="00544C62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 xml:space="preserve">0 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,</w:t>
                      </w:r>
                    </w:p>
                    <w:p w14:paraId="74EA0351" w14:textId="2E0B58E4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整机状态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="00544C62">
                        <w:rPr>
                          <w:rFonts w:ascii="Consolas" w:eastAsia="宋体" w:hAnsi="Consolas" w:cs="宋体" w:hint="eastAsia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,</w:t>
                      </w:r>
                    </w:p>
                    <w:p w14:paraId="2209BC72" w14:textId="3B2D1A96" w:rsidR="00544C62" w:rsidRDefault="00544C62" w:rsidP="00544C6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 xml:space="preserve">1028827   </w:t>
                      </w:r>
                      <w:r w:rsidRPr="00544C62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/</w:t>
                      </w:r>
                      <w:r w:rsidRPr="00544C62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/</w:t>
                      </w:r>
                      <w:r w:rsidRPr="00544C62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通知编码</w:t>
                      </w:r>
                    </w:p>
                    <w:p w14:paraId="045DEAEA" w14:textId="77777777" w:rsidR="00544C62" w:rsidRDefault="00544C6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</w:p>
                    <w:p w14:paraId="508E2A71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78FF202B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6E81F9C5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2746dcc0-4602-411f-af3f-4bab31927feb" ,</w:t>
                      </w:r>
                    </w:p>
                    <w:p w14:paraId="0B57E6FE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46454B75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6B6C8F48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SN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3EC1BDCF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299B8365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673183391861 ,</w:t>
                      </w:r>
                    </w:p>
                    <w:p w14:paraId="4E0C8153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2 ,</w:t>
                      </w:r>
                    </w:p>
                    <w:p w14:paraId="50CA1981" w14:textId="77777777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4 ,</w:t>
                      </w:r>
                    </w:p>
                    <w:p w14:paraId="74414739" w14:textId="10B382E3" w:rsidR="00BA4F17" w:rsidRDefault="00000000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软件系统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="00544C6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,</w:t>
                      </w:r>
                    </w:p>
                    <w:p w14:paraId="51B100DA" w14:textId="193CFC1C" w:rsidR="00544C62" w:rsidRDefault="00544C6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 xml:space="preserve">30023     </w:t>
                      </w:r>
                      <w:r w:rsidRPr="00544C62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//</w:t>
                      </w:r>
                      <w:r w:rsidRPr="00544C62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通知编码</w:t>
                      </w:r>
                    </w:p>
                    <w:p w14:paraId="07563BFD" w14:textId="77777777" w:rsidR="00BA4F17" w:rsidRDefault="00000000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12480A24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]</w:t>
                      </w:r>
                    </w:p>
                    <w:p w14:paraId="70B9C784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2227F4E3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71EA6B86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92BE353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33BCB381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14BCA1A6" w14:textId="77777777">
        <w:tc>
          <w:tcPr>
            <w:tcW w:w="0" w:type="auto"/>
          </w:tcPr>
          <w:p w14:paraId="693F393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98325F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77550C0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76DF30C2" w14:textId="77777777">
        <w:tc>
          <w:tcPr>
            <w:tcW w:w="0" w:type="auto"/>
          </w:tcPr>
          <w:p w14:paraId="23921D1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Id</w:t>
            </w:r>
          </w:p>
        </w:tc>
        <w:tc>
          <w:tcPr>
            <w:tcW w:w="0" w:type="auto"/>
          </w:tcPr>
          <w:p w14:paraId="3772051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2C3B37F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486D56F6" w14:textId="77777777">
        <w:tc>
          <w:tcPr>
            <w:tcW w:w="0" w:type="auto"/>
          </w:tcPr>
          <w:p w14:paraId="6B5E727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215B3AE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43EF250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7645B359" w14:textId="77777777">
        <w:tc>
          <w:tcPr>
            <w:tcW w:w="0" w:type="auto"/>
          </w:tcPr>
          <w:p w14:paraId="25AE032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orgName</w:t>
            </w:r>
          </w:p>
        </w:tc>
        <w:tc>
          <w:tcPr>
            <w:tcW w:w="0" w:type="auto"/>
          </w:tcPr>
          <w:p w14:paraId="1FBB6BE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7426242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结构名称</w:t>
            </w:r>
          </w:p>
        </w:tc>
      </w:tr>
      <w:tr w:rsidR="00BA4F17" w14:paraId="35A6339E" w14:textId="77777777">
        <w:tc>
          <w:tcPr>
            <w:tcW w:w="0" w:type="auto"/>
          </w:tcPr>
          <w:p w14:paraId="6AFE4CC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SN</w:t>
            </w:r>
          </w:p>
        </w:tc>
        <w:tc>
          <w:tcPr>
            <w:tcW w:w="0" w:type="auto"/>
          </w:tcPr>
          <w:p w14:paraId="38D33F7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B375AE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sn</w:t>
            </w:r>
          </w:p>
        </w:tc>
      </w:tr>
      <w:tr w:rsidR="00BA4F17" w14:paraId="6AEED4ED" w14:textId="77777777">
        <w:tc>
          <w:tcPr>
            <w:tcW w:w="0" w:type="auto"/>
          </w:tcPr>
          <w:p w14:paraId="441711F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Name</w:t>
            </w:r>
          </w:p>
        </w:tc>
        <w:tc>
          <w:tcPr>
            <w:tcW w:w="0" w:type="auto"/>
          </w:tcPr>
          <w:p w14:paraId="4419C55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2BB5724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名称</w:t>
            </w:r>
          </w:p>
        </w:tc>
      </w:tr>
      <w:tr w:rsidR="00BA4F17" w14:paraId="2C41AE12" w14:textId="77777777">
        <w:tc>
          <w:tcPr>
            <w:tcW w:w="0" w:type="auto"/>
          </w:tcPr>
          <w:p w14:paraId="676B89F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ype</w:t>
            </w:r>
          </w:p>
        </w:tc>
        <w:tc>
          <w:tcPr>
            <w:tcW w:w="0" w:type="auto"/>
          </w:tcPr>
          <w:p w14:paraId="239800E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196663CC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通知类型</w:t>
            </w:r>
          </w:p>
          <w:p w14:paraId="080F5B76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: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状态</w:t>
            </w:r>
          </w:p>
          <w:p w14:paraId="503462E2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异常</w:t>
            </w:r>
          </w:p>
          <w:p w14:paraId="04C2479B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2：告警</w:t>
            </w:r>
          </w:p>
        </w:tc>
      </w:tr>
      <w:tr w:rsidR="00BA4F17" w14:paraId="55227BC5" w14:textId="77777777">
        <w:tc>
          <w:tcPr>
            <w:tcW w:w="0" w:type="auto"/>
          </w:tcPr>
          <w:p w14:paraId="6EBFBB2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m</w:t>
            </w:r>
            <w:r>
              <w:rPr>
                <w:kern w:val="0"/>
                <w:sz w:val="24"/>
                <w:szCs w:val="24"/>
              </w:rPr>
              <w:t>oduleName</w:t>
            </w:r>
          </w:p>
        </w:tc>
        <w:tc>
          <w:tcPr>
            <w:tcW w:w="0" w:type="auto"/>
          </w:tcPr>
          <w:p w14:paraId="4C7CE15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6DDD12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名称</w:t>
            </w:r>
          </w:p>
        </w:tc>
      </w:tr>
      <w:tr w:rsidR="00BA4F17" w14:paraId="47AB5BF7" w14:textId="77777777">
        <w:tc>
          <w:tcPr>
            <w:tcW w:w="0" w:type="auto"/>
          </w:tcPr>
          <w:p w14:paraId="26F3176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ime</w:t>
            </w:r>
          </w:p>
        </w:tc>
        <w:tc>
          <w:tcPr>
            <w:tcW w:w="0" w:type="auto"/>
          </w:tcPr>
          <w:p w14:paraId="56D56DE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4E7476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时间</w:t>
            </w:r>
          </w:p>
        </w:tc>
      </w:tr>
    </w:tbl>
    <w:p w14:paraId="13F3DDE3" w14:textId="77777777" w:rsidR="00BA4F17" w:rsidRDefault="00BA4F17"/>
    <w:p w14:paraId="0D940810" w14:textId="77777777" w:rsidR="00BA4F17" w:rsidRDefault="00BA4F17"/>
    <w:p w14:paraId="030602F1" w14:textId="77777777" w:rsidR="00BA4F17" w:rsidRDefault="00000000">
      <w:pPr>
        <w:pStyle w:val="3"/>
      </w:pPr>
      <w:r>
        <w:rPr>
          <w:rFonts w:hint="eastAsia"/>
        </w:rPr>
        <w:t>4</w:t>
      </w:r>
      <w:r>
        <w:t xml:space="preserve">.3 </w:t>
      </w:r>
      <w:r>
        <w:rPr>
          <w:rFonts w:hint="eastAsia"/>
        </w:rPr>
        <w:t>通知详情</w:t>
      </w:r>
    </w:p>
    <w:p w14:paraId="18AB82B6" w14:textId="77777777" w:rsidR="00BA4F17" w:rsidRDefault="00000000">
      <w:r>
        <w:t xml:space="preserve">url:/notice/noticerecord/getNoticeRecordDetail         </w:t>
      </w:r>
      <w:r>
        <w:rPr>
          <w:rFonts w:hint="eastAsia"/>
        </w:rPr>
        <w:t>method</w:t>
      </w:r>
      <w:r>
        <w:t>: post</w:t>
      </w:r>
    </w:p>
    <w:p w14:paraId="06C24B93" w14:textId="77777777" w:rsidR="00BA4F17" w:rsidRDefault="00BA4F17"/>
    <w:p w14:paraId="66DA0D82" w14:textId="77777777" w:rsidR="00BA4F17" w:rsidRDefault="00BA4F17"/>
    <w:p w14:paraId="56451C87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34643AE4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513955B8" wp14:editId="1F9A655D">
                <wp:extent cx="5276850" cy="742950"/>
                <wp:effectExtent l="0" t="3175" r="0" b="0"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42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3FFFCB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6744E7A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cord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9b43b06a-b49e-4ccf-ae6d-3eed121e3c4c"</w:t>
                            </w:r>
                          </w:p>
                          <w:p w14:paraId="597915B7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1542F1F6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3955B8" id="Text Box 9" o:spid="_x0000_s1062" type="#_x0000_t202" style="width:415.5pt;height:5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" fillcolor="#f2f2f2 [3052]" stroked="f">
                <v:textbox>
                  <w:txbxContent>
                    <w:p w14:paraId="393FFFCB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6744E7A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cord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9b43b06a-b49e-4ccf-ae6d-3eed121e3c4c"</w:t>
                      </w:r>
                    </w:p>
                    <w:p w14:paraId="597915B7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1542F1F6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4493419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2917"/>
        <w:gridCol w:w="2139"/>
        <w:gridCol w:w="3192"/>
      </w:tblGrid>
      <w:tr w:rsidR="00BA4F17" w14:paraId="62A170A2" w14:textId="77777777">
        <w:tc>
          <w:tcPr>
            <w:tcW w:w="0" w:type="auto"/>
          </w:tcPr>
          <w:p w14:paraId="476072B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5A1E4CF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577C9D0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5D136339" w14:textId="77777777">
        <w:tc>
          <w:tcPr>
            <w:tcW w:w="0" w:type="auto"/>
          </w:tcPr>
          <w:p w14:paraId="666AD52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ecordId</w:t>
            </w:r>
          </w:p>
        </w:tc>
        <w:tc>
          <w:tcPr>
            <w:tcW w:w="0" w:type="auto"/>
          </w:tcPr>
          <w:p w14:paraId="2B81603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D54E64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id</w:t>
            </w:r>
          </w:p>
        </w:tc>
      </w:tr>
    </w:tbl>
    <w:p w14:paraId="4BD26057" w14:textId="77777777" w:rsidR="00BA4F17" w:rsidRDefault="00BA4F17"/>
    <w:p w14:paraId="60C6D341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46A342CC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012F5B62" wp14:editId="10D173BB">
                <wp:extent cx="5276850" cy="6724650"/>
                <wp:effectExtent l="0" t="0" r="0" b="3810"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6724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0E3FA0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62ABD13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cord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7485062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eaTide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2E49558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be2ef19-ff8f-43ac-828e-994f4a12112e" ,</w:t>
                            </w:r>
                          </w:p>
                          <w:p w14:paraId="4E636D7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576B625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Sn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877cdc0b-58e6-4bd2-8cdf-1a794be22cb9" ,</w:t>
                            </w:r>
                          </w:p>
                          <w:p w14:paraId="4DA99ED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7F3E9CA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ci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8227  ,</w:t>
                            </w:r>
                          </w:p>
                          <w:p w14:paraId="200BAB2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整机状态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7AB0ADF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ci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3391861 ,</w:t>
                            </w:r>
                          </w:p>
                          <w:p w14:paraId="670F81B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tail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8EF924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9CACCD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742105E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31ED73B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be2ef19-ff8f-43ac-828e-994f4a12112e" ,</w:t>
                            </w:r>
                          </w:p>
                          <w:p w14:paraId="7D7D483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wcc" ,</w:t>
                            </w:r>
                          </w:p>
                          <w:p w14:paraId="4A482EC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hannel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3 ,</w:t>
                            </w:r>
                          </w:p>
                          <w:p w14:paraId="4E38AA5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sul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6EEACD9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40DD6CA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99EEE7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312ECE8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B" ,</w:t>
                            </w:r>
                          </w:p>
                          <w:p w14:paraId="6BB5EA9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12552402-c6df-4cc9-a37c-c4501733b274" ,</w:t>
                            </w:r>
                          </w:p>
                          <w:p w14:paraId="3CF5324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zyy" ,</w:t>
                            </w:r>
                          </w:p>
                          <w:p w14:paraId="25972AE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hannel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3 ,</w:t>
                            </w:r>
                          </w:p>
                          <w:p w14:paraId="3355E0F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sul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00A3758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19DFF50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3FC74670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AE60D91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2F5B62" id="Text Box 8" o:spid="_x0000_s1063" type="#_x0000_t202" style="width:415.5pt;height:52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" fillcolor="#f2f2f2 [3052]" stroked="f">
                <v:textbox>
                  <w:txbxContent>
                    <w:p w14:paraId="690E3FA0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62ABD13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cord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7485062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eaTide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,</w:t>
                      </w:r>
                    </w:p>
                    <w:p w14:paraId="2E49558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be2ef19-ff8f-43ac-828e-994f4a12112e" ,</w:t>
                      </w:r>
                    </w:p>
                    <w:p w14:paraId="4E636D7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576B625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Sn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877cdc0b-58e6-4bd2-8cdf-1a794be22cb9" ,</w:t>
                      </w:r>
                    </w:p>
                    <w:p w14:paraId="4DA99ED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7F3E9CA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ci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8227  ,</w:t>
                      </w:r>
                    </w:p>
                    <w:p w14:paraId="200BAB2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整机状态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7AB0ADF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ci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3391861 ,</w:t>
                      </w:r>
                    </w:p>
                    <w:p w14:paraId="670F81B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tail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8EF924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9CACCD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742105E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31ED73B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be2ef19-ff8f-43ac-828e-994f4a12112e" ,</w:t>
                      </w:r>
                    </w:p>
                    <w:p w14:paraId="7D7D483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wcc" ,</w:t>
                      </w:r>
                    </w:p>
                    <w:p w14:paraId="4A482EC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hannel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3 ,</w:t>
                      </w:r>
                    </w:p>
                    <w:p w14:paraId="4E38AA5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sul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6EEACD9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40DD6CA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99EEE7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312ECE8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B" ,</w:t>
                      </w:r>
                    </w:p>
                    <w:p w14:paraId="6BB5EA9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12552402-c6df-4cc9-a37c-c4501733b274" ,</w:t>
                      </w:r>
                    </w:p>
                    <w:p w14:paraId="3CF5324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zyy" ,</w:t>
                      </w:r>
                    </w:p>
                    <w:p w14:paraId="25972AE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hannel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3 ,</w:t>
                      </w:r>
                    </w:p>
                    <w:p w14:paraId="3355E0F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sul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</w:t>
                      </w:r>
                    </w:p>
                    <w:p w14:paraId="00A3758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19DFF50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3FC74670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AE60D91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6A351C9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02856B42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0567062D" w14:textId="77777777">
        <w:tc>
          <w:tcPr>
            <w:tcW w:w="0" w:type="auto"/>
          </w:tcPr>
          <w:p w14:paraId="5370714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1BB6BAB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4C26BE8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4C205181" w14:textId="77777777">
        <w:tc>
          <w:tcPr>
            <w:tcW w:w="0" w:type="auto"/>
          </w:tcPr>
          <w:p w14:paraId="5C649F5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ecordId</w:t>
            </w:r>
          </w:p>
        </w:tc>
        <w:tc>
          <w:tcPr>
            <w:tcW w:w="0" w:type="auto"/>
          </w:tcPr>
          <w:p w14:paraId="1B42F41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729B55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记录id</w:t>
            </w:r>
          </w:p>
        </w:tc>
      </w:tr>
      <w:tr w:rsidR="00BA4F17" w14:paraId="743DF994" w14:textId="77777777">
        <w:tc>
          <w:tcPr>
            <w:tcW w:w="0" w:type="auto"/>
          </w:tcPr>
          <w:p w14:paraId="0EE3A2E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4DED0DA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1A3166B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11CFC1D5" w14:textId="77777777">
        <w:tc>
          <w:tcPr>
            <w:tcW w:w="0" w:type="auto"/>
          </w:tcPr>
          <w:p w14:paraId="089C9C1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Id</w:t>
            </w:r>
          </w:p>
        </w:tc>
        <w:tc>
          <w:tcPr>
            <w:tcW w:w="0" w:type="auto"/>
          </w:tcPr>
          <w:p w14:paraId="7B1C61B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0ADE6B8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27C85DB8" w14:textId="77777777">
        <w:tc>
          <w:tcPr>
            <w:tcW w:w="0" w:type="auto"/>
          </w:tcPr>
          <w:p w14:paraId="6A4BCD2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Name</w:t>
            </w:r>
          </w:p>
        </w:tc>
        <w:tc>
          <w:tcPr>
            <w:tcW w:w="0" w:type="auto"/>
          </w:tcPr>
          <w:p w14:paraId="790A945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5EA479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名称</w:t>
            </w:r>
          </w:p>
        </w:tc>
      </w:tr>
      <w:tr w:rsidR="00BA4F17" w14:paraId="2CC4349C" w14:textId="77777777">
        <w:tc>
          <w:tcPr>
            <w:tcW w:w="0" w:type="auto"/>
          </w:tcPr>
          <w:p w14:paraId="4CC01FB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robotSN</w:t>
            </w:r>
          </w:p>
        </w:tc>
        <w:tc>
          <w:tcPr>
            <w:tcW w:w="0" w:type="auto"/>
          </w:tcPr>
          <w:p w14:paraId="018E122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425AB45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sn</w:t>
            </w:r>
          </w:p>
        </w:tc>
      </w:tr>
      <w:tr w:rsidR="00BA4F17" w14:paraId="64765A0E" w14:textId="77777777">
        <w:tc>
          <w:tcPr>
            <w:tcW w:w="0" w:type="auto"/>
          </w:tcPr>
          <w:p w14:paraId="7E2317E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Name</w:t>
            </w:r>
          </w:p>
        </w:tc>
        <w:tc>
          <w:tcPr>
            <w:tcW w:w="0" w:type="auto"/>
          </w:tcPr>
          <w:p w14:paraId="235964A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3776D28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名称</w:t>
            </w:r>
          </w:p>
        </w:tc>
      </w:tr>
      <w:tr w:rsidR="00BA4F17" w14:paraId="6C4E76FB" w14:textId="77777777">
        <w:tc>
          <w:tcPr>
            <w:tcW w:w="0" w:type="auto"/>
          </w:tcPr>
          <w:p w14:paraId="2B69B7F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ype</w:t>
            </w:r>
          </w:p>
        </w:tc>
        <w:tc>
          <w:tcPr>
            <w:tcW w:w="0" w:type="auto"/>
          </w:tcPr>
          <w:p w14:paraId="11C308E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023A143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通知类型</w:t>
            </w:r>
          </w:p>
          <w:p w14:paraId="09252FBC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: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状态</w:t>
            </w:r>
          </w:p>
          <w:p w14:paraId="72A4FEE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异常</w:t>
            </w:r>
          </w:p>
          <w:p w14:paraId="3ED429A5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2：告警</w:t>
            </w:r>
          </w:p>
        </w:tc>
      </w:tr>
      <w:tr w:rsidR="00BA4F17" w14:paraId="1976050F" w14:textId="77777777">
        <w:tc>
          <w:tcPr>
            <w:tcW w:w="0" w:type="auto"/>
          </w:tcPr>
          <w:p w14:paraId="1937656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module</w:t>
            </w:r>
            <w:r>
              <w:rPr>
                <w:kern w:val="0"/>
                <w:sz w:val="24"/>
                <w:szCs w:val="24"/>
              </w:rPr>
              <w:t>Type</w:t>
            </w:r>
          </w:p>
        </w:tc>
        <w:tc>
          <w:tcPr>
            <w:tcW w:w="0" w:type="auto"/>
          </w:tcPr>
          <w:p w14:paraId="7D3B1C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FC8126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类型</w:t>
            </w:r>
          </w:p>
        </w:tc>
      </w:tr>
      <w:tr w:rsidR="00BA4F17" w14:paraId="318B1E1B" w14:textId="77777777">
        <w:tc>
          <w:tcPr>
            <w:tcW w:w="0" w:type="auto"/>
          </w:tcPr>
          <w:p w14:paraId="5FACC08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m</w:t>
            </w:r>
            <w:r>
              <w:rPr>
                <w:kern w:val="0"/>
                <w:sz w:val="24"/>
                <w:szCs w:val="24"/>
              </w:rPr>
              <w:t>oduleName</w:t>
            </w:r>
          </w:p>
        </w:tc>
        <w:tc>
          <w:tcPr>
            <w:tcW w:w="0" w:type="auto"/>
          </w:tcPr>
          <w:p w14:paraId="0163D29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6D92BDE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名称</w:t>
            </w:r>
          </w:p>
        </w:tc>
      </w:tr>
      <w:tr w:rsidR="00BA4F17" w14:paraId="3C858CD0" w14:textId="77777777">
        <w:tc>
          <w:tcPr>
            <w:tcW w:w="0" w:type="auto"/>
          </w:tcPr>
          <w:p w14:paraId="410ECE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ime</w:t>
            </w:r>
          </w:p>
        </w:tc>
        <w:tc>
          <w:tcPr>
            <w:tcW w:w="0" w:type="auto"/>
          </w:tcPr>
          <w:p w14:paraId="70092C9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2B00107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时间</w:t>
            </w:r>
          </w:p>
        </w:tc>
      </w:tr>
      <w:tr w:rsidR="00BA4F17" w14:paraId="28B4EAC7" w14:textId="77777777">
        <w:tc>
          <w:tcPr>
            <w:tcW w:w="0" w:type="auto"/>
          </w:tcPr>
          <w:p w14:paraId="6A77D5A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detail</w:t>
            </w:r>
          </w:p>
        </w:tc>
        <w:tc>
          <w:tcPr>
            <w:tcW w:w="0" w:type="auto"/>
          </w:tcPr>
          <w:p w14:paraId="124BB26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rray</w:t>
            </w:r>
          </w:p>
        </w:tc>
        <w:tc>
          <w:tcPr>
            <w:tcW w:w="1935" w:type="pct"/>
          </w:tcPr>
          <w:p w14:paraId="7D07A0E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用户列表</w:t>
            </w:r>
          </w:p>
        </w:tc>
      </w:tr>
      <w:tr w:rsidR="00BA4F17" w14:paraId="4183B735" w14:textId="77777777">
        <w:tc>
          <w:tcPr>
            <w:tcW w:w="0" w:type="auto"/>
          </w:tcPr>
          <w:p w14:paraId="3F9FAFE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Id</w:t>
            </w:r>
          </w:p>
        </w:tc>
        <w:tc>
          <w:tcPr>
            <w:tcW w:w="0" w:type="auto"/>
          </w:tcPr>
          <w:p w14:paraId="6C2D1CE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9BB4CF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用户机构id</w:t>
            </w:r>
          </w:p>
        </w:tc>
      </w:tr>
      <w:tr w:rsidR="00BA4F17" w14:paraId="6BE1E196" w14:textId="77777777">
        <w:tc>
          <w:tcPr>
            <w:tcW w:w="0" w:type="auto"/>
          </w:tcPr>
          <w:p w14:paraId="7518372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Name</w:t>
            </w:r>
          </w:p>
        </w:tc>
        <w:tc>
          <w:tcPr>
            <w:tcW w:w="0" w:type="auto"/>
          </w:tcPr>
          <w:p w14:paraId="3D09D22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CCEFD8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用户机构名称</w:t>
            </w:r>
          </w:p>
        </w:tc>
      </w:tr>
      <w:tr w:rsidR="00BA4F17" w14:paraId="340C967A" w14:textId="77777777">
        <w:tc>
          <w:tcPr>
            <w:tcW w:w="0" w:type="auto"/>
          </w:tcPr>
          <w:p w14:paraId="53982FC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u</w:t>
            </w:r>
            <w:r>
              <w:rPr>
                <w:kern w:val="0"/>
                <w:sz w:val="24"/>
                <w:szCs w:val="24"/>
              </w:rPr>
              <w:t>serName</w:t>
            </w:r>
          </w:p>
        </w:tc>
        <w:tc>
          <w:tcPr>
            <w:tcW w:w="0" w:type="auto"/>
          </w:tcPr>
          <w:p w14:paraId="106CC71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81FB91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用户名</w:t>
            </w:r>
          </w:p>
        </w:tc>
      </w:tr>
      <w:tr w:rsidR="00BA4F17" w14:paraId="7033D34F" w14:textId="77777777">
        <w:tc>
          <w:tcPr>
            <w:tcW w:w="0" w:type="auto"/>
          </w:tcPr>
          <w:p w14:paraId="61F5881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honeNum</w:t>
            </w:r>
          </w:p>
        </w:tc>
        <w:tc>
          <w:tcPr>
            <w:tcW w:w="0" w:type="auto"/>
          </w:tcPr>
          <w:p w14:paraId="2373601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1C39CB2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电话号码</w:t>
            </w:r>
          </w:p>
        </w:tc>
      </w:tr>
      <w:tr w:rsidR="00BA4F17" w14:paraId="4CF56C7B" w14:textId="77777777">
        <w:tc>
          <w:tcPr>
            <w:tcW w:w="0" w:type="auto"/>
          </w:tcPr>
          <w:p w14:paraId="0F3E81B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</w:t>
            </w:r>
            <w:r>
              <w:rPr>
                <w:rFonts w:hint="eastAsia"/>
                <w:kern w:val="0"/>
                <w:sz w:val="24"/>
                <w:szCs w:val="24"/>
              </w:rPr>
              <w:t>hannel</w:t>
            </w:r>
          </w:p>
        </w:tc>
        <w:tc>
          <w:tcPr>
            <w:tcW w:w="0" w:type="auto"/>
          </w:tcPr>
          <w:p w14:paraId="6C03722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B3ECA69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通知方式</w:t>
            </w:r>
          </w:p>
          <w:p w14:paraId="12E7F763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：站内信</w:t>
            </w:r>
          </w:p>
          <w:p w14:paraId="680A514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app</w:t>
            </w:r>
          </w:p>
          <w:p w14:paraId="6EDBFE9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2：短信</w:t>
            </w:r>
          </w:p>
          <w:p w14:paraId="08C371E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3：电话</w:t>
            </w:r>
          </w:p>
        </w:tc>
      </w:tr>
      <w:tr w:rsidR="00BA4F17" w14:paraId="02E20B67" w14:textId="77777777">
        <w:tc>
          <w:tcPr>
            <w:tcW w:w="0" w:type="auto"/>
          </w:tcPr>
          <w:p w14:paraId="7E4F820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esult</w:t>
            </w:r>
          </w:p>
        </w:tc>
        <w:tc>
          <w:tcPr>
            <w:tcW w:w="0" w:type="auto"/>
          </w:tcPr>
          <w:p w14:paraId="4B3CFE9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1935" w:type="pct"/>
          </w:tcPr>
          <w:p w14:paraId="7E00E1C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结果</w:t>
            </w:r>
          </w:p>
        </w:tc>
      </w:tr>
    </w:tbl>
    <w:p w14:paraId="34DC10D0" w14:textId="77777777" w:rsidR="00BA4F17" w:rsidRDefault="00BA4F17"/>
    <w:p w14:paraId="797DBD59" w14:textId="77777777" w:rsidR="00BA4F17" w:rsidRDefault="00000000">
      <w:pPr>
        <w:pStyle w:val="2"/>
      </w:pPr>
      <w:r>
        <w:t xml:space="preserve">5. </w:t>
      </w:r>
      <w:r>
        <w:rPr>
          <w:rFonts w:hint="eastAsia"/>
        </w:rPr>
        <w:t>通知中心</w:t>
      </w:r>
    </w:p>
    <w:p w14:paraId="67D6029B" w14:textId="77777777" w:rsidR="00BA4F17" w:rsidRDefault="00000000">
      <w:pPr>
        <w:pStyle w:val="3"/>
      </w:pPr>
      <w:r>
        <w:rPr>
          <w:rFonts w:hint="eastAsia"/>
        </w:rPr>
        <w:t>4</w:t>
      </w:r>
      <w:r>
        <w:t xml:space="preserve">.1 </w:t>
      </w:r>
      <w:r>
        <w:rPr>
          <w:rFonts w:hint="eastAsia"/>
        </w:rPr>
        <w:t>通知</w:t>
      </w:r>
      <w:r>
        <w:rPr>
          <w:rFonts w:asciiTheme="majorEastAsia" w:eastAsiaTheme="majorEastAsia" w:hAnsiTheme="majorEastAsia" w:hint="eastAsia"/>
        </w:rPr>
        <w:t>中心列表</w:t>
      </w:r>
    </w:p>
    <w:p w14:paraId="182ED724" w14:textId="77777777" w:rsidR="00BA4F17" w:rsidRDefault="00000000">
      <w:r>
        <w:t xml:space="preserve">url:/notice/noticerecord/getNoticeCenter         </w:t>
      </w:r>
      <w:r>
        <w:rPr>
          <w:rFonts w:hint="eastAsia"/>
        </w:rPr>
        <w:t>method</w:t>
      </w:r>
      <w:r>
        <w:t>: post</w:t>
      </w:r>
    </w:p>
    <w:p w14:paraId="580049F5" w14:textId="77777777" w:rsidR="00BA4F17" w:rsidRDefault="00BA4F17"/>
    <w:p w14:paraId="1E221997" w14:textId="77777777" w:rsidR="00BA4F17" w:rsidRDefault="00BA4F17"/>
    <w:p w14:paraId="1D3C8AAD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lastRenderedPageBreak/>
        <w:t>r</w:t>
      </w:r>
      <w:r>
        <w:rPr>
          <w:b/>
          <w:bCs/>
        </w:rPr>
        <w:t>equest:</w:t>
      </w:r>
    </w:p>
    <w:p w14:paraId="36A0DA00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4E517818" wp14:editId="267907AD">
                <wp:extent cx="5276850" cy="3295650"/>
                <wp:effectExtent l="0" t="0" r="0" b="1905"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295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FBDDF4C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522C321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filter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489664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2625A329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eaTide" ,</w:t>
                            </w:r>
                          </w:p>
                          <w:p w14:paraId="0CF12EE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Beg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3391861 ,</w:t>
                            </w:r>
                          </w:p>
                          <w:p w14:paraId="1BA1AABD" w14:textId="0310D74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En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5889858</w:t>
                            </w:r>
                            <w:r w:rsidR="001560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1560A0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381F6BC0" w14:textId="254FD7E6" w:rsidR="001560A0" w:rsidRDefault="001560A0" w:rsidP="001560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 xml:space="preserve">     "readStat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tru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 xml:space="preserve">    </w:t>
                            </w:r>
                            <w:r w:rsidRPr="001560A0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60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/</w:t>
                            </w:r>
                            <w:r w:rsidRPr="001560A0"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增加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read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Stat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FF0000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</w:p>
                          <w:p w14:paraId="241FE56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76B1A5D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ort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1833429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der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reateTime" ,</w:t>
                            </w:r>
                          </w:p>
                          <w:p w14:paraId="018EFB9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sc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6555B98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4BC21D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06A8B8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72774E6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  <w:p w14:paraId="66086EA8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C8A12BF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07FE22ED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3B8E8330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E517818" id="Text Box 5" o:spid="_x0000_s1064" type="#_x0000_t202" style="width:415.5pt;height:25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" fillcolor="#f2f2f2 [3052]" stroked="f">
                <v:textbox>
                  <w:txbxContent>
                    <w:p w14:paraId="1FBDDF4C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522C321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filter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489664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2625A329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eaTide" ,</w:t>
                      </w:r>
                    </w:p>
                    <w:p w14:paraId="0CF12EE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Beg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3391861 ,</w:t>
                      </w:r>
                    </w:p>
                    <w:p w14:paraId="1BA1AABD" w14:textId="0310D74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En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5889858</w:t>
                      </w:r>
                      <w:r w:rsidR="001560A0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 xml:space="preserve"> </w:t>
                      </w:r>
                      <w:r w:rsidR="001560A0">
                        <w:rPr>
                          <w:rFonts w:ascii="Consolas" w:eastAsia="宋体" w:hAnsi="Consolas" w:cs="宋体" w:hint="eastAsia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,</w:t>
                      </w:r>
                    </w:p>
                    <w:p w14:paraId="381F6BC0" w14:textId="254FD7E6" w:rsidR="001560A0" w:rsidRDefault="001560A0" w:rsidP="001560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 xml:space="preserve">     "readStat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u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tru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 xml:space="preserve">    </w:t>
                      </w:r>
                      <w:r w:rsidRPr="001560A0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60A0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/</w:t>
                      </w:r>
                      <w:r w:rsidRPr="001560A0"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增加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read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Stat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FF0000"/>
                          <w:kern w:val="0"/>
                          <w:sz w:val="24"/>
                          <w:szCs w:val="24"/>
                        </w:rPr>
                        <w:t>us</w:t>
                      </w:r>
                    </w:p>
                    <w:p w14:paraId="241FE56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76B1A5D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ort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1833429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der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reateTime" ,</w:t>
                      </w:r>
                    </w:p>
                    <w:p w14:paraId="018EFB9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sc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6555B98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4BC21D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06A8B8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72774E6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</w:t>
                      </w:r>
                    </w:p>
                    <w:p w14:paraId="66086EA8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C8A12BF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07FE22ED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3B8E8330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654B9EE7" w14:textId="77777777" w:rsidR="00BA4F17" w:rsidRDefault="00000000">
      <w:pPr>
        <w:rPr>
          <w:b/>
          <w:bCs/>
        </w:rPr>
      </w:pPr>
      <w:r>
        <w:rPr>
          <w:b/>
          <w:bCs/>
        </w:rPr>
        <w:t>R</w:t>
      </w:r>
      <w:r>
        <w:rPr>
          <w:rFonts w:hint="eastAsia"/>
          <w:b/>
          <w:bCs/>
        </w:rPr>
        <w:t>equest</w:t>
      </w:r>
      <w:r>
        <w:rPr>
          <w:b/>
          <w:bCs/>
        </w:rPr>
        <w:t xml:space="preserve"> remark:</w:t>
      </w:r>
    </w:p>
    <w:p w14:paraId="211BF549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474"/>
        <w:gridCol w:w="1582"/>
        <w:gridCol w:w="3192"/>
      </w:tblGrid>
      <w:tr w:rsidR="00BA4F17" w14:paraId="48D591F2" w14:textId="77777777">
        <w:tc>
          <w:tcPr>
            <w:tcW w:w="0" w:type="auto"/>
          </w:tcPr>
          <w:p w14:paraId="489DC48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6789C5D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2B78800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3C10C7F3" w14:textId="77777777">
        <w:tc>
          <w:tcPr>
            <w:tcW w:w="0" w:type="auto"/>
          </w:tcPr>
          <w:p w14:paraId="444CCA3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Id</w:t>
            </w:r>
          </w:p>
        </w:tc>
        <w:tc>
          <w:tcPr>
            <w:tcW w:w="0" w:type="auto"/>
          </w:tcPr>
          <w:p w14:paraId="50F700B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EE2562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62E383A5" w14:textId="77777777">
        <w:tc>
          <w:tcPr>
            <w:tcW w:w="0" w:type="auto"/>
          </w:tcPr>
          <w:p w14:paraId="6AD399A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52BB915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00C3641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4B92F734" w14:textId="77777777">
        <w:tc>
          <w:tcPr>
            <w:tcW w:w="0" w:type="auto"/>
          </w:tcPr>
          <w:p w14:paraId="4D3E411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imeBeg</w:t>
            </w:r>
          </w:p>
        </w:tc>
        <w:tc>
          <w:tcPr>
            <w:tcW w:w="0" w:type="auto"/>
          </w:tcPr>
          <w:p w14:paraId="6854B14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1420DB8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起始时间</w:t>
            </w:r>
          </w:p>
        </w:tc>
      </w:tr>
      <w:tr w:rsidR="00BA4F17" w14:paraId="3AE38A88" w14:textId="77777777">
        <w:tc>
          <w:tcPr>
            <w:tcW w:w="0" w:type="auto"/>
          </w:tcPr>
          <w:p w14:paraId="602256F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imeEnd</w:t>
            </w:r>
          </w:p>
        </w:tc>
        <w:tc>
          <w:tcPr>
            <w:tcW w:w="0" w:type="auto"/>
          </w:tcPr>
          <w:p w14:paraId="206F09B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ED5607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结束时间</w:t>
            </w:r>
          </w:p>
        </w:tc>
      </w:tr>
      <w:tr w:rsidR="001560A0" w14:paraId="29E1FFBA" w14:textId="77777777">
        <w:tc>
          <w:tcPr>
            <w:tcW w:w="0" w:type="auto"/>
          </w:tcPr>
          <w:p w14:paraId="1A55688E" w14:textId="183FC1D2" w:rsidR="001560A0" w:rsidRPr="001560A0" w:rsidRDefault="001560A0" w:rsidP="001560A0">
            <w:pPr>
              <w:rPr>
                <w:color w:val="FF0000"/>
                <w:kern w:val="0"/>
                <w:sz w:val="24"/>
                <w:szCs w:val="24"/>
              </w:rPr>
            </w:pPr>
            <w:r w:rsidRPr="001560A0">
              <w:rPr>
                <w:rFonts w:hint="eastAsia"/>
                <w:color w:val="FF0000"/>
                <w:kern w:val="0"/>
                <w:sz w:val="24"/>
                <w:szCs w:val="24"/>
              </w:rPr>
              <w:t>r</w:t>
            </w:r>
            <w:r w:rsidRPr="001560A0">
              <w:rPr>
                <w:color w:val="FF0000"/>
                <w:kern w:val="0"/>
                <w:sz w:val="24"/>
                <w:szCs w:val="24"/>
              </w:rPr>
              <w:t>eadStat</w:t>
            </w:r>
            <w:r w:rsidR="001F2AC4">
              <w:rPr>
                <w:color w:val="FF0000"/>
                <w:kern w:val="0"/>
                <w:sz w:val="24"/>
                <w:szCs w:val="24"/>
              </w:rPr>
              <w:t>us</w:t>
            </w:r>
          </w:p>
        </w:tc>
        <w:tc>
          <w:tcPr>
            <w:tcW w:w="0" w:type="auto"/>
          </w:tcPr>
          <w:p w14:paraId="5998D3FF" w14:textId="7CB189B6" w:rsidR="001560A0" w:rsidRPr="001560A0" w:rsidRDefault="001F2AC4" w:rsidP="001560A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b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>ool</w:t>
            </w:r>
          </w:p>
        </w:tc>
        <w:tc>
          <w:tcPr>
            <w:tcW w:w="1935" w:type="pct"/>
          </w:tcPr>
          <w:p w14:paraId="6C64EE4E" w14:textId="38ED5E37" w:rsidR="001560A0" w:rsidRDefault="001560A0" w:rsidP="001560A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 w:rsidRPr="001560A0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已读状态</w:t>
            </w:r>
          </w:p>
          <w:p w14:paraId="0544459E" w14:textId="272F6583" w:rsidR="001F2AC4" w:rsidRPr="001560A0" w:rsidRDefault="001F2AC4" w:rsidP="001560A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color w:val="FF0000"/>
                <w:kern w:val="0"/>
                <w:sz w:val="24"/>
                <w:szCs w:val="24"/>
                <w:lang w:eastAsia="zh-CN"/>
              </w:rPr>
              <w:t>true</w:t>
            </w:r>
            <w:r w:rsidRPr="001560A0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：已读</w:t>
            </w:r>
          </w:p>
          <w:p w14:paraId="5709B141" w14:textId="60562562" w:rsidR="001560A0" w:rsidRPr="001560A0" w:rsidRDefault="001F2AC4" w:rsidP="001560A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f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>alse</w:t>
            </w:r>
            <w:r w:rsidR="001560A0" w:rsidRPr="001560A0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 xml:space="preserve">：未读 </w:t>
            </w:r>
          </w:p>
        </w:tc>
      </w:tr>
    </w:tbl>
    <w:p w14:paraId="46464531" w14:textId="77777777" w:rsidR="00BA4F17" w:rsidRDefault="00BA4F17"/>
    <w:p w14:paraId="10D95513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7CA17F6F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0C2836A4" wp14:editId="662D4BB1">
                <wp:extent cx="5276850" cy="5728996"/>
                <wp:effectExtent l="0" t="0" r="0" b="508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572899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95873C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7371CBB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enter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FA0C07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504435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0F9722D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341F5BB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产品类型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320EEA6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SN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18777703" ,</w:t>
                            </w:r>
                          </w:p>
                          <w:p w14:paraId="01443B1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器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319C36A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3391861 ,</w:t>
                            </w:r>
                          </w:p>
                          <w:p w14:paraId="50EA69B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00011 ,</w:t>
                            </w:r>
                          </w:p>
                          <w:p w14:paraId="4BE62872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地磁触发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,</w:t>
                            </w:r>
                          </w:p>
                          <w:p w14:paraId="57AA7DEC" w14:textId="39BED5B6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adStat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true</w:t>
                            </w:r>
                          </w:p>
                          <w:p w14:paraId="42AD9EC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19B0FC2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5C739E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746dcc0-4602-411f-af3f-4bab31927feb" ,</w:t>
                            </w:r>
                          </w:p>
                          <w:p w14:paraId="3705B19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707B5AD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47594B57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SN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47AC230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31C9400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3391861 ,</w:t>
                            </w:r>
                          </w:p>
                          <w:p w14:paraId="10AB118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 ,</w:t>
                            </w:r>
                          </w:p>
                          <w:p w14:paraId="0DCB797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,</w:t>
                            </w:r>
                          </w:p>
                          <w:p w14:paraId="51FF06B8" w14:textId="565F533A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adStat</w:t>
                            </w:r>
                            <w:r w:rsidR="0027266B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false</w:t>
                            </w:r>
                          </w:p>
                          <w:p w14:paraId="3FB1A7C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1D7F069E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D2D9625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8E5CC81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2836A4" id="Text Box 4" o:spid="_x0000_s1065" type="#_x0000_t202" style="width:415.5pt;height:45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" fillcolor="#f2f2f2 [3052]" stroked="f">
                <v:textbox>
                  <w:txbxContent>
                    <w:p w14:paraId="3095873C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7371CBB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enter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FA0C07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504435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0F9722D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341F5BB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产品类型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320EEA6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SN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18777703" ,</w:t>
                      </w:r>
                    </w:p>
                    <w:p w14:paraId="01443B1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器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319C36A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3391861 ,</w:t>
                      </w:r>
                    </w:p>
                    <w:p w14:paraId="50EA69B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00011 ,</w:t>
                      </w:r>
                    </w:p>
                    <w:p w14:paraId="4BE62872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地磁触发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,</w:t>
                      </w:r>
                    </w:p>
                    <w:p w14:paraId="57AA7DEC" w14:textId="39BED5B6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adStat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u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true</w:t>
                      </w:r>
                    </w:p>
                    <w:p w14:paraId="42AD9EC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19B0FC2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5C739E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746dcc0-4602-411f-af3f-4bab31927feb" ,</w:t>
                      </w:r>
                    </w:p>
                    <w:p w14:paraId="3705B19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707B5AD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47594B57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SN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47AC230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31C9400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3391861 ,</w:t>
                      </w:r>
                    </w:p>
                    <w:p w14:paraId="10AB118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 ,</w:t>
                      </w:r>
                    </w:p>
                    <w:p w14:paraId="0DCB797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,</w:t>
                      </w:r>
                    </w:p>
                    <w:p w14:paraId="51FF06B8" w14:textId="565F533A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adStat</w:t>
                      </w:r>
                      <w:r w:rsidR="0027266B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u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false</w:t>
                      </w:r>
                    </w:p>
                    <w:p w14:paraId="3FB1A7C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1D7F069E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2D2D9625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8E5CC81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E33A25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523A69A5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61"/>
        <w:gridCol w:w="1695"/>
        <w:gridCol w:w="3192"/>
      </w:tblGrid>
      <w:tr w:rsidR="00BA4F17" w14:paraId="5EB48B52" w14:textId="77777777">
        <w:tc>
          <w:tcPr>
            <w:tcW w:w="0" w:type="auto"/>
          </w:tcPr>
          <w:p w14:paraId="25F3AE5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1075144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7698CB1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5ABD79B4" w14:textId="77777777">
        <w:tc>
          <w:tcPr>
            <w:tcW w:w="0" w:type="auto"/>
          </w:tcPr>
          <w:p w14:paraId="4F51B1C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Id</w:t>
            </w:r>
          </w:p>
        </w:tc>
        <w:tc>
          <w:tcPr>
            <w:tcW w:w="0" w:type="auto"/>
          </w:tcPr>
          <w:p w14:paraId="0C1D720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60ACA8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60B0A614" w14:textId="77777777">
        <w:tc>
          <w:tcPr>
            <w:tcW w:w="0" w:type="auto"/>
          </w:tcPr>
          <w:p w14:paraId="31F2CB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4A7C8B2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6F3592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6BF5E1C8" w14:textId="77777777">
        <w:tc>
          <w:tcPr>
            <w:tcW w:w="0" w:type="auto"/>
          </w:tcPr>
          <w:p w14:paraId="73E036D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Name</w:t>
            </w:r>
          </w:p>
        </w:tc>
        <w:tc>
          <w:tcPr>
            <w:tcW w:w="0" w:type="auto"/>
          </w:tcPr>
          <w:p w14:paraId="7BA4AD5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779A0D1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结构名称</w:t>
            </w:r>
          </w:p>
        </w:tc>
      </w:tr>
      <w:tr w:rsidR="00BA4F17" w14:paraId="72F422EF" w14:textId="77777777">
        <w:tc>
          <w:tcPr>
            <w:tcW w:w="0" w:type="auto"/>
          </w:tcPr>
          <w:p w14:paraId="52E3A42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SN</w:t>
            </w:r>
          </w:p>
        </w:tc>
        <w:tc>
          <w:tcPr>
            <w:tcW w:w="0" w:type="auto"/>
          </w:tcPr>
          <w:p w14:paraId="021E29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5A1F044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sn</w:t>
            </w:r>
          </w:p>
        </w:tc>
      </w:tr>
      <w:tr w:rsidR="00BA4F17" w14:paraId="4128EAE5" w14:textId="77777777">
        <w:tc>
          <w:tcPr>
            <w:tcW w:w="0" w:type="auto"/>
          </w:tcPr>
          <w:p w14:paraId="1AED276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Name</w:t>
            </w:r>
          </w:p>
        </w:tc>
        <w:tc>
          <w:tcPr>
            <w:tcW w:w="0" w:type="auto"/>
          </w:tcPr>
          <w:p w14:paraId="170E838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22D7857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名称</w:t>
            </w:r>
          </w:p>
        </w:tc>
      </w:tr>
      <w:tr w:rsidR="00BA4F17" w14:paraId="4A5031FA" w14:textId="77777777">
        <w:tc>
          <w:tcPr>
            <w:tcW w:w="0" w:type="auto"/>
          </w:tcPr>
          <w:p w14:paraId="59C82EE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ime</w:t>
            </w:r>
          </w:p>
        </w:tc>
        <w:tc>
          <w:tcPr>
            <w:tcW w:w="0" w:type="auto"/>
          </w:tcPr>
          <w:p w14:paraId="6FBC3A5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2317276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时间</w:t>
            </w:r>
          </w:p>
        </w:tc>
      </w:tr>
      <w:tr w:rsidR="00BA4F17" w14:paraId="2B0AF461" w14:textId="77777777">
        <w:tc>
          <w:tcPr>
            <w:tcW w:w="0" w:type="auto"/>
          </w:tcPr>
          <w:p w14:paraId="019A123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lastRenderedPageBreak/>
              <w:t>n</w:t>
            </w:r>
            <w:r>
              <w:rPr>
                <w:kern w:val="0"/>
                <w:sz w:val="24"/>
                <w:szCs w:val="24"/>
              </w:rPr>
              <w:t>oticeCode</w:t>
            </w:r>
          </w:p>
        </w:tc>
        <w:tc>
          <w:tcPr>
            <w:tcW w:w="0" w:type="auto"/>
          </w:tcPr>
          <w:p w14:paraId="0EB8E1D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65BD524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时间</w:t>
            </w:r>
          </w:p>
        </w:tc>
      </w:tr>
      <w:tr w:rsidR="00BA4F17" w14:paraId="4EF4B547" w14:textId="77777777">
        <w:tc>
          <w:tcPr>
            <w:tcW w:w="0" w:type="auto"/>
          </w:tcPr>
          <w:p w14:paraId="5E4E096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</w:t>
            </w:r>
            <w:r>
              <w:rPr>
                <w:rFonts w:hint="eastAsia"/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72CB77E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02C4B23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5CCE19FC" w14:textId="77777777">
        <w:tc>
          <w:tcPr>
            <w:tcW w:w="0" w:type="auto"/>
          </w:tcPr>
          <w:p w14:paraId="1CDB3678" w14:textId="1DF645A9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eadStat</w:t>
            </w:r>
            <w:r w:rsidR="001F2AC4">
              <w:rPr>
                <w:kern w:val="0"/>
                <w:sz w:val="24"/>
                <w:szCs w:val="24"/>
              </w:rPr>
              <w:t>us</w:t>
            </w:r>
          </w:p>
        </w:tc>
        <w:tc>
          <w:tcPr>
            <w:tcW w:w="0" w:type="auto"/>
          </w:tcPr>
          <w:p w14:paraId="20C563A0" w14:textId="53988A22" w:rsidR="00BA4F17" w:rsidRDefault="001F2AC4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b</w:t>
            </w:r>
            <w:r>
              <w:rPr>
                <w:kern w:val="0"/>
                <w:sz w:val="24"/>
                <w:szCs w:val="24"/>
                <w:lang w:eastAsia="zh-CN"/>
              </w:rPr>
              <w:t>ool</w:t>
            </w:r>
          </w:p>
        </w:tc>
        <w:tc>
          <w:tcPr>
            <w:tcW w:w="1935" w:type="pct"/>
          </w:tcPr>
          <w:p w14:paraId="4F8BB648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已读状态</w:t>
            </w:r>
          </w:p>
          <w:p w14:paraId="74D09FFE" w14:textId="77777777" w:rsidR="001F2AC4" w:rsidRPr="001F2AC4" w:rsidRDefault="001F2AC4" w:rsidP="001F2AC4">
            <w:pPr>
              <w:pStyle w:val="p1x2j"/>
              <w:rPr>
                <w:rFonts w:asciiTheme="minorHAnsi" w:eastAsiaTheme="minorEastAsia" w:hAnsiTheme="minorHAnsi" w:cstheme="minorBidi"/>
                <w:lang w:eastAsia="zh-CN"/>
              </w:rPr>
            </w:pPr>
            <w:r w:rsidRPr="001F2AC4">
              <w:rPr>
                <w:rFonts w:asciiTheme="minorHAnsi" w:eastAsiaTheme="minorEastAsia" w:hAnsiTheme="minorHAnsi" w:cstheme="minorBidi"/>
                <w:lang w:eastAsia="zh-CN"/>
              </w:rPr>
              <w:t>true：已读</w:t>
            </w:r>
          </w:p>
          <w:p w14:paraId="3DDCDB19" w14:textId="4D682E68" w:rsidR="00BA4F17" w:rsidRPr="001F2AC4" w:rsidRDefault="001F2AC4" w:rsidP="001F2AC4">
            <w:pPr>
              <w:pStyle w:val="p1x2j"/>
              <w:rPr>
                <w:rFonts w:asciiTheme="minorHAnsi" w:eastAsiaTheme="minorEastAsia" w:hAnsiTheme="minorHAnsi" w:cstheme="minorBidi"/>
                <w:lang w:eastAsia="zh-CN"/>
              </w:rPr>
            </w:pPr>
            <w:r w:rsidRPr="001F2AC4">
              <w:rPr>
                <w:rFonts w:asciiTheme="minorHAnsi" w:eastAsiaTheme="minorEastAsia" w:hAnsiTheme="minorHAnsi" w:cstheme="minorBidi"/>
                <w:lang w:eastAsia="zh-CN"/>
              </w:rPr>
              <w:t>false: 未读</w:t>
            </w:r>
          </w:p>
        </w:tc>
      </w:tr>
    </w:tbl>
    <w:p w14:paraId="69C7B275" w14:textId="77777777" w:rsidR="00BA4F17" w:rsidRDefault="00BA4F17"/>
    <w:p w14:paraId="2D163182" w14:textId="30A8930B" w:rsidR="00BA4F17" w:rsidRPr="001560A0" w:rsidRDefault="00000000">
      <w:pPr>
        <w:pStyle w:val="3"/>
        <w:rPr>
          <w:strike/>
        </w:rPr>
      </w:pPr>
      <w:r w:rsidRPr="001560A0">
        <w:rPr>
          <w:rFonts w:hint="eastAsia"/>
          <w:strike/>
        </w:rPr>
        <w:t>4</w:t>
      </w:r>
      <w:r w:rsidRPr="001560A0">
        <w:rPr>
          <w:strike/>
        </w:rPr>
        <w:t xml:space="preserve">.2 </w:t>
      </w:r>
      <w:r w:rsidRPr="001560A0">
        <w:rPr>
          <w:rFonts w:hint="eastAsia"/>
          <w:strike/>
        </w:rPr>
        <w:t>通知</w:t>
      </w:r>
      <w:r w:rsidRPr="001560A0">
        <w:rPr>
          <w:rFonts w:asciiTheme="majorEastAsia" w:eastAsiaTheme="majorEastAsia" w:hAnsiTheme="majorEastAsia" w:hint="eastAsia"/>
          <w:strike/>
        </w:rPr>
        <w:t>卡片</w:t>
      </w:r>
      <w:commentRangeStart w:id="24"/>
      <w:commentRangeStart w:id="25"/>
      <w:commentRangeEnd w:id="24"/>
      <w:r w:rsidRPr="001560A0">
        <w:rPr>
          <w:strike/>
        </w:rPr>
        <w:commentReference w:id="24"/>
      </w:r>
      <w:commentRangeEnd w:id="25"/>
      <w:r w:rsidR="001560A0" w:rsidRPr="001560A0">
        <w:rPr>
          <w:rStyle w:val="ae"/>
          <w:bCs w:val="0"/>
          <w:strike/>
        </w:rPr>
        <w:commentReference w:id="25"/>
      </w:r>
      <w:r w:rsidR="00020004">
        <w:rPr>
          <w:rFonts w:asciiTheme="majorEastAsia" w:eastAsiaTheme="majorEastAsia" w:hAnsiTheme="majorEastAsia" w:hint="eastAsia"/>
          <w:strike/>
        </w:rPr>
        <w:t>（移除）</w:t>
      </w:r>
    </w:p>
    <w:p w14:paraId="19565FBD" w14:textId="77777777" w:rsidR="00BA4F17" w:rsidRPr="001560A0" w:rsidRDefault="00000000">
      <w:pPr>
        <w:rPr>
          <w:strike/>
        </w:rPr>
      </w:pPr>
      <w:r w:rsidRPr="001560A0">
        <w:rPr>
          <w:strike/>
        </w:rPr>
        <w:t>url:/notice/noticerecord/get</w:t>
      </w:r>
      <w:r w:rsidRPr="001560A0">
        <w:rPr>
          <w:rFonts w:hint="eastAsia"/>
          <w:strike/>
        </w:rPr>
        <w:t>Notice</w:t>
      </w:r>
      <w:r w:rsidRPr="001560A0">
        <w:rPr>
          <w:strike/>
        </w:rPr>
        <w:t xml:space="preserve">Card         </w:t>
      </w:r>
      <w:r w:rsidRPr="001560A0">
        <w:rPr>
          <w:rFonts w:hint="eastAsia"/>
          <w:strike/>
        </w:rPr>
        <w:t>method</w:t>
      </w:r>
      <w:r w:rsidRPr="001560A0">
        <w:rPr>
          <w:strike/>
        </w:rPr>
        <w:t>: post</w:t>
      </w:r>
    </w:p>
    <w:p w14:paraId="21A39DE5" w14:textId="77777777" w:rsidR="00BA4F17" w:rsidRDefault="00BA4F17"/>
    <w:p w14:paraId="1CED1191" w14:textId="77777777" w:rsidR="00BA4F17" w:rsidRDefault="00BA4F17"/>
    <w:p w14:paraId="4DC7A411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7EEE0972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06D04D89" wp14:editId="003B3AD8">
                <wp:extent cx="5276850" cy="1109980"/>
                <wp:effectExtent l="0" t="0" r="0" b="0"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11034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DAC773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782255F9" w14:textId="782993D6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adStat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tru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 ,</w:t>
                            </w:r>
                          </w:p>
                          <w:p w14:paraId="5849316F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u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  <w:p w14:paraId="0AFA5275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03A11E5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ECD4B4C" w14:textId="77777777" w:rsidR="00BA4F17" w:rsidRDefault="00BA4F17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D04D89" id="Text Box 7" o:spid="_x0000_s1066" type="#_x0000_t202" style="width:415.5pt;height:8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" fillcolor="#f2f2f2 [3052]" stroked="f">
                <v:textbox>
                  <w:txbxContent>
                    <w:p w14:paraId="24DAC773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782255F9" w14:textId="782993D6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adStat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u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tru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 ,</w:t>
                      </w:r>
                    </w:p>
                    <w:p w14:paraId="5849316F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u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3</w:t>
                      </w:r>
                    </w:p>
                    <w:p w14:paraId="0AFA5275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03A11E5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ECD4B4C" w14:textId="77777777" w:rsidR="00BA4F17" w:rsidRDefault="00BA4F17"/>
                  </w:txbxContent>
                </v:textbox>
                <w10:anchorlock/>
              </v:shape>
            </w:pict>
          </mc:Fallback>
        </mc:AlternateContent>
      </w:r>
    </w:p>
    <w:p w14:paraId="74CE5290" w14:textId="77777777" w:rsidR="00BA4F17" w:rsidRDefault="00000000">
      <w:pPr>
        <w:rPr>
          <w:b/>
          <w:bCs/>
        </w:rPr>
      </w:pPr>
      <w:r>
        <w:rPr>
          <w:b/>
          <w:bCs/>
        </w:rPr>
        <w:t>R</w:t>
      </w:r>
      <w:r>
        <w:rPr>
          <w:rFonts w:hint="eastAsia"/>
          <w:b/>
          <w:bCs/>
        </w:rPr>
        <w:t>equest</w:t>
      </w:r>
      <w:r>
        <w:rPr>
          <w:b/>
          <w:bCs/>
        </w:rPr>
        <w:t xml:space="preserve"> remark:</w:t>
      </w:r>
    </w:p>
    <w:p w14:paraId="2A4241BE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297"/>
        <w:gridCol w:w="1759"/>
        <w:gridCol w:w="3192"/>
      </w:tblGrid>
      <w:tr w:rsidR="00BA4F17" w14:paraId="5913D6F8" w14:textId="77777777">
        <w:tc>
          <w:tcPr>
            <w:tcW w:w="0" w:type="auto"/>
          </w:tcPr>
          <w:p w14:paraId="4AE0F15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3298405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15EA503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5DFB0A5E" w14:textId="77777777">
        <w:tc>
          <w:tcPr>
            <w:tcW w:w="0" w:type="auto"/>
          </w:tcPr>
          <w:p w14:paraId="692AE080" w14:textId="596D0E6F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eadStat</w:t>
            </w:r>
            <w:r w:rsidR="001F2AC4">
              <w:rPr>
                <w:kern w:val="0"/>
                <w:sz w:val="24"/>
                <w:szCs w:val="24"/>
              </w:rPr>
              <w:t>us</w:t>
            </w:r>
          </w:p>
        </w:tc>
        <w:tc>
          <w:tcPr>
            <w:tcW w:w="0" w:type="auto"/>
          </w:tcPr>
          <w:p w14:paraId="2CF38ABC" w14:textId="1DD0A994" w:rsidR="00BA4F17" w:rsidRDefault="001F2AC4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b</w:t>
            </w:r>
            <w:r>
              <w:rPr>
                <w:kern w:val="0"/>
                <w:sz w:val="24"/>
                <w:szCs w:val="24"/>
                <w:lang w:eastAsia="zh-CN"/>
              </w:rPr>
              <w:t>ool</w:t>
            </w:r>
          </w:p>
        </w:tc>
        <w:tc>
          <w:tcPr>
            <w:tcW w:w="1935" w:type="pct"/>
          </w:tcPr>
          <w:p w14:paraId="161E07EB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已读状态</w:t>
            </w:r>
          </w:p>
          <w:p w14:paraId="5216991B" w14:textId="77777777" w:rsidR="001F2AC4" w:rsidRPr="001F2AC4" w:rsidRDefault="001F2AC4" w:rsidP="001F2AC4">
            <w:pPr>
              <w:pStyle w:val="p1x2j"/>
              <w:rPr>
                <w:rFonts w:asciiTheme="minorHAnsi" w:eastAsiaTheme="minorEastAsia" w:hAnsiTheme="minorHAnsi" w:cstheme="minorBidi"/>
                <w:lang w:eastAsia="zh-CN"/>
              </w:rPr>
            </w:pPr>
            <w:r w:rsidRPr="001F2AC4">
              <w:rPr>
                <w:rFonts w:asciiTheme="minorHAnsi" w:eastAsiaTheme="minorEastAsia" w:hAnsiTheme="minorHAnsi" w:cstheme="minorBidi"/>
                <w:lang w:eastAsia="zh-CN"/>
              </w:rPr>
              <w:t>true：已读</w:t>
            </w:r>
          </w:p>
          <w:p w14:paraId="19229000" w14:textId="4CF8BCA1" w:rsidR="00BA4F17" w:rsidRDefault="001F2AC4" w:rsidP="001F2AC4">
            <w:pPr>
              <w:pStyle w:val="p1x2j"/>
              <w:rPr>
                <w:lang w:eastAsia="zh-CN"/>
              </w:rPr>
            </w:pPr>
            <w:r w:rsidRPr="001F2AC4">
              <w:rPr>
                <w:rFonts w:asciiTheme="minorHAnsi" w:eastAsiaTheme="minorEastAsia" w:hAnsiTheme="minorHAnsi" w:cstheme="minorBidi"/>
                <w:lang w:eastAsia="zh-CN"/>
              </w:rPr>
              <w:t>false: 未读</w:t>
            </w:r>
          </w:p>
        </w:tc>
      </w:tr>
      <w:tr w:rsidR="00BA4F17" w14:paraId="56B5B83D" w14:textId="77777777">
        <w:tc>
          <w:tcPr>
            <w:tcW w:w="0" w:type="auto"/>
          </w:tcPr>
          <w:p w14:paraId="02C9A51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count</w:t>
            </w:r>
          </w:p>
        </w:tc>
        <w:tc>
          <w:tcPr>
            <w:tcW w:w="0" w:type="auto"/>
          </w:tcPr>
          <w:p w14:paraId="0CCF679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1935" w:type="pct"/>
          </w:tcPr>
          <w:p w14:paraId="0BC66FA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最新的消息数量</w:t>
            </w:r>
          </w:p>
        </w:tc>
      </w:tr>
    </w:tbl>
    <w:p w14:paraId="1469ECA9" w14:textId="77777777" w:rsidR="00BA4F17" w:rsidRDefault="00BA4F17"/>
    <w:p w14:paraId="3EA8BC94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6A57418B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7B4D1B2D" wp14:editId="58187BB8">
                <wp:extent cx="5276850" cy="3703955"/>
                <wp:effectExtent l="0" t="0" r="0" b="0"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70425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51C74C3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1FB82D5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ards":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77AF330C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17463D29" w14:textId="0F0CC56A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adStat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fals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 ,</w:t>
                            </w:r>
                          </w:p>
                          <w:p w14:paraId="7CA513A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通知标题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63EFCBA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0163B0F1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器人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6887ABAB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225797474</w:t>
                            </w:r>
                          </w:p>
                          <w:p w14:paraId="37D1C013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04C26F00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228FB2A" w14:textId="5A17CC89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adStat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u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="001F2AC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tru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 ,</w:t>
                            </w:r>
                          </w:p>
                          <w:p w14:paraId="69383B8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通知标题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2D503F2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7A945D5D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器人名称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28CEA595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225797474</w:t>
                            </w:r>
                          </w:p>
                          <w:p w14:paraId="1AB31514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33C72D6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10E5C07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EED3BAE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2E175276" w14:textId="77777777" w:rsidR="00BA4F17" w:rsidRDefault="00BA4F1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4D1B2D" id="Text Box 6" o:spid="_x0000_s1067" type="#_x0000_t202" style="width:415.5pt;height:29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" fillcolor="#f2f2f2 [3052]" stroked="f">
                <v:textbox>
                  <w:txbxContent>
                    <w:p w14:paraId="351C74C3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1FB82D5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ards":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77AF330C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17463D29" w14:textId="0F0CC56A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adStat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u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fals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 ,</w:t>
                      </w:r>
                    </w:p>
                    <w:p w14:paraId="7CA513A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通知标题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63EFCBA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0163B0F1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器人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6887ABAB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225797474</w:t>
                      </w:r>
                    </w:p>
                    <w:p w14:paraId="37D1C013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04C26F00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228FB2A" w14:textId="5A17CC89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adStat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u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="001F2AC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tru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 ,</w:t>
                      </w:r>
                    </w:p>
                    <w:p w14:paraId="69383B8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通知标题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2D503F2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7A945D5D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器人名称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28CEA595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225797474</w:t>
                      </w:r>
                    </w:p>
                    <w:p w14:paraId="1AB31514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33C72D6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210E5C07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EED3BAE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2E175276" w14:textId="77777777" w:rsidR="00BA4F17" w:rsidRDefault="00BA4F1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FC340F3" w14:textId="77777777" w:rsidR="00BA4F17" w:rsidRDefault="00000000">
      <w:pPr>
        <w:rPr>
          <w:b/>
          <w:bCs/>
        </w:rPr>
      </w:pPr>
      <w:r>
        <w:rPr>
          <w:b/>
          <w:bCs/>
        </w:rPr>
        <w:t>R</w:t>
      </w:r>
      <w:r>
        <w:rPr>
          <w:rFonts w:hint="eastAsia"/>
          <w:b/>
          <w:bCs/>
        </w:rPr>
        <w:t>equest</w:t>
      </w:r>
      <w:r>
        <w:rPr>
          <w:b/>
          <w:bCs/>
        </w:rPr>
        <w:t xml:space="preserve"> remark:</w:t>
      </w:r>
    </w:p>
    <w:p w14:paraId="109F7A14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231"/>
        <w:gridCol w:w="1825"/>
        <w:gridCol w:w="3192"/>
      </w:tblGrid>
      <w:tr w:rsidR="00BA4F17" w14:paraId="4B4681BF" w14:textId="77777777">
        <w:tc>
          <w:tcPr>
            <w:tcW w:w="0" w:type="auto"/>
          </w:tcPr>
          <w:p w14:paraId="511B15E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1724011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5B4A450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1D770983" w14:textId="77777777">
        <w:tc>
          <w:tcPr>
            <w:tcW w:w="0" w:type="auto"/>
          </w:tcPr>
          <w:p w14:paraId="6AEC4750" w14:textId="7CFD702A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eadStat</w:t>
            </w:r>
            <w:r w:rsidR="001F2AC4">
              <w:rPr>
                <w:kern w:val="0"/>
                <w:sz w:val="24"/>
                <w:szCs w:val="24"/>
              </w:rPr>
              <w:t>us</w:t>
            </w:r>
          </w:p>
        </w:tc>
        <w:tc>
          <w:tcPr>
            <w:tcW w:w="0" w:type="auto"/>
          </w:tcPr>
          <w:p w14:paraId="0578BA7B" w14:textId="5E088250" w:rsidR="00BA4F17" w:rsidRDefault="001F2AC4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b</w:t>
            </w:r>
            <w:r>
              <w:rPr>
                <w:kern w:val="0"/>
                <w:sz w:val="24"/>
                <w:szCs w:val="24"/>
                <w:lang w:eastAsia="zh-CN"/>
              </w:rPr>
              <w:t>ool</w:t>
            </w:r>
          </w:p>
        </w:tc>
        <w:tc>
          <w:tcPr>
            <w:tcW w:w="1935" w:type="pct"/>
          </w:tcPr>
          <w:p w14:paraId="02325C94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已读状态</w:t>
            </w:r>
          </w:p>
          <w:p w14:paraId="7E68043F" w14:textId="77777777" w:rsidR="001F2AC4" w:rsidRDefault="001F2AC4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t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rue :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已读</w:t>
            </w:r>
          </w:p>
          <w:p w14:paraId="49A6C241" w14:textId="56FBF496" w:rsidR="001F2AC4" w:rsidRDefault="001F2AC4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false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: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未读</w:t>
            </w:r>
          </w:p>
        </w:tc>
      </w:tr>
      <w:tr w:rsidR="00BA4F17" w14:paraId="2078ED29" w14:textId="77777777">
        <w:tc>
          <w:tcPr>
            <w:tcW w:w="0" w:type="auto"/>
          </w:tcPr>
          <w:p w14:paraId="7AB4AE8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</w:t>
            </w:r>
            <w:r>
              <w:rPr>
                <w:rFonts w:hint="eastAsia"/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00980C8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1935" w:type="pct"/>
          </w:tcPr>
          <w:p w14:paraId="6425FD7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3485A9BD" w14:textId="77777777">
        <w:tc>
          <w:tcPr>
            <w:tcW w:w="0" w:type="auto"/>
          </w:tcPr>
          <w:p w14:paraId="5A2F0EA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Name</w:t>
            </w:r>
          </w:p>
        </w:tc>
        <w:tc>
          <w:tcPr>
            <w:tcW w:w="0" w:type="auto"/>
          </w:tcPr>
          <w:p w14:paraId="5A52889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B4FEEB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结构名称</w:t>
            </w:r>
          </w:p>
        </w:tc>
      </w:tr>
      <w:tr w:rsidR="00BA4F17" w14:paraId="47B76822" w14:textId="77777777">
        <w:tc>
          <w:tcPr>
            <w:tcW w:w="0" w:type="auto"/>
          </w:tcPr>
          <w:p w14:paraId="06CD878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obotName</w:t>
            </w:r>
          </w:p>
        </w:tc>
        <w:tc>
          <w:tcPr>
            <w:tcW w:w="0" w:type="auto"/>
          </w:tcPr>
          <w:p w14:paraId="15D55E6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359246E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人名称</w:t>
            </w:r>
          </w:p>
        </w:tc>
      </w:tr>
      <w:tr w:rsidR="00BA4F17" w14:paraId="198EC623" w14:textId="77777777">
        <w:tc>
          <w:tcPr>
            <w:tcW w:w="0" w:type="auto"/>
          </w:tcPr>
          <w:p w14:paraId="6222B41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ime</w:t>
            </w:r>
          </w:p>
        </w:tc>
        <w:tc>
          <w:tcPr>
            <w:tcW w:w="0" w:type="auto"/>
          </w:tcPr>
          <w:p w14:paraId="6864E5F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01D6693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时间</w:t>
            </w:r>
          </w:p>
        </w:tc>
      </w:tr>
    </w:tbl>
    <w:p w14:paraId="1553E2D1" w14:textId="77777777" w:rsidR="00BA4F17" w:rsidRDefault="00BA4F17"/>
    <w:p w14:paraId="4E313BF3" w14:textId="77777777" w:rsidR="00BA4F17" w:rsidRDefault="00000000">
      <w:pPr>
        <w:pStyle w:val="3"/>
      </w:pPr>
      <w:r>
        <w:rPr>
          <w:rFonts w:hint="eastAsia"/>
        </w:rPr>
        <w:t>4</w:t>
      </w:r>
      <w:r>
        <w:t xml:space="preserve">.3 </w:t>
      </w:r>
      <w:r>
        <w:rPr>
          <w:rFonts w:hint="eastAsia"/>
        </w:rPr>
        <w:t>通知</w:t>
      </w:r>
      <w:r>
        <w:rPr>
          <w:rFonts w:asciiTheme="majorEastAsia" w:eastAsiaTheme="majorEastAsia" w:hAnsiTheme="majorEastAsia" w:hint="eastAsia"/>
        </w:rPr>
        <w:t>详情</w:t>
      </w:r>
    </w:p>
    <w:p w14:paraId="51D5B2D1" w14:textId="77777777" w:rsidR="00BA4F17" w:rsidRDefault="00000000">
      <w:r>
        <w:t xml:space="preserve">url:/notice/noticerecord/getNoticeRecordList         </w:t>
      </w:r>
      <w:r>
        <w:rPr>
          <w:rFonts w:hint="eastAsia"/>
        </w:rPr>
        <w:t>method</w:t>
      </w:r>
      <w:r>
        <w:t>: post</w:t>
      </w:r>
    </w:p>
    <w:p w14:paraId="0E39D817" w14:textId="77777777" w:rsidR="00BA4F17" w:rsidRDefault="00BA4F17"/>
    <w:p w14:paraId="5C23ADDD" w14:textId="77777777" w:rsidR="00BA4F17" w:rsidRDefault="00BA4F17"/>
    <w:p w14:paraId="5FD1EA60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quest:</w:t>
      </w:r>
    </w:p>
    <w:p w14:paraId="13193EB8" w14:textId="77777777" w:rsidR="00BA4F17" w:rsidRDefault="00000000">
      <w:r>
        <w:rPr>
          <w:noProof/>
        </w:rPr>
        <w:lastRenderedPageBreak/>
        <mc:AlternateContent>
          <mc:Choice Requires="wps">
            <w:drawing>
              <wp:inline distT="0" distB="0" distL="0" distR="0" wp14:anchorId="3E4F1923" wp14:editId="7B841EA4">
                <wp:extent cx="5276850" cy="828675"/>
                <wp:effectExtent l="0" t="1270" r="0" b="0"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8286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7F6D2D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3A8C231A" w14:textId="77777777" w:rsidR="00BA4F17" w:rsidRDefault="0000000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cord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9b43b06a-b49e-4ccf-ae6d-3eed121e3c4c"</w:t>
                            </w:r>
                          </w:p>
                          <w:p w14:paraId="2D2B686D" w14:textId="77777777" w:rsidR="00BA4F17" w:rsidRDefault="0000000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551D81D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4F1923" id="Text Box 3" o:spid="_x0000_s1068" type="#_x0000_t202" style="width:415.5pt;height:6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" fillcolor="#f2f2f2 [3052]" stroked="f">
                <v:textbox>
                  <w:txbxContent>
                    <w:p w14:paraId="337F6D2D" w14:textId="77777777" w:rsidR="00BA4F17" w:rsidRDefault="0000000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3A8C231A" w14:textId="77777777" w:rsidR="00BA4F17" w:rsidRDefault="0000000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cord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9b43b06a-b49e-4ccf-ae6d-3eed121e3c4c"</w:t>
                      </w:r>
                    </w:p>
                    <w:p w14:paraId="2D2B686D" w14:textId="77777777" w:rsidR="00BA4F17" w:rsidRDefault="0000000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551D81D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FDCCB6A" w14:textId="77777777" w:rsidR="00BA4F17" w:rsidRDefault="00BA4F17"/>
    <w:p w14:paraId="34749D84" w14:textId="77777777" w:rsidR="00BA4F17" w:rsidRDefault="00000000">
      <w:pPr>
        <w:rPr>
          <w:b/>
          <w:bCs/>
        </w:rPr>
      </w:pPr>
      <w:r>
        <w:rPr>
          <w:rFonts w:hint="eastAsia"/>
          <w:b/>
          <w:bCs/>
        </w:rPr>
        <w:t>r</w:t>
      </w:r>
      <w:r>
        <w:rPr>
          <w:b/>
          <w:bCs/>
        </w:rPr>
        <w:t>esponse:</w:t>
      </w:r>
    </w:p>
    <w:p w14:paraId="78CB9C07" w14:textId="77777777" w:rsidR="00BA4F17" w:rsidRDefault="00000000">
      <w:r>
        <w:rPr>
          <w:noProof/>
        </w:rPr>
        <mc:AlternateContent>
          <mc:Choice Requires="wps">
            <w:drawing>
              <wp:inline distT="0" distB="0" distL="0" distR="0" wp14:anchorId="16986BFF" wp14:editId="7073D732">
                <wp:extent cx="5276850" cy="3257550"/>
                <wp:effectExtent l="0" t="0" r="0" b="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257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30517E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4BB319A0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ecord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7e3da3f7-4c82-442c-b64d-04c840862b92" ,</w:t>
                            </w:r>
                          </w:p>
                          <w:p w14:paraId="30EAFA93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roduct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eaTide" ,</w:t>
                            </w:r>
                          </w:p>
                          <w:p w14:paraId="419B9F03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be2ef19-ff8f-43ac-828e-994f4a12112e" ,</w:t>
                            </w:r>
                          </w:p>
                          <w:p w14:paraId="0A30061E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6F676012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Sn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877cdc0b-58e6-4bd2-8cdf-1a794be22cb9" ,</w:t>
                            </w:r>
                          </w:p>
                          <w:p w14:paraId="6BDD9510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2EAC70D6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cieTi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673183391861 ,</w:t>
                            </w:r>
                          </w:p>
                          <w:p w14:paraId="28719C7B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ci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28227 ,</w:t>
                            </w:r>
                          </w:p>
                          <w:p w14:paraId="298CF340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Typ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0 ,</w:t>
                            </w:r>
                          </w:p>
                          <w:p w14:paraId="1F5CAC8D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Nam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整机状态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41546FF2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Cod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22878 ,</w:t>
                            </w:r>
                          </w:p>
                          <w:p w14:paraId="5F575EC5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itle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通知标题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35DB8CD3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ntent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通知内容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42B64BA6" w14:textId="77777777" w:rsidR="00BA4F17" w:rsidRDefault="0000000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jumplink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链接内容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</w:p>
                          <w:p w14:paraId="668106B4" w14:textId="77777777" w:rsidR="00BA4F17" w:rsidRDefault="0000000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7EEB1AB4" w14:textId="77777777" w:rsidR="00BA4F17" w:rsidRDefault="00BA4F17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986BFF" id="Text Box 2" o:spid="_x0000_s1069" type="#_x0000_t202" style="width:415.5pt;height:25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" fillcolor="#f2f2f2 [3052]" stroked="f">
                <v:textbox>
                  <w:txbxContent>
                    <w:p w14:paraId="0F30517E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4BB319A0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ecord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7e3da3f7-4c82-442c-b64d-04c840862b92" ,</w:t>
                      </w:r>
                    </w:p>
                    <w:p w14:paraId="30EAFA93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roduct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eaTide" ,</w:t>
                      </w:r>
                    </w:p>
                    <w:p w14:paraId="419B9F03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be2ef19-ff8f-43ac-828e-994f4a12112e" ,</w:t>
                      </w:r>
                    </w:p>
                    <w:p w14:paraId="0A30061E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6F676012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Sn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877cdc0b-58e6-4bd2-8cdf-1a794be22cb9" ,</w:t>
                      </w:r>
                    </w:p>
                    <w:p w14:paraId="6BDD9510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2EAC70D6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cieTi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673183391861 ,</w:t>
                      </w:r>
                    </w:p>
                    <w:p w14:paraId="28719C7B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ci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28227 ,</w:t>
                      </w:r>
                    </w:p>
                    <w:p w14:paraId="298CF340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Typ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0 ,</w:t>
                      </w:r>
                    </w:p>
                    <w:p w14:paraId="1F5CAC8D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Nam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整机状态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41546FF2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Cod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22878 ,</w:t>
                      </w:r>
                    </w:p>
                    <w:p w14:paraId="5F575EC5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itle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通知标题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35DB8CD3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ntent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通知内容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42B64BA6" w14:textId="77777777" w:rsidR="00BA4F17" w:rsidRDefault="0000000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jumplink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链接内容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</w:p>
                    <w:p w14:paraId="668106B4" w14:textId="77777777" w:rsidR="00BA4F17" w:rsidRDefault="0000000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7EEB1AB4" w14:textId="77777777" w:rsidR="00BA4F17" w:rsidRDefault="00BA4F17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C6C5A23" w14:textId="77777777" w:rsidR="00BA4F17" w:rsidRDefault="00000000">
      <w:pPr>
        <w:rPr>
          <w:b/>
          <w:bCs/>
        </w:rPr>
      </w:pPr>
      <w:r>
        <w:rPr>
          <w:b/>
          <w:bCs/>
        </w:rPr>
        <w:t>Response remark:</w:t>
      </w:r>
    </w:p>
    <w:p w14:paraId="03CAB62D" w14:textId="77777777" w:rsidR="00BA4F17" w:rsidRDefault="00BA4F17">
      <w:pPr>
        <w:rPr>
          <w:b/>
          <w:bCs/>
        </w:rPr>
      </w:pPr>
    </w:p>
    <w:tbl>
      <w:tblPr>
        <w:tblStyle w:val="Table"/>
        <w:tblW w:w="4971" w:type="pct"/>
        <w:tblInd w:w="0" w:type="dxa"/>
        <w:tblLook w:val="04A0" w:firstRow="1" w:lastRow="0" w:firstColumn="1" w:lastColumn="0" w:noHBand="0" w:noVBand="1"/>
      </w:tblPr>
      <w:tblGrid>
        <w:gridCol w:w="3394"/>
        <w:gridCol w:w="1662"/>
        <w:gridCol w:w="3192"/>
      </w:tblGrid>
      <w:tr w:rsidR="00BA4F17" w14:paraId="2E3DFA43" w14:textId="77777777">
        <w:tc>
          <w:tcPr>
            <w:tcW w:w="0" w:type="auto"/>
          </w:tcPr>
          <w:p w14:paraId="12BB9E7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42B9EA1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1935" w:type="pct"/>
          </w:tcPr>
          <w:p w14:paraId="7156E93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注释</w:t>
            </w:r>
          </w:p>
        </w:tc>
      </w:tr>
      <w:tr w:rsidR="00BA4F17" w14:paraId="29721F00" w14:textId="77777777">
        <w:tc>
          <w:tcPr>
            <w:tcW w:w="0" w:type="auto"/>
          </w:tcPr>
          <w:p w14:paraId="1AB6ABF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ecordId</w:t>
            </w:r>
          </w:p>
        </w:tc>
        <w:tc>
          <w:tcPr>
            <w:tcW w:w="0" w:type="auto"/>
          </w:tcPr>
          <w:p w14:paraId="6CF0E5F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70B34BD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记录id</w:t>
            </w:r>
          </w:p>
        </w:tc>
      </w:tr>
      <w:tr w:rsidR="00BA4F17" w14:paraId="0BBE9B36" w14:textId="77777777">
        <w:tc>
          <w:tcPr>
            <w:tcW w:w="0" w:type="auto"/>
          </w:tcPr>
          <w:p w14:paraId="1A1C020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3F86241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1822D7D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0DB91193" w14:textId="77777777">
        <w:tc>
          <w:tcPr>
            <w:tcW w:w="0" w:type="auto"/>
          </w:tcPr>
          <w:p w14:paraId="2A552D2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Id</w:t>
            </w:r>
          </w:p>
        </w:tc>
        <w:tc>
          <w:tcPr>
            <w:tcW w:w="0" w:type="auto"/>
          </w:tcPr>
          <w:p w14:paraId="20B0FB8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tring</w:t>
            </w:r>
          </w:p>
        </w:tc>
        <w:tc>
          <w:tcPr>
            <w:tcW w:w="1935" w:type="pct"/>
          </w:tcPr>
          <w:p w14:paraId="40AED1F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id</w:t>
            </w:r>
          </w:p>
        </w:tc>
      </w:tr>
      <w:tr w:rsidR="00BA4F17" w14:paraId="73864BD7" w14:textId="77777777">
        <w:tc>
          <w:tcPr>
            <w:tcW w:w="0" w:type="auto"/>
          </w:tcPr>
          <w:p w14:paraId="0FE3F40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Name</w:t>
            </w:r>
          </w:p>
        </w:tc>
        <w:tc>
          <w:tcPr>
            <w:tcW w:w="0" w:type="auto"/>
          </w:tcPr>
          <w:p w14:paraId="37151F7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4064BBD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构名称</w:t>
            </w:r>
          </w:p>
        </w:tc>
      </w:tr>
      <w:tr w:rsidR="00BA4F17" w14:paraId="63E2905F" w14:textId="77777777">
        <w:tc>
          <w:tcPr>
            <w:tcW w:w="0" w:type="auto"/>
          </w:tcPr>
          <w:p w14:paraId="02186E2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SN</w:t>
            </w:r>
          </w:p>
        </w:tc>
        <w:tc>
          <w:tcPr>
            <w:tcW w:w="0" w:type="auto"/>
          </w:tcPr>
          <w:p w14:paraId="7E47333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0C84F61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sn</w:t>
            </w:r>
          </w:p>
        </w:tc>
      </w:tr>
      <w:tr w:rsidR="00BA4F17" w14:paraId="1062CD13" w14:textId="77777777">
        <w:tc>
          <w:tcPr>
            <w:tcW w:w="0" w:type="auto"/>
          </w:tcPr>
          <w:p w14:paraId="05C9848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Name</w:t>
            </w:r>
          </w:p>
        </w:tc>
        <w:tc>
          <w:tcPr>
            <w:tcW w:w="0" w:type="auto"/>
          </w:tcPr>
          <w:p w14:paraId="1EEEC84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b</w:t>
            </w:r>
            <w:r>
              <w:rPr>
                <w:kern w:val="0"/>
                <w:sz w:val="24"/>
                <w:szCs w:val="24"/>
              </w:rPr>
              <w:t>ool</w:t>
            </w:r>
          </w:p>
        </w:tc>
        <w:tc>
          <w:tcPr>
            <w:tcW w:w="1935" w:type="pct"/>
          </w:tcPr>
          <w:p w14:paraId="49850D7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名称</w:t>
            </w:r>
          </w:p>
        </w:tc>
      </w:tr>
      <w:tr w:rsidR="00BA4F17" w14:paraId="3AB890CD" w14:textId="77777777">
        <w:tc>
          <w:tcPr>
            <w:tcW w:w="0" w:type="auto"/>
          </w:tcPr>
          <w:p w14:paraId="39621DE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ime</w:t>
            </w:r>
          </w:p>
        </w:tc>
        <w:tc>
          <w:tcPr>
            <w:tcW w:w="0" w:type="auto"/>
          </w:tcPr>
          <w:p w14:paraId="042121A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0613A54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时间</w:t>
            </w:r>
          </w:p>
        </w:tc>
      </w:tr>
      <w:tr w:rsidR="00BA4F17" w14:paraId="0C2143B5" w14:textId="77777777">
        <w:tc>
          <w:tcPr>
            <w:tcW w:w="0" w:type="auto"/>
          </w:tcPr>
          <w:p w14:paraId="5597D38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n</w:t>
            </w:r>
            <w:r>
              <w:rPr>
                <w:kern w:val="0"/>
                <w:sz w:val="24"/>
                <w:szCs w:val="24"/>
              </w:rPr>
              <w:t>oticeType</w:t>
            </w:r>
          </w:p>
        </w:tc>
        <w:tc>
          <w:tcPr>
            <w:tcW w:w="0" w:type="auto"/>
          </w:tcPr>
          <w:p w14:paraId="3C9BA23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39AAD13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通知类型</w:t>
            </w:r>
          </w:p>
          <w:p w14:paraId="69296F37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: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状态</w:t>
            </w:r>
          </w:p>
          <w:p w14:paraId="759C865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lastRenderedPageBreak/>
              <w:t>1：异常</w:t>
            </w:r>
          </w:p>
          <w:p w14:paraId="10D9BC8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2：告警</w:t>
            </w:r>
          </w:p>
        </w:tc>
      </w:tr>
      <w:tr w:rsidR="00BA4F17" w14:paraId="0F6146C2" w14:textId="77777777">
        <w:tc>
          <w:tcPr>
            <w:tcW w:w="0" w:type="auto"/>
          </w:tcPr>
          <w:p w14:paraId="732F3BF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m</w:t>
            </w:r>
            <w:r>
              <w:rPr>
                <w:rFonts w:hint="eastAsia"/>
                <w:kern w:val="0"/>
                <w:sz w:val="24"/>
                <w:szCs w:val="24"/>
              </w:rPr>
              <w:t>odule</w:t>
            </w:r>
            <w:r>
              <w:rPr>
                <w:kern w:val="0"/>
                <w:sz w:val="24"/>
                <w:szCs w:val="24"/>
              </w:rPr>
              <w:t>Type</w:t>
            </w:r>
          </w:p>
        </w:tc>
        <w:tc>
          <w:tcPr>
            <w:tcW w:w="0" w:type="auto"/>
          </w:tcPr>
          <w:p w14:paraId="761D2C7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i</w:t>
            </w:r>
            <w:r>
              <w:rPr>
                <w:kern w:val="0"/>
                <w:sz w:val="24"/>
                <w:szCs w:val="24"/>
              </w:rPr>
              <w:t>nt</w:t>
            </w:r>
          </w:p>
        </w:tc>
        <w:tc>
          <w:tcPr>
            <w:tcW w:w="1935" w:type="pct"/>
          </w:tcPr>
          <w:p w14:paraId="583F4C5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类型</w:t>
            </w:r>
          </w:p>
        </w:tc>
      </w:tr>
      <w:tr w:rsidR="00BA4F17" w14:paraId="37E10A4C" w14:textId="77777777">
        <w:tc>
          <w:tcPr>
            <w:tcW w:w="0" w:type="auto"/>
          </w:tcPr>
          <w:p w14:paraId="21E4321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m</w:t>
            </w:r>
            <w:r>
              <w:rPr>
                <w:kern w:val="0"/>
                <w:sz w:val="24"/>
                <w:szCs w:val="24"/>
              </w:rPr>
              <w:t>oduleName</w:t>
            </w:r>
          </w:p>
        </w:tc>
        <w:tc>
          <w:tcPr>
            <w:tcW w:w="0" w:type="auto"/>
          </w:tcPr>
          <w:p w14:paraId="4A620C8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E88243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块名称</w:t>
            </w:r>
          </w:p>
        </w:tc>
      </w:tr>
      <w:tr w:rsidR="00BA4F17" w14:paraId="4728D958" w14:textId="77777777">
        <w:tc>
          <w:tcPr>
            <w:tcW w:w="0" w:type="auto"/>
          </w:tcPr>
          <w:p w14:paraId="4F54DC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</w:t>
            </w:r>
            <w:r>
              <w:rPr>
                <w:rFonts w:hint="eastAsia"/>
                <w:kern w:val="0"/>
                <w:sz w:val="24"/>
                <w:szCs w:val="24"/>
              </w:rPr>
              <w:t>otice</w:t>
            </w:r>
            <w:r>
              <w:rPr>
                <w:kern w:val="0"/>
                <w:sz w:val="24"/>
                <w:szCs w:val="24"/>
              </w:rPr>
              <w:t>Code</w:t>
            </w:r>
          </w:p>
        </w:tc>
        <w:tc>
          <w:tcPr>
            <w:tcW w:w="0" w:type="auto"/>
          </w:tcPr>
          <w:p w14:paraId="05A2B53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</w:t>
            </w:r>
            <w:r>
              <w:rPr>
                <w:rFonts w:hint="eastAsia"/>
                <w:kern w:val="0"/>
                <w:sz w:val="24"/>
                <w:szCs w:val="24"/>
              </w:rPr>
              <w:t>t</w:t>
            </w:r>
          </w:p>
        </w:tc>
        <w:tc>
          <w:tcPr>
            <w:tcW w:w="1935" w:type="pct"/>
          </w:tcPr>
          <w:p w14:paraId="4E0F973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581700AF" w14:textId="77777777">
        <w:tc>
          <w:tcPr>
            <w:tcW w:w="0" w:type="auto"/>
          </w:tcPr>
          <w:p w14:paraId="0526DFF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Id</w:t>
            </w:r>
          </w:p>
        </w:tc>
        <w:tc>
          <w:tcPr>
            <w:tcW w:w="0" w:type="auto"/>
          </w:tcPr>
          <w:p w14:paraId="3F699AE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516984C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用户机构id</w:t>
            </w:r>
          </w:p>
        </w:tc>
      </w:tr>
      <w:tr w:rsidR="00BA4F17" w14:paraId="394D773C" w14:textId="77777777">
        <w:tc>
          <w:tcPr>
            <w:tcW w:w="0" w:type="auto"/>
          </w:tcPr>
          <w:p w14:paraId="05821D3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Name</w:t>
            </w:r>
          </w:p>
        </w:tc>
        <w:tc>
          <w:tcPr>
            <w:tcW w:w="0" w:type="auto"/>
          </w:tcPr>
          <w:p w14:paraId="6BA82A3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2D693CC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用户机构名称</w:t>
            </w:r>
          </w:p>
        </w:tc>
      </w:tr>
      <w:tr w:rsidR="00BA4F17" w14:paraId="09A1D7E7" w14:textId="77777777">
        <w:tc>
          <w:tcPr>
            <w:tcW w:w="0" w:type="auto"/>
          </w:tcPr>
          <w:p w14:paraId="6BE4039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</w:t>
            </w:r>
            <w:r>
              <w:rPr>
                <w:rFonts w:hint="eastAsia"/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256A02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6EFD61E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5AFD7F37" w14:textId="77777777">
        <w:tc>
          <w:tcPr>
            <w:tcW w:w="0" w:type="auto"/>
          </w:tcPr>
          <w:p w14:paraId="20E46B7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ontent</w:t>
            </w:r>
          </w:p>
        </w:tc>
        <w:tc>
          <w:tcPr>
            <w:tcW w:w="0" w:type="auto"/>
          </w:tcPr>
          <w:p w14:paraId="75FCB1E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7A42427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内容</w:t>
            </w:r>
          </w:p>
        </w:tc>
      </w:tr>
      <w:tr w:rsidR="00BA4F17" w14:paraId="6ED14942" w14:textId="77777777">
        <w:tc>
          <w:tcPr>
            <w:tcW w:w="0" w:type="auto"/>
          </w:tcPr>
          <w:p w14:paraId="4A0637A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j</w:t>
            </w:r>
            <w:r>
              <w:rPr>
                <w:kern w:val="0"/>
                <w:sz w:val="24"/>
                <w:szCs w:val="24"/>
              </w:rPr>
              <w:t>umpLink</w:t>
            </w:r>
          </w:p>
        </w:tc>
        <w:tc>
          <w:tcPr>
            <w:tcW w:w="0" w:type="auto"/>
          </w:tcPr>
          <w:p w14:paraId="6B92A16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</w:t>
            </w:r>
            <w:r>
              <w:rPr>
                <w:kern w:val="0"/>
                <w:sz w:val="24"/>
                <w:szCs w:val="24"/>
              </w:rPr>
              <w:t>tring</w:t>
            </w:r>
          </w:p>
        </w:tc>
        <w:tc>
          <w:tcPr>
            <w:tcW w:w="1935" w:type="pct"/>
          </w:tcPr>
          <w:p w14:paraId="7346665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链接内容</w:t>
            </w:r>
          </w:p>
        </w:tc>
      </w:tr>
    </w:tbl>
    <w:p w14:paraId="6DF45C97" w14:textId="77777777" w:rsidR="00BA4F17" w:rsidRDefault="00BA4F17"/>
    <w:p w14:paraId="5290F12F" w14:textId="77777777" w:rsidR="00BA4F17" w:rsidRDefault="00BA4F17"/>
    <w:p w14:paraId="1D817A4F" w14:textId="77777777" w:rsidR="00BA4F17" w:rsidRDefault="00000000">
      <w:pPr>
        <w:pStyle w:val="1"/>
      </w:pPr>
      <w:r>
        <w:rPr>
          <w:rFonts w:hint="eastAsia"/>
        </w:rPr>
        <w:t>二．阿里接口</w:t>
      </w:r>
    </w:p>
    <w:p w14:paraId="0B3DE133" w14:textId="77777777" w:rsidR="00BA4F17" w:rsidRDefault="00BA4F17"/>
    <w:p w14:paraId="5FF5135A" w14:textId="77777777" w:rsidR="00BA4F17" w:rsidRDefault="00BA4F17"/>
    <w:p w14:paraId="57F45BE1" w14:textId="77777777" w:rsidR="00BA4F17" w:rsidRDefault="00BA4F17"/>
    <w:p w14:paraId="5475AE10" w14:textId="77777777" w:rsidR="00BA4F17" w:rsidRDefault="00BA4F17"/>
    <w:p w14:paraId="41A38829" w14:textId="77777777" w:rsidR="00BA4F17" w:rsidRDefault="00BA4F17"/>
    <w:p w14:paraId="39AB5966" w14:textId="77777777" w:rsidR="00BA4F17" w:rsidRDefault="00BA4F17"/>
    <w:p w14:paraId="7D9162FC" w14:textId="77777777" w:rsidR="00BA4F17" w:rsidRDefault="00000000">
      <w:pPr>
        <w:pStyle w:val="1"/>
      </w:pPr>
      <w:r>
        <w:rPr>
          <w:rFonts w:hint="eastAsia"/>
        </w:rPr>
        <w:t>三．表结构</w:t>
      </w:r>
    </w:p>
    <w:p w14:paraId="4D8F61F2" w14:textId="77777777" w:rsidR="00BA4F17" w:rsidRDefault="00000000">
      <w:pPr>
        <w:pStyle w:val="2"/>
      </w:pPr>
      <w:bookmarkStart w:id="26" w:name="状态配置项"/>
      <w:r>
        <w:t>1</w:t>
      </w:r>
      <w:r>
        <w:rPr>
          <w:rFonts w:hint="eastAsia"/>
        </w:rPr>
        <w:t>.</w:t>
      </w:r>
      <w:r>
        <w:t xml:space="preserve"> 配置项</w:t>
      </w:r>
      <w:bookmarkEnd w:id="26"/>
    </w:p>
    <w:p w14:paraId="10AD5942" w14:textId="77777777" w:rsidR="00BA4F17" w:rsidRDefault="00000000">
      <w:pPr>
        <w:pStyle w:val="FirstParagraph"/>
      </w:pPr>
      <w:r>
        <w:t>表名：notice_items</w:t>
      </w:r>
    </w:p>
    <w:p w14:paraId="6545F25F" w14:textId="77777777" w:rsidR="00BA4F17" w:rsidRDefault="00000000">
      <w:pPr>
        <w:pStyle w:val="a5"/>
      </w:pPr>
      <w:r>
        <w:t>表结构</w:t>
      </w:r>
    </w:p>
    <w:tbl>
      <w:tblPr>
        <w:tblStyle w:val="Table"/>
        <w:tblW w:w="4638" w:type="pct"/>
        <w:tblInd w:w="0" w:type="dxa"/>
        <w:tblLook w:val="04A0" w:firstRow="1" w:lastRow="0" w:firstColumn="1" w:lastColumn="0" w:noHBand="0" w:noVBand="1"/>
      </w:tblPr>
      <w:tblGrid>
        <w:gridCol w:w="2020"/>
        <w:gridCol w:w="884"/>
        <w:gridCol w:w="4791"/>
      </w:tblGrid>
      <w:tr w:rsidR="00BA4F17" w14:paraId="24AF7B8E" w14:textId="77777777">
        <w:tc>
          <w:tcPr>
            <w:tcW w:w="0" w:type="auto"/>
          </w:tcPr>
          <w:p w14:paraId="4770059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0" w:type="auto"/>
          </w:tcPr>
          <w:p w14:paraId="2F93855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3113" w:type="pct"/>
          </w:tcPr>
          <w:p w14:paraId="496E39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释义</w:t>
            </w:r>
          </w:p>
        </w:tc>
      </w:tr>
      <w:tr w:rsidR="00BA4F17" w14:paraId="63854367" w14:textId="77777777">
        <w:tc>
          <w:tcPr>
            <w:tcW w:w="0" w:type="auto"/>
          </w:tcPr>
          <w:p w14:paraId="7B23B20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itemId</w:t>
            </w:r>
          </w:p>
        </w:tc>
        <w:tc>
          <w:tcPr>
            <w:tcW w:w="0" w:type="auto"/>
          </w:tcPr>
          <w:p w14:paraId="2370ABC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13" w:type="pct"/>
          </w:tcPr>
          <w:p w14:paraId="347ABBD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通知项id</w:t>
            </w:r>
          </w:p>
        </w:tc>
      </w:tr>
      <w:tr w:rsidR="00BA4F17" w14:paraId="21D5AA92" w14:textId="77777777">
        <w:tc>
          <w:tcPr>
            <w:tcW w:w="0" w:type="auto"/>
          </w:tcPr>
          <w:p w14:paraId="0A77C2E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0" w:type="auto"/>
          </w:tcPr>
          <w:p w14:paraId="2F7BD9E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3D63342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</w:t>
            </w:r>
            <w:r>
              <w:rPr>
                <w:kern w:val="0"/>
                <w:sz w:val="24"/>
                <w:szCs w:val="24"/>
              </w:rPr>
              <w:t>类型(海浪seaWave、海潮seaTide)</w:t>
            </w:r>
          </w:p>
        </w:tc>
      </w:tr>
      <w:tr w:rsidR="00BA4F17" w14:paraId="48AD4CBE" w14:textId="77777777">
        <w:tc>
          <w:tcPr>
            <w:tcW w:w="0" w:type="auto"/>
          </w:tcPr>
          <w:p w14:paraId="1CFD5F0F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l</w:t>
            </w:r>
            <w:r>
              <w:rPr>
                <w:color w:val="FF0000"/>
                <w:kern w:val="0"/>
                <w:sz w:val="24"/>
                <w:szCs w:val="24"/>
              </w:rPr>
              <w:t>anguage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Type</w:t>
            </w:r>
          </w:p>
        </w:tc>
        <w:tc>
          <w:tcPr>
            <w:tcW w:w="0" w:type="auto"/>
          </w:tcPr>
          <w:p w14:paraId="3F3488E2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i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nt</w:t>
            </w:r>
          </w:p>
        </w:tc>
        <w:tc>
          <w:tcPr>
            <w:tcW w:w="3113" w:type="pct"/>
          </w:tcPr>
          <w:p w14:paraId="5D74160C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语言（中、英、日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>…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）</w:t>
            </w:r>
          </w:p>
          <w:p w14:paraId="497EC34B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0：中</w:t>
            </w:r>
          </w:p>
          <w:p w14:paraId="1F16F488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1：英</w:t>
            </w:r>
          </w:p>
          <w:p w14:paraId="4EAFC88B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2：日</w:t>
            </w:r>
          </w:p>
        </w:tc>
      </w:tr>
      <w:tr w:rsidR="00BA4F17" w14:paraId="68E8B5AD" w14:textId="77777777">
        <w:tc>
          <w:tcPr>
            <w:tcW w:w="0" w:type="auto"/>
          </w:tcPr>
          <w:p w14:paraId="3B660378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0" w:type="auto"/>
          </w:tcPr>
          <w:p w14:paraId="539FE264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3113" w:type="pct"/>
          </w:tcPr>
          <w:p w14:paraId="37BD0154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状态码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/通知编码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 e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g:  3008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急停</w:t>
            </w:r>
          </w:p>
        </w:tc>
      </w:tr>
      <w:tr w:rsidR="00BA4F17" w14:paraId="28CD1CF0" w14:textId="77777777">
        <w:tc>
          <w:tcPr>
            <w:tcW w:w="0" w:type="auto"/>
          </w:tcPr>
          <w:p w14:paraId="428E969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oduleType</w:t>
            </w:r>
          </w:p>
        </w:tc>
        <w:tc>
          <w:tcPr>
            <w:tcW w:w="0" w:type="auto"/>
          </w:tcPr>
          <w:p w14:paraId="733442D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3113" w:type="pct"/>
          </w:tcPr>
          <w:p w14:paraId="36F6564E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功能模块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/通知来源</w:t>
            </w:r>
          </w:p>
          <w:p w14:paraId="2359BA64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0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整机状态</w:t>
            </w:r>
          </w:p>
          <w:p w14:paraId="44504FD1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1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硬件组件</w:t>
            </w:r>
          </w:p>
          <w:p w14:paraId="5812D553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2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电器组件</w:t>
            </w:r>
          </w:p>
          <w:p w14:paraId="658EA72B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3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传感器</w:t>
            </w:r>
          </w:p>
          <w:p w14:paraId="2CB00A8B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4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kern w:val="0"/>
                <w:sz w:val="24"/>
                <w:szCs w:val="24"/>
                <w:lang w:eastAsia="zh-CN"/>
              </w:rPr>
              <w:t>软件系统</w:t>
            </w:r>
          </w:p>
          <w:p w14:paraId="78913BE0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5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充电桩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</w:t>
            </w:r>
          </w:p>
          <w:p w14:paraId="76B30838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6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：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基站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</w:t>
            </w:r>
          </w:p>
          <w:p w14:paraId="4D4F325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7</w:t>
            </w:r>
            <w:r>
              <w:rPr>
                <w:rFonts w:hint="eastAsia"/>
                <w:kern w:val="0"/>
                <w:sz w:val="24"/>
                <w:szCs w:val="24"/>
              </w:rPr>
              <w:t>：</w:t>
            </w:r>
            <w:r>
              <w:rPr>
                <w:kern w:val="0"/>
                <w:sz w:val="24"/>
                <w:szCs w:val="24"/>
              </w:rPr>
              <w:t>耗材</w:t>
            </w:r>
          </w:p>
          <w:p w14:paraId="724A55D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8</w:t>
            </w:r>
            <w:r>
              <w:rPr>
                <w:rFonts w:hint="eastAsia"/>
                <w:kern w:val="0"/>
                <w:sz w:val="24"/>
                <w:szCs w:val="24"/>
              </w:rPr>
              <w:t>：</w:t>
            </w:r>
            <w:r>
              <w:rPr>
                <w:kern w:val="0"/>
                <w:sz w:val="24"/>
                <w:szCs w:val="24"/>
              </w:rPr>
              <w:t>部件</w:t>
            </w:r>
          </w:p>
        </w:tc>
      </w:tr>
      <w:tr w:rsidR="00BA4F17" w14:paraId="37B6FDF6" w14:textId="77777777">
        <w:tc>
          <w:tcPr>
            <w:tcW w:w="0" w:type="auto"/>
          </w:tcPr>
          <w:p w14:paraId="5FDBDD4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level</w:t>
            </w:r>
          </w:p>
        </w:tc>
        <w:tc>
          <w:tcPr>
            <w:tcW w:w="0" w:type="auto"/>
          </w:tcPr>
          <w:p w14:paraId="10C3FE0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3113" w:type="pct"/>
          </w:tcPr>
          <w:p w14:paraId="49F600B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状态等级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/事件(通知</w:t>
            </w:r>
            <w:r>
              <w:rPr>
                <w:kern w:val="0"/>
                <w:sz w:val="24"/>
                <w:szCs w:val="24"/>
                <w:lang w:eastAsia="zh-CN"/>
              </w:rPr>
              <w:t>)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类型</w:t>
            </w:r>
          </w:p>
          <w:p w14:paraId="7D86CEC3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（0 状态 1 异常 2 告警 ）</w:t>
            </w:r>
          </w:p>
        </w:tc>
      </w:tr>
      <w:tr w:rsidR="00BA4F17" w14:paraId="4EC19AC1" w14:textId="77777777">
        <w:tc>
          <w:tcPr>
            <w:tcW w:w="0" w:type="auto"/>
          </w:tcPr>
          <w:p w14:paraId="0239883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sceneDesc</w:t>
            </w:r>
          </w:p>
        </w:tc>
        <w:tc>
          <w:tcPr>
            <w:tcW w:w="0" w:type="auto"/>
          </w:tcPr>
          <w:p w14:paraId="742C0C4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58E11A7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场景描述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 xml:space="preserve">/场景补充 </w:t>
            </w:r>
            <w:r>
              <w:rPr>
                <w:kern w:val="0"/>
                <w:sz w:val="24"/>
                <w:szCs w:val="24"/>
                <w:lang w:eastAsia="zh-CN"/>
              </w:rPr>
              <w:t xml:space="preserve">      </w:t>
            </w: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预留</w:t>
            </w:r>
          </w:p>
        </w:tc>
      </w:tr>
      <w:tr w:rsidR="00BA4F17" w14:paraId="07E7AB84" w14:textId="77777777">
        <w:tc>
          <w:tcPr>
            <w:tcW w:w="0" w:type="auto"/>
          </w:tcPr>
          <w:p w14:paraId="745AAF2F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t</w:t>
            </w:r>
            <w:r>
              <w:rPr>
                <w:color w:val="FF0000"/>
                <w:kern w:val="0"/>
                <w:sz w:val="24"/>
                <w:szCs w:val="24"/>
              </w:rPr>
              <w:t>itle</w:t>
            </w:r>
          </w:p>
        </w:tc>
        <w:tc>
          <w:tcPr>
            <w:tcW w:w="0" w:type="auto"/>
          </w:tcPr>
          <w:p w14:paraId="55FF8C71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47BBBA52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通知标题</w:t>
            </w:r>
          </w:p>
        </w:tc>
      </w:tr>
      <w:tr w:rsidR="00BA4F17" w14:paraId="6C61CB53" w14:textId="77777777">
        <w:tc>
          <w:tcPr>
            <w:tcW w:w="0" w:type="auto"/>
          </w:tcPr>
          <w:p w14:paraId="5DABA49E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c</w:t>
            </w:r>
            <w:r>
              <w:rPr>
                <w:color w:val="FF0000"/>
                <w:kern w:val="0"/>
                <w:sz w:val="24"/>
                <w:szCs w:val="24"/>
              </w:rPr>
              <w:t>ontent</w:t>
            </w:r>
          </w:p>
        </w:tc>
        <w:tc>
          <w:tcPr>
            <w:tcW w:w="0" w:type="auto"/>
          </w:tcPr>
          <w:p w14:paraId="1CD72E0C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060E4460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通知内容</w:t>
            </w:r>
          </w:p>
        </w:tc>
      </w:tr>
      <w:tr w:rsidR="00BA4F17" w14:paraId="2148F1CF" w14:textId="77777777">
        <w:tc>
          <w:tcPr>
            <w:tcW w:w="0" w:type="auto"/>
          </w:tcPr>
          <w:p w14:paraId="7EC20EAF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j</w:t>
            </w:r>
            <w:r>
              <w:rPr>
                <w:color w:val="FF0000"/>
                <w:kern w:val="0"/>
                <w:sz w:val="24"/>
                <w:szCs w:val="24"/>
              </w:rPr>
              <w:t>umpLink</w:t>
            </w:r>
          </w:p>
        </w:tc>
        <w:tc>
          <w:tcPr>
            <w:tcW w:w="0" w:type="auto"/>
          </w:tcPr>
          <w:p w14:paraId="75BA4030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053D71F2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跳转链接</w:t>
            </w:r>
          </w:p>
        </w:tc>
      </w:tr>
      <w:tr w:rsidR="00BA4F17" w14:paraId="60647CD3" w14:textId="77777777">
        <w:tc>
          <w:tcPr>
            <w:tcW w:w="0" w:type="auto"/>
          </w:tcPr>
          <w:p w14:paraId="0671621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reateTime</w:t>
            </w:r>
          </w:p>
        </w:tc>
        <w:tc>
          <w:tcPr>
            <w:tcW w:w="0" w:type="auto"/>
          </w:tcPr>
          <w:p w14:paraId="46CC3E8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13" w:type="pct"/>
          </w:tcPr>
          <w:p w14:paraId="2486BF4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创建时间</w:t>
            </w:r>
          </w:p>
        </w:tc>
      </w:tr>
      <w:tr w:rsidR="00BA4F17" w14:paraId="01704975" w14:textId="77777777">
        <w:tc>
          <w:tcPr>
            <w:tcW w:w="0" w:type="auto"/>
          </w:tcPr>
          <w:p w14:paraId="0A15A4C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reateUser</w:t>
            </w:r>
          </w:p>
        </w:tc>
        <w:tc>
          <w:tcPr>
            <w:tcW w:w="0" w:type="auto"/>
          </w:tcPr>
          <w:p w14:paraId="7B5F8FB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1C18E0A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创建人</w:t>
            </w:r>
          </w:p>
        </w:tc>
      </w:tr>
      <w:tr w:rsidR="00BA4F17" w14:paraId="1FB2DBE4" w14:textId="77777777">
        <w:tc>
          <w:tcPr>
            <w:tcW w:w="0" w:type="auto"/>
          </w:tcPr>
          <w:p w14:paraId="4BBEC39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pdateTime</w:t>
            </w:r>
          </w:p>
        </w:tc>
        <w:tc>
          <w:tcPr>
            <w:tcW w:w="0" w:type="auto"/>
          </w:tcPr>
          <w:p w14:paraId="7062CA5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13" w:type="pct"/>
          </w:tcPr>
          <w:p w14:paraId="18F8E69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更新时间</w:t>
            </w:r>
          </w:p>
        </w:tc>
      </w:tr>
      <w:tr w:rsidR="00BA4F17" w14:paraId="2D86EF5C" w14:textId="77777777">
        <w:tc>
          <w:tcPr>
            <w:tcW w:w="0" w:type="auto"/>
          </w:tcPr>
          <w:p w14:paraId="2BAA73A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updateUser</w:t>
            </w:r>
          </w:p>
        </w:tc>
        <w:tc>
          <w:tcPr>
            <w:tcW w:w="0" w:type="auto"/>
          </w:tcPr>
          <w:p w14:paraId="4524700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13" w:type="pct"/>
          </w:tcPr>
          <w:p w14:paraId="21EA1DD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更新人</w:t>
            </w:r>
          </w:p>
        </w:tc>
      </w:tr>
    </w:tbl>
    <w:p w14:paraId="2C996FBE" w14:textId="77777777" w:rsidR="00BA4F17" w:rsidRDefault="00BA4F17">
      <w:pPr>
        <w:pStyle w:val="FirstParagraph"/>
      </w:pPr>
    </w:p>
    <w:p w14:paraId="1560A544" w14:textId="77777777" w:rsidR="00BA4F17" w:rsidRDefault="00000000">
      <w:pPr>
        <w:pStyle w:val="2"/>
      </w:pPr>
      <w:r>
        <w:t>2.通知</w:t>
      </w:r>
      <w:r>
        <w:rPr>
          <w:rFonts w:hint="eastAsia"/>
        </w:rPr>
        <w:t>模板</w:t>
      </w:r>
      <w:commentRangeStart w:id="27"/>
      <w:commentRangeStart w:id="28"/>
      <w:commentRangeEnd w:id="27"/>
      <w:r>
        <w:commentReference w:id="27"/>
      </w:r>
      <w:commentRangeEnd w:id="28"/>
      <w:r w:rsidR="00804C61">
        <w:rPr>
          <w:rStyle w:val="ae"/>
          <w:rFonts w:asciiTheme="minorHAnsi" w:eastAsiaTheme="minorEastAsia" w:hAnsiTheme="minorHAnsi" w:cstheme="minorBidi"/>
          <w:b w:val="0"/>
          <w:bCs w:val="0"/>
        </w:rPr>
        <w:commentReference w:id="28"/>
      </w:r>
    </w:p>
    <w:p w14:paraId="17DAA145" w14:textId="77777777" w:rsidR="00BA4F17" w:rsidRDefault="00000000">
      <w:pPr>
        <w:pStyle w:val="FirstParagraph"/>
      </w:pPr>
      <w:r>
        <w:t>表名：</w:t>
      </w:r>
      <w:r>
        <w:rPr>
          <w:color w:val="FF0000"/>
        </w:rPr>
        <w:t>notice_</w:t>
      </w:r>
      <w:r>
        <w:rPr>
          <w:rFonts w:hint="eastAsia"/>
          <w:color w:val="FF0000"/>
          <w:lang w:eastAsia="zh-CN"/>
        </w:rPr>
        <w:t>template</w:t>
      </w:r>
    </w:p>
    <w:p w14:paraId="39699F4C" w14:textId="77777777" w:rsidR="00BA4F17" w:rsidRDefault="00000000">
      <w:pPr>
        <w:pStyle w:val="a5"/>
      </w:pPr>
      <w:r>
        <w:t>表结构</w:t>
      </w:r>
    </w:p>
    <w:tbl>
      <w:tblPr>
        <w:tblStyle w:val="Table"/>
        <w:tblW w:w="4721" w:type="pct"/>
        <w:tblInd w:w="0" w:type="dxa"/>
        <w:tblLook w:val="04A0" w:firstRow="1" w:lastRow="0" w:firstColumn="1" w:lastColumn="0" w:noHBand="0" w:noVBand="1"/>
      </w:tblPr>
      <w:tblGrid>
        <w:gridCol w:w="2305"/>
        <w:gridCol w:w="797"/>
        <w:gridCol w:w="4731"/>
      </w:tblGrid>
      <w:tr w:rsidR="00BA4F17" w14:paraId="690F9426" w14:textId="77777777">
        <w:tc>
          <w:tcPr>
            <w:tcW w:w="1301" w:type="pct"/>
          </w:tcPr>
          <w:p w14:paraId="2410E82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594" w:type="pct"/>
          </w:tcPr>
          <w:p w14:paraId="37A7B75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3105" w:type="pct"/>
          </w:tcPr>
          <w:p w14:paraId="3831C99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释义</w:t>
            </w:r>
          </w:p>
        </w:tc>
      </w:tr>
      <w:tr w:rsidR="00BA4F17" w14:paraId="3321D8C1" w14:textId="77777777">
        <w:tc>
          <w:tcPr>
            <w:tcW w:w="1301" w:type="pct"/>
          </w:tcPr>
          <w:p w14:paraId="15B35E0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em</w:t>
            </w:r>
            <w:r>
              <w:rPr>
                <w:kern w:val="0"/>
                <w:sz w:val="24"/>
                <w:szCs w:val="24"/>
              </w:rPr>
              <w:t>platetId</w:t>
            </w:r>
          </w:p>
        </w:tc>
        <w:tc>
          <w:tcPr>
            <w:tcW w:w="594" w:type="pct"/>
          </w:tcPr>
          <w:p w14:paraId="1D2B25C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05" w:type="pct"/>
          </w:tcPr>
          <w:p w14:paraId="1B55516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</w:tr>
      <w:tr w:rsidR="00BA4F17" w14:paraId="027B5241" w14:textId="77777777">
        <w:tc>
          <w:tcPr>
            <w:tcW w:w="1301" w:type="pct"/>
          </w:tcPr>
          <w:p w14:paraId="34853E4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mplateName</w:t>
            </w:r>
          </w:p>
        </w:tc>
        <w:tc>
          <w:tcPr>
            <w:tcW w:w="594" w:type="pct"/>
          </w:tcPr>
          <w:p w14:paraId="76B20AC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xt</w:t>
            </w:r>
          </w:p>
        </w:tc>
        <w:tc>
          <w:tcPr>
            <w:tcW w:w="3105" w:type="pct"/>
          </w:tcPr>
          <w:p w14:paraId="2754FD0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模板名称</w:t>
            </w:r>
          </w:p>
        </w:tc>
      </w:tr>
      <w:tr w:rsidR="00BA4F17" w14:paraId="0B4E91DC" w14:textId="77777777">
        <w:tc>
          <w:tcPr>
            <w:tcW w:w="1301" w:type="pct"/>
          </w:tcPr>
          <w:p w14:paraId="500F4C3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594" w:type="pct"/>
          </w:tcPr>
          <w:p w14:paraId="75ECF56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05" w:type="pct"/>
          </w:tcPr>
          <w:p w14:paraId="1E8FBCE6" w14:textId="77777777" w:rsidR="00BA4F17" w:rsidRDefault="00000000">
            <w:pPr>
              <w:rPr>
                <w:color w:val="000000" w:themeColor="text1"/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产品类型（s</w:t>
            </w:r>
            <w:r>
              <w:rPr>
                <w:kern w:val="0"/>
                <w:sz w:val="24"/>
                <w:szCs w:val="24"/>
              </w:rPr>
              <w:t>eaWave</w:t>
            </w:r>
            <w:r>
              <w:rPr>
                <w:rFonts w:hint="eastAsia"/>
                <w:kern w:val="0"/>
                <w:sz w:val="24"/>
                <w:szCs w:val="24"/>
              </w:rPr>
              <w:t>、seaTide）</w:t>
            </w:r>
          </w:p>
        </w:tc>
      </w:tr>
      <w:tr w:rsidR="00BA4F17" w14:paraId="304DA56D" w14:textId="77777777">
        <w:tc>
          <w:tcPr>
            <w:tcW w:w="1301" w:type="pct"/>
          </w:tcPr>
          <w:p w14:paraId="603E5147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l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anguageType</w:t>
            </w:r>
          </w:p>
        </w:tc>
        <w:tc>
          <w:tcPr>
            <w:tcW w:w="594" w:type="pct"/>
          </w:tcPr>
          <w:p w14:paraId="51C0FF03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int</w:t>
            </w:r>
          </w:p>
        </w:tc>
        <w:tc>
          <w:tcPr>
            <w:tcW w:w="3105" w:type="pct"/>
          </w:tcPr>
          <w:p w14:paraId="7403F758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语言（中、英、日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>…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）</w:t>
            </w:r>
          </w:p>
          <w:p w14:paraId="5734E254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0：中</w:t>
            </w:r>
          </w:p>
          <w:p w14:paraId="22DB97FE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1：英</w:t>
            </w:r>
          </w:p>
          <w:p w14:paraId="5D62BF31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2：日</w:t>
            </w:r>
          </w:p>
        </w:tc>
      </w:tr>
      <w:tr w:rsidR="00BA4F17" w14:paraId="078ACEBC" w14:textId="77777777">
        <w:tc>
          <w:tcPr>
            <w:tcW w:w="1301" w:type="pct"/>
          </w:tcPr>
          <w:p w14:paraId="2DD00C48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templateT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ype</w:t>
            </w:r>
          </w:p>
        </w:tc>
        <w:tc>
          <w:tcPr>
            <w:tcW w:w="594" w:type="pct"/>
          </w:tcPr>
          <w:p w14:paraId="2173FD26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int</w:t>
            </w:r>
          </w:p>
        </w:tc>
        <w:tc>
          <w:tcPr>
            <w:tcW w:w="3105" w:type="pct"/>
          </w:tcPr>
          <w:p w14:paraId="79C37038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模板类型：</w:t>
            </w:r>
          </w:p>
          <w:p w14:paraId="59B5173E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0：默认模板</w:t>
            </w:r>
          </w:p>
          <w:p w14:paraId="13498BF4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1：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自定义模板</w:t>
            </w:r>
          </w:p>
        </w:tc>
      </w:tr>
      <w:tr w:rsidR="00BA4F17" w14:paraId="63411262" w14:textId="77777777">
        <w:tc>
          <w:tcPr>
            <w:tcW w:w="1301" w:type="pct"/>
          </w:tcPr>
          <w:p w14:paraId="7329B386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s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elect</w:t>
            </w:r>
            <w:r>
              <w:rPr>
                <w:color w:val="FF0000"/>
                <w:kern w:val="0"/>
                <w:sz w:val="24"/>
                <w:szCs w:val="24"/>
              </w:rPr>
              <w:t>edItemCount</w:t>
            </w:r>
          </w:p>
        </w:tc>
        <w:tc>
          <w:tcPr>
            <w:tcW w:w="594" w:type="pct"/>
          </w:tcPr>
          <w:p w14:paraId="21D9027C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i</w:t>
            </w:r>
            <w:r>
              <w:rPr>
                <w:color w:val="FF0000"/>
                <w:kern w:val="0"/>
                <w:sz w:val="24"/>
                <w:szCs w:val="24"/>
              </w:rPr>
              <w:t>nt</w:t>
            </w:r>
          </w:p>
        </w:tc>
        <w:tc>
          <w:tcPr>
            <w:tcW w:w="3105" w:type="pct"/>
          </w:tcPr>
          <w:p w14:paraId="1D410A9E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已选数量（任一通知方式被启用即算被选中）</w:t>
            </w:r>
          </w:p>
        </w:tc>
      </w:tr>
      <w:tr w:rsidR="00BA4F17" w14:paraId="789DED07" w14:textId="77777777">
        <w:tc>
          <w:tcPr>
            <w:tcW w:w="1301" w:type="pct"/>
          </w:tcPr>
          <w:p w14:paraId="526B224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emark</w:t>
            </w:r>
          </w:p>
        </w:tc>
        <w:tc>
          <w:tcPr>
            <w:tcW w:w="594" w:type="pct"/>
          </w:tcPr>
          <w:p w14:paraId="730ECE1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xt</w:t>
            </w:r>
          </w:p>
        </w:tc>
        <w:tc>
          <w:tcPr>
            <w:tcW w:w="3105" w:type="pct"/>
          </w:tcPr>
          <w:p w14:paraId="1A0623F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备注</w:t>
            </w:r>
          </w:p>
        </w:tc>
      </w:tr>
      <w:tr w:rsidR="00BA4F17" w14:paraId="6A860E99" w14:textId="77777777">
        <w:tc>
          <w:tcPr>
            <w:tcW w:w="1301" w:type="pct"/>
          </w:tcPr>
          <w:p w14:paraId="5D9B17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</w:t>
            </w:r>
            <w:r>
              <w:rPr>
                <w:rFonts w:hint="eastAsia"/>
                <w:kern w:val="0"/>
                <w:sz w:val="24"/>
                <w:szCs w:val="24"/>
              </w:rPr>
              <w:t>l</w:t>
            </w:r>
            <w:r>
              <w:rPr>
                <w:kern w:val="0"/>
                <w:sz w:val="24"/>
                <w:szCs w:val="24"/>
              </w:rPr>
              <w:t>oudP</w:t>
            </w:r>
            <w:r>
              <w:rPr>
                <w:rFonts w:hint="eastAsia"/>
                <w:kern w:val="0"/>
                <w:sz w:val="24"/>
                <w:szCs w:val="24"/>
              </w:rPr>
              <w:t>latformCodes</w:t>
            </w:r>
          </w:p>
        </w:tc>
        <w:tc>
          <w:tcPr>
            <w:tcW w:w="594" w:type="pct"/>
          </w:tcPr>
          <w:p w14:paraId="21F01A2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_</w:t>
            </w: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05" w:type="pct"/>
          </w:tcPr>
          <w:p w14:paraId="13276CC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云平台通知</w:t>
            </w:r>
          </w:p>
        </w:tc>
      </w:tr>
      <w:tr w:rsidR="00BA4F17" w14:paraId="16A5C09D" w14:textId="77777777">
        <w:tc>
          <w:tcPr>
            <w:tcW w:w="1301" w:type="pct"/>
          </w:tcPr>
          <w:p w14:paraId="33EAF5C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</w:t>
            </w:r>
            <w:r>
              <w:rPr>
                <w:kern w:val="0"/>
                <w:sz w:val="24"/>
                <w:szCs w:val="24"/>
              </w:rPr>
              <w:t>ppCodes</w:t>
            </w:r>
          </w:p>
        </w:tc>
        <w:tc>
          <w:tcPr>
            <w:tcW w:w="594" w:type="pct"/>
          </w:tcPr>
          <w:p w14:paraId="57E37FE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_</w:t>
            </w: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05" w:type="pct"/>
          </w:tcPr>
          <w:p w14:paraId="4DAD912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APP通知</w:t>
            </w:r>
          </w:p>
        </w:tc>
      </w:tr>
      <w:tr w:rsidR="00BA4F17" w14:paraId="63721325" w14:textId="77777777">
        <w:tc>
          <w:tcPr>
            <w:tcW w:w="1301" w:type="pct"/>
          </w:tcPr>
          <w:p w14:paraId="6FDAF2CA" w14:textId="386DCFE7" w:rsidR="00BA4F17" w:rsidRDefault="00E20E85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msg</w:t>
            </w:r>
            <w:r w:rsidR="00000000">
              <w:rPr>
                <w:kern w:val="0"/>
                <w:sz w:val="24"/>
                <w:szCs w:val="24"/>
              </w:rPr>
              <w:t>Codes</w:t>
            </w:r>
          </w:p>
        </w:tc>
        <w:tc>
          <w:tcPr>
            <w:tcW w:w="594" w:type="pct"/>
          </w:tcPr>
          <w:p w14:paraId="3DA1329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_text</w:t>
            </w:r>
          </w:p>
        </w:tc>
        <w:tc>
          <w:tcPr>
            <w:tcW w:w="3105" w:type="pct"/>
          </w:tcPr>
          <w:p w14:paraId="6C1E5A1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短信通知</w:t>
            </w:r>
          </w:p>
        </w:tc>
      </w:tr>
      <w:tr w:rsidR="00BA4F17" w14:paraId="72657762" w14:textId="77777777">
        <w:tc>
          <w:tcPr>
            <w:tcW w:w="1301" w:type="pct"/>
          </w:tcPr>
          <w:p w14:paraId="2A554BA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p</w:t>
            </w:r>
            <w:r>
              <w:rPr>
                <w:kern w:val="0"/>
                <w:sz w:val="24"/>
                <w:szCs w:val="24"/>
              </w:rPr>
              <w:t>honeCodes</w:t>
            </w:r>
          </w:p>
        </w:tc>
        <w:tc>
          <w:tcPr>
            <w:tcW w:w="594" w:type="pct"/>
          </w:tcPr>
          <w:p w14:paraId="254538D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_</w:t>
            </w: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05" w:type="pct"/>
          </w:tcPr>
          <w:p w14:paraId="6BA34A4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电话通知</w:t>
            </w:r>
          </w:p>
        </w:tc>
      </w:tr>
      <w:tr w:rsidR="00BA4F17" w14:paraId="6742A9D1" w14:textId="77777777">
        <w:tc>
          <w:tcPr>
            <w:tcW w:w="1301" w:type="pct"/>
          </w:tcPr>
          <w:p w14:paraId="39A1D28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createTime</w:t>
            </w:r>
          </w:p>
        </w:tc>
        <w:tc>
          <w:tcPr>
            <w:tcW w:w="594" w:type="pct"/>
          </w:tcPr>
          <w:p w14:paraId="10165C7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05" w:type="pct"/>
          </w:tcPr>
          <w:p w14:paraId="44E6D9E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创建时间</w:t>
            </w:r>
          </w:p>
        </w:tc>
      </w:tr>
      <w:tr w:rsidR="00BA4F17" w14:paraId="6BEBE785" w14:textId="77777777">
        <w:tc>
          <w:tcPr>
            <w:tcW w:w="1301" w:type="pct"/>
          </w:tcPr>
          <w:p w14:paraId="03799F8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reateUser</w:t>
            </w:r>
          </w:p>
        </w:tc>
        <w:tc>
          <w:tcPr>
            <w:tcW w:w="594" w:type="pct"/>
          </w:tcPr>
          <w:p w14:paraId="6BE9C76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05" w:type="pct"/>
          </w:tcPr>
          <w:p w14:paraId="0293673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创建人</w:t>
            </w:r>
          </w:p>
        </w:tc>
      </w:tr>
      <w:tr w:rsidR="00BA4F17" w14:paraId="699EB065" w14:textId="77777777">
        <w:tc>
          <w:tcPr>
            <w:tcW w:w="1301" w:type="pct"/>
          </w:tcPr>
          <w:p w14:paraId="541DD62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pdateTime</w:t>
            </w:r>
          </w:p>
        </w:tc>
        <w:tc>
          <w:tcPr>
            <w:tcW w:w="594" w:type="pct"/>
          </w:tcPr>
          <w:p w14:paraId="17AD51E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05" w:type="pct"/>
          </w:tcPr>
          <w:p w14:paraId="6F2B426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更新时间</w:t>
            </w:r>
          </w:p>
        </w:tc>
      </w:tr>
      <w:tr w:rsidR="00BA4F17" w14:paraId="6C852A8D" w14:textId="77777777">
        <w:tc>
          <w:tcPr>
            <w:tcW w:w="1301" w:type="pct"/>
          </w:tcPr>
          <w:p w14:paraId="07E20A3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pdateUser</w:t>
            </w:r>
          </w:p>
        </w:tc>
        <w:tc>
          <w:tcPr>
            <w:tcW w:w="594" w:type="pct"/>
          </w:tcPr>
          <w:p w14:paraId="05AE3BD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05" w:type="pct"/>
          </w:tcPr>
          <w:p w14:paraId="083B785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更新人</w:t>
            </w:r>
          </w:p>
        </w:tc>
      </w:tr>
    </w:tbl>
    <w:p w14:paraId="4BBE47DA" w14:textId="77777777" w:rsidR="00BA4F17" w:rsidRDefault="00BA4F17">
      <w:pPr>
        <w:pStyle w:val="FirstParagraph"/>
        <w:rPr>
          <w:lang w:eastAsia="zh-CN"/>
        </w:rPr>
      </w:pPr>
    </w:p>
    <w:p w14:paraId="5DD74DEF" w14:textId="77777777" w:rsidR="00BA4F17" w:rsidRDefault="00000000">
      <w:pPr>
        <w:pStyle w:val="2"/>
      </w:pPr>
      <w:bookmarkStart w:id="29" w:name="通知内容方案"/>
      <w:r>
        <w:t>3.通知方案</w:t>
      </w:r>
      <w:bookmarkEnd w:id="29"/>
    </w:p>
    <w:p w14:paraId="27D5BE90" w14:textId="77777777" w:rsidR="00BA4F17" w:rsidRDefault="00000000">
      <w:pPr>
        <w:pStyle w:val="FirstParagraph"/>
      </w:pPr>
      <w:r>
        <w:t>表名：notice_schem</w:t>
      </w:r>
      <w:r>
        <w:rPr>
          <w:rFonts w:hint="eastAsia"/>
          <w:lang w:eastAsia="zh-CN"/>
        </w:rPr>
        <w:t>e</w:t>
      </w:r>
    </w:p>
    <w:p w14:paraId="4DFC7400" w14:textId="77777777" w:rsidR="00BA4F17" w:rsidRDefault="00000000">
      <w:pPr>
        <w:pStyle w:val="a5"/>
      </w:pPr>
      <w:r>
        <w:t>表结构</w:t>
      </w:r>
    </w:p>
    <w:tbl>
      <w:tblPr>
        <w:tblStyle w:val="Table"/>
        <w:tblW w:w="4638" w:type="pct"/>
        <w:tblInd w:w="0" w:type="dxa"/>
        <w:tblLook w:val="04A0" w:firstRow="1" w:lastRow="0" w:firstColumn="1" w:lastColumn="0" w:noHBand="0" w:noVBand="1"/>
      </w:tblPr>
      <w:tblGrid>
        <w:gridCol w:w="1804"/>
        <w:gridCol w:w="1060"/>
        <w:gridCol w:w="4831"/>
      </w:tblGrid>
      <w:tr w:rsidR="00BA4F17" w14:paraId="114924CE" w14:textId="77777777">
        <w:tc>
          <w:tcPr>
            <w:tcW w:w="1172" w:type="pct"/>
          </w:tcPr>
          <w:p w14:paraId="68FB0E1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689" w:type="pct"/>
          </w:tcPr>
          <w:p w14:paraId="0258B6B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3139" w:type="pct"/>
          </w:tcPr>
          <w:p w14:paraId="206657F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释义</w:t>
            </w:r>
          </w:p>
        </w:tc>
      </w:tr>
      <w:tr w:rsidR="00BA4F17" w14:paraId="5A2A1B9B" w14:textId="77777777">
        <w:tc>
          <w:tcPr>
            <w:tcW w:w="1172" w:type="pct"/>
          </w:tcPr>
          <w:p w14:paraId="3E15B24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cheme</w:t>
            </w:r>
            <w:r>
              <w:rPr>
                <w:kern w:val="0"/>
                <w:sz w:val="24"/>
                <w:szCs w:val="24"/>
              </w:rPr>
              <w:t>Id</w:t>
            </w:r>
          </w:p>
        </w:tc>
        <w:tc>
          <w:tcPr>
            <w:tcW w:w="689" w:type="pct"/>
          </w:tcPr>
          <w:p w14:paraId="6166080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39" w:type="pct"/>
          </w:tcPr>
          <w:p w14:paraId="224F603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方案id</w:t>
            </w:r>
          </w:p>
        </w:tc>
      </w:tr>
      <w:tr w:rsidR="00BA4F17" w14:paraId="01D595AB" w14:textId="77777777">
        <w:tc>
          <w:tcPr>
            <w:tcW w:w="1172" w:type="pct"/>
          </w:tcPr>
          <w:p w14:paraId="1C71E10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scheme</w:t>
            </w:r>
            <w:r>
              <w:rPr>
                <w:kern w:val="0"/>
                <w:sz w:val="24"/>
                <w:szCs w:val="24"/>
              </w:rPr>
              <w:t>Name</w:t>
            </w:r>
          </w:p>
        </w:tc>
        <w:tc>
          <w:tcPr>
            <w:tcW w:w="689" w:type="pct"/>
          </w:tcPr>
          <w:p w14:paraId="57D37E1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39" w:type="pct"/>
          </w:tcPr>
          <w:p w14:paraId="67995EC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方案名称</w:t>
            </w:r>
          </w:p>
        </w:tc>
      </w:tr>
      <w:tr w:rsidR="00BA4F17" w14:paraId="4B1EF7EB" w14:textId="77777777">
        <w:tc>
          <w:tcPr>
            <w:tcW w:w="1172" w:type="pct"/>
          </w:tcPr>
          <w:p w14:paraId="79DB7C6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o</w:t>
            </w:r>
            <w:r>
              <w:rPr>
                <w:color w:val="FF0000"/>
                <w:kern w:val="0"/>
                <w:sz w:val="24"/>
                <w:szCs w:val="24"/>
              </w:rPr>
              <w:t>rgId</w:t>
            </w:r>
          </w:p>
        </w:tc>
        <w:tc>
          <w:tcPr>
            <w:tcW w:w="689" w:type="pct"/>
          </w:tcPr>
          <w:p w14:paraId="743FD5C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u</w:t>
            </w:r>
            <w:r>
              <w:rPr>
                <w:color w:val="FF0000"/>
                <w:kern w:val="0"/>
                <w:sz w:val="24"/>
                <w:szCs w:val="24"/>
              </w:rPr>
              <w:t>uid</w:t>
            </w:r>
          </w:p>
        </w:tc>
        <w:tc>
          <w:tcPr>
            <w:tcW w:w="3139" w:type="pct"/>
          </w:tcPr>
          <w:p w14:paraId="4FFA29B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机构id</w:t>
            </w:r>
          </w:p>
        </w:tc>
      </w:tr>
      <w:tr w:rsidR="00BA4F17" w14:paraId="7F766B61" w14:textId="77777777">
        <w:tc>
          <w:tcPr>
            <w:tcW w:w="1172" w:type="pct"/>
          </w:tcPr>
          <w:p w14:paraId="7E19D32D" w14:textId="77777777" w:rsidR="00BA4F17" w:rsidRDefault="00000000">
            <w:pPr>
              <w:rPr>
                <w:strike/>
                <w:kern w:val="0"/>
                <w:sz w:val="24"/>
                <w:szCs w:val="24"/>
              </w:rPr>
            </w:pPr>
            <w:r>
              <w:rPr>
                <w:strike/>
                <w:kern w:val="0"/>
                <w:sz w:val="24"/>
                <w:szCs w:val="24"/>
              </w:rPr>
              <w:t>productCode</w:t>
            </w:r>
          </w:p>
        </w:tc>
        <w:tc>
          <w:tcPr>
            <w:tcW w:w="689" w:type="pct"/>
          </w:tcPr>
          <w:p w14:paraId="3FC75943" w14:textId="77777777" w:rsidR="00BA4F17" w:rsidRDefault="00000000">
            <w:pPr>
              <w:rPr>
                <w:strike/>
                <w:kern w:val="0"/>
                <w:sz w:val="24"/>
                <w:szCs w:val="24"/>
              </w:rPr>
            </w:pPr>
            <w:r>
              <w:rPr>
                <w:strike/>
                <w:kern w:val="0"/>
                <w:sz w:val="24"/>
                <w:szCs w:val="24"/>
              </w:rPr>
              <w:t>text</w:t>
            </w:r>
          </w:p>
        </w:tc>
        <w:tc>
          <w:tcPr>
            <w:tcW w:w="3139" w:type="pct"/>
          </w:tcPr>
          <w:p w14:paraId="5DB8392D" w14:textId="77777777" w:rsidR="00BA4F17" w:rsidRDefault="00000000">
            <w:pPr>
              <w:rPr>
                <w:strike/>
                <w:kern w:val="0"/>
                <w:sz w:val="24"/>
                <w:szCs w:val="24"/>
              </w:rPr>
            </w:pPr>
            <w:r>
              <w:rPr>
                <w:strike/>
                <w:kern w:val="0"/>
                <w:sz w:val="24"/>
                <w:szCs w:val="24"/>
              </w:rPr>
              <w:t>产品类型(海浪seaWave、海潮seaTide)</w:t>
            </w:r>
          </w:p>
        </w:tc>
      </w:tr>
      <w:tr w:rsidR="00BA4F17" w14:paraId="6473F65A" w14:textId="77777777">
        <w:tc>
          <w:tcPr>
            <w:tcW w:w="1172" w:type="pct"/>
          </w:tcPr>
          <w:p w14:paraId="7D0267FD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t</w:t>
            </w:r>
            <w:r>
              <w:rPr>
                <w:color w:val="FF0000"/>
                <w:kern w:val="0"/>
                <w:sz w:val="24"/>
                <w:szCs w:val="24"/>
              </w:rPr>
              <w:t>emplateId</w:t>
            </w:r>
          </w:p>
        </w:tc>
        <w:tc>
          <w:tcPr>
            <w:tcW w:w="689" w:type="pct"/>
          </w:tcPr>
          <w:p w14:paraId="605C4992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u</w:t>
            </w:r>
            <w:r>
              <w:rPr>
                <w:color w:val="FF0000"/>
                <w:kern w:val="0"/>
                <w:sz w:val="24"/>
                <w:szCs w:val="24"/>
              </w:rPr>
              <w:t>uid</w:t>
            </w:r>
          </w:p>
        </w:tc>
        <w:tc>
          <w:tcPr>
            <w:tcW w:w="3139" w:type="pct"/>
          </w:tcPr>
          <w:p w14:paraId="4F7F5F33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关联模板id</w:t>
            </w:r>
          </w:p>
        </w:tc>
      </w:tr>
      <w:tr w:rsidR="00BA4F17" w14:paraId="2BFA9333" w14:textId="77777777">
        <w:tc>
          <w:tcPr>
            <w:tcW w:w="1172" w:type="pct"/>
          </w:tcPr>
          <w:p w14:paraId="4FBEB7D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r</w:t>
            </w:r>
            <w:r>
              <w:rPr>
                <w:kern w:val="0"/>
                <w:sz w:val="24"/>
                <w:szCs w:val="24"/>
              </w:rPr>
              <w:t>oleIds</w:t>
            </w:r>
          </w:p>
        </w:tc>
        <w:tc>
          <w:tcPr>
            <w:tcW w:w="689" w:type="pct"/>
          </w:tcPr>
          <w:p w14:paraId="629F37C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_</w:t>
            </w: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xt</w:t>
            </w:r>
          </w:p>
        </w:tc>
        <w:tc>
          <w:tcPr>
            <w:tcW w:w="3139" w:type="pct"/>
          </w:tcPr>
          <w:p w14:paraId="112AA4A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下角色列表</w:t>
            </w:r>
          </w:p>
        </w:tc>
      </w:tr>
      <w:tr w:rsidR="00BA4F17" w14:paraId="5A7CFC42" w14:textId="77777777">
        <w:tc>
          <w:tcPr>
            <w:tcW w:w="1172" w:type="pct"/>
          </w:tcPr>
          <w:p w14:paraId="46EDD5C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u</w:t>
            </w:r>
            <w:r>
              <w:rPr>
                <w:kern w:val="0"/>
                <w:sz w:val="24"/>
                <w:szCs w:val="24"/>
              </w:rPr>
              <w:t>serIds</w:t>
            </w:r>
          </w:p>
        </w:tc>
        <w:tc>
          <w:tcPr>
            <w:tcW w:w="689" w:type="pct"/>
          </w:tcPr>
          <w:p w14:paraId="2D2F33B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_</w:t>
            </w: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39" w:type="pct"/>
          </w:tcPr>
          <w:p w14:paraId="06E0006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方案下用户列表</w:t>
            </w:r>
          </w:p>
        </w:tc>
      </w:tr>
      <w:tr w:rsidR="00BA4F17" w14:paraId="557F801C" w14:textId="77777777">
        <w:tc>
          <w:tcPr>
            <w:tcW w:w="1172" w:type="pct"/>
          </w:tcPr>
          <w:p w14:paraId="07E665B1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e</w:t>
            </w:r>
            <w:r>
              <w:rPr>
                <w:color w:val="FF0000"/>
                <w:kern w:val="0"/>
                <w:sz w:val="24"/>
                <w:szCs w:val="24"/>
              </w:rPr>
              <w:t>nabled</w:t>
            </w:r>
          </w:p>
        </w:tc>
        <w:tc>
          <w:tcPr>
            <w:tcW w:w="689" w:type="pct"/>
          </w:tcPr>
          <w:p w14:paraId="2CD7F87D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b</w:t>
            </w:r>
            <w:r>
              <w:rPr>
                <w:color w:val="FF0000"/>
                <w:kern w:val="0"/>
                <w:sz w:val="24"/>
                <w:szCs w:val="24"/>
              </w:rPr>
              <w:t>ool</w:t>
            </w:r>
          </w:p>
        </w:tc>
        <w:tc>
          <w:tcPr>
            <w:tcW w:w="3139" w:type="pct"/>
          </w:tcPr>
          <w:p w14:paraId="7464AE4C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 xml:space="preserve">是否启用（0：禁用 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 1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：启用）</w:t>
            </w:r>
          </w:p>
        </w:tc>
      </w:tr>
      <w:tr w:rsidR="00BA4F17" w14:paraId="63DE4AD8" w14:textId="77777777">
        <w:tc>
          <w:tcPr>
            <w:tcW w:w="1172" w:type="pct"/>
          </w:tcPr>
          <w:p w14:paraId="17629E99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schemeType</w:t>
            </w:r>
          </w:p>
        </w:tc>
        <w:tc>
          <w:tcPr>
            <w:tcW w:w="689" w:type="pct"/>
          </w:tcPr>
          <w:p w14:paraId="3D6B00B0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i</w:t>
            </w:r>
            <w:r>
              <w:rPr>
                <w:color w:val="FF0000"/>
                <w:kern w:val="0"/>
                <w:sz w:val="24"/>
                <w:szCs w:val="24"/>
              </w:rPr>
              <w:t>nt</w:t>
            </w:r>
          </w:p>
        </w:tc>
        <w:tc>
          <w:tcPr>
            <w:tcW w:w="3139" w:type="pct"/>
          </w:tcPr>
          <w:p w14:paraId="4D06471D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方案类型</w:t>
            </w:r>
          </w:p>
          <w:p w14:paraId="04E301F3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0：运维人员</w:t>
            </w:r>
          </w:p>
          <w:p w14:paraId="13CE75A9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1：默认方案</w:t>
            </w:r>
          </w:p>
          <w:p w14:paraId="72849894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2：自定义方案</w:t>
            </w:r>
          </w:p>
        </w:tc>
      </w:tr>
      <w:tr w:rsidR="00BA4F17" w14:paraId="42C81ADE" w14:textId="77777777">
        <w:tc>
          <w:tcPr>
            <w:tcW w:w="1172" w:type="pct"/>
          </w:tcPr>
          <w:p w14:paraId="61EA1BA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reateTime</w:t>
            </w:r>
          </w:p>
        </w:tc>
        <w:tc>
          <w:tcPr>
            <w:tcW w:w="689" w:type="pct"/>
          </w:tcPr>
          <w:p w14:paraId="6D33D80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39" w:type="pct"/>
          </w:tcPr>
          <w:p w14:paraId="78F3F9E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创建时间</w:t>
            </w:r>
          </w:p>
        </w:tc>
      </w:tr>
      <w:tr w:rsidR="00BA4F17" w14:paraId="3FCA0713" w14:textId="77777777">
        <w:tc>
          <w:tcPr>
            <w:tcW w:w="1172" w:type="pct"/>
          </w:tcPr>
          <w:p w14:paraId="11BB96C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reateUser</w:t>
            </w:r>
          </w:p>
        </w:tc>
        <w:tc>
          <w:tcPr>
            <w:tcW w:w="689" w:type="pct"/>
          </w:tcPr>
          <w:p w14:paraId="6494523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39" w:type="pct"/>
          </w:tcPr>
          <w:p w14:paraId="292306D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创建人</w:t>
            </w:r>
          </w:p>
        </w:tc>
      </w:tr>
      <w:tr w:rsidR="00BA4F17" w14:paraId="148E5834" w14:textId="77777777">
        <w:tc>
          <w:tcPr>
            <w:tcW w:w="1172" w:type="pct"/>
          </w:tcPr>
          <w:p w14:paraId="447E3AB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updateTime</w:t>
            </w:r>
          </w:p>
        </w:tc>
        <w:tc>
          <w:tcPr>
            <w:tcW w:w="689" w:type="pct"/>
          </w:tcPr>
          <w:p w14:paraId="39A078D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39" w:type="pct"/>
          </w:tcPr>
          <w:p w14:paraId="5C49C16D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更新时间</w:t>
            </w:r>
          </w:p>
        </w:tc>
      </w:tr>
      <w:tr w:rsidR="00BA4F17" w14:paraId="7FE5DB10" w14:textId="77777777">
        <w:tc>
          <w:tcPr>
            <w:tcW w:w="1172" w:type="pct"/>
          </w:tcPr>
          <w:p w14:paraId="33DA820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pdateUser</w:t>
            </w:r>
          </w:p>
        </w:tc>
        <w:tc>
          <w:tcPr>
            <w:tcW w:w="689" w:type="pct"/>
          </w:tcPr>
          <w:p w14:paraId="60BC31A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39" w:type="pct"/>
          </w:tcPr>
          <w:p w14:paraId="2EC969A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更新人</w:t>
            </w:r>
          </w:p>
        </w:tc>
      </w:tr>
    </w:tbl>
    <w:p w14:paraId="30120101" w14:textId="77777777" w:rsidR="00BA4F17" w:rsidRDefault="00000000">
      <w:pPr>
        <w:pStyle w:val="2"/>
      </w:pPr>
      <w:bookmarkStart w:id="30" w:name="通知记录主表"/>
      <w:r>
        <w:t>4.通知记录</w:t>
      </w:r>
      <w:bookmarkEnd w:id="30"/>
    </w:p>
    <w:p w14:paraId="3DBD5782" w14:textId="77777777" w:rsidR="00BA4F17" w:rsidRDefault="00000000">
      <w:pPr>
        <w:rPr>
          <w:color w:val="00B0F0"/>
        </w:rPr>
      </w:pPr>
      <w:r>
        <w:rPr>
          <w:rFonts w:hint="eastAsia"/>
          <w:color w:val="00B0F0"/>
        </w:rPr>
        <w:t xml:space="preserve">产品类型、通知类型、模块类型 </w:t>
      </w:r>
      <w:r>
        <w:rPr>
          <w:color w:val="00B0F0"/>
        </w:rPr>
        <w:t xml:space="preserve"> </w:t>
      </w:r>
      <w:r>
        <w:rPr>
          <w:rFonts w:hint="eastAsia"/>
          <w:color w:val="00B0F0"/>
        </w:rPr>
        <w:t>需关联通知项表</w:t>
      </w:r>
    </w:p>
    <w:p w14:paraId="23D2EF65" w14:textId="77777777" w:rsidR="00BA4F17" w:rsidRDefault="00000000">
      <w:pPr>
        <w:pStyle w:val="a5"/>
      </w:pPr>
      <w:r>
        <w:t>表名：notice_recordHead</w:t>
      </w:r>
    </w:p>
    <w:tbl>
      <w:tblPr>
        <w:tblStyle w:val="Table"/>
        <w:tblW w:w="4638" w:type="pct"/>
        <w:tblInd w:w="0" w:type="dxa"/>
        <w:tblLook w:val="04A0" w:firstRow="1" w:lastRow="0" w:firstColumn="1" w:lastColumn="0" w:noHBand="0" w:noVBand="1"/>
      </w:tblPr>
      <w:tblGrid>
        <w:gridCol w:w="1718"/>
        <w:gridCol w:w="1148"/>
        <w:gridCol w:w="4829"/>
      </w:tblGrid>
      <w:tr w:rsidR="00BA4F17" w14:paraId="25199142" w14:textId="77777777">
        <w:tc>
          <w:tcPr>
            <w:tcW w:w="1116" w:type="pct"/>
          </w:tcPr>
          <w:p w14:paraId="6E36AF0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746" w:type="pct"/>
          </w:tcPr>
          <w:p w14:paraId="42E4DE3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3138" w:type="pct"/>
          </w:tcPr>
          <w:p w14:paraId="612D621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释义</w:t>
            </w:r>
          </w:p>
        </w:tc>
      </w:tr>
      <w:tr w:rsidR="00BA4F17" w14:paraId="19E70303" w14:textId="77777777">
        <w:tc>
          <w:tcPr>
            <w:tcW w:w="1116" w:type="pct"/>
          </w:tcPr>
          <w:p w14:paraId="60E6569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ecordId</w:t>
            </w:r>
          </w:p>
        </w:tc>
        <w:tc>
          <w:tcPr>
            <w:tcW w:w="746" w:type="pct"/>
          </w:tcPr>
          <w:p w14:paraId="7F948883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38" w:type="pct"/>
          </w:tcPr>
          <w:p w14:paraId="0046097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通知记录id</w:t>
            </w:r>
          </w:p>
        </w:tc>
      </w:tr>
      <w:tr w:rsidR="00BA4F17" w14:paraId="3EA46E2F" w14:textId="77777777">
        <w:tc>
          <w:tcPr>
            <w:tcW w:w="1116" w:type="pct"/>
          </w:tcPr>
          <w:p w14:paraId="4E6B549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orgId</w:t>
            </w:r>
          </w:p>
        </w:tc>
        <w:tc>
          <w:tcPr>
            <w:tcW w:w="746" w:type="pct"/>
          </w:tcPr>
          <w:p w14:paraId="06983C0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38" w:type="pct"/>
          </w:tcPr>
          <w:p w14:paraId="19431C6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机构类型</w:t>
            </w:r>
          </w:p>
        </w:tc>
      </w:tr>
      <w:tr w:rsidR="00BA4F17" w14:paraId="68ECD709" w14:textId="77777777">
        <w:tc>
          <w:tcPr>
            <w:tcW w:w="1116" w:type="pct"/>
          </w:tcPr>
          <w:p w14:paraId="4523DCB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o</w:t>
            </w:r>
            <w:r>
              <w:rPr>
                <w:kern w:val="0"/>
                <w:sz w:val="24"/>
                <w:szCs w:val="24"/>
              </w:rPr>
              <w:t>rgName</w:t>
            </w:r>
          </w:p>
        </w:tc>
        <w:tc>
          <w:tcPr>
            <w:tcW w:w="746" w:type="pct"/>
          </w:tcPr>
          <w:p w14:paraId="0BD7119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xt</w:t>
            </w:r>
          </w:p>
        </w:tc>
        <w:tc>
          <w:tcPr>
            <w:tcW w:w="3138" w:type="pct"/>
          </w:tcPr>
          <w:p w14:paraId="54CA1DF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 xml:space="preserve">机构名称 </w:t>
            </w:r>
          </w:p>
        </w:tc>
      </w:tr>
      <w:tr w:rsidR="00BA4F17" w14:paraId="0EE78EC2" w14:textId="77777777">
        <w:tc>
          <w:tcPr>
            <w:tcW w:w="1116" w:type="pct"/>
          </w:tcPr>
          <w:p w14:paraId="61025E9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obotSn</w:t>
            </w:r>
          </w:p>
        </w:tc>
        <w:tc>
          <w:tcPr>
            <w:tcW w:w="746" w:type="pct"/>
          </w:tcPr>
          <w:p w14:paraId="32F3BD6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38" w:type="pct"/>
          </w:tcPr>
          <w:p w14:paraId="4BB58CCE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机器人sn</w:t>
            </w:r>
          </w:p>
        </w:tc>
      </w:tr>
      <w:tr w:rsidR="00BA4F17" w14:paraId="10B3D4CA" w14:textId="77777777">
        <w:tc>
          <w:tcPr>
            <w:tcW w:w="1116" w:type="pct"/>
          </w:tcPr>
          <w:p w14:paraId="645C6CB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</w:t>
            </w:r>
            <w:r>
              <w:rPr>
                <w:rFonts w:hint="eastAsia"/>
                <w:kern w:val="0"/>
                <w:sz w:val="24"/>
                <w:szCs w:val="24"/>
              </w:rPr>
              <w:t>obot</w:t>
            </w:r>
            <w:r>
              <w:rPr>
                <w:kern w:val="0"/>
                <w:sz w:val="24"/>
                <w:szCs w:val="24"/>
              </w:rPr>
              <w:t>Name</w:t>
            </w:r>
          </w:p>
        </w:tc>
        <w:tc>
          <w:tcPr>
            <w:tcW w:w="746" w:type="pct"/>
          </w:tcPr>
          <w:p w14:paraId="48C4545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t</w:t>
            </w:r>
            <w:r>
              <w:rPr>
                <w:kern w:val="0"/>
                <w:sz w:val="24"/>
                <w:szCs w:val="24"/>
              </w:rPr>
              <w:t>ext</w:t>
            </w:r>
          </w:p>
        </w:tc>
        <w:tc>
          <w:tcPr>
            <w:tcW w:w="3138" w:type="pct"/>
          </w:tcPr>
          <w:p w14:paraId="2EE48AF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机器人名称</w:t>
            </w:r>
          </w:p>
        </w:tc>
      </w:tr>
      <w:tr w:rsidR="00BA4F17" w14:paraId="519B5332" w14:textId="77777777">
        <w:tc>
          <w:tcPr>
            <w:tcW w:w="1116" w:type="pct"/>
          </w:tcPr>
          <w:p w14:paraId="5DF6FF8E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p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roduct</w:t>
            </w:r>
            <w:r>
              <w:rPr>
                <w:color w:val="FF0000"/>
                <w:kern w:val="0"/>
                <w:sz w:val="24"/>
                <w:szCs w:val="24"/>
              </w:rPr>
              <w:t>Code</w:t>
            </w:r>
          </w:p>
        </w:tc>
        <w:tc>
          <w:tcPr>
            <w:tcW w:w="746" w:type="pct"/>
          </w:tcPr>
          <w:p w14:paraId="67B6D0F0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t</w:t>
            </w:r>
            <w:r>
              <w:rPr>
                <w:color w:val="FF0000"/>
                <w:kern w:val="0"/>
                <w:sz w:val="24"/>
                <w:szCs w:val="24"/>
              </w:rPr>
              <w:t>ext</w:t>
            </w:r>
          </w:p>
        </w:tc>
        <w:tc>
          <w:tcPr>
            <w:tcW w:w="3138" w:type="pct"/>
          </w:tcPr>
          <w:p w14:paraId="6B7A65AB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产品类型</w:t>
            </w:r>
          </w:p>
        </w:tc>
      </w:tr>
      <w:tr w:rsidR="00BA4F17" w14:paraId="7F6F20AE" w14:textId="77777777">
        <w:tc>
          <w:tcPr>
            <w:tcW w:w="1116" w:type="pct"/>
          </w:tcPr>
          <w:p w14:paraId="4ED38B9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Code</w:t>
            </w:r>
          </w:p>
        </w:tc>
        <w:tc>
          <w:tcPr>
            <w:tcW w:w="746" w:type="pct"/>
          </w:tcPr>
          <w:p w14:paraId="249F054F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ext</w:t>
            </w:r>
          </w:p>
        </w:tc>
        <w:tc>
          <w:tcPr>
            <w:tcW w:w="3138" w:type="pct"/>
          </w:tcPr>
          <w:p w14:paraId="039B7F4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rFonts w:hint="eastAsia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6F8ACC75" w14:textId="77777777">
        <w:tc>
          <w:tcPr>
            <w:tcW w:w="1116" w:type="pct"/>
          </w:tcPr>
          <w:p w14:paraId="6545BB8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serIds</w:t>
            </w:r>
          </w:p>
        </w:tc>
        <w:tc>
          <w:tcPr>
            <w:tcW w:w="746" w:type="pct"/>
          </w:tcPr>
          <w:p w14:paraId="3F372D4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_text</w:t>
            </w:r>
          </w:p>
        </w:tc>
        <w:tc>
          <w:tcPr>
            <w:tcW w:w="3138" w:type="pct"/>
          </w:tcPr>
          <w:p w14:paraId="42D1392A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通知用户</w:t>
            </w:r>
          </w:p>
        </w:tc>
      </w:tr>
      <w:tr w:rsidR="00BA4F17" w14:paraId="7FB74EF2" w14:textId="77777777">
        <w:tc>
          <w:tcPr>
            <w:tcW w:w="1116" w:type="pct"/>
          </w:tcPr>
          <w:p w14:paraId="3AD29A4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noticeTime</w:t>
            </w:r>
          </w:p>
        </w:tc>
        <w:tc>
          <w:tcPr>
            <w:tcW w:w="746" w:type="pct"/>
          </w:tcPr>
          <w:p w14:paraId="3C75F76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64</w:t>
            </w:r>
          </w:p>
        </w:tc>
        <w:tc>
          <w:tcPr>
            <w:tcW w:w="3138" w:type="pct"/>
          </w:tcPr>
          <w:p w14:paraId="14A1013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通知时间</w:t>
            </w:r>
          </w:p>
        </w:tc>
      </w:tr>
    </w:tbl>
    <w:p w14:paraId="365CA92E" w14:textId="77777777" w:rsidR="00BA4F17" w:rsidRDefault="00000000">
      <w:pPr>
        <w:pStyle w:val="2"/>
      </w:pPr>
      <w:bookmarkStart w:id="31" w:name="通知记录明细"/>
      <w:r>
        <w:t>5.通知记录</w:t>
      </w:r>
      <w:bookmarkEnd w:id="31"/>
      <w:r>
        <w:rPr>
          <w:rFonts w:hint="eastAsia"/>
        </w:rPr>
        <w:t>详情</w:t>
      </w:r>
    </w:p>
    <w:p w14:paraId="1BD30894" w14:textId="77777777" w:rsidR="00BA4F17" w:rsidRDefault="00000000">
      <w:pPr>
        <w:rPr>
          <w:color w:val="00B0F0"/>
        </w:rPr>
      </w:pPr>
      <w:r>
        <w:rPr>
          <w:rFonts w:hint="eastAsia"/>
          <w:color w:val="00B0F0"/>
        </w:rPr>
        <w:t xml:space="preserve">通知标题、通知内容、跳转链接 </w:t>
      </w:r>
      <w:r>
        <w:rPr>
          <w:color w:val="00B0F0"/>
        </w:rPr>
        <w:t xml:space="preserve"> </w:t>
      </w:r>
      <w:r>
        <w:rPr>
          <w:rFonts w:hint="eastAsia"/>
          <w:color w:val="00B0F0"/>
        </w:rPr>
        <w:t>需关联通知项表</w:t>
      </w:r>
    </w:p>
    <w:p w14:paraId="09FCD875" w14:textId="77777777" w:rsidR="00BA4F17" w:rsidRDefault="00000000">
      <w:pPr>
        <w:pStyle w:val="FirstParagraph"/>
      </w:pPr>
      <w:r>
        <w:t>表名：notice_recordDetail</w:t>
      </w:r>
    </w:p>
    <w:tbl>
      <w:tblPr>
        <w:tblStyle w:val="Table"/>
        <w:tblW w:w="4638" w:type="pct"/>
        <w:tblInd w:w="0" w:type="dxa"/>
        <w:tblLook w:val="04A0" w:firstRow="1" w:lastRow="0" w:firstColumn="1" w:lastColumn="0" w:noHBand="0" w:noVBand="1"/>
      </w:tblPr>
      <w:tblGrid>
        <w:gridCol w:w="1684"/>
        <w:gridCol w:w="1180"/>
        <w:gridCol w:w="4831"/>
      </w:tblGrid>
      <w:tr w:rsidR="00BA4F17" w14:paraId="54F75438" w14:textId="77777777">
        <w:tc>
          <w:tcPr>
            <w:tcW w:w="1094" w:type="pct"/>
          </w:tcPr>
          <w:p w14:paraId="4408A6F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字段</w:t>
            </w:r>
          </w:p>
        </w:tc>
        <w:tc>
          <w:tcPr>
            <w:tcW w:w="767" w:type="pct"/>
          </w:tcPr>
          <w:p w14:paraId="1AF94C5C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类型</w:t>
            </w:r>
          </w:p>
        </w:tc>
        <w:tc>
          <w:tcPr>
            <w:tcW w:w="3139" w:type="pct"/>
          </w:tcPr>
          <w:p w14:paraId="68F332F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释义</w:t>
            </w:r>
          </w:p>
        </w:tc>
      </w:tr>
      <w:tr w:rsidR="00BA4F17" w14:paraId="4A09DD60" w14:textId="77777777">
        <w:tc>
          <w:tcPr>
            <w:tcW w:w="1094" w:type="pct"/>
          </w:tcPr>
          <w:p w14:paraId="2F66D969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recordId</w:t>
            </w:r>
          </w:p>
        </w:tc>
        <w:tc>
          <w:tcPr>
            <w:tcW w:w="767" w:type="pct"/>
          </w:tcPr>
          <w:p w14:paraId="17AF6EA8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39" w:type="pct"/>
          </w:tcPr>
          <w:p w14:paraId="4034F0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通知记录id</w:t>
            </w:r>
          </w:p>
        </w:tc>
      </w:tr>
      <w:tr w:rsidR="00BA4F17" w14:paraId="76C6026C" w14:textId="77777777">
        <w:tc>
          <w:tcPr>
            <w:tcW w:w="1094" w:type="pct"/>
          </w:tcPr>
          <w:p w14:paraId="777E8C74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noticeCode</w:t>
            </w:r>
          </w:p>
        </w:tc>
        <w:tc>
          <w:tcPr>
            <w:tcW w:w="767" w:type="pct"/>
          </w:tcPr>
          <w:p w14:paraId="4CDF4383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text</w:t>
            </w:r>
          </w:p>
        </w:tc>
        <w:tc>
          <w:tcPr>
            <w:tcW w:w="3139" w:type="pct"/>
          </w:tcPr>
          <w:p w14:paraId="2C2DDEB8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通知编码</w:t>
            </w:r>
          </w:p>
        </w:tc>
      </w:tr>
      <w:tr w:rsidR="00BA4F17" w14:paraId="2EDDD364" w14:textId="77777777">
        <w:tc>
          <w:tcPr>
            <w:tcW w:w="1094" w:type="pct"/>
          </w:tcPr>
          <w:p w14:paraId="2557D150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serId</w:t>
            </w:r>
          </w:p>
        </w:tc>
        <w:tc>
          <w:tcPr>
            <w:tcW w:w="767" w:type="pct"/>
          </w:tcPr>
          <w:p w14:paraId="3505A91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uuid</w:t>
            </w:r>
          </w:p>
        </w:tc>
        <w:tc>
          <w:tcPr>
            <w:tcW w:w="3139" w:type="pct"/>
          </w:tcPr>
          <w:p w14:paraId="353434E4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用户id</w:t>
            </w:r>
          </w:p>
        </w:tc>
      </w:tr>
      <w:tr w:rsidR="00BA4F17" w14:paraId="448D2282" w14:textId="77777777">
        <w:tc>
          <w:tcPr>
            <w:tcW w:w="1094" w:type="pct"/>
          </w:tcPr>
          <w:p w14:paraId="0F035E86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phoneNum</w:t>
            </w:r>
          </w:p>
        </w:tc>
        <w:tc>
          <w:tcPr>
            <w:tcW w:w="767" w:type="pct"/>
          </w:tcPr>
          <w:p w14:paraId="0F4E0131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t</w:t>
            </w:r>
            <w:r>
              <w:rPr>
                <w:rFonts w:hint="eastAsia"/>
                <w:kern w:val="0"/>
                <w:sz w:val="24"/>
                <w:szCs w:val="24"/>
              </w:rPr>
              <w:t>ext</w:t>
            </w:r>
          </w:p>
        </w:tc>
        <w:tc>
          <w:tcPr>
            <w:tcW w:w="3139" w:type="pct"/>
          </w:tcPr>
          <w:p w14:paraId="3E90655B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电话号码</w:t>
            </w:r>
          </w:p>
        </w:tc>
      </w:tr>
      <w:tr w:rsidR="00BA4F17" w14:paraId="0BA70B0D" w14:textId="77777777">
        <w:tc>
          <w:tcPr>
            <w:tcW w:w="1094" w:type="pct"/>
          </w:tcPr>
          <w:p w14:paraId="7571B5E2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channel</w:t>
            </w:r>
          </w:p>
        </w:tc>
        <w:tc>
          <w:tcPr>
            <w:tcW w:w="767" w:type="pct"/>
          </w:tcPr>
          <w:p w14:paraId="265B8515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3139" w:type="pct"/>
          </w:tcPr>
          <w:p w14:paraId="200D3259" w14:textId="3E7FB511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通知方式</w:t>
            </w:r>
          </w:p>
          <w:p w14:paraId="1EEED348" w14:textId="04B6C011" w:rsidR="003B45E3" w:rsidRPr="003B45E3" w:rsidRDefault="003B45E3" w:rsidP="003B45E3">
            <w:pP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</w:pP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0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: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</w:t>
            </w:r>
            <w:r w:rsidRPr="003B45E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push推送</w:t>
            </w:r>
          </w:p>
          <w:p w14:paraId="445228AA" w14:textId="37399113" w:rsidR="003B45E3" w:rsidRPr="003B45E3" w:rsidRDefault="003B45E3">
            <w:pP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</w:pP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1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: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</w:t>
            </w:r>
            <w:r w:rsidRPr="003B45E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站内信</w:t>
            </w:r>
          </w:p>
          <w:p w14:paraId="0092AD5F" w14:textId="525DD5A3" w:rsidR="003B45E3" w:rsidRPr="003B45E3" w:rsidRDefault="003B45E3">
            <w:pP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</w:pP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2</w:t>
            </w:r>
            <w:r w:rsidR="00000000"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: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</w:t>
            </w:r>
            <w:r w:rsidRPr="003B45E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app通知</w:t>
            </w:r>
          </w:p>
          <w:p w14:paraId="4324A5E9" w14:textId="5BEE9FD1" w:rsidR="003B45E3" w:rsidRPr="003B45E3" w:rsidRDefault="003B45E3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3</w:t>
            </w:r>
            <w:r w:rsidR="00000000"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: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</w:t>
            </w:r>
            <w:r w:rsidRPr="003B45E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短信</w:t>
            </w:r>
          </w:p>
          <w:p w14:paraId="35515141" w14:textId="4F66A32F" w:rsidR="00BA4F17" w:rsidRDefault="003B45E3">
            <w:pPr>
              <w:rPr>
                <w:rFonts w:hint="eastAsia"/>
                <w:kern w:val="0"/>
                <w:sz w:val="24"/>
                <w:szCs w:val="24"/>
                <w:lang w:eastAsia="zh-CN"/>
              </w:rPr>
            </w:pP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4</w:t>
            </w:r>
            <w:r w:rsidR="00000000"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>:</w:t>
            </w:r>
            <w:r w:rsidRPr="003B45E3"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 </w:t>
            </w:r>
            <w:r w:rsidRPr="003B45E3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电话</w:t>
            </w:r>
          </w:p>
        </w:tc>
      </w:tr>
      <w:tr w:rsidR="00BA4F17" w14:paraId="2C3F442A" w14:textId="77777777">
        <w:tc>
          <w:tcPr>
            <w:tcW w:w="1094" w:type="pct"/>
          </w:tcPr>
          <w:p w14:paraId="225F9C6F" w14:textId="1088C49D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color w:val="FF0000"/>
                <w:kern w:val="0"/>
                <w:sz w:val="24"/>
                <w:szCs w:val="24"/>
              </w:rPr>
              <w:t>r</w:t>
            </w: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ead</w:t>
            </w:r>
            <w:r>
              <w:rPr>
                <w:color w:val="FF0000"/>
                <w:kern w:val="0"/>
                <w:sz w:val="24"/>
                <w:szCs w:val="24"/>
              </w:rPr>
              <w:t>Stat</w:t>
            </w:r>
            <w:r w:rsidR="001F2AC4"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us</w:t>
            </w:r>
          </w:p>
        </w:tc>
        <w:tc>
          <w:tcPr>
            <w:tcW w:w="767" w:type="pct"/>
          </w:tcPr>
          <w:p w14:paraId="49011655" w14:textId="54B80485" w:rsidR="00BA4F17" w:rsidRDefault="001F2AC4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b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>ool</w:t>
            </w:r>
          </w:p>
        </w:tc>
        <w:tc>
          <w:tcPr>
            <w:tcW w:w="3139" w:type="pct"/>
          </w:tcPr>
          <w:p w14:paraId="49C283B5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已读状态</w:t>
            </w:r>
          </w:p>
          <w:p w14:paraId="503869DE" w14:textId="27628841" w:rsidR="00BA4F17" w:rsidRDefault="001F2AC4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t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rue : 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已读</w:t>
            </w:r>
          </w:p>
          <w:p w14:paraId="4643A5DF" w14:textId="147FB042" w:rsidR="001F2AC4" w:rsidRDefault="001F2AC4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f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alse: 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未读</w:t>
            </w:r>
          </w:p>
        </w:tc>
      </w:tr>
    </w:tbl>
    <w:p w14:paraId="1226C52B" w14:textId="77777777" w:rsidR="00BA4F17" w:rsidRDefault="00000000">
      <w:r>
        <w:br w:type="page"/>
      </w:r>
    </w:p>
    <w:tbl>
      <w:tblPr>
        <w:tblStyle w:val="Table"/>
        <w:tblW w:w="4638" w:type="pct"/>
        <w:tblInd w:w="0" w:type="dxa"/>
        <w:tblLook w:val="04A0" w:firstRow="1" w:lastRow="0" w:firstColumn="1" w:lastColumn="0" w:noHBand="0" w:noVBand="1"/>
      </w:tblPr>
      <w:tblGrid>
        <w:gridCol w:w="1684"/>
        <w:gridCol w:w="1180"/>
        <w:gridCol w:w="4831"/>
      </w:tblGrid>
      <w:tr w:rsidR="00BA4F17" w14:paraId="57BC32CE" w14:textId="77777777">
        <w:tc>
          <w:tcPr>
            <w:tcW w:w="1094" w:type="pct"/>
          </w:tcPr>
          <w:p w14:paraId="7466C82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lastRenderedPageBreak/>
              <w:t>result</w:t>
            </w:r>
          </w:p>
        </w:tc>
        <w:tc>
          <w:tcPr>
            <w:tcW w:w="767" w:type="pct"/>
          </w:tcPr>
          <w:p w14:paraId="26196F97" w14:textId="77777777" w:rsidR="00BA4F17" w:rsidRDefault="00000000">
            <w:pPr>
              <w:rPr>
                <w:kern w:val="0"/>
                <w:sz w:val="24"/>
                <w:szCs w:val="24"/>
              </w:rPr>
            </w:pPr>
            <w:r>
              <w:rPr>
                <w:kern w:val="0"/>
                <w:sz w:val="24"/>
                <w:szCs w:val="24"/>
              </w:rPr>
              <w:t>int</w:t>
            </w:r>
          </w:p>
        </w:tc>
        <w:tc>
          <w:tcPr>
            <w:tcW w:w="3139" w:type="pct"/>
          </w:tcPr>
          <w:p w14:paraId="38DAAB3A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kern w:val="0"/>
                <w:sz w:val="24"/>
                <w:szCs w:val="24"/>
                <w:lang w:eastAsia="zh-CN"/>
              </w:rPr>
              <w:t>通知结果</w:t>
            </w:r>
          </w:p>
          <w:p w14:paraId="37E7B2D4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0：已发送</w:t>
            </w:r>
          </w:p>
          <w:p w14:paraId="4EC431ED" w14:textId="77777777" w:rsidR="00BA4F17" w:rsidRDefault="00000000">
            <w:pPr>
              <w:rPr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kern w:val="0"/>
                <w:sz w:val="24"/>
                <w:szCs w:val="24"/>
                <w:lang w:eastAsia="zh-CN"/>
              </w:rPr>
              <w:t>1：未发送</w:t>
            </w:r>
          </w:p>
        </w:tc>
      </w:tr>
      <w:tr w:rsidR="00BA4F17" w14:paraId="1729665F" w14:textId="77777777">
        <w:tc>
          <w:tcPr>
            <w:tcW w:w="1094" w:type="pct"/>
          </w:tcPr>
          <w:p w14:paraId="69F5DD47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f</w:t>
            </w:r>
            <w:r>
              <w:rPr>
                <w:color w:val="FF0000"/>
                <w:kern w:val="0"/>
                <w:sz w:val="24"/>
                <w:szCs w:val="24"/>
              </w:rPr>
              <w:t>ailReason</w:t>
            </w:r>
          </w:p>
        </w:tc>
        <w:tc>
          <w:tcPr>
            <w:tcW w:w="767" w:type="pct"/>
          </w:tcPr>
          <w:p w14:paraId="1836E1D5" w14:textId="77777777" w:rsidR="00BA4F17" w:rsidRDefault="00000000">
            <w:pPr>
              <w:rPr>
                <w:color w:val="FF0000"/>
                <w:kern w:val="0"/>
                <w:sz w:val="24"/>
                <w:szCs w:val="24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</w:rPr>
              <w:t>t</w:t>
            </w:r>
            <w:r>
              <w:rPr>
                <w:color w:val="FF0000"/>
                <w:kern w:val="0"/>
                <w:sz w:val="24"/>
                <w:szCs w:val="24"/>
              </w:rPr>
              <w:t>ext</w:t>
            </w:r>
          </w:p>
        </w:tc>
        <w:tc>
          <w:tcPr>
            <w:tcW w:w="3139" w:type="pct"/>
          </w:tcPr>
          <w:p w14:paraId="0C827795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发送失败原因</w:t>
            </w:r>
          </w:p>
          <w:p w14:paraId="04324262" w14:textId="77777777" w:rsidR="00BA4F17" w:rsidRDefault="00000000">
            <w:pPr>
              <w:rPr>
                <w:color w:val="FF0000"/>
                <w:kern w:val="0"/>
                <w:sz w:val="24"/>
                <w:szCs w:val="24"/>
                <w:lang w:eastAsia="zh-CN"/>
              </w:rPr>
            </w:pP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e</w:t>
            </w:r>
            <w:r>
              <w:rPr>
                <w:color w:val="FF0000"/>
                <w:kern w:val="0"/>
                <w:sz w:val="24"/>
                <w:szCs w:val="24"/>
                <w:lang w:eastAsia="zh-CN"/>
              </w:rPr>
              <w:t xml:space="preserve">g: </w:t>
            </w:r>
            <w:r>
              <w:rPr>
                <w:rFonts w:hint="eastAsia"/>
                <w:color w:val="FF0000"/>
                <w:kern w:val="0"/>
                <w:sz w:val="24"/>
                <w:szCs w:val="24"/>
                <w:lang w:eastAsia="zh-CN"/>
              </w:rPr>
              <w:t>未配置手机/接口调用失败</w:t>
            </w:r>
          </w:p>
        </w:tc>
      </w:tr>
    </w:tbl>
    <w:p w14:paraId="2A4909E7" w14:textId="77777777" w:rsidR="00BA4F17" w:rsidRDefault="00BA4F17"/>
    <w:sectPr w:rsidR="00BA4F1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red.wang" w:date="2023-01-09T10:31:00Z" w:initials="f">
    <w:p w14:paraId="0B43359D" w14:textId="77777777" w:rsidR="00BA4F17" w:rsidRDefault="00000000">
      <w:pPr>
        <w:pStyle w:val="a3"/>
      </w:pPr>
      <w:r>
        <w:rPr>
          <w:rFonts w:hint="eastAsia"/>
        </w:rPr>
        <w:t>通知当前的语言有哪些的接口</w:t>
      </w:r>
    </w:p>
  </w:comment>
  <w:comment w:id="1" w:author="luyao.bao(鲍路尧)" w:date="2023-01-10T09:23:00Z" w:initials="l">
    <w:p w14:paraId="57B53F8B" w14:textId="0DE353CF" w:rsidR="000D5B85" w:rsidRDefault="000D5B85">
      <w:pPr>
        <w:pStyle w:val="a3"/>
      </w:pPr>
      <w:r>
        <w:rPr>
          <w:rStyle w:val="ae"/>
        </w:rPr>
        <w:annotationRef/>
      </w:r>
      <w:r>
        <w:rPr>
          <w:rFonts w:hint="eastAsia"/>
        </w:rPr>
        <w:t xml:space="preserve">已补充 </w:t>
      </w:r>
      <w:r>
        <w:t xml:space="preserve">  </w:t>
      </w:r>
      <w:r>
        <w:rPr>
          <w:rFonts w:hint="eastAsia"/>
        </w:rPr>
        <w:t>见1</w:t>
      </w:r>
      <w:r>
        <w:t>.5</w:t>
      </w:r>
    </w:p>
  </w:comment>
  <w:comment w:id="2" w:author="fred.wang" w:date="2023-01-09T10:56:00Z" w:initials="f">
    <w:p w14:paraId="517D633D" w14:textId="77777777" w:rsidR="00BA4F17" w:rsidRDefault="00000000">
      <w:pPr>
        <w:pStyle w:val="a3"/>
      </w:pPr>
      <w:r>
        <w:rPr>
          <w:rFonts w:hint="eastAsia"/>
        </w:rPr>
        <w:t>筛选项缺少通知编码和通知标题的模糊匹配</w:t>
      </w:r>
    </w:p>
  </w:comment>
  <w:comment w:id="3" w:author="luyao.bao(鲍路尧)" w:date="2023-01-09T16:47:00Z" w:initials="l">
    <w:p w14:paraId="265E927B" w14:textId="77777777" w:rsidR="00B6073F" w:rsidRDefault="00B6073F">
      <w:pPr>
        <w:pStyle w:val="a3"/>
      </w:pPr>
      <w:r>
        <w:rPr>
          <w:rStyle w:val="ae"/>
        </w:rPr>
        <w:annotationRef/>
      </w:r>
      <w:r>
        <w:rPr>
          <w:rFonts w:hint="eastAsia"/>
        </w:rPr>
        <w:t>补充通知编码、通知标题模糊搜索</w:t>
      </w:r>
    </w:p>
    <w:p w14:paraId="47278541" w14:textId="15061BA0" w:rsidR="00B6073F" w:rsidRDefault="00B6073F">
      <w:pPr>
        <w:pStyle w:val="a3"/>
      </w:pPr>
    </w:p>
  </w:comment>
  <w:comment w:id="4" w:author="fred.wang" w:date="2023-01-09T10:58:00Z" w:initials="f">
    <w:p w14:paraId="2A2B6163" w14:textId="77777777" w:rsidR="00BA4F17" w:rsidRDefault="00000000">
      <w:pPr>
        <w:pStyle w:val="a3"/>
      </w:pPr>
      <w:r>
        <w:rPr>
          <w:rFonts w:hint="eastAsia"/>
        </w:rPr>
        <w:t>分页信息？</w:t>
      </w:r>
    </w:p>
  </w:comment>
  <w:comment w:id="5" w:author="luyao.bao(鲍路尧)" w:date="2023-01-09T16:55:00Z" w:initials="l">
    <w:p w14:paraId="3CB6863F" w14:textId="56DD831C" w:rsidR="00B6073F" w:rsidRDefault="00B6073F">
      <w:pPr>
        <w:pStyle w:val="a3"/>
      </w:pPr>
      <w:r>
        <w:rPr>
          <w:rStyle w:val="ae"/>
        </w:rPr>
        <w:annotationRef/>
      </w:r>
      <w:r>
        <w:rPr>
          <w:rFonts w:hint="eastAsia"/>
        </w:rPr>
        <w:t xml:space="preserve">已补充 </w:t>
      </w:r>
      <w:r>
        <w:t xml:space="preserve"> </w:t>
      </w:r>
      <w:r>
        <w:rPr>
          <w:rFonts w:hint="eastAsia"/>
        </w:rPr>
        <w:t>分页信息</w:t>
      </w:r>
    </w:p>
  </w:comment>
  <w:comment w:id="6" w:author="fred.wang" w:date="2023-01-09T10:59:00Z" w:initials="f">
    <w:p w14:paraId="787D0D17" w14:textId="77777777" w:rsidR="00BA4F17" w:rsidRDefault="00000000">
      <w:pPr>
        <w:pStyle w:val="a3"/>
      </w:pPr>
      <w:r>
        <w:rPr>
          <w:rFonts w:hint="eastAsia"/>
        </w:rPr>
        <w:t>没必要，所有字段列表中都有</w:t>
      </w:r>
    </w:p>
  </w:comment>
  <w:comment w:id="7" w:author="luyao.bao(鲍路尧)" w:date="2023-01-09T16:58:00Z" w:initials="l">
    <w:p w14:paraId="74C75891" w14:textId="601C00B5" w:rsidR="00C81D73" w:rsidRDefault="00C81D73">
      <w:pPr>
        <w:pStyle w:val="a3"/>
      </w:pPr>
      <w:r>
        <w:rPr>
          <w:rStyle w:val="ae"/>
        </w:rPr>
        <w:annotationRef/>
      </w:r>
      <w:r>
        <w:rPr>
          <w:rFonts w:hint="eastAsia"/>
        </w:rPr>
        <w:t>已删除</w:t>
      </w:r>
      <w:r w:rsidR="001560A0">
        <w:rPr>
          <w:rFonts w:hint="eastAsia"/>
        </w:rPr>
        <w:t xml:space="preserve"> </w:t>
      </w:r>
      <w:r w:rsidR="001560A0">
        <w:t xml:space="preserve">  </w:t>
      </w:r>
    </w:p>
  </w:comment>
  <w:comment w:id="8" w:author="fred.wang" w:date="2023-01-09T11:06:00Z" w:initials="f">
    <w:p w14:paraId="0C324709" w14:textId="77777777" w:rsidR="00BA4F17" w:rsidRDefault="00000000">
      <w:pPr>
        <w:pStyle w:val="a3"/>
      </w:pPr>
      <w:r>
        <w:rPr>
          <w:rFonts w:hint="eastAsia"/>
        </w:rPr>
        <w:t>需枚举对应值</w:t>
      </w:r>
    </w:p>
  </w:comment>
  <w:comment w:id="9" w:author="luyao.bao(鲍路尧)" w:date="2023-01-09T17:02:00Z" w:initials="l">
    <w:p w14:paraId="3D97A4A3" w14:textId="2BB7C03A" w:rsidR="00C81D73" w:rsidRDefault="00C81D73">
      <w:pPr>
        <w:pStyle w:val="a3"/>
      </w:pPr>
      <w:r>
        <w:rPr>
          <w:rStyle w:val="ae"/>
        </w:rPr>
        <w:annotationRef/>
      </w:r>
      <w:r>
        <w:rPr>
          <w:rFonts w:hint="eastAsia"/>
        </w:rPr>
        <w:t>已补充</w:t>
      </w:r>
    </w:p>
  </w:comment>
  <w:comment w:id="10" w:author="fred.wang" w:date="2023-01-09T11:17:00Z" w:initials="f">
    <w:p w14:paraId="61E87174" w14:textId="77777777" w:rsidR="00BA4F17" w:rsidRDefault="00000000">
      <w:pPr>
        <w:pStyle w:val="a3"/>
      </w:pPr>
      <w:r>
        <w:rPr>
          <w:rFonts w:hint="eastAsia"/>
        </w:rPr>
        <w:t>NoticeItem是否不在这边？用第一个接口是不是更好一点，这个都加上是不是数据太多了</w:t>
      </w:r>
    </w:p>
  </w:comment>
  <w:comment w:id="11" w:author="luyao.bao(鲍路尧)" w:date="2023-01-10T09:50:00Z" w:initials="l">
    <w:p w14:paraId="6D0C45F7" w14:textId="11CB3A53" w:rsidR="00812497" w:rsidRDefault="00812497" w:rsidP="00812497">
      <w:pPr>
        <w:pStyle w:val="a3"/>
        <w:numPr>
          <w:ilvl w:val="0"/>
          <w:numId w:val="2"/>
        </w:numPr>
      </w:pPr>
      <w:r>
        <w:rPr>
          <w:rStyle w:val="ae"/>
        </w:rPr>
        <w:annotationRef/>
      </w:r>
      <w:r>
        <w:rPr>
          <w:rFonts w:hint="eastAsia"/>
        </w:rPr>
        <w:t>用模版列表所有模板加起来数据更多</w:t>
      </w:r>
    </w:p>
    <w:p w14:paraId="6D7BDF36" w14:textId="77777777" w:rsidR="00812497" w:rsidRDefault="00812497" w:rsidP="00812497">
      <w:pPr>
        <w:pStyle w:val="a3"/>
        <w:numPr>
          <w:ilvl w:val="0"/>
          <w:numId w:val="2"/>
        </w:numPr>
      </w:pPr>
      <w:r>
        <w:rPr>
          <w:rFonts w:hint="eastAsia"/>
        </w:rPr>
        <w:t>新建模板和模板详情会展示模板下的</w:t>
      </w:r>
    </w:p>
    <w:p w14:paraId="64241BA4" w14:textId="5551A225" w:rsidR="00812497" w:rsidRDefault="00812497">
      <w:pPr>
        <w:pStyle w:val="a3"/>
      </w:pPr>
      <w:r>
        <w:t xml:space="preserve">     </w:t>
      </w:r>
      <w:r>
        <w:rPr>
          <w:rFonts w:hint="eastAsia"/>
        </w:rPr>
        <w:t>title和content肯定会有notice</w:t>
      </w:r>
      <w:r>
        <w:t>Item</w:t>
      </w:r>
    </w:p>
  </w:comment>
  <w:comment w:id="12" w:author="fred.wang" w:date="2023-01-09T11:19:00Z" w:initials="f">
    <w:p w14:paraId="02793491" w14:textId="77777777" w:rsidR="00BA4F17" w:rsidRDefault="00000000">
      <w:pPr>
        <w:pStyle w:val="a3"/>
      </w:pPr>
      <w:r>
        <w:rPr>
          <w:rFonts w:hint="eastAsia"/>
        </w:rPr>
        <w:t>这个接口名不对</w:t>
      </w:r>
    </w:p>
  </w:comment>
  <w:comment w:id="13" w:author="luyao.bao(鲍路尧)" w:date="2023-01-09T16:12:00Z" w:initials="l">
    <w:p w14:paraId="56C74343" w14:textId="77777777" w:rsidR="000D5B25" w:rsidRDefault="000D5B25">
      <w:pPr>
        <w:pStyle w:val="a3"/>
      </w:pPr>
      <w:r>
        <w:rPr>
          <w:rStyle w:val="ae"/>
        </w:rPr>
        <w:annotationRef/>
      </w:r>
      <w:r>
        <w:rPr>
          <w:rFonts w:hint="eastAsia"/>
        </w:rPr>
        <w:t>接口名更改为</w:t>
      </w:r>
    </w:p>
    <w:p w14:paraId="62B9406C" w14:textId="5353F412" w:rsidR="000D5B25" w:rsidRPr="000D5B25" w:rsidRDefault="000D5B25">
      <w:pPr>
        <w:pStyle w:val="a3"/>
      </w:pPr>
      <w:r>
        <w:rPr>
          <w:rFonts w:hint="eastAsia"/>
        </w:rPr>
        <w:t>sa</w:t>
      </w:r>
      <w:r>
        <w:t>veTemplate</w:t>
      </w:r>
    </w:p>
  </w:comment>
  <w:comment w:id="14" w:author="fred.wang" w:date="2023-01-09T11:24:00Z" w:initials="f">
    <w:p w14:paraId="5CCF7144" w14:textId="77777777" w:rsidR="00BA4F17" w:rsidRDefault="00000000">
      <w:pPr>
        <w:pStyle w:val="a3"/>
      </w:pPr>
      <w:r>
        <w:rPr>
          <w:rFonts w:hint="eastAsia"/>
        </w:rPr>
        <w:t>方案一定是选了机构以后才有的，不然太大了</w:t>
      </w:r>
    </w:p>
  </w:comment>
  <w:comment w:id="15" w:author="luyao.bao(鲍路尧)" w:date="2023-01-09T17:53:00Z" w:initials="l">
    <w:p w14:paraId="74058FE6" w14:textId="7CC15AE6" w:rsidR="007F14C5" w:rsidRDefault="007F14C5">
      <w:pPr>
        <w:pStyle w:val="a3"/>
      </w:pPr>
      <w:r>
        <w:rPr>
          <w:rStyle w:val="ae"/>
        </w:rPr>
        <w:annotationRef/>
      </w:r>
      <w:r>
        <w:rPr>
          <w:rFonts w:hint="eastAsia"/>
        </w:rPr>
        <w:t xml:space="preserve">增加入参 </w:t>
      </w:r>
      <w:r>
        <w:t xml:space="preserve">  </w:t>
      </w:r>
      <w:r>
        <w:rPr>
          <w:rFonts w:hint="eastAsia"/>
        </w:rPr>
        <w:t>机构</w:t>
      </w:r>
      <w:r>
        <w:t xml:space="preserve">id  </w:t>
      </w:r>
    </w:p>
  </w:comment>
  <w:comment w:id="16" w:author="fred.wang" w:date="2023-01-09T11:26:00Z" w:initials="f">
    <w:p w14:paraId="0B576E1D" w14:textId="77777777" w:rsidR="00BA4F17" w:rsidRDefault="00000000">
      <w:pPr>
        <w:pStyle w:val="a3"/>
      </w:pPr>
      <w:r>
        <w:rPr>
          <w:rFonts w:hint="eastAsia"/>
        </w:rPr>
        <w:t>语言列、模板名、用户角色的显示</w:t>
      </w:r>
    </w:p>
  </w:comment>
  <w:comment w:id="17" w:author="luyao.bao(鲍路尧)" w:date="2023-01-10T08:59:00Z" w:initials="l">
    <w:p w14:paraId="548DB995" w14:textId="269DDD26" w:rsidR="0015748D" w:rsidRDefault="0015748D">
      <w:pPr>
        <w:pStyle w:val="a3"/>
      </w:pPr>
      <w:r>
        <w:rPr>
          <w:rStyle w:val="ae"/>
        </w:rPr>
        <w:annotationRef/>
      </w:r>
      <w:r>
        <w:rPr>
          <w:rFonts w:hint="eastAsia"/>
        </w:rPr>
        <w:t>已补充这四个字段</w:t>
      </w:r>
    </w:p>
  </w:comment>
  <w:comment w:id="18" w:author="fred.wang" w:date="2023-01-09T13:01:00Z" w:initials="f">
    <w:p w14:paraId="725A196A" w14:textId="77777777" w:rsidR="00BA4F17" w:rsidRDefault="00000000">
      <w:pPr>
        <w:pStyle w:val="a3"/>
      </w:pPr>
      <w:r>
        <w:rPr>
          <w:rFonts w:hint="eastAsia"/>
        </w:rPr>
        <w:t>为啥又多一个编辑？</w:t>
      </w:r>
    </w:p>
  </w:comment>
  <w:comment w:id="19" w:author="luyao.bao(鲍路尧)" w:date="2023-01-10T09:01:00Z" w:initials="l">
    <w:p w14:paraId="1139C2D0" w14:textId="670EE4CB" w:rsidR="0015748D" w:rsidRDefault="0015748D">
      <w:pPr>
        <w:pStyle w:val="a3"/>
      </w:pPr>
      <w:r>
        <w:rPr>
          <w:rStyle w:val="ae"/>
        </w:rPr>
        <w:annotationRef/>
      </w:r>
      <w:r w:rsidR="00804C61">
        <w:rPr>
          <w:rFonts w:hint="eastAsia"/>
        </w:rPr>
        <w:t>已</w:t>
      </w:r>
      <w:r>
        <w:rPr>
          <w:rFonts w:hint="eastAsia"/>
        </w:rPr>
        <w:t xml:space="preserve">移除 </w:t>
      </w:r>
      <w:r>
        <w:t xml:space="preserve"> </w:t>
      </w:r>
      <w:r>
        <w:rPr>
          <w:rFonts w:hint="eastAsia"/>
        </w:rPr>
        <w:t>统一用自定义</w:t>
      </w:r>
      <w:r w:rsidR="00804C61">
        <w:rPr>
          <w:rFonts w:hint="eastAsia"/>
        </w:rPr>
        <w:t>方案编辑接口</w:t>
      </w:r>
    </w:p>
  </w:comment>
  <w:comment w:id="20" w:author="fred.wang" w:date="2023-01-09T13:06:00Z" w:initials="f">
    <w:p w14:paraId="61E000BF" w14:textId="77777777" w:rsidR="00BA4F17" w:rsidRDefault="00000000">
      <w:pPr>
        <w:pStyle w:val="a3"/>
      </w:pPr>
      <w:r>
        <w:rPr>
          <w:rFonts w:hint="eastAsia"/>
        </w:rPr>
        <w:t>筛选少通知时间范围</w:t>
      </w:r>
    </w:p>
  </w:comment>
  <w:comment w:id="21" w:author="luyao.bao(鲍路尧)" w:date="2023-01-09T17:06:00Z" w:initials="l">
    <w:p w14:paraId="191BE4A5" w14:textId="2E8EDADB" w:rsidR="00C81D73" w:rsidRDefault="00C81D73">
      <w:pPr>
        <w:pStyle w:val="a3"/>
      </w:pPr>
      <w:r>
        <w:rPr>
          <w:rStyle w:val="ae"/>
        </w:rPr>
        <w:annotationRef/>
      </w:r>
      <w:r>
        <w:rPr>
          <w:rFonts w:hint="eastAsia"/>
        </w:rPr>
        <w:t xml:space="preserve">已补充 </w:t>
      </w:r>
      <w:r>
        <w:t xml:space="preserve"> </w:t>
      </w:r>
      <w:r>
        <w:rPr>
          <w:rFonts w:hint="eastAsia"/>
        </w:rPr>
        <w:t>通知时间范围</w:t>
      </w:r>
    </w:p>
  </w:comment>
  <w:comment w:id="22" w:author="fred.wang" w:date="2023-01-09T13:07:00Z" w:initials="f">
    <w:p w14:paraId="5FD551BE" w14:textId="77777777" w:rsidR="00BA4F17" w:rsidRDefault="00000000">
      <w:pPr>
        <w:pStyle w:val="a3"/>
      </w:pPr>
      <w:r>
        <w:rPr>
          <w:rFonts w:hint="eastAsia"/>
        </w:rPr>
        <w:t>少通知编码</w:t>
      </w:r>
    </w:p>
  </w:comment>
  <w:comment w:id="23" w:author="luyao.bao(鲍路尧)" w:date="2023-01-09T17:07:00Z" w:initials="l">
    <w:p w14:paraId="7ECD682C" w14:textId="07269BC4" w:rsidR="00544C62" w:rsidRDefault="00544C62">
      <w:pPr>
        <w:pStyle w:val="a3"/>
      </w:pPr>
      <w:r>
        <w:rPr>
          <w:rStyle w:val="ae"/>
        </w:rPr>
        <w:annotationRef/>
      </w:r>
      <w:r>
        <w:rPr>
          <w:rFonts w:hint="eastAsia"/>
        </w:rPr>
        <w:t xml:space="preserve">已补充 </w:t>
      </w:r>
      <w:r>
        <w:t xml:space="preserve"> </w:t>
      </w:r>
      <w:r>
        <w:rPr>
          <w:rFonts w:hint="eastAsia"/>
        </w:rPr>
        <w:t>通知编码</w:t>
      </w:r>
    </w:p>
  </w:comment>
  <w:comment w:id="24" w:author="fred.wang" w:date="2023-01-09T13:11:00Z" w:initials="f">
    <w:p w14:paraId="24571628" w14:textId="77777777" w:rsidR="00BA4F17" w:rsidRDefault="00000000">
      <w:pPr>
        <w:pStyle w:val="a3"/>
      </w:pPr>
      <w:r>
        <w:rPr>
          <w:rFonts w:hint="eastAsia"/>
        </w:rPr>
        <w:t>是否能就用上面的接口？</w:t>
      </w:r>
    </w:p>
  </w:comment>
  <w:comment w:id="25" w:author="luyao.bao(鲍路尧)" w:date="2023-01-09T17:44:00Z" w:initials="l">
    <w:p w14:paraId="414D9CF7" w14:textId="74CFDA6D" w:rsidR="001560A0" w:rsidRDefault="001560A0">
      <w:pPr>
        <w:pStyle w:val="a3"/>
      </w:pPr>
      <w:r>
        <w:rPr>
          <w:rStyle w:val="ae"/>
        </w:rPr>
        <w:annotationRef/>
      </w:r>
      <w:r w:rsidR="00804C61">
        <w:rPr>
          <w:rFonts w:hint="eastAsia"/>
        </w:rPr>
        <w:t>可以，</w:t>
      </w:r>
      <w:r>
        <w:rPr>
          <w:rFonts w:hint="eastAsia"/>
        </w:rPr>
        <w:t>复用 通知中心列表接口</w:t>
      </w:r>
    </w:p>
    <w:p w14:paraId="28435885" w14:textId="3FC1242A" w:rsidR="001560A0" w:rsidRDefault="0015748D">
      <w:pPr>
        <w:pStyle w:val="a3"/>
      </w:pPr>
      <w:r>
        <w:rPr>
          <w:rFonts w:hint="eastAsia"/>
        </w:rPr>
        <w:t>该接口额外</w:t>
      </w:r>
      <w:r w:rsidR="001560A0">
        <w:rPr>
          <w:rFonts w:hint="eastAsia"/>
        </w:rPr>
        <w:t>增加 read</w:t>
      </w:r>
      <w:r w:rsidR="001560A0">
        <w:t>Stat</w:t>
      </w:r>
      <w:r w:rsidR="001F2AC4">
        <w:rPr>
          <w:rFonts w:hint="eastAsia"/>
        </w:rPr>
        <w:t>u</w:t>
      </w:r>
      <w:r w:rsidR="001F2AC4">
        <w:t>s</w:t>
      </w:r>
      <w:r w:rsidR="001560A0">
        <w:t xml:space="preserve"> </w:t>
      </w:r>
      <w:r w:rsidR="001560A0">
        <w:rPr>
          <w:rFonts w:hint="eastAsia"/>
        </w:rPr>
        <w:t>筛选条件</w:t>
      </w:r>
      <w:r>
        <w:rPr>
          <w:rFonts w:hint="eastAsia"/>
        </w:rPr>
        <w:t>字段</w:t>
      </w:r>
    </w:p>
  </w:comment>
  <w:comment w:id="27" w:author="fred.wang" w:date="2023-01-09T13:14:00Z" w:initials="f">
    <w:p w14:paraId="61462D83" w14:textId="77777777" w:rsidR="00BA4F17" w:rsidRDefault="00000000">
      <w:pPr>
        <w:pStyle w:val="a3"/>
      </w:pPr>
      <w:r>
        <w:rPr>
          <w:rFonts w:hint="eastAsia"/>
        </w:rPr>
        <w:t>新增的自定义模板的三个语言的templateId一样吗？</w:t>
      </w:r>
    </w:p>
  </w:comment>
  <w:comment w:id="28" w:author="luyao.bao(鲍路尧)" w:date="2023-01-10T09:11:00Z" w:initials="l">
    <w:p w14:paraId="74040C5B" w14:textId="3FB23F71" w:rsidR="00804C61" w:rsidRDefault="00804C61">
      <w:pPr>
        <w:pStyle w:val="a3"/>
      </w:pPr>
      <w:r>
        <w:rPr>
          <w:rStyle w:val="ae"/>
        </w:rPr>
        <w:annotationRef/>
      </w:r>
      <w:r>
        <w:rPr>
          <w:rFonts w:hint="eastAsia"/>
        </w:rPr>
        <w:t xml:space="preserve">每次新建 </w:t>
      </w:r>
      <w:r>
        <w:t xml:space="preserve">  </w:t>
      </w:r>
      <w:r>
        <w:rPr>
          <w:rFonts w:hint="eastAsia"/>
        </w:rPr>
        <w:t>一种语言类型的模板，</w:t>
      </w:r>
    </w:p>
    <w:p w14:paraId="7D8BB6F8" w14:textId="77777777" w:rsidR="00804C61" w:rsidRDefault="00804C61">
      <w:pPr>
        <w:pStyle w:val="a3"/>
      </w:pPr>
      <w:r>
        <w:t>t</w:t>
      </w:r>
      <w:r>
        <w:rPr>
          <w:rFonts w:hint="eastAsia"/>
        </w:rPr>
        <w:t>emplateId不一样</w:t>
      </w:r>
    </w:p>
    <w:p w14:paraId="64FB6F39" w14:textId="3E6D9100" w:rsidR="00804C61" w:rsidRPr="00804C61" w:rsidRDefault="00804C61">
      <w:pPr>
        <w:pStyle w:val="a3"/>
      </w:pPr>
      <w:r>
        <w:rPr>
          <w:rFonts w:hint="eastAsia"/>
        </w:rPr>
        <w:t xml:space="preserve">新建方案时根据语言类型 </w:t>
      </w:r>
      <w:r>
        <w:t xml:space="preserve"> </w:t>
      </w:r>
      <w:r>
        <w:rPr>
          <w:rFonts w:hint="eastAsia"/>
        </w:rPr>
        <w:t>筛选模板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B43359D" w15:done="1"/>
  <w15:commentEx w15:paraId="57B53F8B" w15:paraIdParent="0B43359D" w15:done="1"/>
  <w15:commentEx w15:paraId="517D633D" w15:done="1"/>
  <w15:commentEx w15:paraId="47278541" w15:paraIdParent="517D633D" w15:done="1"/>
  <w15:commentEx w15:paraId="2A2B6163" w15:done="1"/>
  <w15:commentEx w15:paraId="3CB6863F" w15:paraIdParent="2A2B6163" w15:done="1"/>
  <w15:commentEx w15:paraId="787D0D17" w15:done="1"/>
  <w15:commentEx w15:paraId="74C75891" w15:paraIdParent="787D0D17" w15:done="1"/>
  <w15:commentEx w15:paraId="0C324709" w15:done="1"/>
  <w15:commentEx w15:paraId="3D97A4A3" w15:paraIdParent="0C324709" w15:done="1"/>
  <w15:commentEx w15:paraId="61E87174" w15:done="0"/>
  <w15:commentEx w15:paraId="64241BA4" w15:paraIdParent="61E87174" w15:done="0"/>
  <w15:commentEx w15:paraId="02793491" w15:done="1"/>
  <w15:commentEx w15:paraId="62B9406C" w15:paraIdParent="02793491" w15:done="1"/>
  <w15:commentEx w15:paraId="5CCF7144" w15:done="1"/>
  <w15:commentEx w15:paraId="74058FE6" w15:paraIdParent="5CCF7144" w15:done="1"/>
  <w15:commentEx w15:paraId="0B576E1D" w15:done="1"/>
  <w15:commentEx w15:paraId="548DB995" w15:paraIdParent="0B576E1D" w15:done="1"/>
  <w15:commentEx w15:paraId="725A196A" w15:done="0"/>
  <w15:commentEx w15:paraId="1139C2D0" w15:paraIdParent="725A196A" w15:done="0"/>
  <w15:commentEx w15:paraId="61E000BF" w15:done="0"/>
  <w15:commentEx w15:paraId="191BE4A5" w15:paraIdParent="61E000BF" w15:done="0"/>
  <w15:commentEx w15:paraId="5FD551BE" w15:done="0"/>
  <w15:commentEx w15:paraId="7ECD682C" w15:paraIdParent="5FD551BE" w15:done="0"/>
  <w15:commentEx w15:paraId="24571628" w15:done="1"/>
  <w15:commentEx w15:paraId="28435885" w15:paraIdParent="24571628" w15:done="1"/>
  <w15:commentEx w15:paraId="61462D83" w15:done="0"/>
  <w15:commentEx w15:paraId="64FB6F39" w15:paraIdParent="61462D8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67AD15" w16cex:dateUtc="2023-01-10T01:23:00Z"/>
  <w16cex:commentExtensible w16cex:durableId="2766C39F" w16cex:dateUtc="2023-01-09T08:47:00Z"/>
  <w16cex:commentExtensible w16cex:durableId="2766C571" w16cex:dateUtc="2023-01-09T08:55:00Z"/>
  <w16cex:commentExtensible w16cex:durableId="2766C634" w16cex:dateUtc="2023-01-09T08:58:00Z"/>
  <w16cex:commentExtensible w16cex:durableId="2766C716" w16cex:dateUtc="2023-01-09T09:02:00Z"/>
  <w16cex:commentExtensible w16cex:durableId="2767B382" w16cex:dateUtc="2023-01-10T01:50:00Z"/>
  <w16cex:commentExtensible w16cex:durableId="2766BB84" w16cex:dateUtc="2023-01-09T08:12:00Z"/>
  <w16cex:commentExtensible w16cex:durableId="2766D30E" w16cex:dateUtc="2023-01-09T09:53:00Z"/>
  <w16cex:commentExtensible w16cex:durableId="2767A770" w16cex:dateUtc="2023-01-10T00:59:00Z"/>
  <w16cex:commentExtensible w16cex:durableId="2767A7EA" w16cex:dateUtc="2023-01-10T01:01:00Z"/>
  <w16cex:commentExtensible w16cex:durableId="2766C818" w16cex:dateUtc="2023-01-09T09:06:00Z"/>
  <w16cex:commentExtensible w16cex:durableId="2766C85B" w16cex:dateUtc="2023-01-09T09:07:00Z"/>
  <w16cex:commentExtensible w16cex:durableId="2766D105" w16cex:dateUtc="2023-01-09T09:44:00Z"/>
  <w16cex:commentExtensible w16cex:durableId="2767AA2C" w16cex:dateUtc="2023-01-10T01:1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B43359D" w16cid:durableId="2766BB0E"/>
  <w16cid:commentId w16cid:paraId="57B53F8B" w16cid:durableId="2767AD15"/>
  <w16cid:commentId w16cid:paraId="517D633D" w16cid:durableId="2766BB0F"/>
  <w16cid:commentId w16cid:paraId="47278541" w16cid:durableId="2766C39F"/>
  <w16cid:commentId w16cid:paraId="2A2B6163" w16cid:durableId="2766BB10"/>
  <w16cid:commentId w16cid:paraId="3CB6863F" w16cid:durableId="2766C571"/>
  <w16cid:commentId w16cid:paraId="787D0D17" w16cid:durableId="2766BB11"/>
  <w16cid:commentId w16cid:paraId="74C75891" w16cid:durableId="2766C634"/>
  <w16cid:commentId w16cid:paraId="0C324709" w16cid:durableId="2766BB13"/>
  <w16cid:commentId w16cid:paraId="3D97A4A3" w16cid:durableId="2766C716"/>
  <w16cid:commentId w16cid:paraId="61E87174" w16cid:durableId="2766BB14"/>
  <w16cid:commentId w16cid:paraId="64241BA4" w16cid:durableId="2767B382"/>
  <w16cid:commentId w16cid:paraId="02793491" w16cid:durableId="2766BB15"/>
  <w16cid:commentId w16cid:paraId="62B9406C" w16cid:durableId="2766BB84"/>
  <w16cid:commentId w16cid:paraId="5CCF7144" w16cid:durableId="2766BB16"/>
  <w16cid:commentId w16cid:paraId="74058FE6" w16cid:durableId="2766D30E"/>
  <w16cid:commentId w16cid:paraId="0B576E1D" w16cid:durableId="2766BB17"/>
  <w16cid:commentId w16cid:paraId="548DB995" w16cid:durableId="2767A770"/>
  <w16cid:commentId w16cid:paraId="725A196A" w16cid:durableId="2766BB18"/>
  <w16cid:commentId w16cid:paraId="1139C2D0" w16cid:durableId="2767A7EA"/>
  <w16cid:commentId w16cid:paraId="61E000BF" w16cid:durableId="2766BB19"/>
  <w16cid:commentId w16cid:paraId="191BE4A5" w16cid:durableId="2766C818"/>
  <w16cid:commentId w16cid:paraId="5FD551BE" w16cid:durableId="2766BB1A"/>
  <w16cid:commentId w16cid:paraId="7ECD682C" w16cid:durableId="2766C85B"/>
  <w16cid:commentId w16cid:paraId="24571628" w16cid:durableId="2766BB1B"/>
  <w16cid:commentId w16cid:paraId="28435885" w16cid:durableId="2766D105"/>
  <w16cid:commentId w16cid:paraId="61462D83" w16cid:durableId="2766BB1C"/>
  <w16cid:commentId w16cid:paraId="64FB6F39" w16cid:durableId="2767AA2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35D26"/>
    <w:multiLevelType w:val="hybridMultilevel"/>
    <w:tmpl w:val="2ADA4F78"/>
    <w:lvl w:ilvl="0" w:tplc="A38014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62B4792"/>
    <w:multiLevelType w:val="multilevel"/>
    <w:tmpl w:val="362B4792"/>
    <w:lvl w:ilvl="0">
      <w:start w:val="1"/>
      <w:numFmt w:val="japaneseCounting"/>
      <w:lvlText w:val="%1．"/>
      <w:lvlJc w:val="left"/>
      <w:pPr>
        <w:ind w:left="630" w:hanging="63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292591414">
    <w:abstractNumId w:val="1"/>
  </w:num>
  <w:num w:numId="2" w16cid:durableId="70694938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red.wang">
    <w15:presenceInfo w15:providerId="None" w15:userId="fred.wang"/>
  </w15:person>
  <w15:person w15:author="luyao.bao(鲍路尧)">
    <w15:presenceInfo w15:providerId="AD" w15:userId="S::luyao.bao@ecovacs.com::913a89b3-20b2-4bb0-b74a-30312cdc08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YWJmNTAxYTA0NTllZTU0OWY5NWY0MWNlMzBjNGU2OTYifQ=="/>
  </w:docVars>
  <w:rsids>
    <w:rsidRoot w:val="009A0CBB"/>
    <w:rsid w:val="000056D3"/>
    <w:rsid w:val="00020004"/>
    <w:rsid w:val="000465AD"/>
    <w:rsid w:val="00070E02"/>
    <w:rsid w:val="00086D45"/>
    <w:rsid w:val="00094D18"/>
    <w:rsid w:val="000A2652"/>
    <w:rsid w:val="000B0E6F"/>
    <w:rsid w:val="000C6410"/>
    <w:rsid w:val="000C7CD6"/>
    <w:rsid w:val="000D5B25"/>
    <w:rsid w:val="000D5B85"/>
    <w:rsid w:val="000E4856"/>
    <w:rsid w:val="00131416"/>
    <w:rsid w:val="001512C7"/>
    <w:rsid w:val="001560A0"/>
    <w:rsid w:val="0015748D"/>
    <w:rsid w:val="00167A8C"/>
    <w:rsid w:val="001934DE"/>
    <w:rsid w:val="001A40E1"/>
    <w:rsid w:val="001B62DF"/>
    <w:rsid w:val="001E0888"/>
    <w:rsid w:val="001F2AC4"/>
    <w:rsid w:val="001F78D0"/>
    <w:rsid w:val="00244B7E"/>
    <w:rsid w:val="0027266B"/>
    <w:rsid w:val="00283766"/>
    <w:rsid w:val="002979F4"/>
    <w:rsid w:val="002A758F"/>
    <w:rsid w:val="00313B8C"/>
    <w:rsid w:val="0036614A"/>
    <w:rsid w:val="003B45E3"/>
    <w:rsid w:val="003B64F6"/>
    <w:rsid w:val="003C7035"/>
    <w:rsid w:val="003C76FC"/>
    <w:rsid w:val="003D0447"/>
    <w:rsid w:val="003D27CE"/>
    <w:rsid w:val="003D76DA"/>
    <w:rsid w:val="003E15AE"/>
    <w:rsid w:val="003F4F4D"/>
    <w:rsid w:val="00404462"/>
    <w:rsid w:val="00406703"/>
    <w:rsid w:val="00407926"/>
    <w:rsid w:val="00411957"/>
    <w:rsid w:val="00415C04"/>
    <w:rsid w:val="00444A50"/>
    <w:rsid w:val="0045279D"/>
    <w:rsid w:val="00472AEE"/>
    <w:rsid w:val="004831FB"/>
    <w:rsid w:val="00494C3A"/>
    <w:rsid w:val="00496DC7"/>
    <w:rsid w:val="004B0A5C"/>
    <w:rsid w:val="004C3C34"/>
    <w:rsid w:val="00505A07"/>
    <w:rsid w:val="00522C06"/>
    <w:rsid w:val="00544C62"/>
    <w:rsid w:val="0055042C"/>
    <w:rsid w:val="00554F18"/>
    <w:rsid w:val="00567DE1"/>
    <w:rsid w:val="00585A28"/>
    <w:rsid w:val="0059256E"/>
    <w:rsid w:val="00593CD7"/>
    <w:rsid w:val="005A5868"/>
    <w:rsid w:val="005B03F8"/>
    <w:rsid w:val="005F6DA4"/>
    <w:rsid w:val="00613343"/>
    <w:rsid w:val="00664EF3"/>
    <w:rsid w:val="00672F30"/>
    <w:rsid w:val="006B03C8"/>
    <w:rsid w:val="006B79C7"/>
    <w:rsid w:val="006E16ED"/>
    <w:rsid w:val="00722014"/>
    <w:rsid w:val="007304B0"/>
    <w:rsid w:val="00733830"/>
    <w:rsid w:val="00771AA2"/>
    <w:rsid w:val="00772F35"/>
    <w:rsid w:val="00780B7E"/>
    <w:rsid w:val="00787C93"/>
    <w:rsid w:val="007A3EFF"/>
    <w:rsid w:val="007D5D4F"/>
    <w:rsid w:val="007F14C5"/>
    <w:rsid w:val="007F4025"/>
    <w:rsid w:val="00804C61"/>
    <w:rsid w:val="00804CA0"/>
    <w:rsid w:val="00812497"/>
    <w:rsid w:val="00815DAB"/>
    <w:rsid w:val="00866DC4"/>
    <w:rsid w:val="008752F3"/>
    <w:rsid w:val="00894236"/>
    <w:rsid w:val="008B5300"/>
    <w:rsid w:val="008C1844"/>
    <w:rsid w:val="008C268E"/>
    <w:rsid w:val="008D47A1"/>
    <w:rsid w:val="008F600F"/>
    <w:rsid w:val="00930874"/>
    <w:rsid w:val="00937437"/>
    <w:rsid w:val="009420C9"/>
    <w:rsid w:val="00946074"/>
    <w:rsid w:val="00967BE2"/>
    <w:rsid w:val="00971B1F"/>
    <w:rsid w:val="00981B39"/>
    <w:rsid w:val="009A0CBB"/>
    <w:rsid w:val="009C7A33"/>
    <w:rsid w:val="009E4BA3"/>
    <w:rsid w:val="009F1A49"/>
    <w:rsid w:val="009F41FC"/>
    <w:rsid w:val="009F4BC4"/>
    <w:rsid w:val="00A55AF7"/>
    <w:rsid w:val="00A63C7B"/>
    <w:rsid w:val="00A862D2"/>
    <w:rsid w:val="00A92318"/>
    <w:rsid w:val="00AC6856"/>
    <w:rsid w:val="00AE7A29"/>
    <w:rsid w:val="00B05504"/>
    <w:rsid w:val="00B12C57"/>
    <w:rsid w:val="00B1467E"/>
    <w:rsid w:val="00B15691"/>
    <w:rsid w:val="00B15733"/>
    <w:rsid w:val="00B46271"/>
    <w:rsid w:val="00B6073F"/>
    <w:rsid w:val="00B648C4"/>
    <w:rsid w:val="00B94338"/>
    <w:rsid w:val="00BA241F"/>
    <w:rsid w:val="00BA4F17"/>
    <w:rsid w:val="00BB12E2"/>
    <w:rsid w:val="00BD62F0"/>
    <w:rsid w:val="00C00A5A"/>
    <w:rsid w:val="00C15030"/>
    <w:rsid w:val="00C37262"/>
    <w:rsid w:val="00C44D69"/>
    <w:rsid w:val="00C60338"/>
    <w:rsid w:val="00C65A40"/>
    <w:rsid w:val="00C676BC"/>
    <w:rsid w:val="00C70F29"/>
    <w:rsid w:val="00C81D73"/>
    <w:rsid w:val="00CA16FD"/>
    <w:rsid w:val="00CC4766"/>
    <w:rsid w:val="00CF2BF2"/>
    <w:rsid w:val="00D12CD2"/>
    <w:rsid w:val="00D2529D"/>
    <w:rsid w:val="00D4425A"/>
    <w:rsid w:val="00D64B68"/>
    <w:rsid w:val="00D776E1"/>
    <w:rsid w:val="00D93B0E"/>
    <w:rsid w:val="00DA090C"/>
    <w:rsid w:val="00DA6E01"/>
    <w:rsid w:val="00DB5A39"/>
    <w:rsid w:val="00DC6F1B"/>
    <w:rsid w:val="00DD0D96"/>
    <w:rsid w:val="00DE3A30"/>
    <w:rsid w:val="00E20E85"/>
    <w:rsid w:val="00E24DE0"/>
    <w:rsid w:val="00E4740E"/>
    <w:rsid w:val="00E47E25"/>
    <w:rsid w:val="00E7305F"/>
    <w:rsid w:val="00E94188"/>
    <w:rsid w:val="00EA3EA8"/>
    <w:rsid w:val="00EF6C8E"/>
    <w:rsid w:val="00F121B0"/>
    <w:rsid w:val="00F334D8"/>
    <w:rsid w:val="00F73423"/>
    <w:rsid w:val="00FA11F6"/>
    <w:rsid w:val="00FA52CD"/>
    <w:rsid w:val="00FA67F6"/>
    <w:rsid w:val="00FB0E3F"/>
    <w:rsid w:val="00FB2781"/>
    <w:rsid w:val="00FB4C15"/>
    <w:rsid w:val="00FE5918"/>
    <w:rsid w:val="04E14275"/>
    <w:rsid w:val="086631EE"/>
    <w:rsid w:val="0B6F2F26"/>
    <w:rsid w:val="120B37BF"/>
    <w:rsid w:val="14F46E2A"/>
    <w:rsid w:val="15D13B5C"/>
    <w:rsid w:val="175846EF"/>
    <w:rsid w:val="181C6512"/>
    <w:rsid w:val="1942455C"/>
    <w:rsid w:val="332F65F0"/>
    <w:rsid w:val="342C0E46"/>
    <w:rsid w:val="3E8F711B"/>
    <w:rsid w:val="3F0B2C96"/>
    <w:rsid w:val="45C35158"/>
    <w:rsid w:val="4C283B8D"/>
    <w:rsid w:val="4E113673"/>
    <w:rsid w:val="574C748D"/>
    <w:rsid w:val="5A3B5148"/>
    <w:rsid w:val="5FDD30CE"/>
    <w:rsid w:val="6AAF2A04"/>
    <w:rsid w:val="7E292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A6A746E"/>
  <w15:docId w15:val="{3048C362-B1CC-4E06-A4CF-85E78FD8C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ody Text"/>
    <w:basedOn w:val="a"/>
    <w:link w:val="a6"/>
    <w:qFormat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TOC3">
    <w:name w:val="toc 3"/>
    <w:basedOn w:val="a"/>
    <w:next w:val="a"/>
    <w:uiPriority w:val="39"/>
    <w:unhideWhenUsed/>
    <w:qFormat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2">
    <w:name w:val="toc 2"/>
    <w:basedOn w:val="a"/>
    <w:next w:val="a"/>
    <w:uiPriority w:val="39"/>
    <w:unhideWhenUsed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character" w:styleId="ad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e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32"/>
      <w:szCs w:val="44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4">
    <w:name w:val="批注文字 字符"/>
    <w:basedOn w:val="a0"/>
    <w:link w:val="a3"/>
    <w:uiPriority w:val="99"/>
    <w:semiHidden/>
    <w:qFormat/>
  </w:style>
  <w:style w:type="character" w:customStyle="1" w:styleId="ac">
    <w:name w:val="批注主题 字符"/>
    <w:basedOn w:val="a4"/>
    <w:link w:val="ab"/>
    <w:uiPriority w:val="99"/>
    <w:semiHidden/>
    <w:qFormat/>
    <w:rPr>
      <w:b/>
      <w:bCs/>
    </w:rPr>
  </w:style>
  <w:style w:type="character" w:customStyle="1" w:styleId="expand-wraper">
    <w:name w:val="expand-wraper"/>
    <w:basedOn w:val="a0"/>
    <w:qFormat/>
  </w:style>
  <w:style w:type="character" w:customStyle="1" w:styleId="expand-view">
    <w:name w:val="expand-view"/>
    <w:basedOn w:val="a0"/>
    <w:qFormat/>
  </w:style>
  <w:style w:type="character" w:customStyle="1" w:styleId="key">
    <w:name w:val="key"/>
    <w:basedOn w:val="a0"/>
    <w:qFormat/>
  </w:style>
  <w:style w:type="character" w:customStyle="1" w:styleId="val">
    <w:name w:val="val"/>
    <w:basedOn w:val="a0"/>
    <w:qFormat/>
  </w:style>
  <w:style w:type="character" w:customStyle="1" w:styleId="30">
    <w:name w:val="标题 3 字符"/>
    <w:basedOn w:val="a0"/>
    <w:link w:val="3"/>
    <w:uiPriority w:val="9"/>
    <w:qFormat/>
    <w:rPr>
      <w:bCs/>
      <w:sz w:val="28"/>
      <w:szCs w:val="32"/>
    </w:rPr>
  </w:style>
  <w:style w:type="character" w:customStyle="1" w:styleId="a6">
    <w:name w:val="正文文本 字符"/>
    <w:basedOn w:val="a0"/>
    <w:link w:val="a5"/>
    <w:qFormat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</w:style>
  <w:style w:type="table" w:customStyle="1" w:styleId="Table">
    <w:name w:val="Table"/>
    <w:semiHidden/>
    <w:unhideWhenUsed/>
    <w:qFormat/>
    <w:pPr>
      <w:spacing w:after="200"/>
    </w:pPr>
    <w:rPr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pyright">
    <w:name w:val="copyright"/>
    <w:basedOn w:val="a"/>
    <w:rsid w:val="0015748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1x2j">
    <w:name w:val="p__1x2j"/>
    <w:basedOn w:val="a"/>
    <w:rsid w:val="001F2AC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97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2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4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73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712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DDDDD"/>
                        <w:left w:val="single" w:sz="6" w:space="0" w:color="DDDDDD"/>
                        <w:bottom w:val="single" w:sz="6" w:space="0" w:color="DDDDDD"/>
                        <w:right w:val="single" w:sz="6" w:space="0" w:color="DDDDDD"/>
                      </w:divBdr>
                      <w:divsChild>
                        <w:div w:id="2041930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382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388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2068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952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735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17410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6983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811533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12811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002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98462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50672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36854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999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7033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9480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75434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99262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16712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876452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919734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26394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13352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837890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77442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873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02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5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95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336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43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2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5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89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104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312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074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705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838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21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79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6325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62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99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996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55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11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2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9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8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37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00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21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950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858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665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6182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3004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1322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6231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9255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6069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6025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6047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834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480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1308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4690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8009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9141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8154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140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07396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892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9693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8321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8825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0750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8952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2752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9561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0393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310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46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236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00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220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45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027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13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21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97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7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8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7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35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9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68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2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66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7110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810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5436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6573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9708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272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4655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1904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872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8897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9907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41995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9476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653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6229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126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82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012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65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0401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327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62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2785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92290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6941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097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7285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203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68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1674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4052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357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48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7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9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86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1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430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2756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4654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14500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6601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8517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6635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0246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56322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742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954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263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0635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222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8382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3169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3799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21493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95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0189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9547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0161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898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2404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5380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2876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76093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596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293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microsoft.com/office/2018/08/relationships/commentsExtensible" Target="commentsExtensible.xml"/><Relationship Id="rId4" Type="http://schemas.openxmlformats.org/officeDocument/2006/relationships/styles" Target="style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33B8F13E-A04F-47BC-9148-6CA4613CE2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2</TotalTime>
  <Pages>42</Pages>
  <Words>1367</Words>
  <Characters>7793</Characters>
  <Application>Microsoft Office Word</Application>
  <DocSecurity>0</DocSecurity>
  <Lines>64</Lines>
  <Paragraphs>18</Paragraphs>
  <ScaleCrop>false</ScaleCrop>
  <Company/>
  <LinksUpToDate>false</LinksUpToDate>
  <CharactersWithSpaces>9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yao.bao(鲍路尧)</dc:creator>
  <cp:lastModifiedBy>luyao.bao(鲍路尧)</cp:lastModifiedBy>
  <cp:revision>4</cp:revision>
  <dcterms:created xsi:type="dcterms:W3CDTF">2023-02-05T05:17:00Z</dcterms:created>
  <dcterms:modified xsi:type="dcterms:W3CDTF">2023-02-08T0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2F0CFA5351C14064AE2E7870C0E7A3DE</vt:lpwstr>
  </property>
</Properties>
</file>